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6082A8" w14:textId="68DD891D" w:rsidR="00A936D4" w:rsidRPr="002723C1" w:rsidRDefault="00E34AA9">
      <w:pPr>
        <w:pStyle w:val="BodyText"/>
        <w:ind w:left="7280"/>
      </w:pPr>
      <w:r w:rsidRPr="00D94470">
        <w:rPr>
          <w:noProof/>
        </w:rPr>
        <w:drawing>
          <wp:inline distT="0" distB="0" distL="0" distR="0" wp14:anchorId="51FAF593" wp14:editId="23ABFABF">
            <wp:extent cx="1762125" cy="5429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2125" cy="542925"/>
                    </a:xfrm>
                    <a:prstGeom prst="rect">
                      <a:avLst/>
                    </a:prstGeom>
                    <a:noFill/>
                  </pic:spPr>
                </pic:pic>
              </a:graphicData>
            </a:graphic>
          </wp:inline>
        </w:drawing>
      </w:r>
    </w:p>
    <w:p w14:paraId="5B814BF5" w14:textId="77777777" w:rsidR="00A936D4" w:rsidRPr="002723C1" w:rsidRDefault="00A936D4">
      <w:pPr>
        <w:pStyle w:val="BodyText"/>
        <w:spacing w:before="1"/>
        <w:rPr>
          <w:sz w:val="14"/>
        </w:rPr>
      </w:pPr>
    </w:p>
    <w:tbl>
      <w:tblPr>
        <w:tblW w:w="0" w:type="auto"/>
        <w:tblInd w:w="125" w:type="dxa"/>
        <w:tblLayout w:type="fixed"/>
        <w:tblCellMar>
          <w:left w:w="0" w:type="dxa"/>
          <w:right w:w="0" w:type="dxa"/>
        </w:tblCellMar>
        <w:tblLook w:val="01E0" w:firstRow="1" w:lastRow="1" w:firstColumn="1" w:lastColumn="1" w:noHBand="0" w:noVBand="0"/>
      </w:tblPr>
      <w:tblGrid>
        <w:gridCol w:w="10109"/>
      </w:tblGrid>
      <w:tr w:rsidR="00A936D4" w:rsidRPr="002723C1" w14:paraId="3098E2F4" w14:textId="77777777">
        <w:trPr>
          <w:trHeight w:val="1952"/>
        </w:trPr>
        <w:tc>
          <w:tcPr>
            <w:tcW w:w="10109" w:type="dxa"/>
          </w:tcPr>
          <w:p w14:paraId="0A4BE98C" w14:textId="48C16C91" w:rsidR="00A936D4" w:rsidRPr="00A105EC" w:rsidRDefault="0002795C">
            <w:pPr>
              <w:pStyle w:val="TableParagraph"/>
              <w:spacing w:line="156" w:lineRule="exact"/>
              <w:rPr>
                <w:b/>
                <w:sz w:val="16"/>
                <w:szCs w:val="16"/>
              </w:rPr>
            </w:pPr>
            <w:r w:rsidRPr="00A105EC">
              <w:rPr>
                <w:b/>
                <w:sz w:val="16"/>
                <w:szCs w:val="16"/>
              </w:rPr>
              <w:t>Sto Corp.</w:t>
            </w:r>
          </w:p>
          <w:p w14:paraId="1D4B56C9" w14:textId="77777777" w:rsidR="00A936D4" w:rsidRPr="00A105EC" w:rsidRDefault="0002795C">
            <w:pPr>
              <w:pStyle w:val="TableParagraph"/>
              <w:spacing w:before="38" w:line="297" w:lineRule="auto"/>
              <w:ind w:right="179"/>
              <w:rPr>
                <w:sz w:val="16"/>
                <w:szCs w:val="16"/>
              </w:rPr>
            </w:pPr>
            <w:r w:rsidRPr="00A105EC">
              <w:rPr>
                <w:sz w:val="16"/>
                <w:szCs w:val="16"/>
              </w:rPr>
              <w:t>3800 Camp Creek Parkway Building 1400, Suite 120</w:t>
            </w:r>
          </w:p>
          <w:p w14:paraId="6E4D15F6" w14:textId="77777777" w:rsidR="00A936D4" w:rsidRPr="00A105EC" w:rsidRDefault="0002795C">
            <w:pPr>
              <w:pStyle w:val="TableParagraph"/>
              <w:spacing w:before="1"/>
              <w:rPr>
                <w:sz w:val="16"/>
                <w:szCs w:val="16"/>
              </w:rPr>
            </w:pPr>
            <w:r w:rsidRPr="00A105EC">
              <w:rPr>
                <w:sz w:val="16"/>
                <w:szCs w:val="16"/>
              </w:rPr>
              <w:t>Atlanta, GA</w:t>
            </w:r>
            <w:r w:rsidRPr="00A105EC">
              <w:rPr>
                <w:spacing w:val="-8"/>
                <w:sz w:val="16"/>
                <w:szCs w:val="16"/>
              </w:rPr>
              <w:t xml:space="preserve"> </w:t>
            </w:r>
            <w:r w:rsidRPr="00A105EC">
              <w:rPr>
                <w:sz w:val="16"/>
                <w:szCs w:val="16"/>
              </w:rPr>
              <w:t>30331</w:t>
            </w:r>
          </w:p>
          <w:p w14:paraId="1E50805F" w14:textId="77777777" w:rsidR="00A936D4" w:rsidRPr="00A105EC" w:rsidRDefault="0002795C">
            <w:pPr>
              <w:pStyle w:val="TableParagraph"/>
              <w:spacing w:before="39"/>
              <w:rPr>
                <w:sz w:val="16"/>
                <w:szCs w:val="16"/>
              </w:rPr>
            </w:pPr>
            <w:r w:rsidRPr="00A105EC">
              <w:rPr>
                <w:sz w:val="16"/>
                <w:szCs w:val="16"/>
              </w:rPr>
              <w:t>Tel:</w:t>
            </w:r>
            <w:r w:rsidRPr="00A105EC">
              <w:rPr>
                <w:spacing w:val="-9"/>
                <w:sz w:val="16"/>
                <w:szCs w:val="16"/>
              </w:rPr>
              <w:t xml:space="preserve"> </w:t>
            </w:r>
            <w:r w:rsidRPr="00A105EC">
              <w:rPr>
                <w:sz w:val="16"/>
                <w:szCs w:val="16"/>
              </w:rPr>
              <w:t>404-346-3666</w:t>
            </w:r>
          </w:p>
          <w:p w14:paraId="115975AF" w14:textId="77777777" w:rsidR="00A936D4" w:rsidRPr="00A105EC" w:rsidRDefault="0002795C">
            <w:pPr>
              <w:pStyle w:val="TableParagraph"/>
              <w:spacing w:before="38"/>
              <w:rPr>
                <w:sz w:val="16"/>
                <w:szCs w:val="16"/>
              </w:rPr>
            </w:pPr>
            <w:r w:rsidRPr="00A105EC">
              <w:rPr>
                <w:sz w:val="16"/>
                <w:szCs w:val="16"/>
              </w:rPr>
              <w:t>Toll Free: 1-800-221-2397</w:t>
            </w:r>
          </w:p>
          <w:p w14:paraId="300484C1" w14:textId="77777777" w:rsidR="00A936D4" w:rsidRPr="00A105EC" w:rsidRDefault="0002795C">
            <w:pPr>
              <w:pStyle w:val="TableParagraph"/>
              <w:spacing w:before="41"/>
              <w:rPr>
                <w:sz w:val="16"/>
                <w:szCs w:val="16"/>
              </w:rPr>
            </w:pPr>
            <w:r w:rsidRPr="00A105EC">
              <w:rPr>
                <w:sz w:val="16"/>
                <w:szCs w:val="16"/>
              </w:rPr>
              <w:t>Fax: 404-346-3119</w:t>
            </w:r>
          </w:p>
          <w:p w14:paraId="3865B336" w14:textId="77777777" w:rsidR="00A936D4" w:rsidRPr="002723C1" w:rsidRDefault="00F04E73">
            <w:pPr>
              <w:pStyle w:val="TableParagraph"/>
              <w:spacing w:before="38"/>
              <w:rPr>
                <w:sz w:val="14"/>
              </w:rPr>
            </w:pPr>
            <w:hyperlink r:id="rId12">
              <w:r w:rsidR="0002795C" w:rsidRPr="00A105EC">
                <w:rPr>
                  <w:sz w:val="16"/>
                  <w:szCs w:val="16"/>
                </w:rPr>
                <w:t>www.stocorp.com</w:t>
              </w:r>
            </w:hyperlink>
          </w:p>
        </w:tc>
      </w:tr>
      <w:tr w:rsidR="00A936D4" w:rsidRPr="002723C1" w14:paraId="77E096D2" w14:textId="77777777">
        <w:trPr>
          <w:trHeight w:val="1551"/>
        </w:trPr>
        <w:tc>
          <w:tcPr>
            <w:tcW w:w="10109" w:type="dxa"/>
          </w:tcPr>
          <w:p w14:paraId="7447774A" w14:textId="77777777" w:rsidR="00A936D4" w:rsidRPr="002723C1" w:rsidRDefault="00A936D4">
            <w:pPr>
              <w:pStyle w:val="TableParagraph"/>
              <w:spacing w:before="10"/>
              <w:ind w:left="0"/>
              <w:rPr>
                <w:sz w:val="33"/>
              </w:rPr>
            </w:pPr>
          </w:p>
          <w:p w14:paraId="7D342962" w14:textId="16E5D516" w:rsidR="007824C5" w:rsidRPr="00343751" w:rsidRDefault="0002795C" w:rsidP="007824C5">
            <w:pPr>
              <w:pStyle w:val="TableParagraph"/>
              <w:ind w:left="2850" w:right="2940"/>
              <w:jc w:val="center"/>
              <w:rPr>
                <w:bCs/>
                <w:sz w:val="24"/>
              </w:rPr>
            </w:pPr>
            <w:r w:rsidRPr="00343751">
              <w:rPr>
                <w:bCs/>
                <w:sz w:val="24"/>
              </w:rPr>
              <w:t>Sto Guide Specification</w:t>
            </w:r>
            <w:r w:rsidR="007824C5" w:rsidRPr="00343751">
              <w:rPr>
                <w:bCs/>
                <w:sz w:val="24"/>
              </w:rPr>
              <w:t xml:space="preserve"> 9000S</w:t>
            </w:r>
            <w:r w:rsidR="00DF5FA3" w:rsidRPr="00343751">
              <w:rPr>
                <w:bCs/>
                <w:sz w:val="24"/>
              </w:rPr>
              <w:t>c</w:t>
            </w:r>
          </w:p>
          <w:p w14:paraId="74B84B1D" w14:textId="6C3E1683" w:rsidR="00A936D4" w:rsidRPr="00343751" w:rsidRDefault="0002795C" w:rsidP="000E21F7">
            <w:pPr>
              <w:pStyle w:val="TableParagraph"/>
              <w:ind w:left="2850" w:right="2940"/>
              <w:jc w:val="center"/>
              <w:rPr>
                <w:bCs/>
                <w:sz w:val="24"/>
              </w:rPr>
            </w:pPr>
            <w:r w:rsidRPr="00343751">
              <w:rPr>
                <w:bCs/>
                <w:sz w:val="24"/>
              </w:rPr>
              <w:t xml:space="preserve"> </w:t>
            </w:r>
            <w:r w:rsidR="000E21F7" w:rsidRPr="00343751">
              <w:rPr>
                <w:bCs/>
                <w:sz w:val="24"/>
              </w:rPr>
              <w:t>StoVentro</w:t>
            </w:r>
            <w:r w:rsidR="003A7635" w:rsidRPr="00343751">
              <w:rPr>
                <w:bCs/>
                <w:i/>
                <w:color w:val="000000" w:themeColor="text1"/>
                <w:vertAlign w:val="superscript"/>
              </w:rPr>
              <w:t>™</w:t>
            </w:r>
            <w:r w:rsidR="000E21F7" w:rsidRPr="00343751">
              <w:rPr>
                <w:bCs/>
                <w:sz w:val="24"/>
              </w:rPr>
              <w:t xml:space="preserve"> Sub-</w:t>
            </w:r>
            <w:r w:rsidR="00D64816" w:rsidRPr="00343751">
              <w:rPr>
                <w:bCs/>
                <w:sz w:val="24"/>
              </w:rPr>
              <w:t>c</w:t>
            </w:r>
            <w:r w:rsidR="000E21F7" w:rsidRPr="00343751">
              <w:rPr>
                <w:bCs/>
                <w:sz w:val="24"/>
              </w:rPr>
              <w:t>onstruction</w:t>
            </w:r>
          </w:p>
          <w:p w14:paraId="5D2693D7" w14:textId="77777777" w:rsidR="00A936D4" w:rsidRPr="00343751" w:rsidRDefault="00A936D4">
            <w:pPr>
              <w:pStyle w:val="TableParagraph"/>
              <w:spacing w:before="11"/>
              <w:ind w:left="0"/>
              <w:rPr>
                <w:sz w:val="23"/>
              </w:rPr>
            </w:pPr>
          </w:p>
          <w:p w14:paraId="515F6C4D" w14:textId="77777777" w:rsidR="00A936D4" w:rsidRPr="00343751" w:rsidRDefault="0002795C">
            <w:pPr>
              <w:pStyle w:val="TableParagraph"/>
              <w:ind w:left="3250" w:right="3211"/>
              <w:jc w:val="center"/>
              <w:rPr>
                <w:bCs/>
              </w:rPr>
            </w:pPr>
            <w:r w:rsidRPr="00343751">
              <w:rPr>
                <w:bCs/>
              </w:rPr>
              <w:t>Section 07</w:t>
            </w:r>
            <w:r w:rsidR="007824C5" w:rsidRPr="00343751">
              <w:rPr>
                <w:bCs/>
              </w:rPr>
              <w:t xml:space="preserve"> 05 43</w:t>
            </w:r>
          </w:p>
          <w:p w14:paraId="0FCD0AF3" w14:textId="77777777" w:rsidR="00BA3357" w:rsidRPr="00343751" w:rsidRDefault="00BA3357">
            <w:pPr>
              <w:pStyle w:val="TableParagraph"/>
              <w:ind w:left="3250" w:right="3211"/>
              <w:jc w:val="center"/>
              <w:rPr>
                <w:bCs/>
              </w:rPr>
            </w:pPr>
            <w:r w:rsidRPr="00343751">
              <w:rPr>
                <w:bCs/>
              </w:rPr>
              <w:t>Cladding Support Systems</w:t>
            </w:r>
          </w:p>
          <w:p w14:paraId="2C028622" w14:textId="6B895D4C" w:rsidR="00BA3357" w:rsidRPr="002723C1" w:rsidRDefault="00BA3357">
            <w:pPr>
              <w:pStyle w:val="TableParagraph"/>
              <w:ind w:left="3250" w:right="3211"/>
              <w:jc w:val="center"/>
              <w:rPr>
                <w:b/>
              </w:rPr>
            </w:pPr>
          </w:p>
        </w:tc>
      </w:tr>
      <w:tr w:rsidR="00A936D4" w:rsidRPr="002723C1" w14:paraId="1E5A5F0B" w14:textId="77777777">
        <w:trPr>
          <w:trHeight w:val="1474"/>
        </w:trPr>
        <w:tc>
          <w:tcPr>
            <w:tcW w:w="10109" w:type="dxa"/>
          </w:tcPr>
          <w:p w14:paraId="7E06F9A3" w14:textId="3DBA8B97" w:rsidR="00A936D4" w:rsidRPr="002723C1" w:rsidRDefault="0002795C">
            <w:pPr>
              <w:pStyle w:val="TableParagraph"/>
              <w:spacing w:before="97"/>
              <w:ind w:left="200" w:right="250"/>
              <w:rPr>
                <w:i/>
                <w:color w:val="0000FF"/>
              </w:rPr>
            </w:pPr>
            <w:r w:rsidRPr="002723C1">
              <w:rPr>
                <w:i/>
                <w:color w:val="0000FF"/>
              </w:rPr>
              <w:t>This guide specification is intended for use by the design/construction professional and any user of Sto products to assist in developing project specifications and to provide guidance on the application of Sto</w:t>
            </w:r>
            <w:r w:rsidR="00E57CB5" w:rsidRPr="002723C1">
              <w:rPr>
                <w:i/>
                <w:color w:val="0000FF"/>
              </w:rPr>
              <w:t>Ventro</w:t>
            </w:r>
            <w:r w:rsidR="003A7635" w:rsidRPr="002723C1">
              <w:rPr>
                <w:i/>
                <w:color w:val="0000FF"/>
                <w:vertAlign w:val="superscript"/>
              </w:rPr>
              <w:t>™</w:t>
            </w:r>
            <w:r w:rsidR="00E57CB5" w:rsidRPr="002723C1">
              <w:rPr>
                <w:i/>
                <w:color w:val="0000FF"/>
              </w:rPr>
              <w:t xml:space="preserve"> Sub-construction </w:t>
            </w:r>
            <w:r w:rsidRPr="002723C1">
              <w:rPr>
                <w:i/>
                <w:color w:val="0000FF"/>
              </w:rPr>
              <w:t xml:space="preserve">to vertical above grade exterior wall construction. </w:t>
            </w:r>
            <w:r w:rsidR="003A7635" w:rsidRPr="002723C1">
              <w:rPr>
                <w:i/>
                <w:color w:val="0000FF"/>
              </w:rPr>
              <w:t>StoVentro</w:t>
            </w:r>
            <w:r w:rsidR="003A7635" w:rsidRPr="002723C1">
              <w:rPr>
                <w:i/>
                <w:color w:val="0000FF"/>
                <w:vertAlign w:val="superscript"/>
              </w:rPr>
              <w:t>™</w:t>
            </w:r>
            <w:r w:rsidR="003A7635" w:rsidRPr="002723C1">
              <w:rPr>
                <w:i/>
                <w:color w:val="0000FF"/>
              </w:rPr>
              <w:t xml:space="preserve"> Sub-construction is an adjustable, thermally efficient structural system of brackets, rails</w:t>
            </w:r>
            <w:r w:rsidR="006445E7" w:rsidRPr="002723C1">
              <w:rPr>
                <w:i/>
                <w:color w:val="0000FF"/>
              </w:rPr>
              <w:t>/profiles</w:t>
            </w:r>
            <w:r w:rsidR="003A7635" w:rsidRPr="002723C1">
              <w:rPr>
                <w:i/>
                <w:color w:val="0000FF"/>
              </w:rPr>
              <w:t>, fasteners, and accessories for StoVentec Systems and other rainscreen wall cladding assemblies. Safe and long-lasting, the sub-construction absorbs both the wind loads and dead loads present on the facade. Alongside structural suitability, the design of the sub-construction incorporates corrosion resistance and a reduction in thermal bridging, while also being quick and easy to install.</w:t>
            </w:r>
            <w:r w:rsidR="00BB2222">
              <w:rPr>
                <w:i/>
                <w:color w:val="0000FF"/>
              </w:rPr>
              <w:t xml:space="preserve"> </w:t>
            </w:r>
            <w:r w:rsidR="00CB2F9C">
              <w:rPr>
                <w:i/>
                <w:color w:val="0000FF"/>
              </w:rPr>
              <w:t xml:space="preserve">StoVentro Sub-construction incorporates a continuous air and moisture barrier, </w:t>
            </w:r>
            <w:r w:rsidR="00564B7C">
              <w:rPr>
                <w:i/>
                <w:color w:val="0000FF"/>
              </w:rPr>
              <w:t xml:space="preserve">and </w:t>
            </w:r>
            <w:r w:rsidR="00CB2F9C">
              <w:rPr>
                <w:i/>
                <w:color w:val="0000FF"/>
              </w:rPr>
              <w:t>continuous noncombustible mineral wool insulation</w:t>
            </w:r>
            <w:r w:rsidR="00564B7C">
              <w:rPr>
                <w:i/>
                <w:color w:val="0000FF"/>
              </w:rPr>
              <w:t xml:space="preserve"> with the sub-construction. </w:t>
            </w:r>
          </w:p>
          <w:p w14:paraId="088F9C7C" w14:textId="15B94D61" w:rsidR="00AD75CA" w:rsidRPr="002723C1" w:rsidRDefault="00AD75CA">
            <w:pPr>
              <w:pStyle w:val="TableParagraph"/>
              <w:spacing w:before="97"/>
              <w:ind w:left="200" w:right="250"/>
              <w:rPr>
                <w:i/>
                <w:color w:val="0000FF"/>
              </w:rPr>
            </w:pPr>
          </w:p>
          <w:p w14:paraId="1D9148C2" w14:textId="77777777" w:rsidR="00E23E16" w:rsidRDefault="00AD75CA" w:rsidP="00AD75CA">
            <w:pPr>
              <w:pStyle w:val="TableParagraph"/>
              <w:spacing w:before="97"/>
              <w:ind w:left="200" w:right="250"/>
              <w:rPr>
                <w:i/>
                <w:color w:val="0000FF"/>
              </w:rPr>
            </w:pPr>
            <w:r w:rsidRPr="002723C1">
              <w:rPr>
                <w:i/>
                <w:color w:val="0000FF"/>
              </w:rPr>
              <w:t xml:space="preserve">This guide specification is intended to be used when specifying an exterior cladding over StoVentro Sub-construction and should not be viewed as a complete source of information about the entire wall assembly. Refer to other manufacturer’s </w:t>
            </w:r>
            <w:r w:rsidR="004B43EC" w:rsidRPr="002723C1">
              <w:rPr>
                <w:i/>
                <w:color w:val="0000FF"/>
              </w:rPr>
              <w:t>system bulletin and product data</w:t>
            </w:r>
            <w:r w:rsidRPr="002723C1">
              <w:rPr>
                <w:i/>
                <w:color w:val="0000FF"/>
              </w:rPr>
              <w:t xml:space="preserve"> for additional recommendation</w:t>
            </w:r>
            <w:r w:rsidR="00CA38CC" w:rsidRPr="002723C1">
              <w:rPr>
                <w:i/>
                <w:color w:val="0000FF"/>
              </w:rPr>
              <w:t>s</w:t>
            </w:r>
            <w:r w:rsidRPr="002723C1">
              <w:rPr>
                <w:i/>
                <w:color w:val="0000FF"/>
              </w:rPr>
              <w:t xml:space="preserve"> and for safety information of their products within the entire wall assembly. </w:t>
            </w:r>
          </w:p>
          <w:p w14:paraId="5E7F13AE" w14:textId="77777777" w:rsidR="009C0692" w:rsidRDefault="009C0692" w:rsidP="00AD75CA">
            <w:pPr>
              <w:pStyle w:val="TableParagraph"/>
              <w:spacing w:before="97"/>
              <w:ind w:left="200" w:right="250"/>
              <w:rPr>
                <w:i/>
                <w:color w:val="0000FF"/>
              </w:rPr>
            </w:pPr>
          </w:p>
          <w:p w14:paraId="11FC7D2A" w14:textId="4C22ED00" w:rsidR="009C0692" w:rsidRPr="002723C1" w:rsidRDefault="009C0692" w:rsidP="00AD75CA">
            <w:pPr>
              <w:pStyle w:val="TableParagraph"/>
              <w:spacing w:before="97"/>
              <w:ind w:left="200" w:right="250"/>
              <w:rPr>
                <w:i/>
              </w:rPr>
            </w:pPr>
            <w:r w:rsidRPr="00D94470">
              <w:rPr>
                <w:i/>
                <w:color w:val="0000FF"/>
              </w:rPr>
              <w:t xml:space="preserve">Notes in italics, such as this one, are explanatory and intended to guide the design/construction professional and user in the proper selection and use of materials. This specification should be modified where necessary to accommodate individual project conditions.  </w:t>
            </w:r>
          </w:p>
        </w:tc>
      </w:tr>
    </w:tbl>
    <w:p w14:paraId="0BFCF7F9" w14:textId="77777777" w:rsidR="00A936D4" w:rsidRPr="002723C1" w:rsidRDefault="00A936D4">
      <w:pPr>
        <w:spacing w:line="207" w:lineRule="exact"/>
        <w:sectPr w:rsidR="00A936D4" w:rsidRPr="002723C1">
          <w:type w:val="continuous"/>
          <w:pgSz w:w="12240" w:h="15840"/>
          <w:pgMar w:top="1500" w:right="1040" w:bottom="280" w:left="820" w:header="720" w:footer="720" w:gutter="0"/>
          <w:cols w:space="720"/>
        </w:sectPr>
      </w:pPr>
    </w:p>
    <w:p w14:paraId="02C1D02C" w14:textId="77777777" w:rsidR="00A936D4" w:rsidRPr="002723C1" w:rsidRDefault="00A936D4">
      <w:pPr>
        <w:pStyle w:val="BodyText"/>
        <w:spacing w:before="8"/>
        <w:rPr>
          <w:sz w:val="9"/>
        </w:rPr>
      </w:pPr>
    </w:p>
    <w:p w14:paraId="605BCAC0" w14:textId="77777777" w:rsidR="00A936D4" w:rsidRPr="0046761D" w:rsidRDefault="0002795C" w:rsidP="00650130">
      <w:pPr>
        <w:pStyle w:val="Heading1"/>
        <w:numPr>
          <w:ilvl w:val="0"/>
          <w:numId w:val="0"/>
        </w:numPr>
        <w:tabs>
          <w:tab w:val="left" w:pos="1441"/>
        </w:tabs>
        <w:spacing w:before="93"/>
        <w:rPr>
          <w:b w:val="0"/>
          <w:bCs w:val="0"/>
        </w:rPr>
      </w:pPr>
      <w:r w:rsidRPr="0046761D">
        <w:rPr>
          <w:b w:val="0"/>
          <w:bCs w:val="0"/>
        </w:rPr>
        <w:t>PART</w:t>
      </w:r>
      <w:r w:rsidRPr="0046761D">
        <w:rPr>
          <w:b w:val="0"/>
          <w:bCs w:val="0"/>
          <w:spacing w:val="-2"/>
        </w:rPr>
        <w:t xml:space="preserve"> </w:t>
      </w:r>
      <w:r w:rsidRPr="0046761D">
        <w:rPr>
          <w:b w:val="0"/>
          <w:bCs w:val="0"/>
        </w:rPr>
        <w:t>1</w:t>
      </w:r>
      <w:r w:rsidRPr="0046761D">
        <w:rPr>
          <w:b w:val="0"/>
          <w:bCs w:val="0"/>
        </w:rPr>
        <w:tab/>
        <w:t>GENERAL</w:t>
      </w:r>
    </w:p>
    <w:p w14:paraId="3C7E0C62" w14:textId="77777777" w:rsidR="00A936D4" w:rsidRPr="002723C1" w:rsidRDefault="00A936D4">
      <w:pPr>
        <w:pStyle w:val="BodyText"/>
        <w:spacing w:before="9"/>
        <w:rPr>
          <w:b/>
        </w:rPr>
      </w:pPr>
    </w:p>
    <w:p w14:paraId="4AADD3E8" w14:textId="77777777" w:rsidR="00A936D4" w:rsidRPr="00FB20CD" w:rsidRDefault="0002795C">
      <w:pPr>
        <w:pStyle w:val="Heading2"/>
        <w:numPr>
          <w:ilvl w:val="1"/>
          <w:numId w:val="3"/>
        </w:numPr>
        <w:tabs>
          <w:tab w:val="left" w:pos="1450"/>
          <w:tab w:val="left" w:pos="1451"/>
        </w:tabs>
        <w:rPr>
          <w:b w:val="0"/>
          <w:bCs w:val="0"/>
          <w:sz w:val="22"/>
          <w:szCs w:val="22"/>
        </w:rPr>
      </w:pPr>
      <w:r w:rsidRPr="00FB20CD">
        <w:rPr>
          <w:b w:val="0"/>
          <w:bCs w:val="0"/>
          <w:sz w:val="22"/>
          <w:szCs w:val="22"/>
        </w:rPr>
        <w:t>SUMMARY</w:t>
      </w:r>
    </w:p>
    <w:p w14:paraId="524C5D30" w14:textId="2CB83213" w:rsidR="00FA40D7" w:rsidRDefault="00FA40D7" w:rsidP="004D5933">
      <w:pPr>
        <w:pStyle w:val="ListParagraph"/>
        <w:numPr>
          <w:ilvl w:val="2"/>
          <w:numId w:val="3"/>
        </w:numPr>
        <w:tabs>
          <w:tab w:val="left" w:pos="1906"/>
          <w:tab w:val="left" w:pos="1907"/>
        </w:tabs>
        <w:spacing w:before="203"/>
        <w:ind w:right="30"/>
        <w:rPr>
          <w:color w:val="000000" w:themeColor="text1"/>
        </w:rPr>
      </w:pPr>
      <w:bookmarkStart w:id="0" w:name="_Hlk25067331"/>
      <w:r w:rsidRPr="00FA40D7">
        <w:rPr>
          <w:color w:val="000000" w:themeColor="text1"/>
        </w:rPr>
        <w:t>Provide air and moisture barrier, continuous noncombustible mineral wool insulation, sub-construction</w:t>
      </w:r>
      <w:r w:rsidR="004D46FA">
        <w:rPr>
          <w:color w:val="000000" w:themeColor="text1"/>
        </w:rPr>
        <w:t xml:space="preserve">, and exterior code compliant cladding for vertical above grade exterior walls. </w:t>
      </w:r>
    </w:p>
    <w:p w14:paraId="09A74FFD" w14:textId="4A9BB3C5" w:rsidR="00A936D4" w:rsidRPr="002723C1" w:rsidRDefault="008A1A09" w:rsidP="004D5933">
      <w:pPr>
        <w:pStyle w:val="ListParagraph"/>
        <w:numPr>
          <w:ilvl w:val="2"/>
          <w:numId w:val="3"/>
        </w:numPr>
        <w:tabs>
          <w:tab w:val="left" w:pos="1906"/>
          <w:tab w:val="left" w:pos="1907"/>
        </w:tabs>
        <w:spacing w:before="203"/>
        <w:ind w:right="30"/>
        <w:rPr>
          <w:color w:val="000000" w:themeColor="text1"/>
        </w:rPr>
      </w:pPr>
      <w:r w:rsidRPr="002723C1">
        <w:rPr>
          <w:color w:val="000000" w:themeColor="text1"/>
        </w:rPr>
        <w:t xml:space="preserve">Section Includes: Engineered, tested, adjustable, thermally efficient structural system of brackets, </w:t>
      </w:r>
      <w:r w:rsidR="001B3E43" w:rsidRPr="002723C1">
        <w:rPr>
          <w:color w:val="000000" w:themeColor="text1"/>
        </w:rPr>
        <w:t>rails/</w:t>
      </w:r>
      <w:r w:rsidR="00785F02" w:rsidRPr="002723C1">
        <w:rPr>
          <w:color w:val="000000" w:themeColor="text1"/>
        </w:rPr>
        <w:t>profiles</w:t>
      </w:r>
      <w:r w:rsidRPr="002723C1">
        <w:rPr>
          <w:color w:val="000000" w:themeColor="text1"/>
        </w:rPr>
        <w:t xml:space="preserve">, fasteners, and accessories for </w:t>
      </w:r>
      <w:r w:rsidR="00E7145A" w:rsidRPr="002723C1">
        <w:rPr>
          <w:color w:val="000000" w:themeColor="text1"/>
        </w:rPr>
        <w:t xml:space="preserve">attachment of </w:t>
      </w:r>
      <w:r w:rsidR="008C6999" w:rsidRPr="002723C1">
        <w:rPr>
          <w:color w:val="000000" w:themeColor="text1"/>
        </w:rPr>
        <w:t>exterior</w:t>
      </w:r>
      <w:r w:rsidR="008C6999" w:rsidRPr="002723C1">
        <w:rPr>
          <w:color w:val="FF0000"/>
        </w:rPr>
        <w:t xml:space="preserve"> </w:t>
      </w:r>
      <w:r w:rsidR="008C6999" w:rsidRPr="00E47A0D">
        <w:rPr>
          <w:color w:val="0000FF"/>
        </w:rPr>
        <w:t>{</w:t>
      </w:r>
      <w:r w:rsidR="004B328D" w:rsidRPr="00E47A0D">
        <w:rPr>
          <w:color w:val="0000FF"/>
        </w:rPr>
        <w:t>INSERT CLADDING TYPE}</w:t>
      </w:r>
      <w:r w:rsidR="00D167CB" w:rsidRPr="00E47A0D">
        <w:rPr>
          <w:color w:val="0000FF"/>
        </w:rPr>
        <w:t xml:space="preserve"> </w:t>
      </w:r>
      <w:r w:rsidR="00D167CB" w:rsidRPr="002723C1">
        <w:rPr>
          <w:color w:val="000000" w:themeColor="text1"/>
        </w:rPr>
        <w:t>cladding</w:t>
      </w:r>
      <w:r w:rsidR="00D874DC" w:rsidRPr="002723C1">
        <w:rPr>
          <w:color w:val="000000" w:themeColor="text1"/>
        </w:rPr>
        <w:t xml:space="preserve"> as part of a </w:t>
      </w:r>
      <w:r w:rsidR="00D167CB" w:rsidRPr="002723C1">
        <w:rPr>
          <w:color w:val="000000" w:themeColor="text1"/>
        </w:rPr>
        <w:t>cavity</w:t>
      </w:r>
      <w:r w:rsidR="00D874DC" w:rsidRPr="002723C1">
        <w:rPr>
          <w:color w:val="000000" w:themeColor="text1"/>
        </w:rPr>
        <w:t xml:space="preserve"> or rainscreen</w:t>
      </w:r>
      <w:r w:rsidR="00D167CB" w:rsidRPr="002723C1">
        <w:rPr>
          <w:color w:val="000000" w:themeColor="text1"/>
        </w:rPr>
        <w:t xml:space="preserve"> wall</w:t>
      </w:r>
      <w:r w:rsidR="00D874DC" w:rsidRPr="002723C1">
        <w:rPr>
          <w:color w:val="000000" w:themeColor="text1"/>
        </w:rPr>
        <w:t xml:space="preserve"> assembly</w:t>
      </w:r>
      <w:r w:rsidR="00D167CB" w:rsidRPr="002723C1">
        <w:rPr>
          <w:color w:val="000000" w:themeColor="text1"/>
        </w:rPr>
        <w:t>.</w:t>
      </w:r>
    </w:p>
    <w:bookmarkEnd w:id="0"/>
    <w:p w14:paraId="72B4552E" w14:textId="77777777" w:rsidR="00A936D4" w:rsidRPr="002723C1" w:rsidRDefault="0002795C">
      <w:pPr>
        <w:pStyle w:val="ListParagraph"/>
        <w:numPr>
          <w:ilvl w:val="2"/>
          <w:numId w:val="3"/>
        </w:numPr>
        <w:tabs>
          <w:tab w:val="left" w:pos="1906"/>
          <w:tab w:val="left" w:pos="1907"/>
        </w:tabs>
        <w:spacing w:before="197"/>
        <w:ind w:hanging="457"/>
        <w:rPr>
          <w:i/>
        </w:rPr>
      </w:pPr>
      <w:r w:rsidRPr="002723C1">
        <w:t xml:space="preserve">Related Sections </w:t>
      </w:r>
      <w:r w:rsidRPr="002723C1">
        <w:rPr>
          <w:i/>
          <w:color w:val="0000FF"/>
        </w:rPr>
        <w:t>(add/delete, depending on specific project</w:t>
      </w:r>
      <w:r w:rsidRPr="002723C1">
        <w:rPr>
          <w:i/>
          <w:color w:val="0000FF"/>
          <w:spacing w:val="-2"/>
        </w:rPr>
        <w:t xml:space="preserve"> </w:t>
      </w:r>
      <w:r w:rsidRPr="002723C1">
        <w:rPr>
          <w:i/>
          <w:color w:val="0000FF"/>
        </w:rPr>
        <w:t>requirements)</w:t>
      </w:r>
    </w:p>
    <w:p w14:paraId="60E24497" w14:textId="32289E60" w:rsidR="00AC3555" w:rsidRDefault="00AC3555" w:rsidP="00D826A0">
      <w:pPr>
        <w:pStyle w:val="ListParagraph"/>
        <w:numPr>
          <w:ilvl w:val="3"/>
          <w:numId w:val="3"/>
        </w:numPr>
        <w:tabs>
          <w:tab w:val="left" w:pos="2357"/>
          <w:tab w:val="left" w:pos="2358"/>
          <w:tab w:val="left" w:pos="4252"/>
        </w:tabs>
        <w:spacing w:before="123"/>
      </w:pPr>
      <w:r>
        <w:t>Section 03 30 00:</w:t>
      </w:r>
      <w:r>
        <w:tab/>
        <w:t>Cast-in-Place Concrete</w:t>
      </w:r>
    </w:p>
    <w:p w14:paraId="11FAE2A4" w14:textId="2D9D7AB3" w:rsidR="00357B67" w:rsidRPr="002723C1" w:rsidRDefault="00357B67" w:rsidP="00D826A0">
      <w:pPr>
        <w:pStyle w:val="ListParagraph"/>
        <w:numPr>
          <w:ilvl w:val="3"/>
          <w:numId w:val="3"/>
        </w:numPr>
        <w:tabs>
          <w:tab w:val="left" w:pos="2357"/>
          <w:tab w:val="left" w:pos="2358"/>
          <w:tab w:val="left" w:pos="4252"/>
        </w:tabs>
        <w:spacing w:before="123"/>
      </w:pPr>
      <w:r w:rsidRPr="002723C1">
        <w:t>Section 04 2</w:t>
      </w:r>
      <w:r w:rsidR="00CC691B">
        <w:t>2</w:t>
      </w:r>
      <w:r w:rsidRPr="002723C1">
        <w:t xml:space="preserve"> 00</w:t>
      </w:r>
      <w:r w:rsidR="00AC3555">
        <w:t>:</w:t>
      </w:r>
      <w:r w:rsidRPr="002723C1">
        <w:tab/>
      </w:r>
      <w:r w:rsidR="00CC691B">
        <w:t>Concrete Unit Masonry</w:t>
      </w:r>
      <w:r w:rsidRPr="002723C1">
        <w:t xml:space="preserve"> </w:t>
      </w:r>
    </w:p>
    <w:p w14:paraId="60D5622D" w14:textId="7C6C89B1"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4 42 00 - </w:t>
      </w:r>
      <w:r w:rsidR="00D826A0" w:rsidRPr="002723C1">
        <w:tab/>
      </w:r>
      <w:r w:rsidRPr="002723C1">
        <w:t xml:space="preserve">Stone Composite Panels </w:t>
      </w:r>
    </w:p>
    <w:p w14:paraId="7B317F78" w14:textId="718E2527" w:rsidR="005D45B7" w:rsidRPr="002723C1" w:rsidRDefault="005D45B7" w:rsidP="005D45B7">
      <w:pPr>
        <w:pStyle w:val="ListParagraph"/>
        <w:numPr>
          <w:ilvl w:val="3"/>
          <w:numId w:val="3"/>
        </w:numPr>
        <w:tabs>
          <w:tab w:val="left" w:pos="2357"/>
          <w:tab w:val="left" w:pos="2358"/>
          <w:tab w:val="left" w:pos="4252"/>
        </w:tabs>
        <w:spacing w:before="123"/>
        <w:rPr>
          <w:sz w:val="22"/>
        </w:rPr>
      </w:pPr>
      <w:r w:rsidRPr="002723C1">
        <w:t>Section 05</w:t>
      </w:r>
      <w:r w:rsidRPr="002723C1">
        <w:rPr>
          <w:spacing w:val="-4"/>
        </w:rPr>
        <w:t xml:space="preserve"> </w:t>
      </w:r>
      <w:r w:rsidRPr="002723C1">
        <w:t>40</w:t>
      </w:r>
      <w:r w:rsidRPr="002723C1">
        <w:rPr>
          <w:spacing w:val="-1"/>
        </w:rPr>
        <w:t xml:space="preserve"> </w:t>
      </w:r>
      <w:r w:rsidRPr="002723C1">
        <w:t>00</w:t>
      </w:r>
      <w:r w:rsidR="00F94DE7" w:rsidRPr="002723C1">
        <w:t xml:space="preserve"> -</w:t>
      </w:r>
      <w:r w:rsidRPr="002723C1">
        <w:tab/>
        <w:t>Cold-Formed Metal</w:t>
      </w:r>
      <w:r w:rsidRPr="002723C1">
        <w:rPr>
          <w:spacing w:val="-3"/>
        </w:rPr>
        <w:t xml:space="preserve"> </w:t>
      </w:r>
      <w:r w:rsidRPr="002723C1">
        <w:t>Framing</w:t>
      </w:r>
    </w:p>
    <w:p w14:paraId="3B18D9C9" w14:textId="42EC96F0" w:rsidR="005D45B7" w:rsidRPr="002723C1" w:rsidRDefault="005D45B7" w:rsidP="005D45B7">
      <w:pPr>
        <w:pStyle w:val="ListParagraph"/>
        <w:numPr>
          <w:ilvl w:val="3"/>
          <w:numId w:val="3"/>
        </w:numPr>
        <w:tabs>
          <w:tab w:val="left" w:pos="2357"/>
          <w:tab w:val="left" w:pos="2358"/>
          <w:tab w:val="left" w:pos="4252"/>
        </w:tabs>
        <w:spacing w:before="118"/>
      </w:pPr>
      <w:r w:rsidRPr="002723C1">
        <w:t>Section 06</w:t>
      </w:r>
      <w:r w:rsidRPr="002723C1">
        <w:rPr>
          <w:spacing w:val="-4"/>
        </w:rPr>
        <w:t xml:space="preserve"> </w:t>
      </w:r>
      <w:r w:rsidRPr="002723C1">
        <w:t>16</w:t>
      </w:r>
      <w:r w:rsidRPr="002723C1">
        <w:rPr>
          <w:spacing w:val="-1"/>
        </w:rPr>
        <w:t xml:space="preserve"> </w:t>
      </w:r>
      <w:r w:rsidRPr="002723C1">
        <w:t>00</w:t>
      </w:r>
      <w:r w:rsidR="00F94DE7" w:rsidRPr="002723C1">
        <w:t xml:space="preserve"> -</w:t>
      </w:r>
      <w:r w:rsidRPr="002723C1">
        <w:tab/>
        <w:t>Sheathing</w:t>
      </w:r>
    </w:p>
    <w:p w14:paraId="4367D50D" w14:textId="744ABAB2" w:rsidR="005D45B7" w:rsidRPr="002723C1" w:rsidRDefault="005D45B7" w:rsidP="005D45B7">
      <w:pPr>
        <w:pStyle w:val="ListParagraph"/>
        <w:numPr>
          <w:ilvl w:val="3"/>
          <w:numId w:val="3"/>
        </w:numPr>
        <w:tabs>
          <w:tab w:val="left" w:pos="2357"/>
          <w:tab w:val="left" w:pos="2358"/>
          <w:tab w:val="left" w:pos="4252"/>
        </w:tabs>
        <w:spacing w:before="121"/>
      </w:pPr>
      <w:r w:rsidRPr="002723C1">
        <w:t>Section 07</w:t>
      </w:r>
      <w:r w:rsidRPr="002723C1">
        <w:rPr>
          <w:spacing w:val="-4"/>
        </w:rPr>
        <w:t xml:space="preserve"> </w:t>
      </w:r>
      <w:r w:rsidRPr="002723C1">
        <w:t>21</w:t>
      </w:r>
      <w:r w:rsidRPr="002723C1">
        <w:rPr>
          <w:spacing w:val="-1"/>
        </w:rPr>
        <w:t xml:space="preserve"> </w:t>
      </w:r>
      <w:r w:rsidRPr="002723C1">
        <w:t>00</w:t>
      </w:r>
      <w:r w:rsidR="00F94DE7" w:rsidRPr="002723C1">
        <w:t xml:space="preserve"> -</w:t>
      </w:r>
      <w:r w:rsidRPr="002723C1">
        <w:tab/>
        <w:t>Thermal</w:t>
      </w:r>
      <w:r w:rsidRPr="002723C1">
        <w:rPr>
          <w:spacing w:val="-6"/>
        </w:rPr>
        <w:t xml:space="preserve"> </w:t>
      </w:r>
      <w:r w:rsidRPr="002723C1">
        <w:t>Insulation</w:t>
      </w:r>
    </w:p>
    <w:p w14:paraId="0165362F" w14:textId="46483F7A" w:rsidR="005D45B7" w:rsidRPr="002723C1" w:rsidRDefault="005D45B7" w:rsidP="005D45B7">
      <w:pPr>
        <w:pStyle w:val="ListParagraph"/>
        <w:numPr>
          <w:ilvl w:val="3"/>
          <w:numId w:val="3"/>
        </w:numPr>
        <w:tabs>
          <w:tab w:val="left" w:pos="2357"/>
          <w:tab w:val="left" w:pos="2358"/>
          <w:tab w:val="left" w:pos="4252"/>
        </w:tabs>
        <w:spacing w:before="120"/>
      </w:pPr>
      <w:r w:rsidRPr="002723C1">
        <w:t>Section 07</w:t>
      </w:r>
      <w:r w:rsidRPr="002723C1">
        <w:rPr>
          <w:spacing w:val="-4"/>
        </w:rPr>
        <w:t xml:space="preserve"> </w:t>
      </w:r>
      <w:r w:rsidRPr="002723C1">
        <w:t>26</w:t>
      </w:r>
      <w:r w:rsidRPr="002723C1">
        <w:rPr>
          <w:spacing w:val="-1"/>
        </w:rPr>
        <w:t xml:space="preserve"> </w:t>
      </w:r>
      <w:r w:rsidRPr="002723C1">
        <w:t>00</w:t>
      </w:r>
      <w:r w:rsidR="00F94DE7" w:rsidRPr="002723C1">
        <w:t xml:space="preserve"> -</w:t>
      </w:r>
      <w:r w:rsidRPr="002723C1">
        <w:tab/>
        <w:t>Vapor</w:t>
      </w:r>
      <w:r w:rsidRPr="002723C1">
        <w:rPr>
          <w:spacing w:val="-5"/>
        </w:rPr>
        <w:t xml:space="preserve"> </w:t>
      </w:r>
      <w:r w:rsidRPr="002723C1">
        <w:t>Retarders</w:t>
      </w:r>
    </w:p>
    <w:p w14:paraId="22DC501D" w14:textId="0826ACC7" w:rsidR="005D45B7" w:rsidRPr="002723C1" w:rsidRDefault="005D45B7" w:rsidP="005D45B7">
      <w:pPr>
        <w:pStyle w:val="ListParagraph"/>
        <w:numPr>
          <w:ilvl w:val="3"/>
          <w:numId w:val="3"/>
        </w:numPr>
        <w:tabs>
          <w:tab w:val="left" w:pos="2357"/>
          <w:tab w:val="left" w:pos="2358"/>
          <w:tab w:val="left" w:pos="4252"/>
        </w:tabs>
        <w:spacing w:before="121"/>
      </w:pPr>
      <w:r w:rsidRPr="002723C1">
        <w:t>Section 07</w:t>
      </w:r>
      <w:r w:rsidRPr="002723C1">
        <w:rPr>
          <w:spacing w:val="-4"/>
        </w:rPr>
        <w:t xml:space="preserve"> </w:t>
      </w:r>
      <w:r w:rsidRPr="002723C1">
        <w:t>27</w:t>
      </w:r>
      <w:r w:rsidRPr="002723C1">
        <w:rPr>
          <w:spacing w:val="-1"/>
        </w:rPr>
        <w:t xml:space="preserve"> </w:t>
      </w:r>
      <w:r w:rsidRPr="002723C1">
        <w:t>00</w:t>
      </w:r>
      <w:r w:rsidR="00F94DE7" w:rsidRPr="002723C1">
        <w:t xml:space="preserve"> -</w:t>
      </w:r>
      <w:r w:rsidRPr="002723C1">
        <w:tab/>
        <w:t>Air</w:t>
      </w:r>
      <w:r w:rsidRPr="002723C1">
        <w:rPr>
          <w:spacing w:val="-5"/>
        </w:rPr>
        <w:t xml:space="preserve"> </w:t>
      </w:r>
      <w:r w:rsidRPr="002723C1">
        <w:t>Barriers</w:t>
      </w:r>
    </w:p>
    <w:p w14:paraId="752445D1" w14:textId="6AEB33AC"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7 42 43 - </w:t>
      </w:r>
      <w:r w:rsidR="00D826A0" w:rsidRPr="002723C1">
        <w:tab/>
      </w:r>
      <w:r w:rsidRPr="002723C1">
        <w:t>Stone Composite Wall Panels</w:t>
      </w:r>
    </w:p>
    <w:p w14:paraId="0B974B3B" w14:textId="5C2A4EBC"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7 21 13 - </w:t>
      </w:r>
      <w:r w:rsidR="00D826A0" w:rsidRPr="002723C1">
        <w:tab/>
      </w:r>
      <w:r w:rsidRPr="002723C1">
        <w:t>Mineral Board Insulation</w:t>
      </w:r>
    </w:p>
    <w:p w14:paraId="462DC3EA" w14:textId="5E1B68DF"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7 21 16 - </w:t>
      </w:r>
      <w:r w:rsidR="00D826A0" w:rsidRPr="002723C1">
        <w:tab/>
      </w:r>
      <w:r w:rsidRPr="002723C1">
        <w:t>Blanket Insulation</w:t>
      </w:r>
    </w:p>
    <w:p w14:paraId="64C1CBA9" w14:textId="5C932666"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7 27 26 - </w:t>
      </w:r>
      <w:r w:rsidR="00D826A0" w:rsidRPr="002723C1">
        <w:tab/>
      </w:r>
      <w:r w:rsidRPr="002723C1">
        <w:t>Fluid-Applied Membrane Air Barriers</w:t>
      </w:r>
    </w:p>
    <w:p w14:paraId="79AF028F" w14:textId="14350CC5"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7 42 13 - </w:t>
      </w:r>
      <w:r w:rsidR="00D826A0" w:rsidRPr="002723C1">
        <w:tab/>
      </w:r>
      <w:r w:rsidRPr="002723C1">
        <w:t>Metal Wall Panels</w:t>
      </w:r>
    </w:p>
    <w:p w14:paraId="4A0224EE" w14:textId="3B6BA100"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7 42 43 - </w:t>
      </w:r>
      <w:r w:rsidR="00D826A0" w:rsidRPr="002723C1">
        <w:tab/>
      </w:r>
      <w:r w:rsidRPr="002723C1">
        <w:t>Composite Wall Panels</w:t>
      </w:r>
    </w:p>
    <w:p w14:paraId="4F4F9766" w14:textId="5237A2C1"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7 42 47 - </w:t>
      </w:r>
      <w:r w:rsidR="00D826A0" w:rsidRPr="002723C1">
        <w:tab/>
      </w:r>
      <w:r w:rsidRPr="002723C1">
        <w:t>Fiber Reinforced Concrete Wall Panels</w:t>
      </w:r>
    </w:p>
    <w:p w14:paraId="3B701532" w14:textId="155211ED" w:rsidR="00357B67" w:rsidRPr="002723C1" w:rsidRDefault="00357B67" w:rsidP="00D826A0">
      <w:pPr>
        <w:pStyle w:val="ListParagraph"/>
        <w:numPr>
          <w:ilvl w:val="3"/>
          <w:numId w:val="3"/>
        </w:numPr>
        <w:tabs>
          <w:tab w:val="left" w:pos="2357"/>
          <w:tab w:val="left" w:pos="2358"/>
          <w:tab w:val="left" w:pos="4252"/>
        </w:tabs>
        <w:spacing w:before="123"/>
      </w:pPr>
      <w:r w:rsidRPr="002723C1">
        <w:t xml:space="preserve">Section 07 62 00 - </w:t>
      </w:r>
      <w:r w:rsidR="00D826A0" w:rsidRPr="002723C1">
        <w:tab/>
      </w:r>
      <w:r w:rsidRPr="002723C1">
        <w:t>Sheet Metal Flashing and Trim</w:t>
      </w:r>
    </w:p>
    <w:p w14:paraId="63BDCD48" w14:textId="3A222B4B" w:rsidR="00A936D4" w:rsidRPr="002723C1" w:rsidRDefault="00357B67" w:rsidP="00D874DC">
      <w:pPr>
        <w:pStyle w:val="ListParagraph"/>
        <w:numPr>
          <w:ilvl w:val="3"/>
          <w:numId w:val="3"/>
        </w:numPr>
        <w:tabs>
          <w:tab w:val="left" w:pos="2357"/>
          <w:tab w:val="left" w:pos="2358"/>
          <w:tab w:val="left" w:pos="4252"/>
        </w:tabs>
        <w:spacing w:before="123"/>
      </w:pPr>
      <w:r w:rsidRPr="002723C1">
        <w:t xml:space="preserve">Section 07 92 00 - </w:t>
      </w:r>
      <w:r w:rsidR="00D826A0" w:rsidRPr="002723C1">
        <w:tab/>
      </w:r>
      <w:r w:rsidRPr="002723C1">
        <w:t>Joint Sealants</w:t>
      </w:r>
    </w:p>
    <w:p w14:paraId="3B7B7103" w14:textId="0C28DB18" w:rsidR="001A2EF0" w:rsidRPr="00FB20CD" w:rsidRDefault="000F2F85" w:rsidP="00EA5E16">
      <w:pPr>
        <w:pStyle w:val="Heading2"/>
        <w:numPr>
          <w:ilvl w:val="1"/>
          <w:numId w:val="3"/>
        </w:numPr>
        <w:tabs>
          <w:tab w:val="left" w:pos="1450"/>
          <w:tab w:val="left" w:pos="1451"/>
        </w:tabs>
        <w:spacing w:before="200"/>
        <w:ind w:left="1455" w:hanging="1138"/>
        <w:rPr>
          <w:b w:val="0"/>
          <w:bCs w:val="0"/>
          <w:sz w:val="22"/>
          <w:szCs w:val="22"/>
        </w:rPr>
      </w:pPr>
      <w:r w:rsidRPr="00FB20CD">
        <w:rPr>
          <w:b w:val="0"/>
          <w:bCs w:val="0"/>
          <w:sz w:val="22"/>
          <w:szCs w:val="22"/>
        </w:rPr>
        <w:t>WALL ASSEMBLY</w:t>
      </w:r>
      <w:r w:rsidR="001A2EF0" w:rsidRPr="00FB20CD">
        <w:rPr>
          <w:b w:val="0"/>
          <w:bCs w:val="0"/>
          <w:sz w:val="22"/>
          <w:szCs w:val="22"/>
        </w:rPr>
        <w:t xml:space="preserve"> DESCRIPTION</w:t>
      </w:r>
    </w:p>
    <w:p w14:paraId="239DEC10" w14:textId="743653EA" w:rsidR="00667F0B" w:rsidRPr="002723C1" w:rsidRDefault="00B25D5E" w:rsidP="00064B87">
      <w:pPr>
        <w:pStyle w:val="Heading2"/>
        <w:numPr>
          <w:ilvl w:val="2"/>
          <w:numId w:val="3"/>
        </w:numPr>
        <w:tabs>
          <w:tab w:val="left" w:pos="1450"/>
          <w:tab w:val="left" w:pos="1451"/>
        </w:tabs>
        <w:spacing w:before="205"/>
        <w:rPr>
          <w:b w:val="0"/>
          <w:bCs w:val="0"/>
        </w:rPr>
      </w:pPr>
      <w:r w:rsidRPr="002723C1">
        <w:rPr>
          <w:b w:val="0"/>
          <w:bCs w:val="0"/>
        </w:rPr>
        <w:t xml:space="preserve">The wall </w:t>
      </w:r>
      <w:r w:rsidR="00196992" w:rsidRPr="002723C1">
        <w:rPr>
          <w:b w:val="0"/>
          <w:bCs w:val="0"/>
        </w:rPr>
        <w:t>assembly shall include the following components:</w:t>
      </w:r>
    </w:p>
    <w:p w14:paraId="2655415B" w14:textId="6A5190CC" w:rsidR="00196992" w:rsidRPr="002723C1" w:rsidRDefault="00196992" w:rsidP="00064B87">
      <w:pPr>
        <w:pStyle w:val="Heading2"/>
        <w:numPr>
          <w:ilvl w:val="3"/>
          <w:numId w:val="3"/>
        </w:numPr>
        <w:tabs>
          <w:tab w:val="left" w:pos="1450"/>
          <w:tab w:val="left" w:pos="1451"/>
        </w:tabs>
        <w:spacing w:before="205"/>
        <w:rPr>
          <w:b w:val="0"/>
          <w:bCs w:val="0"/>
        </w:rPr>
      </w:pPr>
      <w:r w:rsidRPr="002723C1">
        <w:rPr>
          <w:b w:val="0"/>
          <w:bCs w:val="0"/>
        </w:rPr>
        <w:t xml:space="preserve">Substrate: </w:t>
      </w:r>
      <w:r w:rsidR="002C07B9" w:rsidRPr="002723C1">
        <w:rPr>
          <w:b w:val="0"/>
          <w:bCs w:val="0"/>
        </w:rPr>
        <w:t xml:space="preserve">Concrete, </w:t>
      </w:r>
      <w:r w:rsidR="00ED5514" w:rsidRPr="002723C1">
        <w:rPr>
          <w:b w:val="0"/>
          <w:bCs w:val="0"/>
        </w:rPr>
        <w:t>m</w:t>
      </w:r>
      <w:r w:rsidR="002C07B9" w:rsidRPr="002723C1">
        <w:rPr>
          <w:b w:val="0"/>
          <w:bCs w:val="0"/>
        </w:rPr>
        <w:t xml:space="preserve">asonry, </w:t>
      </w:r>
      <w:r w:rsidR="00ED5514" w:rsidRPr="002723C1">
        <w:rPr>
          <w:b w:val="0"/>
          <w:bCs w:val="0"/>
        </w:rPr>
        <w:t>and/or s</w:t>
      </w:r>
      <w:r w:rsidR="002C07B9" w:rsidRPr="002723C1">
        <w:rPr>
          <w:b w:val="0"/>
          <w:bCs w:val="0"/>
        </w:rPr>
        <w:t>tud wall with sheathing</w:t>
      </w:r>
    </w:p>
    <w:p w14:paraId="21449F5B" w14:textId="1FC51637" w:rsidR="002C07B9" w:rsidRPr="002723C1" w:rsidRDefault="002C07B9" w:rsidP="00064B87">
      <w:pPr>
        <w:pStyle w:val="Heading2"/>
        <w:numPr>
          <w:ilvl w:val="3"/>
          <w:numId w:val="3"/>
        </w:numPr>
        <w:tabs>
          <w:tab w:val="left" w:pos="1450"/>
          <w:tab w:val="left" w:pos="1451"/>
        </w:tabs>
        <w:spacing w:before="205"/>
        <w:rPr>
          <w:b w:val="0"/>
          <w:bCs w:val="0"/>
        </w:rPr>
      </w:pPr>
      <w:r w:rsidRPr="002723C1">
        <w:rPr>
          <w:b w:val="0"/>
          <w:bCs w:val="0"/>
        </w:rPr>
        <w:t>Air and Moisture Barrier</w:t>
      </w:r>
    </w:p>
    <w:p w14:paraId="66F2101F" w14:textId="39037088" w:rsidR="002C07B9" w:rsidRPr="002723C1" w:rsidRDefault="002C07B9" w:rsidP="00064B87">
      <w:pPr>
        <w:pStyle w:val="Heading2"/>
        <w:numPr>
          <w:ilvl w:val="3"/>
          <w:numId w:val="3"/>
        </w:numPr>
        <w:tabs>
          <w:tab w:val="left" w:pos="1450"/>
          <w:tab w:val="left" w:pos="1451"/>
        </w:tabs>
        <w:spacing w:before="205"/>
        <w:rPr>
          <w:b w:val="0"/>
          <w:bCs w:val="0"/>
        </w:rPr>
      </w:pPr>
      <w:r w:rsidRPr="002723C1">
        <w:rPr>
          <w:b w:val="0"/>
          <w:bCs w:val="0"/>
        </w:rPr>
        <w:t>Mineral Wool insulation</w:t>
      </w:r>
    </w:p>
    <w:p w14:paraId="5400D13F" w14:textId="111CAB1D" w:rsidR="002C07B9" w:rsidRPr="002723C1" w:rsidRDefault="002C07B9" w:rsidP="00064B87">
      <w:pPr>
        <w:pStyle w:val="Heading2"/>
        <w:numPr>
          <w:ilvl w:val="3"/>
          <w:numId w:val="3"/>
        </w:numPr>
        <w:tabs>
          <w:tab w:val="left" w:pos="1450"/>
          <w:tab w:val="left" w:pos="1451"/>
        </w:tabs>
        <w:spacing w:before="205"/>
        <w:rPr>
          <w:b w:val="0"/>
          <w:bCs w:val="0"/>
        </w:rPr>
      </w:pPr>
      <w:r w:rsidRPr="002723C1">
        <w:rPr>
          <w:b w:val="0"/>
          <w:bCs w:val="0"/>
        </w:rPr>
        <w:t>Thermally</w:t>
      </w:r>
      <w:r w:rsidR="005E71AF" w:rsidRPr="002723C1">
        <w:rPr>
          <w:b w:val="0"/>
          <w:bCs w:val="0"/>
        </w:rPr>
        <w:t xml:space="preserve"> Efficient </w:t>
      </w:r>
      <w:r w:rsidR="000F2F85" w:rsidRPr="002723C1">
        <w:rPr>
          <w:b w:val="0"/>
          <w:bCs w:val="0"/>
        </w:rPr>
        <w:t>S</w:t>
      </w:r>
      <w:r w:rsidR="005E71AF" w:rsidRPr="002723C1">
        <w:rPr>
          <w:b w:val="0"/>
          <w:bCs w:val="0"/>
        </w:rPr>
        <w:t xml:space="preserve">tructural </w:t>
      </w:r>
      <w:r w:rsidR="000F2F85" w:rsidRPr="002723C1">
        <w:rPr>
          <w:b w:val="0"/>
          <w:bCs w:val="0"/>
        </w:rPr>
        <w:t>S</w:t>
      </w:r>
      <w:r w:rsidR="00ED5514" w:rsidRPr="002723C1">
        <w:rPr>
          <w:b w:val="0"/>
          <w:bCs w:val="0"/>
        </w:rPr>
        <w:t xml:space="preserve">ub-construction </w:t>
      </w:r>
      <w:r w:rsidR="009A7586" w:rsidRPr="002723C1">
        <w:rPr>
          <w:b w:val="0"/>
          <w:bCs w:val="0"/>
        </w:rPr>
        <w:t xml:space="preserve">for </w:t>
      </w:r>
      <w:r w:rsidR="000F2F85" w:rsidRPr="002723C1">
        <w:rPr>
          <w:b w:val="0"/>
          <w:bCs w:val="0"/>
        </w:rPr>
        <w:t>E</w:t>
      </w:r>
      <w:r w:rsidR="009A7586" w:rsidRPr="002723C1">
        <w:rPr>
          <w:b w:val="0"/>
          <w:bCs w:val="0"/>
        </w:rPr>
        <w:t xml:space="preserve">xterior </w:t>
      </w:r>
      <w:r w:rsidR="000F2F85" w:rsidRPr="002723C1">
        <w:rPr>
          <w:b w:val="0"/>
          <w:bCs w:val="0"/>
        </w:rPr>
        <w:t>C</w:t>
      </w:r>
      <w:r w:rsidR="009A7586" w:rsidRPr="002723C1">
        <w:rPr>
          <w:b w:val="0"/>
          <w:bCs w:val="0"/>
        </w:rPr>
        <w:t>ladding</w:t>
      </w:r>
    </w:p>
    <w:p w14:paraId="415453CB" w14:textId="355ED2E2" w:rsidR="00064B87" w:rsidRDefault="00064B87" w:rsidP="00064B87">
      <w:pPr>
        <w:pStyle w:val="Heading2"/>
        <w:numPr>
          <w:ilvl w:val="3"/>
          <w:numId w:val="3"/>
        </w:numPr>
        <w:tabs>
          <w:tab w:val="left" w:pos="1450"/>
          <w:tab w:val="left" w:pos="1451"/>
        </w:tabs>
        <w:spacing w:before="205"/>
        <w:rPr>
          <w:b w:val="0"/>
          <w:bCs w:val="0"/>
        </w:rPr>
      </w:pPr>
      <w:r w:rsidRPr="002723C1">
        <w:rPr>
          <w:b w:val="0"/>
          <w:bCs w:val="0"/>
        </w:rPr>
        <w:t>Exterior Cladding</w:t>
      </w:r>
    </w:p>
    <w:p w14:paraId="11CD0145" w14:textId="77777777" w:rsidR="008A247E" w:rsidRPr="002723C1" w:rsidRDefault="008A247E" w:rsidP="008A247E">
      <w:pPr>
        <w:pStyle w:val="Heading2"/>
        <w:numPr>
          <w:ilvl w:val="0"/>
          <w:numId w:val="0"/>
        </w:numPr>
        <w:tabs>
          <w:tab w:val="left" w:pos="1450"/>
          <w:tab w:val="left" w:pos="1451"/>
        </w:tabs>
        <w:spacing w:before="205"/>
        <w:ind w:left="720"/>
        <w:rPr>
          <w:b w:val="0"/>
          <w:bCs w:val="0"/>
        </w:rPr>
      </w:pPr>
    </w:p>
    <w:p w14:paraId="7DA69A4F" w14:textId="0E46A92E" w:rsidR="00A936D4" w:rsidRPr="00FB20CD" w:rsidRDefault="00007DD0" w:rsidP="006A26C5">
      <w:pPr>
        <w:pStyle w:val="Heading2"/>
        <w:numPr>
          <w:ilvl w:val="1"/>
          <w:numId w:val="3"/>
        </w:numPr>
        <w:tabs>
          <w:tab w:val="left" w:pos="1450"/>
          <w:tab w:val="left" w:pos="1451"/>
        </w:tabs>
        <w:spacing w:before="205"/>
        <w:ind w:left="1455" w:hanging="1138"/>
        <w:rPr>
          <w:b w:val="0"/>
          <w:bCs w:val="0"/>
          <w:sz w:val="22"/>
          <w:szCs w:val="22"/>
        </w:rPr>
      </w:pPr>
      <w:r w:rsidRPr="00FB20CD">
        <w:rPr>
          <w:b w:val="0"/>
          <w:bCs w:val="0"/>
          <w:sz w:val="22"/>
          <w:szCs w:val="22"/>
        </w:rPr>
        <w:t>SUBMITTALS</w:t>
      </w:r>
    </w:p>
    <w:p w14:paraId="2E875E11" w14:textId="77777777" w:rsidR="00A936D4" w:rsidRPr="002723C1" w:rsidRDefault="00A936D4">
      <w:pPr>
        <w:pStyle w:val="BodyText"/>
        <w:spacing w:before="4"/>
        <w:rPr>
          <w:sz w:val="17"/>
        </w:rPr>
      </w:pPr>
    </w:p>
    <w:p w14:paraId="1108F5E2" w14:textId="77777777" w:rsidR="00280132" w:rsidRPr="00280132" w:rsidRDefault="00280132" w:rsidP="00280132">
      <w:pPr>
        <w:pStyle w:val="ListParagraph"/>
        <w:numPr>
          <w:ilvl w:val="2"/>
          <w:numId w:val="3"/>
        </w:numPr>
      </w:pPr>
      <w:r w:rsidRPr="00280132">
        <w:t>Manufacturer's specifications, details, installation instructions and product data</w:t>
      </w:r>
    </w:p>
    <w:p w14:paraId="62E0FA75" w14:textId="77777777" w:rsidR="00280132" w:rsidRDefault="00280132" w:rsidP="00280132">
      <w:pPr>
        <w:pStyle w:val="ListParagraph"/>
        <w:tabs>
          <w:tab w:val="left" w:pos="1906"/>
          <w:tab w:val="left" w:pos="1907"/>
        </w:tabs>
        <w:ind w:firstLine="0"/>
      </w:pPr>
    </w:p>
    <w:p w14:paraId="1A30813A" w14:textId="1DF88A5E" w:rsidR="00A936D4" w:rsidRPr="002723C1" w:rsidRDefault="0002795C">
      <w:pPr>
        <w:pStyle w:val="ListParagraph"/>
        <w:numPr>
          <w:ilvl w:val="2"/>
          <w:numId w:val="3"/>
        </w:numPr>
        <w:tabs>
          <w:tab w:val="left" w:pos="1906"/>
          <w:tab w:val="left" w:pos="1907"/>
        </w:tabs>
        <w:ind w:hanging="457"/>
      </w:pPr>
      <w:r w:rsidRPr="002723C1">
        <w:t>Manufacturer's standard</w:t>
      </w:r>
      <w:r w:rsidRPr="002723C1">
        <w:rPr>
          <w:spacing w:val="1"/>
        </w:rPr>
        <w:t xml:space="preserve"> </w:t>
      </w:r>
      <w:r w:rsidRPr="002723C1">
        <w:t>warranty</w:t>
      </w:r>
    </w:p>
    <w:p w14:paraId="51DA59BF" w14:textId="77777777" w:rsidR="00A936D4" w:rsidRPr="002723C1" w:rsidRDefault="00A936D4">
      <w:pPr>
        <w:pStyle w:val="BodyText"/>
        <w:spacing w:before="4"/>
        <w:rPr>
          <w:sz w:val="17"/>
        </w:rPr>
      </w:pPr>
    </w:p>
    <w:p w14:paraId="325314D4" w14:textId="77777777" w:rsidR="00A936D4" w:rsidRPr="002723C1" w:rsidRDefault="0002795C">
      <w:pPr>
        <w:pStyle w:val="ListParagraph"/>
        <w:numPr>
          <w:ilvl w:val="2"/>
          <w:numId w:val="3"/>
        </w:numPr>
        <w:tabs>
          <w:tab w:val="left" w:pos="1906"/>
          <w:tab w:val="left" w:pos="1907"/>
        </w:tabs>
        <w:spacing w:before="1"/>
        <w:ind w:hanging="457"/>
      </w:pPr>
      <w:r w:rsidRPr="002723C1">
        <w:t>Samples for approval as directed by architect or</w:t>
      </w:r>
      <w:r w:rsidRPr="002723C1">
        <w:rPr>
          <w:spacing w:val="-6"/>
        </w:rPr>
        <w:t xml:space="preserve"> </w:t>
      </w:r>
      <w:r w:rsidRPr="002723C1">
        <w:t>owner</w:t>
      </w:r>
    </w:p>
    <w:p w14:paraId="3852E22F" w14:textId="77777777" w:rsidR="00A936D4" w:rsidRPr="002723C1" w:rsidRDefault="00A936D4">
      <w:pPr>
        <w:pStyle w:val="BodyText"/>
        <w:spacing w:before="3"/>
        <w:rPr>
          <w:sz w:val="17"/>
        </w:rPr>
      </w:pPr>
    </w:p>
    <w:p w14:paraId="5EBBF565" w14:textId="1291FC89" w:rsidR="00A936D4" w:rsidRPr="002723C1" w:rsidRDefault="0002795C">
      <w:pPr>
        <w:pStyle w:val="ListParagraph"/>
        <w:numPr>
          <w:ilvl w:val="2"/>
          <w:numId w:val="3"/>
        </w:numPr>
        <w:tabs>
          <w:tab w:val="left" w:pos="1906"/>
          <w:tab w:val="left" w:pos="1907"/>
        </w:tabs>
        <w:spacing w:before="1"/>
        <w:ind w:hanging="457"/>
      </w:pPr>
      <w:r w:rsidRPr="002723C1">
        <w:t>Prepare and submit project-specific shop</w:t>
      </w:r>
      <w:r w:rsidRPr="002723C1">
        <w:rPr>
          <w:spacing w:val="-1"/>
        </w:rPr>
        <w:t xml:space="preserve"> </w:t>
      </w:r>
      <w:r w:rsidRPr="002723C1">
        <w:t>drawings</w:t>
      </w:r>
    </w:p>
    <w:p w14:paraId="44C94B3B" w14:textId="77777777" w:rsidR="00CE23BC" w:rsidRPr="002723C1" w:rsidRDefault="00CE23BC" w:rsidP="00CE23BC">
      <w:pPr>
        <w:pStyle w:val="ListParagraph"/>
      </w:pPr>
    </w:p>
    <w:p w14:paraId="0591C899" w14:textId="38749E3A" w:rsidR="00CE23BC" w:rsidRDefault="00CE23BC">
      <w:pPr>
        <w:pStyle w:val="ListParagraph"/>
        <w:numPr>
          <w:ilvl w:val="2"/>
          <w:numId w:val="3"/>
        </w:numPr>
        <w:tabs>
          <w:tab w:val="left" w:pos="1906"/>
          <w:tab w:val="left" w:pos="1907"/>
        </w:tabs>
        <w:spacing w:before="1"/>
        <w:ind w:hanging="457"/>
      </w:pPr>
      <w:r w:rsidRPr="002723C1">
        <w:t>Engineering calculations by qualified licensed PE</w:t>
      </w:r>
    </w:p>
    <w:p w14:paraId="7316A7EB" w14:textId="77777777" w:rsidR="00DE4FE6" w:rsidRDefault="00DE4FE6" w:rsidP="00DE4FE6">
      <w:pPr>
        <w:pStyle w:val="ListParagraph"/>
      </w:pPr>
    </w:p>
    <w:p w14:paraId="217CD688" w14:textId="77777777" w:rsidR="00DE4FE6" w:rsidRPr="00DE4FE6" w:rsidRDefault="00DE4FE6" w:rsidP="00DE4FE6">
      <w:pPr>
        <w:pStyle w:val="ListParagraph"/>
        <w:numPr>
          <w:ilvl w:val="2"/>
          <w:numId w:val="3"/>
        </w:numPr>
      </w:pPr>
      <w:r w:rsidRPr="00DE4FE6">
        <w:t xml:space="preserve">Prepare and submit project specific shop drawings </w:t>
      </w:r>
    </w:p>
    <w:p w14:paraId="6BC2191A" w14:textId="77777777" w:rsidR="00A936D4" w:rsidRPr="002723C1" w:rsidRDefault="00A936D4">
      <w:pPr>
        <w:pStyle w:val="BodyText"/>
        <w:spacing w:before="8"/>
      </w:pPr>
    </w:p>
    <w:p w14:paraId="1049EC7D" w14:textId="77777777" w:rsidR="00A936D4" w:rsidRPr="00FB20CD" w:rsidRDefault="0002795C">
      <w:pPr>
        <w:pStyle w:val="Heading2"/>
        <w:numPr>
          <w:ilvl w:val="1"/>
          <w:numId w:val="3"/>
        </w:numPr>
        <w:tabs>
          <w:tab w:val="left" w:pos="1450"/>
          <w:tab w:val="left" w:pos="1451"/>
        </w:tabs>
        <w:rPr>
          <w:b w:val="0"/>
          <w:bCs w:val="0"/>
          <w:sz w:val="22"/>
          <w:szCs w:val="22"/>
        </w:rPr>
      </w:pPr>
      <w:r w:rsidRPr="00FB20CD">
        <w:rPr>
          <w:b w:val="0"/>
          <w:bCs w:val="0"/>
          <w:sz w:val="22"/>
          <w:szCs w:val="22"/>
        </w:rPr>
        <w:t>REFERENCES</w:t>
      </w:r>
    </w:p>
    <w:p w14:paraId="0D07883D" w14:textId="7D1F721C" w:rsidR="00F50C4F" w:rsidRPr="002723C1" w:rsidRDefault="00F50C4F" w:rsidP="00FE50CE">
      <w:pPr>
        <w:pStyle w:val="ListParagraph"/>
        <w:numPr>
          <w:ilvl w:val="2"/>
          <w:numId w:val="3"/>
        </w:numPr>
        <w:tabs>
          <w:tab w:val="left" w:pos="1906"/>
          <w:tab w:val="left" w:pos="1907"/>
        </w:tabs>
        <w:spacing w:before="205"/>
        <w:ind w:left="1915" w:hanging="461"/>
      </w:pPr>
      <w:r w:rsidRPr="002723C1">
        <w:t>ANSI/ASHRAE</w:t>
      </w:r>
      <w:r w:rsidR="00EC59F7" w:rsidRPr="002723C1">
        <w:t xml:space="preserve"> Standards</w:t>
      </w:r>
    </w:p>
    <w:p w14:paraId="64E43171" w14:textId="27299F5E" w:rsidR="00F50C4F" w:rsidRPr="002723C1" w:rsidRDefault="00F50C4F" w:rsidP="00391BB2">
      <w:pPr>
        <w:tabs>
          <w:tab w:val="left" w:pos="1906"/>
          <w:tab w:val="left" w:pos="1907"/>
        </w:tabs>
        <w:spacing w:before="119"/>
        <w:ind w:left="1454"/>
      </w:pPr>
      <w:r w:rsidRPr="002723C1">
        <w:tab/>
        <w:t>ANSI/ASHRAE 90.1-</w:t>
      </w:r>
      <w:r w:rsidR="000101F0" w:rsidRPr="002723C1">
        <w:t>201</w:t>
      </w:r>
      <w:r w:rsidR="000F2F85" w:rsidRPr="002723C1">
        <w:t>6</w:t>
      </w:r>
      <w:r w:rsidR="000101F0" w:rsidRPr="002723C1">
        <w:t xml:space="preserve"> Energy Standard for Buildings Except Low-Rise Residential Buildings</w:t>
      </w:r>
    </w:p>
    <w:p w14:paraId="652F47B0" w14:textId="0E1162FD" w:rsidR="00F0739C" w:rsidRPr="002723C1" w:rsidRDefault="00F0739C" w:rsidP="00F0739C">
      <w:pPr>
        <w:pStyle w:val="ListParagraph"/>
        <w:numPr>
          <w:ilvl w:val="2"/>
          <w:numId w:val="8"/>
        </w:numPr>
        <w:tabs>
          <w:tab w:val="left" w:pos="1906"/>
          <w:tab w:val="left" w:pos="1907"/>
        </w:tabs>
        <w:spacing w:before="205"/>
      </w:pPr>
      <w:r w:rsidRPr="002723C1">
        <w:t>IECC</w:t>
      </w:r>
      <w:r w:rsidR="00CF3C6B" w:rsidRPr="002723C1">
        <w:t xml:space="preserve"> </w:t>
      </w:r>
    </w:p>
    <w:p w14:paraId="4C0F4A7E" w14:textId="53C0F694" w:rsidR="00CF3C6B" w:rsidRPr="002723C1" w:rsidRDefault="00CF3C6B" w:rsidP="00391BB2">
      <w:pPr>
        <w:tabs>
          <w:tab w:val="left" w:pos="1906"/>
          <w:tab w:val="left" w:pos="1907"/>
        </w:tabs>
        <w:spacing w:before="119"/>
        <w:ind w:left="1901"/>
      </w:pPr>
      <w:r w:rsidRPr="002723C1">
        <w:t>International Energy Conservation Code</w:t>
      </w:r>
      <w:r w:rsidR="009B5EBB" w:rsidRPr="002723C1">
        <w:t>-2018</w:t>
      </w:r>
    </w:p>
    <w:p w14:paraId="0A2F66EC" w14:textId="1B184479" w:rsidR="00A936D4" w:rsidRPr="002723C1" w:rsidRDefault="0002795C" w:rsidP="00F0739C">
      <w:pPr>
        <w:pStyle w:val="ListParagraph"/>
        <w:numPr>
          <w:ilvl w:val="2"/>
          <w:numId w:val="8"/>
        </w:numPr>
        <w:tabs>
          <w:tab w:val="left" w:pos="1906"/>
          <w:tab w:val="left" w:pos="1907"/>
        </w:tabs>
        <w:spacing w:before="205"/>
      </w:pPr>
      <w:r w:rsidRPr="002723C1">
        <w:t>EN</w:t>
      </w:r>
      <w:r w:rsidRPr="002723C1">
        <w:rPr>
          <w:spacing w:val="1"/>
        </w:rPr>
        <w:t xml:space="preserve"> </w:t>
      </w:r>
      <w:r w:rsidRPr="002723C1">
        <w:t>Standards</w:t>
      </w:r>
    </w:p>
    <w:p w14:paraId="578C1000" w14:textId="3EA98A1C" w:rsidR="00A936D4" w:rsidRPr="002723C1" w:rsidRDefault="0002795C" w:rsidP="00391BB2">
      <w:pPr>
        <w:pStyle w:val="BodyText"/>
        <w:spacing w:before="119"/>
        <w:ind w:left="3111" w:hanging="1210"/>
      </w:pPr>
      <w:r w:rsidRPr="002723C1">
        <w:t xml:space="preserve">EN 10088-2 </w:t>
      </w:r>
      <w:r w:rsidR="00C65CA5" w:rsidRPr="002723C1">
        <w:tab/>
      </w:r>
      <w:r w:rsidRPr="002723C1">
        <w:t>Stainless Steels – Technical Delivery Conditions for Sheet/Plate and Strip of Corrosion Resisting Steels for General Purpose</w:t>
      </w:r>
    </w:p>
    <w:p w14:paraId="284A6E7F" w14:textId="72B6FE9B" w:rsidR="00A936D4" w:rsidRPr="002723C1" w:rsidRDefault="0002795C" w:rsidP="00391BB2">
      <w:pPr>
        <w:pStyle w:val="ListParagraph"/>
        <w:numPr>
          <w:ilvl w:val="2"/>
          <w:numId w:val="8"/>
        </w:numPr>
        <w:tabs>
          <w:tab w:val="left" w:pos="1906"/>
          <w:tab w:val="left" w:pos="1907"/>
        </w:tabs>
        <w:spacing w:before="205"/>
        <w:ind w:left="1915" w:hanging="461"/>
      </w:pPr>
      <w:r w:rsidRPr="002723C1">
        <w:t>NFPA Standards</w:t>
      </w:r>
    </w:p>
    <w:p w14:paraId="4A7DBBF4" w14:textId="77777777" w:rsidR="00A936D4" w:rsidRPr="002723C1" w:rsidRDefault="0002795C" w:rsidP="00391BB2">
      <w:pPr>
        <w:pStyle w:val="BodyText"/>
        <w:tabs>
          <w:tab w:val="left" w:pos="3121"/>
        </w:tabs>
        <w:spacing w:before="119"/>
        <w:ind w:left="1901"/>
      </w:pPr>
      <w:r w:rsidRPr="002723C1">
        <w:t>NFPA</w:t>
      </w:r>
      <w:r w:rsidRPr="002723C1">
        <w:rPr>
          <w:spacing w:val="-1"/>
        </w:rPr>
        <w:t xml:space="preserve"> </w:t>
      </w:r>
      <w:r w:rsidRPr="002723C1">
        <w:t>220</w:t>
      </w:r>
      <w:r w:rsidRPr="002723C1">
        <w:tab/>
        <w:t>Standard on Types of Building</w:t>
      </w:r>
      <w:r w:rsidRPr="002723C1">
        <w:rPr>
          <w:spacing w:val="3"/>
        </w:rPr>
        <w:t xml:space="preserve"> </w:t>
      </w:r>
      <w:r w:rsidRPr="002723C1">
        <w:t>Construction</w:t>
      </w:r>
    </w:p>
    <w:p w14:paraId="54A053DC" w14:textId="77777777" w:rsidR="00A936D4" w:rsidRPr="002723C1" w:rsidRDefault="00A936D4">
      <w:pPr>
        <w:pStyle w:val="BodyText"/>
        <w:spacing w:before="4"/>
      </w:pPr>
    </w:p>
    <w:p w14:paraId="25BDFF0F" w14:textId="77777777" w:rsidR="00A936D4" w:rsidRPr="002723C1" w:rsidRDefault="0002795C">
      <w:pPr>
        <w:pStyle w:val="BodyText"/>
        <w:tabs>
          <w:tab w:val="left" w:pos="3121"/>
        </w:tabs>
        <w:ind w:left="3121" w:right="250" w:hanging="1215"/>
      </w:pPr>
      <w:r w:rsidRPr="002723C1">
        <w:t>NFPA</w:t>
      </w:r>
      <w:r w:rsidRPr="002723C1">
        <w:rPr>
          <w:spacing w:val="-1"/>
        </w:rPr>
        <w:t xml:space="preserve"> </w:t>
      </w:r>
      <w:r w:rsidRPr="002723C1">
        <w:t>285</w:t>
      </w:r>
      <w:r w:rsidRPr="002723C1">
        <w:tab/>
        <w:t>Standard Fire Test Method for Evaluation of Fire Propagation Characteristics</w:t>
      </w:r>
      <w:r w:rsidRPr="002723C1">
        <w:rPr>
          <w:spacing w:val="-27"/>
        </w:rPr>
        <w:t xml:space="preserve"> </w:t>
      </w:r>
      <w:r w:rsidRPr="002723C1">
        <w:t>of Exterior Non-Load-Bearing Wall Assemblies Containing Combustible Components</w:t>
      </w:r>
    </w:p>
    <w:p w14:paraId="04EE97A7" w14:textId="77777777" w:rsidR="00A936D4" w:rsidRPr="002723C1" w:rsidRDefault="00A936D4">
      <w:pPr>
        <w:pStyle w:val="BodyText"/>
        <w:spacing w:before="6"/>
      </w:pPr>
    </w:p>
    <w:p w14:paraId="503C93CB" w14:textId="77777777" w:rsidR="00A936D4" w:rsidRPr="00FB20CD" w:rsidRDefault="0002795C" w:rsidP="00F0739C">
      <w:pPr>
        <w:pStyle w:val="Heading2"/>
        <w:numPr>
          <w:ilvl w:val="1"/>
          <w:numId w:val="8"/>
        </w:numPr>
        <w:tabs>
          <w:tab w:val="left" w:pos="1450"/>
          <w:tab w:val="left" w:pos="1451"/>
        </w:tabs>
        <w:spacing w:before="1"/>
        <w:rPr>
          <w:b w:val="0"/>
          <w:bCs w:val="0"/>
          <w:sz w:val="22"/>
          <w:szCs w:val="22"/>
        </w:rPr>
      </w:pPr>
      <w:r w:rsidRPr="00FB20CD">
        <w:rPr>
          <w:b w:val="0"/>
          <w:bCs w:val="0"/>
          <w:sz w:val="22"/>
          <w:szCs w:val="22"/>
        </w:rPr>
        <w:t>DESIGN</w:t>
      </w:r>
      <w:r w:rsidRPr="00FB20CD">
        <w:rPr>
          <w:b w:val="0"/>
          <w:bCs w:val="0"/>
          <w:spacing w:val="-1"/>
          <w:sz w:val="22"/>
          <w:szCs w:val="22"/>
        </w:rPr>
        <w:t xml:space="preserve"> </w:t>
      </w:r>
      <w:r w:rsidRPr="00FB20CD">
        <w:rPr>
          <w:b w:val="0"/>
          <w:bCs w:val="0"/>
          <w:sz w:val="22"/>
          <w:szCs w:val="22"/>
        </w:rPr>
        <w:t>REQUIREMENTS</w:t>
      </w:r>
    </w:p>
    <w:p w14:paraId="3EFEC071" w14:textId="77777777" w:rsidR="00A936D4" w:rsidRPr="002723C1" w:rsidRDefault="0002795C">
      <w:pPr>
        <w:spacing w:before="200"/>
        <w:ind w:left="1489" w:right="584"/>
        <w:rPr>
          <w:i/>
        </w:rPr>
      </w:pPr>
      <w:r w:rsidRPr="002723C1">
        <w:rPr>
          <w:i/>
          <w:color w:val="0000FF"/>
        </w:rPr>
        <w:t>NOTE: Coordinate this section with other material specification sections and detail drawings as applicable.</w:t>
      </w:r>
    </w:p>
    <w:p w14:paraId="4E2985E4" w14:textId="77777777" w:rsidR="00A936D4" w:rsidRPr="002723C1" w:rsidRDefault="00A936D4">
      <w:pPr>
        <w:pStyle w:val="BodyText"/>
        <w:spacing w:before="7"/>
        <w:rPr>
          <w:i/>
          <w:sz w:val="17"/>
        </w:rPr>
      </w:pPr>
    </w:p>
    <w:p w14:paraId="5BFCDE76" w14:textId="15F42587" w:rsidR="00C95FFD" w:rsidRPr="002723C1" w:rsidRDefault="00C2242F" w:rsidP="00124184">
      <w:pPr>
        <w:pStyle w:val="ListParagraph"/>
        <w:numPr>
          <w:ilvl w:val="2"/>
          <w:numId w:val="9"/>
        </w:numPr>
        <w:tabs>
          <w:tab w:val="left" w:pos="1906"/>
          <w:tab w:val="left" w:pos="1907"/>
        </w:tabs>
      </w:pPr>
      <w:r w:rsidRPr="00E47A0D">
        <w:rPr>
          <w:color w:val="0000FF"/>
        </w:rPr>
        <w:t xml:space="preserve">{SPECIFY} </w:t>
      </w:r>
      <w:r w:rsidRPr="002723C1">
        <w:t xml:space="preserve">is responsible for designing system, including anchorage to structural </w:t>
      </w:r>
      <w:r w:rsidR="0000579C" w:rsidRPr="002723C1">
        <w:t>support</w:t>
      </w:r>
      <w:r w:rsidRPr="002723C1">
        <w:t xml:space="preserve"> and necessary modifications to meet specified requirements and maintain visual design concepts. </w:t>
      </w:r>
    </w:p>
    <w:p w14:paraId="51A41A1B" w14:textId="77777777" w:rsidR="00C2242F" w:rsidRPr="002723C1" w:rsidRDefault="00C2242F" w:rsidP="00C2242F">
      <w:pPr>
        <w:pStyle w:val="ListParagraph"/>
      </w:pPr>
    </w:p>
    <w:p w14:paraId="600C4446" w14:textId="33558010" w:rsidR="00C2242F" w:rsidRPr="002723C1" w:rsidRDefault="00C2242F" w:rsidP="00124184">
      <w:pPr>
        <w:pStyle w:val="ListParagraph"/>
        <w:numPr>
          <w:ilvl w:val="2"/>
          <w:numId w:val="9"/>
        </w:numPr>
        <w:tabs>
          <w:tab w:val="left" w:pos="1906"/>
          <w:tab w:val="left" w:pos="1907"/>
        </w:tabs>
        <w:ind w:hanging="457"/>
      </w:pPr>
      <w:r w:rsidRPr="002723C1">
        <w:t>Employ</w:t>
      </w:r>
      <w:r w:rsidR="007E6403" w:rsidRPr="002723C1">
        <w:t xml:space="preserve"> registered professional engineer, licensed to practice engineering in jurisdiction where project is located, to engineer </w:t>
      </w:r>
      <w:r w:rsidR="00B82C01" w:rsidRPr="002723C1">
        <w:t>layout and fastening of cladding support system</w:t>
      </w:r>
      <w:r w:rsidR="00C336F1" w:rsidRPr="002723C1">
        <w:t xml:space="preserve"> to resist wind loads in accordance with applicable building code requirements</w:t>
      </w:r>
      <w:r w:rsidR="00B82C01" w:rsidRPr="002723C1">
        <w:t>.</w:t>
      </w:r>
    </w:p>
    <w:p w14:paraId="26E96D0E" w14:textId="77777777" w:rsidR="00B82C01" w:rsidRPr="002723C1" w:rsidRDefault="00B82C01" w:rsidP="00B82C01">
      <w:pPr>
        <w:pStyle w:val="ListParagraph"/>
      </w:pPr>
    </w:p>
    <w:p w14:paraId="5B73CDE3" w14:textId="4C2BDB08" w:rsidR="00C97FD7" w:rsidRPr="002723C1" w:rsidRDefault="00B82C01" w:rsidP="00124184">
      <w:pPr>
        <w:pStyle w:val="ListParagraph"/>
        <w:numPr>
          <w:ilvl w:val="2"/>
          <w:numId w:val="9"/>
        </w:numPr>
        <w:tabs>
          <w:tab w:val="left" w:pos="1906"/>
          <w:tab w:val="left" w:pos="1907"/>
        </w:tabs>
        <w:ind w:hanging="457"/>
      </w:pPr>
      <w:r w:rsidRPr="002723C1">
        <w:t>S</w:t>
      </w:r>
      <w:r w:rsidR="00436BF3" w:rsidRPr="002723C1">
        <w:t xml:space="preserve">tructural Design: </w:t>
      </w:r>
      <w:r w:rsidR="008A4494" w:rsidRPr="002723C1">
        <w:t>Provide</w:t>
      </w:r>
      <w:r w:rsidR="00436BF3" w:rsidRPr="002723C1">
        <w:t xml:space="preserve"> </w:t>
      </w:r>
      <w:r w:rsidR="0000579C" w:rsidRPr="002723C1">
        <w:t>thermally</w:t>
      </w:r>
      <w:r w:rsidR="00436BF3" w:rsidRPr="002723C1">
        <w:t xml:space="preserve"> efficient </w:t>
      </w:r>
      <w:r w:rsidR="0000579C" w:rsidRPr="002723C1">
        <w:t>S</w:t>
      </w:r>
      <w:r w:rsidR="00436BF3" w:rsidRPr="002723C1">
        <w:t>ub</w:t>
      </w:r>
      <w:r w:rsidR="0000579C" w:rsidRPr="002723C1">
        <w:t>-</w:t>
      </w:r>
      <w:r w:rsidR="00436BF3" w:rsidRPr="002723C1">
        <w:t xml:space="preserve">construction system capable of withstanding effects of load and stresses from dead loads, wind loads, ice loads (if applicable) as </w:t>
      </w:r>
      <w:r w:rsidR="00A255DE" w:rsidRPr="002723C1">
        <w:t>indicated on project Structural Notes within the Structural Construction Drawings</w:t>
      </w:r>
      <w:r w:rsidR="00DC65AD" w:rsidRPr="002723C1">
        <w:t>, and normal thermal movement without evidence of permanent defects of</w:t>
      </w:r>
      <w:r w:rsidR="00884B42" w:rsidRPr="002723C1">
        <w:t xml:space="preserve"> Sub-construction</w:t>
      </w:r>
      <w:r w:rsidR="00DC65AD" w:rsidRPr="002723C1">
        <w:t xml:space="preserve"> assemblies or components. </w:t>
      </w:r>
    </w:p>
    <w:p w14:paraId="1F21CE38" w14:textId="180336F0" w:rsidR="00C97FD7" w:rsidRPr="002723C1" w:rsidRDefault="003672D4" w:rsidP="00124184">
      <w:pPr>
        <w:pStyle w:val="ListParagraph"/>
        <w:numPr>
          <w:ilvl w:val="3"/>
          <w:numId w:val="9"/>
        </w:numPr>
        <w:tabs>
          <w:tab w:val="left" w:pos="1906"/>
          <w:tab w:val="left" w:pos="1907"/>
        </w:tabs>
        <w:spacing w:before="205"/>
        <w:ind w:left="2347" w:hanging="446"/>
      </w:pPr>
      <w:r w:rsidRPr="002723C1">
        <w:t xml:space="preserve">Wind Load: </w:t>
      </w:r>
      <w:r w:rsidR="00013925" w:rsidRPr="002723C1">
        <w:t xml:space="preserve">as indicated on Structural Drawings, acting inward or outward. </w:t>
      </w:r>
      <w:r w:rsidR="00013925" w:rsidRPr="00E47A0D">
        <w:rPr>
          <w:color w:val="0000FF"/>
        </w:rPr>
        <w:t>{insert design</w:t>
      </w:r>
      <w:r w:rsidR="00CD527F" w:rsidRPr="00E47A0D">
        <w:rPr>
          <w:color w:val="0000FF"/>
        </w:rPr>
        <w:t xml:space="preserve"> wind pressure loads</w:t>
      </w:r>
      <w:r w:rsidR="00013925" w:rsidRPr="00E47A0D">
        <w:rPr>
          <w:color w:val="0000FF"/>
        </w:rPr>
        <w:t>}</w:t>
      </w:r>
      <w:r w:rsidR="004033BE" w:rsidRPr="00E47A0D">
        <w:rPr>
          <w:color w:val="0000FF"/>
        </w:rPr>
        <w:t xml:space="preserve">. </w:t>
      </w:r>
      <w:r w:rsidR="004033BE" w:rsidRPr="002723C1">
        <w:rPr>
          <w:color w:val="000000" w:themeColor="text1"/>
        </w:rPr>
        <w:t xml:space="preserve">Design for allowable deflection in accordance with cladding manufacturer’s requirements. </w:t>
      </w:r>
    </w:p>
    <w:p w14:paraId="63A5B18F" w14:textId="4C6D5424" w:rsidR="00013925" w:rsidRPr="002723C1" w:rsidRDefault="00013925" w:rsidP="00124184">
      <w:pPr>
        <w:pStyle w:val="ListParagraph"/>
        <w:numPr>
          <w:ilvl w:val="3"/>
          <w:numId w:val="9"/>
        </w:numPr>
        <w:tabs>
          <w:tab w:val="left" w:pos="1906"/>
          <w:tab w:val="left" w:pos="1907"/>
        </w:tabs>
        <w:spacing w:before="205"/>
        <w:ind w:left="2347" w:hanging="446"/>
      </w:pPr>
      <w:r w:rsidRPr="002723C1">
        <w:t>Dead Loads: Design for loading to accommodate support of cladding system specified by related sections and shown on Construction Drawings or Shop Drawings as required by local building code.</w:t>
      </w:r>
    </w:p>
    <w:p w14:paraId="66E5DCBD" w14:textId="77777777" w:rsidR="00AD106C" w:rsidRPr="002723C1" w:rsidRDefault="00AD106C" w:rsidP="00AD106C">
      <w:pPr>
        <w:pStyle w:val="ListParagraph"/>
      </w:pPr>
    </w:p>
    <w:p w14:paraId="235833C5" w14:textId="381F0D80" w:rsidR="006B15AF" w:rsidRPr="002723C1" w:rsidRDefault="009D3405" w:rsidP="00124184">
      <w:pPr>
        <w:pStyle w:val="ListParagraph"/>
        <w:numPr>
          <w:ilvl w:val="3"/>
          <w:numId w:val="9"/>
        </w:numPr>
        <w:tabs>
          <w:tab w:val="left" w:pos="1906"/>
          <w:tab w:val="left" w:pos="1907"/>
        </w:tabs>
      </w:pPr>
      <w:r w:rsidRPr="002723C1">
        <w:t xml:space="preserve">Tolerances: Accommodate deflection of structural members, maintain clearance, and prevent load transfer to non-structural elements. </w:t>
      </w:r>
    </w:p>
    <w:p w14:paraId="09C6D70D" w14:textId="77777777" w:rsidR="006B15AF" w:rsidRPr="002723C1" w:rsidRDefault="006B15AF" w:rsidP="006B15AF">
      <w:pPr>
        <w:pStyle w:val="ListParagraph"/>
      </w:pPr>
    </w:p>
    <w:p w14:paraId="1B3F4FD2" w14:textId="01332D29" w:rsidR="00AD106C" w:rsidRPr="002723C1" w:rsidRDefault="00AD106C" w:rsidP="00124184">
      <w:pPr>
        <w:pStyle w:val="ListParagraph"/>
        <w:numPr>
          <w:ilvl w:val="3"/>
          <w:numId w:val="9"/>
        </w:numPr>
        <w:tabs>
          <w:tab w:val="left" w:pos="1906"/>
          <w:tab w:val="left" w:pos="1907"/>
        </w:tabs>
      </w:pPr>
      <w:r w:rsidRPr="002723C1">
        <w:t xml:space="preserve">Thermal movements: </w:t>
      </w:r>
      <w:r w:rsidR="00E40DC4" w:rsidRPr="002723C1">
        <w:t xml:space="preserve">Design for movement due to cyclic day and night temperatures to not exceed safety factors for fasteners, joints, </w:t>
      </w:r>
      <w:r w:rsidR="00326ECE" w:rsidRPr="002723C1">
        <w:t xml:space="preserve">and components. </w:t>
      </w:r>
    </w:p>
    <w:p w14:paraId="6EF0F8E8" w14:textId="77777777" w:rsidR="00C97FD7" w:rsidRPr="002723C1" w:rsidRDefault="00C97FD7" w:rsidP="00C97FD7">
      <w:pPr>
        <w:pStyle w:val="BodyText"/>
        <w:spacing w:before="7"/>
        <w:rPr>
          <w:sz w:val="17"/>
        </w:rPr>
      </w:pPr>
    </w:p>
    <w:p w14:paraId="2D89CFD2" w14:textId="2852BA59" w:rsidR="00C97FD7" w:rsidRPr="002723C1" w:rsidRDefault="00C97FD7" w:rsidP="00124184">
      <w:pPr>
        <w:pStyle w:val="ListParagraph"/>
        <w:numPr>
          <w:ilvl w:val="2"/>
          <w:numId w:val="9"/>
        </w:numPr>
        <w:tabs>
          <w:tab w:val="left" w:pos="1906"/>
        </w:tabs>
      </w:pPr>
      <w:r w:rsidRPr="002723C1">
        <w:t xml:space="preserve">Conform with fire-resistive design requirements of </w:t>
      </w:r>
      <w:r w:rsidRPr="002123EC">
        <w:rPr>
          <w:color w:val="0000FF"/>
        </w:rPr>
        <w:t>{insert hourly fire-resistance</w:t>
      </w:r>
      <w:r w:rsidRPr="002123EC">
        <w:rPr>
          <w:color w:val="0000FF"/>
          <w:spacing w:val="-10"/>
        </w:rPr>
        <w:t xml:space="preserve"> </w:t>
      </w:r>
      <w:r w:rsidRPr="002123EC">
        <w:rPr>
          <w:color w:val="0000FF"/>
        </w:rPr>
        <w:t>rating</w:t>
      </w:r>
      <w:r w:rsidR="00D7383C" w:rsidRPr="002123EC">
        <w:rPr>
          <w:color w:val="0000FF"/>
        </w:rPr>
        <w:t>}</w:t>
      </w:r>
    </w:p>
    <w:p w14:paraId="637883F2" w14:textId="77777777" w:rsidR="00E737E2" w:rsidRDefault="004D33F9" w:rsidP="00E737E2">
      <w:pPr>
        <w:pStyle w:val="ListParagraph"/>
        <w:numPr>
          <w:ilvl w:val="2"/>
          <w:numId w:val="9"/>
        </w:numPr>
        <w:tabs>
          <w:tab w:val="left" w:pos="1906"/>
          <w:tab w:val="left" w:pos="1907"/>
        </w:tabs>
        <w:spacing w:before="205"/>
        <w:ind w:left="1915" w:hanging="461"/>
        <w:rPr>
          <w:color w:val="000000" w:themeColor="text1"/>
        </w:rPr>
      </w:pPr>
      <w:r w:rsidRPr="002723C1">
        <w:rPr>
          <w:color w:val="000000" w:themeColor="text1"/>
        </w:rPr>
        <w:t xml:space="preserve">Ventilated </w:t>
      </w:r>
      <w:r w:rsidR="003429A8" w:rsidRPr="002723C1">
        <w:rPr>
          <w:color w:val="000000" w:themeColor="text1"/>
        </w:rPr>
        <w:t>Rain Screen Design</w:t>
      </w:r>
      <w:r w:rsidRPr="002723C1">
        <w:rPr>
          <w:color w:val="000000" w:themeColor="text1"/>
        </w:rPr>
        <w:t xml:space="preserve"> (if applicable)</w:t>
      </w:r>
      <w:r w:rsidR="003429A8" w:rsidRPr="002723C1">
        <w:rPr>
          <w:color w:val="000000" w:themeColor="text1"/>
        </w:rPr>
        <w:t xml:space="preserve">: </w:t>
      </w:r>
      <w:r w:rsidRPr="002723C1">
        <w:rPr>
          <w:color w:val="000000" w:themeColor="text1"/>
        </w:rPr>
        <w:t xml:space="preserve">provide design </w:t>
      </w:r>
      <w:r w:rsidR="000023AB" w:rsidRPr="002723C1">
        <w:rPr>
          <w:color w:val="000000" w:themeColor="text1"/>
        </w:rPr>
        <w:t>details for</w:t>
      </w:r>
      <w:r w:rsidRPr="002723C1">
        <w:rPr>
          <w:color w:val="000000" w:themeColor="text1"/>
        </w:rPr>
        <w:t xml:space="preserve"> </w:t>
      </w:r>
      <w:r w:rsidR="003429A8" w:rsidRPr="002723C1">
        <w:rPr>
          <w:color w:val="000000" w:themeColor="text1"/>
        </w:rPr>
        <w:t>ventilati</w:t>
      </w:r>
      <w:r w:rsidRPr="002723C1">
        <w:rPr>
          <w:color w:val="000000" w:themeColor="text1"/>
        </w:rPr>
        <w:t>on</w:t>
      </w:r>
      <w:r w:rsidR="003429A8" w:rsidRPr="002723C1">
        <w:rPr>
          <w:color w:val="000000" w:themeColor="text1"/>
        </w:rPr>
        <w:t xml:space="preserve"> air movement into the rainscreen </w:t>
      </w:r>
      <w:r w:rsidRPr="002723C1">
        <w:rPr>
          <w:color w:val="000000" w:themeColor="text1"/>
        </w:rPr>
        <w:t xml:space="preserve">through the wall </w:t>
      </w:r>
      <w:r w:rsidR="003429A8" w:rsidRPr="002723C1">
        <w:rPr>
          <w:color w:val="000000" w:themeColor="text1"/>
        </w:rPr>
        <w:t xml:space="preserve">cavity and </w:t>
      </w:r>
      <w:r w:rsidRPr="002723C1">
        <w:rPr>
          <w:color w:val="000000" w:themeColor="text1"/>
        </w:rPr>
        <w:t xml:space="preserve">to </w:t>
      </w:r>
      <w:r w:rsidR="003429A8" w:rsidRPr="002723C1">
        <w:rPr>
          <w:color w:val="000000" w:themeColor="text1"/>
        </w:rPr>
        <w:t xml:space="preserve">move water vapor out. </w:t>
      </w:r>
    </w:p>
    <w:p w14:paraId="05F0A4E5" w14:textId="3A36CD8E" w:rsidR="00E737E2" w:rsidRPr="00E737E2" w:rsidRDefault="00E737E2" w:rsidP="00E737E2">
      <w:pPr>
        <w:pStyle w:val="ListParagraph"/>
        <w:numPr>
          <w:ilvl w:val="2"/>
          <w:numId w:val="9"/>
        </w:numPr>
        <w:tabs>
          <w:tab w:val="left" w:pos="1906"/>
          <w:tab w:val="left" w:pos="1907"/>
        </w:tabs>
        <w:spacing w:before="205"/>
        <w:ind w:left="1915" w:hanging="461"/>
        <w:rPr>
          <w:color w:val="000000" w:themeColor="text1"/>
        </w:rPr>
      </w:pPr>
      <w:r w:rsidRPr="00E737E2">
        <w:rPr>
          <w:color w:val="000000" w:themeColor="text1"/>
        </w:rPr>
        <w:t>Joints</w:t>
      </w:r>
    </w:p>
    <w:p w14:paraId="53C891D1" w14:textId="75B56079" w:rsidR="00E737E2" w:rsidRDefault="0039257F" w:rsidP="00E737E2">
      <w:pPr>
        <w:pStyle w:val="ListParagraph"/>
        <w:numPr>
          <w:ilvl w:val="3"/>
          <w:numId w:val="9"/>
        </w:numPr>
        <w:tabs>
          <w:tab w:val="left" w:pos="1906"/>
          <w:tab w:val="left" w:pos="1907"/>
        </w:tabs>
        <w:spacing w:before="205"/>
        <w:rPr>
          <w:color w:val="000000" w:themeColor="text1"/>
        </w:rPr>
      </w:pPr>
      <w:r w:rsidRPr="0039257F">
        <w:rPr>
          <w:color w:val="000000" w:themeColor="text1"/>
        </w:rPr>
        <w:t>Provide joints where they exists in the supporting wall construction - at expansion, control, and cold joints, at changes in support construction (e.g., masonry to frame wall), at junctures with dissimilar construction, at different substrates, at floor lines in multi-story wall construction, at changes in building height and other areas of stress concentration</w:t>
      </w:r>
    </w:p>
    <w:p w14:paraId="4432493A" w14:textId="77777777" w:rsidR="006E78F4" w:rsidRPr="006E78F4" w:rsidRDefault="006E78F4" w:rsidP="006E78F4">
      <w:pPr>
        <w:pStyle w:val="ListParagraph"/>
        <w:numPr>
          <w:ilvl w:val="2"/>
          <w:numId w:val="9"/>
        </w:numPr>
        <w:tabs>
          <w:tab w:val="left" w:pos="1906"/>
          <w:tab w:val="left" w:pos="1907"/>
        </w:tabs>
        <w:spacing w:before="205"/>
        <w:rPr>
          <w:color w:val="000000" w:themeColor="text1"/>
        </w:rPr>
      </w:pPr>
      <w:r w:rsidRPr="006E78F4">
        <w:rPr>
          <w:color w:val="000000" w:themeColor="text1"/>
        </w:rPr>
        <w:t>Insulation Thickness</w:t>
      </w:r>
    </w:p>
    <w:p w14:paraId="583004D2" w14:textId="77777777" w:rsidR="006E78F4" w:rsidRPr="006E78F4" w:rsidRDefault="006E78F4" w:rsidP="006E78F4">
      <w:pPr>
        <w:pStyle w:val="ListParagraph"/>
        <w:numPr>
          <w:ilvl w:val="3"/>
          <w:numId w:val="9"/>
        </w:numPr>
        <w:tabs>
          <w:tab w:val="left" w:pos="1906"/>
          <w:tab w:val="left" w:pos="1907"/>
        </w:tabs>
        <w:spacing w:before="205"/>
        <w:rPr>
          <w:color w:val="000000" w:themeColor="text1"/>
        </w:rPr>
      </w:pPr>
      <w:r w:rsidRPr="006E78F4">
        <w:rPr>
          <w:color w:val="000000" w:themeColor="text1"/>
        </w:rPr>
        <w:t>Standard Mineral Wool thickness up to 7 inch (178mm).</w:t>
      </w:r>
    </w:p>
    <w:p w14:paraId="4535C275" w14:textId="77777777" w:rsidR="006E78F4" w:rsidRPr="006E78F4" w:rsidRDefault="006E78F4" w:rsidP="006E78F4">
      <w:pPr>
        <w:pStyle w:val="ListParagraph"/>
        <w:numPr>
          <w:ilvl w:val="3"/>
          <w:numId w:val="9"/>
        </w:numPr>
        <w:tabs>
          <w:tab w:val="left" w:pos="1906"/>
          <w:tab w:val="left" w:pos="1907"/>
        </w:tabs>
        <w:spacing w:before="205"/>
        <w:rPr>
          <w:color w:val="000000" w:themeColor="text1"/>
        </w:rPr>
      </w:pPr>
      <w:r w:rsidRPr="006E78F4">
        <w:rPr>
          <w:color w:val="000000" w:themeColor="text1"/>
        </w:rPr>
        <w:t xml:space="preserve">Custom Mineral Wool thickness available where required by code. </w:t>
      </w:r>
    </w:p>
    <w:p w14:paraId="3A71D7FF" w14:textId="77777777" w:rsidR="006E78F4" w:rsidRPr="006E78F4" w:rsidRDefault="006E78F4" w:rsidP="006E78F4">
      <w:pPr>
        <w:pStyle w:val="ListParagraph"/>
        <w:numPr>
          <w:ilvl w:val="2"/>
          <w:numId w:val="9"/>
        </w:numPr>
        <w:tabs>
          <w:tab w:val="left" w:pos="1906"/>
          <w:tab w:val="left" w:pos="1907"/>
        </w:tabs>
        <w:spacing w:before="205"/>
        <w:rPr>
          <w:color w:val="000000" w:themeColor="text1"/>
        </w:rPr>
      </w:pPr>
      <w:r w:rsidRPr="006E78F4">
        <w:rPr>
          <w:color w:val="000000" w:themeColor="text1"/>
        </w:rPr>
        <w:t>Sub-Construction</w:t>
      </w:r>
    </w:p>
    <w:p w14:paraId="3C783524" w14:textId="5B9F12E2" w:rsidR="006E78F4" w:rsidRPr="006E78F4" w:rsidRDefault="006E78F4" w:rsidP="006E78F4">
      <w:pPr>
        <w:pStyle w:val="ListParagraph"/>
        <w:numPr>
          <w:ilvl w:val="3"/>
          <w:numId w:val="9"/>
        </w:numPr>
        <w:tabs>
          <w:tab w:val="left" w:pos="1906"/>
          <w:tab w:val="left" w:pos="1907"/>
        </w:tabs>
        <w:spacing w:before="205"/>
        <w:rPr>
          <w:color w:val="000000" w:themeColor="text1"/>
        </w:rPr>
      </w:pPr>
      <w:r w:rsidRPr="006E78F4">
        <w:rPr>
          <w:color w:val="000000" w:themeColor="text1"/>
        </w:rPr>
        <w:t>StoVentro brackets</w:t>
      </w:r>
      <w:r w:rsidR="007A4282" w:rsidRPr="005967D2">
        <w:rPr>
          <w:color w:val="000000" w:themeColor="text1"/>
        </w:rPr>
        <w:t>, long</w:t>
      </w:r>
      <w:r w:rsidR="0051525F" w:rsidRPr="005967D2">
        <w:rPr>
          <w:color w:val="000000" w:themeColor="text1"/>
        </w:rPr>
        <w:t>-length profiles</w:t>
      </w:r>
      <w:r w:rsidR="00595115" w:rsidRPr="005967D2">
        <w:rPr>
          <w:color w:val="000000" w:themeColor="text1"/>
        </w:rPr>
        <w:t>,</w:t>
      </w:r>
      <w:r w:rsidR="0051525F" w:rsidRPr="005967D2">
        <w:rPr>
          <w:color w:val="000000" w:themeColor="text1"/>
        </w:rPr>
        <w:t xml:space="preserve"> and fasteners</w:t>
      </w:r>
      <w:r w:rsidRPr="005967D2">
        <w:rPr>
          <w:color w:val="000000" w:themeColor="text1"/>
        </w:rPr>
        <w:t xml:space="preserve"> available in Aluminum (ALUM) and Stainless Steel (SS) brackets</w:t>
      </w:r>
      <w:r w:rsidR="0051525F" w:rsidRPr="005967D2">
        <w:rPr>
          <w:color w:val="000000" w:themeColor="text1"/>
        </w:rPr>
        <w:t xml:space="preserve"> as defined herein.</w:t>
      </w:r>
    </w:p>
    <w:p w14:paraId="4A430468" w14:textId="2D03B37B" w:rsidR="006E78F4" w:rsidRPr="006E78F4" w:rsidRDefault="006E78F4" w:rsidP="006E78F4">
      <w:pPr>
        <w:pStyle w:val="ListParagraph"/>
        <w:numPr>
          <w:ilvl w:val="3"/>
          <w:numId w:val="9"/>
        </w:numPr>
        <w:tabs>
          <w:tab w:val="left" w:pos="1906"/>
          <w:tab w:val="left" w:pos="1907"/>
        </w:tabs>
        <w:spacing w:before="205"/>
        <w:rPr>
          <w:color w:val="000000" w:themeColor="text1"/>
        </w:rPr>
      </w:pPr>
      <w:r w:rsidRPr="006E78F4">
        <w:rPr>
          <w:color w:val="000000" w:themeColor="text1"/>
        </w:rPr>
        <w:t xml:space="preserve">Bracket sizes, heights, spacing, and layout determined by design pressures on the project. See StoVentro Load Tables or contact Sto Corp. for engineering of the system. </w:t>
      </w:r>
    </w:p>
    <w:p w14:paraId="2050A056" w14:textId="77777777" w:rsidR="00A936D4" w:rsidRPr="002723C1" w:rsidRDefault="00A936D4">
      <w:pPr>
        <w:pStyle w:val="BodyText"/>
        <w:spacing w:before="6"/>
      </w:pPr>
    </w:p>
    <w:p w14:paraId="5023BF2F" w14:textId="77777777" w:rsidR="00A936D4" w:rsidRPr="00FB20CD" w:rsidRDefault="0002795C" w:rsidP="00124184">
      <w:pPr>
        <w:pStyle w:val="Heading2"/>
        <w:numPr>
          <w:ilvl w:val="1"/>
          <w:numId w:val="9"/>
        </w:numPr>
        <w:tabs>
          <w:tab w:val="left" w:pos="1450"/>
          <w:tab w:val="left" w:pos="1451"/>
        </w:tabs>
        <w:rPr>
          <w:b w:val="0"/>
          <w:bCs w:val="0"/>
          <w:sz w:val="22"/>
          <w:szCs w:val="22"/>
        </w:rPr>
      </w:pPr>
      <w:r w:rsidRPr="00FB20CD">
        <w:rPr>
          <w:b w:val="0"/>
          <w:bCs w:val="0"/>
          <w:sz w:val="22"/>
          <w:szCs w:val="22"/>
        </w:rPr>
        <w:t>PERFORMANCE</w:t>
      </w:r>
      <w:r w:rsidRPr="00FB20CD">
        <w:rPr>
          <w:b w:val="0"/>
          <w:bCs w:val="0"/>
          <w:spacing w:val="-1"/>
          <w:sz w:val="22"/>
          <w:szCs w:val="22"/>
        </w:rPr>
        <w:t xml:space="preserve"> </w:t>
      </w:r>
      <w:r w:rsidRPr="00FB20CD">
        <w:rPr>
          <w:b w:val="0"/>
          <w:bCs w:val="0"/>
          <w:sz w:val="22"/>
          <w:szCs w:val="22"/>
        </w:rPr>
        <w:t>REQUIREMENTS</w:t>
      </w:r>
    </w:p>
    <w:p w14:paraId="382198FD" w14:textId="0975285C" w:rsidR="00A936D4" w:rsidRPr="002723C1" w:rsidRDefault="0002795C" w:rsidP="00AC686D">
      <w:pPr>
        <w:spacing w:before="200"/>
        <w:ind w:left="1489" w:right="660" w:hanging="48"/>
        <w:rPr>
          <w:i/>
        </w:rPr>
      </w:pPr>
      <w:r w:rsidRPr="002723C1">
        <w:rPr>
          <w:i/>
          <w:color w:val="0000FF"/>
        </w:rPr>
        <w:t xml:space="preserve">NOTE: For detailed performance, test results and criteria, refer to </w:t>
      </w:r>
      <w:r w:rsidR="00F32595" w:rsidRPr="002723C1">
        <w:rPr>
          <w:i/>
          <w:color w:val="0000FF"/>
        </w:rPr>
        <w:t>StoVentro test data and analysis, and cladding manufacturer’s data and analysis.</w:t>
      </w:r>
    </w:p>
    <w:p w14:paraId="644905B9" w14:textId="77777777" w:rsidR="00161A88" w:rsidRDefault="00161A88" w:rsidP="00161A88">
      <w:pPr>
        <w:pStyle w:val="ListParagraph"/>
        <w:numPr>
          <w:ilvl w:val="2"/>
          <w:numId w:val="9"/>
        </w:numPr>
        <w:tabs>
          <w:tab w:val="left" w:pos="1906"/>
          <w:tab w:val="left" w:pos="1907"/>
        </w:tabs>
        <w:spacing w:before="205"/>
      </w:pPr>
      <w:r>
        <w:t>Air and Moisture Barrier</w:t>
      </w:r>
    </w:p>
    <w:p w14:paraId="606D785A" w14:textId="77777777" w:rsidR="00161A88" w:rsidRDefault="00161A88" w:rsidP="00161A88">
      <w:pPr>
        <w:pStyle w:val="ListParagraph"/>
        <w:numPr>
          <w:ilvl w:val="3"/>
          <w:numId w:val="9"/>
        </w:numPr>
        <w:tabs>
          <w:tab w:val="left" w:pos="1906"/>
          <w:tab w:val="left" w:pos="1907"/>
        </w:tabs>
        <w:spacing w:before="205"/>
      </w:pPr>
      <w:r>
        <w:t>Vapor permeable air and moisture barrier in compliance with ASTM E2178 allowable air leakage of 0.004 cfm/ft2 (0.02 L/s/m</w:t>
      </w:r>
      <w:r w:rsidRPr="00B22C9F">
        <w:rPr>
          <w:vertAlign w:val="superscript"/>
        </w:rPr>
        <w:t>2</w:t>
      </w:r>
      <w:r>
        <w:t>) and ASTM E2357 allowable air leakage of 0.04 cfm/ft2 (0.2 L/s/m</w:t>
      </w:r>
      <w:r w:rsidRPr="00B22C9F">
        <w:rPr>
          <w:vertAlign w:val="superscript"/>
        </w:rPr>
        <w:t>2</w:t>
      </w:r>
      <w:r>
        <w:t>)</w:t>
      </w:r>
    </w:p>
    <w:p w14:paraId="62AEEEFB" w14:textId="77777777" w:rsidR="00161A88" w:rsidRDefault="00161A88" w:rsidP="00161A88">
      <w:pPr>
        <w:pStyle w:val="ListParagraph"/>
        <w:numPr>
          <w:ilvl w:val="3"/>
          <w:numId w:val="9"/>
        </w:numPr>
        <w:tabs>
          <w:tab w:val="left" w:pos="1906"/>
          <w:tab w:val="left" w:pos="1907"/>
        </w:tabs>
        <w:spacing w:before="205"/>
      </w:pPr>
      <w:r>
        <w:t xml:space="preserve">Water-resistive barrier in conformance with physical requirements of ASTM E2570   </w:t>
      </w:r>
    </w:p>
    <w:p w14:paraId="1FDA4937" w14:textId="2F262A5E" w:rsidR="00A936D4" w:rsidRPr="002723C1" w:rsidRDefault="00DF7456" w:rsidP="00124184">
      <w:pPr>
        <w:pStyle w:val="ListParagraph"/>
        <w:numPr>
          <w:ilvl w:val="2"/>
          <w:numId w:val="9"/>
        </w:numPr>
        <w:tabs>
          <w:tab w:val="left" w:pos="1906"/>
          <w:tab w:val="left" w:pos="1907"/>
        </w:tabs>
        <w:spacing w:before="205"/>
        <w:ind w:hanging="457"/>
      </w:pPr>
      <w:r w:rsidRPr="002723C1">
        <w:t xml:space="preserve">Sub-construction attachment system performance: Comply with </w:t>
      </w:r>
      <w:r w:rsidR="00A37325" w:rsidRPr="002723C1">
        <w:t xml:space="preserve">requirements to resist dead loads and design wind pressures. </w:t>
      </w:r>
    </w:p>
    <w:p w14:paraId="2A388019" w14:textId="61B4CF55" w:rsidR="00DF7456" w:rsidRPr="002723C1" w:rsidRDefault="00DF7456" w:rsidP="00124184">
      <w:pPr>
        <w:pStyle w:val="ListParagraph"/>
        <w:numPr>
          <w:ilvl w:val="2"/>
          <w:numId w:val="9"/>
        </w:numPr>
        <w:tabs>
          <w:tab w:val="left" w:pos="1906"/>
          <w:tab w:val="left" w:pos="1907"/>
        </w:tabs>
        <w:spacing w:before="205"/>
        <w:ind w:hanging="457"/>
      </w:pPr>
      <w:r w:rsidRPr="002723C1">
        <w:t>Thermal Performance:</w:t>
      </w:r>
    </w:p>
    <w:p w14:paraId="0B5F4219" w14:textId="77777777" w:rsidR="00735F74" w:rsidRPr="00735F74" w:rsidRDefault="00735F74" w:rsidP="00735F74">
      <w:pPr>
        <w:pStyle w:val="ListParagraph"/>
        <w:numPr>
          <w:ilvl w:val="3"/>
          <w:numId w:val="9"/>
        </w:numPr>
        <w:spacing w:before="205"/>
        <w:ind w:left="2347" w:hanging="446"/>
      </w:pPr>
      <w:r w:rsidRPr="00735F74">
        <w:t>Non-combustible mineral wool insulation as defined by NFPA 220 in compliance with ASTM C612 Type IVA requirements with 0 flame spread and 0 smoke development when measured in accordance with ASTM E84</w:t>
      </w:r>
    </w:p>
    <w:p w14:paraId="7082DBEC" w14:textId="767A1B0B" w:rsidR="00DF7456" w:rsidRPr="002723C1" w:rsidRDefault="003B7E64" w:rsidP="00735F74">
      <w:pPr>
        <w:pStyle w:val="ListParagraph"/>
        <w:numPr>
          <w:ilvl w:val="3"/>
          <w:numId w:val="9"/>
        </w:numPr>
        <w:tabs>
          <w:tab w:val="left" w:pos="1906"/>
          <w:tab w:val="left" w:pos="1907"/>
        </w:tabs>
        <w:spacing w:before="205"/>
        <w:ind w:left="2347" w:hanging="446"/>
      </w:pPr>
      <w:r w:rsidRPr="002723C1">
        <w:t xml:space="preserve">Wall Assembly effective R-Value (U-Factor): </w:t>
      </w:r>
      <w:r w:rsidRPr="009E6C99">
        <w:rPr>
          <w:color w:val="0000FF"/>
        </w:rPr>
        <w:t>{INSERT R-VALUE (U-0.XXX)}</w:t>
      </w:r>
    </w:p>
    <w:p w14:paraId="41835A34" w14:textId="09AFDC89" w:rsidR="009F576F" w:rsidRPr="002723C1" w:rsidRDefault="009F576F" w:rsidP="00124184">
      <w:pPr>
        <w:pStyle w:val="ListParagraph"/>
        <w:numPr>
          <w:ilvl w:val="3"/>
          <w:numId w:val="9"/>
        </w:numPr>
        <w:tabs>
          <w:tab w:val="left" w:pos="1906"/>
          <w:tab w:val="left" w:pos="1907"/>
        </w:tabs>
        <w:spacing w:before="205"/>
      </w:pPr>
      <w:r w:rsidRPr="002723C1">
        <w:t>Full construction wall assembly (sheathing, sub-construction, interior and exterior insulation</w:t>
      </w:r>
      <w:r w:rsidR="00DA7953" w:rsidRPr="002723C1">
        <w:t xml:space="preserve">, air films, etc.) shall be thermally analyzed to ensure compliance with </w:t>
      </w:r>
      <w:r w:rsidR="00B2182A" w:rsidRPr="002723C1">
        <w:t>U-v</w:t>
      </w:r>
      <w:r w:rsidR="00B349AD" w:rsidRPr="002723C1">
        <w:t xml:space="preserve">alue requirement for </w:t>
      </w:r>
      <w:r w:rsidR="00DA7953" w:rsidRPr="002723C1">
        <w:t xml:space="preserve">applicable climate </w:t>
      </w:r>
      <w:r w:rsidR="00380D9A" w:rsidRPr="002723C1">
        <w:t>zone(s).</w:t>
      </w:r>
    </w:p>
    <w:p w14:paraId="4FAD813B" w14:textId="31994C45" w:rsidR="009A623A" w:rsidRPr="002723C1" w:rsidRDefault="006E075F" w:rsidP="00124184">
      <w:pPr>
        <w:pStyle w:val="ListParagraph"/>
        <w:numPr>
          <w:ilvl w:val="3"/>
          <w:numId w:val="9"/>
        </w:numPr>
        <w:tabs>
          <w:tab w:val="left" w:pos="1906"/>
          <w:tab w:val="left" w:pos="1907"/>
        </w:tabs>
        <w:spacing w:before="205"/>
      </w:pPr>
      <w:r w:rsidRPr="002723C1">
        <w:t xml:space="preserve">Perform effective R-Value calculations or modeling in accordance with ASHRAE </w:t>
      </w:r>
      <w:r w:rsidR="007E52B7" w:rsidRPr="002723C1">
        <w:t xml:space="preserve">/ IECC </w:t>
      </w:r>
      <w:r w:rsidRPr="002723C1">
        <w:t xml:space="preserve">guidelines. </w:t>
      </w:r>
    </w:p>
    <w:p w14:paraId="039FBB6F" w14:textId="0916987C" w:rsidR="004A79A6" w:rsidRPr="002723C1" w:rsidRDefault="004D33F9" w:rsidP="00124184">
      <w:pPr>
        <w:pStyle w:val="ListParagraph"/>
        <w:numPr>
          <w:ilvl w:val="2"/>
          <w:numId w:val="9"/>
        </w:numPr>
        <w:tabs>
          <w:tab w:val="left" w:pos="1906"/>
          <w:tab w:val="left" w:pos="1907"/>
        </w:tabs>
        <w:spacing w:before="205"/>
      </w:pPr>
      <w:r w:rsidRPr="002723C1">
        <w:t>Sub-construction Material Properties</w:t>
      </w:r>
      <w:r w:rsidR="004A79A6" w:rsidRPr="002723C1">
        <w:t>:</w:t>
      </w:r>
    </w:p>
    <w:p w14:paraId="143778A2" w14:textId="572B4317" w:rsidR="00A936D4" w:rsidRPr="002723C1" w:rsidRDefault="0002795C" w:rsidP="00124184">
      <w:pPr>
        <w:pStyle w:val="ListParagraph"/>
        <w:numPr>
          <w:ilvl w:val="3"/>
          <w:numId w:val="9"/>
        </w:numPr>
        <w:tabs>
          <w:tab w:val="left" w:pos="2357"/>
          <w:tab w:val="left" w:pos="2358"/>
        </w:tabs>
        <w:spacing w:before="205"/>
        <w:ind w:right="771"/>
      </w:pPr>
      <w:r w:rsidRPr="002723C1">
        <w:t xml:space="preserve">2.0mm and 2.5mm, </w:t>
      </w:r>
      <w:r w:rsidR="0055024E" w:rsidRPr="002723C1">
        <w:t xml:space="preserve">Large </w:t>
      </w:r>
      <w:r w:rsidR="00E82C6E" w:rsidRPr="002723C1">
        <w:t xml:space="preserve">(FP) and </w:t>
      </w:r>
      <w:r w:rsidR="0055024E" w:rsidRPr="002723C1">
        <w:t xml:space="preserve">Small </w:t>
      </w:r>
      <w:r w:rsidR="00E82C6E" w:rsidRPr="002723C1">
        <w:t>(GP) wall brackets</w:t>
      </w:r>
      <w:r w:rsidRPr="002723C1">
        <w:t xml:space="preserve">, Grade 1.4301 stainless </w:t>
      </w:r>
      <w:r w:rsidR="00E1651C" w:rsidRPr="002723C1">
        <w:t xml:space="preserve">steel </w:t>
      </w:r>
      <w:r w:rsidR="002345C7" w:rsidRPr="002723C1">
        <w:t>(</w:t>
      </w:r>
      <w:r w:rsidR="00F53A18" w:rsidRPr="002723C1">
        <w:t xml:space="preserve">304 grade) </w:t>
      </w:r>
      <w:r w:rsidRPr="002723C1">
        <w:t>wall brackets conforming to strength class S230 per EN</w:t>
      </w:r>
      <w:r w:rsidRPr="002723C1">
        <w:rPr>
          <w:spacing w:val="-4"/>
        </w:rPr>
        <w:t xml:space="preserve"> </w:t>
      </w:r>
      <w:r w:rsidRPr="002723C1">
        <w:t>10088-2</w:t>
      </w:r>
    </w:p>
    <w:p w14:paraId="772534BC" w14:textId="3A78F47B" w:rsidR="00742E34" w:rsidRPr="002723C1" w:rsidRDefault="00911DBF" w:rsidP="00124184">
      <w:pPr>
        <w:pStyle w:val="ListParagraph"/>
        <w:numPr>
          <w:ilvl w:val="3"/>
          <w:numId w:val="9"/>
        </w:numPr>
        <w:tabs>
          <w:tab w:val="left" w:pos="2357"/>
          <w:tab w:val="left" w:pos="2358"/>
        </w:tabs>
        <w:spacing w:before="205"/>
        <w:ind w:right="771"/>
        <w:rPr>
          <w:color w:val="000000" w:themeColor="text1"/>
        </w:rPr>
      </w:pPr>
      <w:r w:rsidRPr="002723C1">
        <w:rPr>
          <w:color w:val="000000" w:themeColor="text1"/>
        </w:rPr>
        <w:t xml:space="preserve">3.2mm and 4.2mm, </w:t>
      </w:r>
      <w:r w:rsidR="0055024E" w:rsidRPr="002723C1">
        <w:rPr>
          <w:color w:val="000000" w:themeColor="text1"/>
        </w:rPr>
        <w:t xml:space="preserve">Large </w:t>
      </w:r>
      <w:r w:rsidRPr="002723C1">
        <w:rPr>
          <w:color w:val="000000" w:themeColor="text1"/>
        </w:rPr>
        <w:t xml:space="preserve">(FP) and </w:t>
      </w:r>
      <w:r w:rsidR="0055024E" w:rsidRPr="002723C1">
        <w:rPr>
          <w:color w:val="000000" w:themeColor="text1"/>
        </w:rPr>
        <w:t xml:space="preserve">Small </w:t>
      </w:r>
      <w:r w:rsidRPr="002723C1">
        <w:rPr>
          <w:color w:val="000000" w:themeColor="text1"/>
        </w:rPr>
        <w:t xml:space="preserve">(GP) wall brackets, </w:t>
      </w:r>
      <w:r w:rsidR="0098225A" w:rsidRPr="002723C1">
        <w:rPr>
          <w:color w:val="000000" w:themeColor="text1"/>
        </w:rPr>
        <w:t>quality EN AW-6063 T66</w:t>
      </w:r>
      <w:r w:rsidRPr="002723C1">
        <w:rPr>
          <w:color w:val="000000" w:themeColor="text1"/>
        </w:rPr>
        <w:t xml:space="preserve"> alum</w:t>
      </w:r>
      <w:r w:rsidR="00CD5B23" w:rsidRPr="002723C1">
        <w:rPr>
          <w:color w:val="000000" w:themeColor="text1"/>
        </w:rPr>
        <w:t>inum</w:t>
      </w:r>
      <w:r w:rsidR="0098225A" w:rsidRPr="002723C1">
        <w:rPr>
          <w:color w:val="000000" w:themeColor="text1"/>
        </w:rPr>
        <w:t>, tolerance in accordance with EN 755-9</w:t>
      </w:r>
      <w:r w:rsidR="001609F2" w:rsidRPr="002723C1">
        <w:rPr>
          <w:color w:val="000000" w:themeColor="text1"/>
        </w:rPr>
        <w:t xml:space="preserve"> </w:t>
      </w:r>
      <w:r w:rsidR="009D3676" w:rsidRPr="002723C1">
        <w:rPr>
          <w:color w:val="000000" w:themeColor="text1"/>
        </w:rPr>
        <w:t xml:space="preserve">and </w:t>
      </w:r>
      <w:r w:rsidR="00C135C8" w:rsidRPr="002723C1">
        <w:rPr>
          <w:color w:val="000000" w:themeColor="text1"/>
        </w:rPr>
        <w:t xml:space="preserve">6005A-T5 aluminum, </w:t>
      </w:r>
      <w:r w:rsidR="00F3630B" w:rsidRPr="002723C1">
        <w:rPr>
          <w:color w:val="000000" w:themeColor="text1"/>
        </w:rPr>
        <w:t>tolerance in accordance with ASTM A370-19</w:t>
      </w:r>
    </w:p>
    <w:p w14:paraId="2F1B946D" w14:textId="66D3EE44" w:rsidR="00A936D4" w:rsidRPr="001E151B" w:rsidRDefault="0002795C" w:rsidP="00124184">
      <w:pPr>
        <w:pStyle w:val="ListParagraph"/>
        <w:numPr>
          <w:ilvl w:val="3"/>
          <w:numId w:val="9"/>
        </w:numPr>
        <w:tabs>
          <w:tab w:val="left" w:pos="2357"/>
          <w:tab w:val="left" w:pos="2358"/>
        </w:tabs>
        <w:spacing w:before="205"/>
        <w:ind w:right="110"/>
      </w:pPr>
      <w:r w:rsidRPr="002723C1">
        <w:t>Minimum 2.0mm aluminum alloy T-profiles</w:t>
      </w:r>
      <w:r w:rsidR="00572A48">
        <w:t xml:space="preserve">, </w:t>
      </w:r>
      <w:r w:rsidR="00E1651C" w:rsidRPr="002723C1">
        <w:t>L-profiles</w:t>
      </w:r>
      <w:r w:rsidR="001E151B" w:rsidRPr="005967D2">
        <w:t>, or other StoVentro profiles</w:t>
      </w:r>
      <w:r w:rsidR="008C0EDB" w:rsidRPr="005967D2">
        <w:t>,</w:t>
      </w:r>
      <w:r w:rsidR="008C0EDB" w:rsidRPr="001E151B">
        <w:t xml:space="preserve"> EN AW-6063 T66 per </w:t>
      </w:r>
      <w:r w:rsidRPr="001E151B">
        <w:t>EN 755-2</w:t>
      </w:r>
      <w:r w:rsidR="008C0EDB" w:rsidRPr="001E151B">
        <w:t>, or 6005A-T6</w:t>
      </w:r>
      <w:r w:rsidRPr="001E151B">
        <w:t xml:space="preserve"> with minimum tensile strength</w:t>
      </w:r>
      <w:r w:rsidRPr="001E151B">
        <w:rPr>
          <w:spacing w:val="-24"/>
        </w:rPr>
        <w:t xml:space="preserve"> </w:t>
      </w:r>
      <w:r w:rsidRPr="001E151B">
        <w:t>of 35534 psi (245 N/mm</w:t>
      </w:r>
      <w:r w:rsidRPr="001E151B">
        <w:rPr>
          <w:vertAlign w:val="superscript"/>
        </w:rPr>
        <w:t>2</w:t>
      </w:r>
      <w:r w:rsidRPr="001E151B">
        <w:t>)</w:t>
      </w:r>
      <w:r w:rsidR="00C135C8" w:rsidRPr="001E151B">
        <w:t xml:space="preserve"> </w:t>
      </w:r>
      <w:r w:rsidR="00C135C8" w:rsidRPr="001E151B">
        <w:rPr>
          <w:color w:val="000000" w:themeColor="text1"/>
        </w:rPr>
        <w:t>and 6005A-T5 aluminum, tolerance in accordance with ASTM A370-19</w:t>
      </w:r>
    </w:p>
    <w:p w14:paraId="17DD917D" w14:textId="77777777" w:rsidR="001F5E6E" w:rsidRPr="001E151B" w:rsidRDefault="001F5E6E" w:rsidP="001F5E6E">
      <w:pPr>
        <w:pStyle w:val="ListParagraph"/>
        <w:numPr>
          <w:ilvl w:val="2"/>
          <w:numId w:val="9"/>
        </w:numPr>
        <w:tabs>
          <w:tab w:val="left" w:pos="2357"/>
          <w:tab w:val="left" w:pos="2358"/>
        </w:tabs>
        <w:spacing w:before="205"/>
        <w:ind w:right="110"/>
      </w:pPr>
      <w:r w:rsidRPr="001E151B">
        <w:t>Fire Break</w:t>
      </w:r>
    </w:p>
    <w:p w14:paraId="2A231B4A" w14:textId="77777777" w:rsidR="001F5E6E" w:rsidRDefault="001F5E6E" w:rsidP="001F5E6E">
      <w:pPr>
        <w:pStyle w:val="ListParagraph"/>
        <w:numPr>
          <w:ilvl w:val="3"/>
          <w:numId w:val="9"/>
        </w:numPr>
        <w:tabs>
          <w:tab w:val="left" w:pos="2357"/>
          <w:tab w:val="left" w:pos="2358"/>
        </w:tabs>
        <w:spacing w:before="205"/>
        <w:ind w:right="110"/>
      </w:pPr>
      <w:r>
        <w:t>Metal Fire Break - Minimum 0.38mm corrosion resistant metal of sufficient dimension to overlap inner face of carrier board by minimum 10mm (~3/8in)</w:t>
      </w:r>
    </w:p>
    <w:p w14:paraId="1FDAA62C" w14:textId="77777777" w:rsidR="001F5E6E" w:rsidRDefault="001F5E6E" w:rsidP="001F5E6E">
      <w:pPr>
        <w:pStyle w:val="ListParagraph"/>
        <w:numPr>
          <w:ilvl w:val="3"/>
          <w:numId w:val="9"/>
        </w:numPr>
        <w:tabs>
          <w:tab w:val="left" w:pos="2357"/>
          <w:tab w:val="left" w:pos="2358"/>
        </w:tabs>
        <w:spacing w:before="205"/>
        <w:ind w:right="110"/>
      </w:pPr>
      <w:r>
        <w:t>Composite Fire Break - Mineral Wool – Nominal 6 lb/ft</w:t>
      </w:r>
      <w:r w:rsidRPr="00F13B43">
        <w:rPr>
          <w:vertAlign w:val="superscript"/>
        </w:rPr>
        <w:t>3</w:t>
      </w:r>
      <w:r>
        <w:t xml:space="preserve"> (96kg/m3) density, minimum 4 in (~100mm) tall non-combustible mineral wool insulation lamella strip (fibers oriented perpendicular to wall), faced with intumescent tape, nominal 75 lb/ft</w:t>
      </w:r>
      <w:r w:rsidRPr="00F13B43">
        <w:rPr>
          <w:vertAlign w:val="superscript"/>
        </w:rPr>
        <w:t>3</w:t>
      </w:r>
      <w:r>
        <w:t xml:space="preserve"> (1200 kg/m</w:t>
      </w:r>
      <w:r w:rsidRPr="00F13B43">
        <w:rPr>
          <w:vertAlign w:val="superscript"/>
        </w:rPr>
        <w:t>3</w:t>
      </w:r>
      <w:r>
        <w:t>) flexible intumescent material of exfoliated graphite that foams up under influence of pressure and temperature</w:t>
      </w:r>
    </w:p>
    <w:p w14:paraId="2FB95B4A" w14:textId="6D920C03" w:rsidR="001F5E6E" w:rsidRPr="002723C1" w:rsidRDefault="001F5E6E" w:rsidP="001F5E6E">
      <w:pPr>
        <w:pStyle w:val="ListParagraph"/>
        <w:numPr>
          <w:ilvl w:val="3"/>
          <w:numId w:val="9"/>
        </w:numPr>
        <w:tabs>
          <w:tab w:val="left" w:pos="2357"/>
          <w:tab w:val="left" w:pos="2358"/>
        </w:tabs>
        <w:spacing w:before="205"/>
        <w:ind w:right="110"/>
      </w:pPr>
      <w:r>
        <w:t>Dual Barrier Fire Break - Nominal 6 lb/ft</w:t>
      </w:r>
      <w:r w:rsidRPr="00F13B43">
        <w:rPr>
          <w:vertAlign w:val="superscript"/>
        </w:rPr>
        <w:t>3</w:t>
      </w:r>
      <w:r>
        <w:t xml:space="preserve"> (96kg/m</w:t>
      </w:r>
      <w:r w:rsidRPr="00F13B43">
        <w:rPr>
          <w:vertAlign w:val="superscript"/>
        </w:rPr>
        <w:t>3</w:t>
      </w:r>
      <w:r>
        <w:t xml:space="preserve">) density, minimum 4 in (~100mm) tall non-combustible mineral wool insulation lamella strip (fibers oriented perpendicular to wall), cut for compression fit between vertical T-Profiles, and combined with metal fire break, minimum 0.38mm corrosion resistant metal of sufficient dimension to overlap inner face of carrier board by minimum 10mm (~3/8in), faced with minimum 50mm (2in) tall intumescent tape </w:t>
      </w:r>
    </w:p>
    <w:p w14:paraId="0D120439" w14:textId="77777777" w:rsidR="00A936D4" w:rsidRPr="002723C1" w:rsidRDefault="00A936D4">
      <w:pPr>
        <w:pStyle w:val="BodyText"/>
        <w:spacing w:before="7"/>
      </w:pPr>
    </w:p>
    <w:p w14:paraId="0738AD77" w14:textId="77777777" w:rsidR="00A936D4" w:rsidRPr="00FB20CD" w:rsidRDefault="0002795C" w:rsidP="00124184">
      <w:pPr>
        <w:pStyle w:val="Heading2"/>
        <w:numPr>
          <w:ilvl w:val="1"/>
          <w:numId w:val="9"/>
        </w:numPr>
        <w:tabs>
          <w:tab w:val="left" w:pos="1450"/>
          <w:tab w:val="left" w:pos="1451"/>
        </w:tabs>
        <w:rPr>
          <w:b w:val="0"/>
          <w:bCs w:val="0"/>
          <w:sz w:val="22"/>
          <w:szCs w:val="22"/>
        </w:rPr>
      </w:pPr>
      <w:r w:rsidRPr="00FB20CD">
        <w:rPr>
          <w:b w:val="0"/>
          <w:bCs w:val="0"/>
          <w:sz w:val="22"/>
          <w:szCs w:val="22"/>
        </w:rPr>
        <w:t>QUALITY</w:t>
      </w:r>
      <w:r w:rsidRPr="00FB20CD">
        <w:rPr>
          <w:b w:val="0"/>
          <w:bCs w:val="0"/>
          <w:spacing w:val="3"/>
          <w:sz w:val="22"/>
          <w:szCs w:val="22"/>
        </w:rPr>
        <w:t xml:space="preserve"> </w:t>
      </w:r>
      <w:r w:rsidRPr="00FB20CD">
        <w:rPr>
          <w:b w:val="0"/>
          <w:bCs w:val="0"/>
          <w:sz w:val="22"/>
          <w:szCs w:val="22"/>
        </w:rPr>
        <w:t>ASSURANCE</w:t>
      </w:r>
    </w:p>
    <w:p w14:paraId="24636EE5" w14:textId="77777777" w:rsidR="00A936D4" w:rsidRPr="002723C1" w:rsidRDefault="0002795C" w:rsidP="00124184">
      <w:pPr>
        <w:pStyle w:val="ListParagraph"/>
        <w:numPr>
          <w:ilvl w:val="2"/>
          <w:numId w:val="9"/>
        </w:numPr>
        <w:tabs>
          <w:tab w:val="left" w:pos="1906"/>
          <w:tab w:val="left" w:pos="1907"/>
        </w:tabs>
        <w:spacing w:before="205"/>
        <w:ind w:hanging="457"/>
      </w:pPr>
      <w:r w:rsidRPr="002723C1">
        <w:t>Manufacturer</w:t>
      </w:r>
      <w:r w:rsidRPr="002723C1">
        <w:rPr>
          <w:spacing w:val="-1"/>
        </w:rPr>
        <w:t xml:space="preserve"> </w:t>
      </w:r>
      <w:r w:rsidRPr="002723C1">
        <w:t>Requirements</w:t>
      </w:r>
    </w:p>
    <w:p w14:paraId="7CEAAA13" w14:textId="0AD34362" w:rsidR="00F475D0" w:rsidRDefault="00F475D0" w:rsidP="00124184">
      <w:pPr>
        <w:pStyle w:val="ListParagraph"/>
        <w:numPr>
          <w:ilvl w:val="3"/>
          <w:numId w:val="9"/>
        </w:numPr>
        <w:tabs>
          <w:tab w:val="left" w:pos="2357"/>
          <w:tab w:val="left" w:pos="2358"/>
        </w:tabs>
        <w:spacing w:before="121"/>
        <w:ind w:right="1240"/>
      </w:pPr>
      <w:r w:rsidRPr="00F475D0">
        <w:tab/>
        <w:t xml:space="preserve">Air and moisture </w:t>
      </w:r>
      <w:r w:rsidR="00532CD2" w:rsidRPr="00F475D0">
        <w:t xml:space="preserve">barrier </w:t>
      </w:r>
      <w:r w:rsidR="00532CD2">
        <w:t>manufacturer for a minimum of thirty-five (35) years</w:t>
      </w:r>
    </w:p>
    <w:p w14:paraId="0DFA27D7" w14:textId="3D262F20" w:rsidR="00383138" w:rsidRPr="002723C1" w:rsidRDefault="00383138" w:rsidP="00124184">
      <w:pPr>
        <w:pStyle w:val="ListParagraph"/>
        <w:numPr>
          <w:ilvl w:val="3"/>
          <w:numId w:val="9"/>
        </w:numPr>
        <w:tabs>
          <w:tab w:val="left" w:pos="2357"/>
          <w:tab w:val="left" w:pos="2358"/>
        </w:tabs>
        <w:spacing w:before="121"/>
        <w:ind w:right="1240"/>
      </w:pPr>
      <w:r w:rsidRPr="002723C1">
        <w:t>Minimum 5 years’ experience specializing in the manufacturing of façade attachment/support framing similar to those specified.</w:t>
      </w:r>
    </w:p>
    <w:p w14:paraId="3EE6F7AF" w14:textId="02CDE500" w:rsidR="00383138" w:rsidRPr="002723C1" w:rsidRDefault="00383138" w:rsidP="00124184">
      <w:pPr>
        <w:pStyle w:val="ListParagraph"/>
        <w:numPr>
          <w:ilvl w:val="3"/>
          <w:numId w:val="9"/>
        </w:numPr>
        <w:tabs>
          <w:tab w:val="left" w:pos="2357"/>
          <w:tab w:val="left" w:pos="2358"/>
        </w:tabs>
        <w:spacing w:before="121"/>
        <w:ind w:right="1240"/>
      </w:pPr>
      <w:r w:rsidRPr="002723C1">
        <w:t xml:space="preserve">Ability to demonstrate conformance to </w:t>
      </w:r>
      <w:r w:rsidR="00E92984" w:rsidRPr="002723C1">
        <w:t>design</w:t>
      </w:r>
      <w:r w:rsidRPr="002723C1">
        <w:t xml:space="preserve"> requirements</w:t>
      </w:r>
      <w:r w:rsidR="00E92984" w:rsidRPr="002723C1">
        <w:t xml:space="preserve"> through testing or analysis</w:t>
      </w:r>
      <w:r w:rsidRPr="002723C1">
        <w:t xml:space="preserve">. </w:t>
      </w:r>
    </w:p>
    <w:p w14:paraId="7919AFD2" w14:textId="77777777" w:rsidR="00A936D4" w:rsidRPr="002723C1" w:rsidRDefault="00A936D4">
      <w:pPr>
        <w:pStyle w:val="BodyText"/>
        <w:spacing w:before="4"/>
        <w:rPr>
          <w:sz w:val="17"/>
        </w:rPr>
      </w:pPr>
    </w:p>
    <w:p w14:paraId="697AF769" w14:textId="17BB27CF" w:rsidR="00A936D4" w:rsidRPr="002723C1" w:rsidRDefault="00DF209C" w:rsidP="00124184">
      <w:pPr>
        <w:pStyle w:val="ListParagraph"/>
        <w:numPr>
          <w:ilvl w:val="2"/>
          <w:numId w:val="9"/>
        </w:numPr>
        <w:tabs>
          <w:tab w:val="left" w:pos="1906"/>
          <w:tab w:val="left" w:pos="1907"/>
        </w:tabs>
        <w:ind w:hanging="457"/>
      </w:pPr>
      <w:r w:rsidRPr="002723C1">
        <w:t>Installer</w:t>
      </w:r>
      <w:r w:rsidR="0002795C" w:rsidRPr="002723C1">
        <w:rPr>
          <w:spacing w:val="-2"/>
        </w:rPr>
        <w:t xml:space="preserve"> </w:t>
      </w:r>
      <w:r w:rsidR="0002795C" w:rsidRPr="002723C1">
        <w:t>Requirements</w:t>
      </w:r>
    </w:p>
    <w:p w14:paraId="2D72552E" w14:textId="77777777" w:rsidR="00A936D4" w:rsidRPr="002723C1" w:rsidRDefault="0002795C" w:rsidP="00124184">
      <w:pPr>
        <w:pStyle w:val="ListParagraph"/>
        <w:numPr>
          <w:ilvl w:val="3"/>
          <w:numId w:val="9"/>
        </w:numPr>
        <w:tabs>
          <w:tab w:val="left" w:pos="2357"/>
          <w:tab w:val="left" w:pos="2358"/>
        </w:tabs>
        <w:spacing w:before="121"/>
      </w:pPr>
      <w:r w:rsidRPr="002723C1">
        <w:t>Engaged in application of similar systems for a minimum of three (3)</w:t>
      </w:r>
      <w:r w:rsidRPr="002723C1">
        <w:rPr>
          <w:spacing w:val="-7"/>
        </w:rPr>
        <w:t xml:space="preserve"> </w:t>
      </w:r>
      <w:r w:rsidRPr="002723C1">
        <w:t>years</w:t>
      </w:r>
    </w:p>
    <w:p w14:paraId="61CB589C" w14:textId="2E222FE8" w:rsidR="00A936D4" w:rsidRPr="002723C1" w:rsidRDefault="0002795C" w:rsidP="00124184">
      <w:pPr>
        <w:pStyle w:val="ListParagraph"/>
        <w:numPr>
          <w:ilvl w:val="3"/>
          <w:numId w:val="9"/>
        </w:numPr>
        <w:tabs>
          <w:tab w:val="left" w:pos="2357"/>
          <w:tab w:val="left" w:pos="2358"/>
        </w:tabs>
        <w:spacing w:before="120"/>
        <w:ind w:right="205"/>
      </w:pPr>
      <w:r w:rsidRPr="002723C1">
        <w:t xml:space="preserve">Employ skilled mechanics who are experienced and knowledgeable </w:t>
      </w:r>
      <w:r w:rsidRPr="002723C1">
        <w:rPr>
          <w:spacing w:val="2"/>
        </w:rPr>
        <w:t xml:space="preserve">in </w:t>
      </w:r>
      <w:r w:rsidRPr="002723C1">
        <w:t>curtain wall and rainscreen wall application, and familiar with the requirements of the specified</w:t>
      </w:r>
      <w:r w:rsidRPr="002723C1">
        <w:rPr>
          <w:spacing w:val="-1"/>
        </w:rPr>
        <w:t xml:space="preserve"> </w:t>
      </w:r>
      <w:r w:rsidRPr="002723C1">
        <w:t>work</w:t>
      </w:r>
    </w:p>
    <w:p w14:paraId="69ECED18" w14:textId="4F9BF158" w:rsidR="00A936D4" w:rsidRPr="002723C1" w:rsidRDefault="0002795C" w:rsidP="00124184">
      <w:pPr>
        <w:pStyle w:val="ListParagraph"/>
        <w:numPr>
          <w:ilvl w:val="3"/>
          <w:numId w:val="9"/>
        </w:numPr>
        <w:tabs>
          <w:tab w:val="left" w:pos="2357"/>
          <w:tab w:val="left" w:pos="2358"/>
        </w:tabs>
        <w:spacing w:before="119"/>
        <w:ind w:right="108"/>
      </w:pPr>
      <w:r w:rsidRPr="002723C1">
        <w:t xml:space="preserve">Provide the proper equipment, manpower and supervision on the job site to install the system in compliance with specifications and details </w:t>
      </w:r>
      <w:r w:rsidR="00721A7A" w:rsidRPr="002723C1">
        <w:t>for the project</w:t>
      </w:r>
    </w:p>
    <w:p w14:paraId="4150A110" w14:textId="77777777" w:rsidR="00A936D4" w:rsidRPr="002723C1" w:rsidRDefault="00A936D4">
      <w:pPr>
        <w:pStyle w:val="BodyText"/>
        <w:spacing w:before="7"/>
        <w:rPr>
          <w:sz w:val="17"/>
        </w:rPr>
      </w:pPr>
    </w:p>
    <w:p w14:paraId="52A3A20B" w14:textId="49E14C44" w:rsidR="00564FB1" w:rsidRPr="002723C1" w:rsidRDefault="00564FB1" w:rsidP="00124184">
      <w:pPr>
        <w:pStyle w:val="ListParagraph"/>
        <w:numPr>
          <w:ilvl w:val="2"/>
          <w:numId w:val="9"/>
        </w:numPr>
        <w:tabs>
          <w:tab w:val="left" w:pos="1906"/>
          <w:tab w:val="left" w:pos="1907"/>
        </w:tabs>
        <w:ind w:hanging="457"/>
      </w:pPr>
      <w:r w:rsidRPr="002723C1">
        <w:t xml:space="preserve">Engineering Qualifications: Registered professional engineer experienced in the design of curtain wall systems, anchors, fasteners and licensed to practice engineering in the jurisdiction where project is located. </w:t>
      </w:r>
    </w:p>
    <w:p w14:paraId="50412EB0" w14:textId="13E869D9" w:rsidR="00A936D4" w:rsidRPr="002723C1" w:rsidRDefault="00564FB1" w:rsidP="00124184">
      <w:pPr>
        <w:pStyle w:val="ListParagraph"/>
        <w:numPr>
          <w:ilvl w:val="2"/>
          <w:numId w:val="9"/>
        </w:numPr>
        <w:tabs>
          <w:tab w:val="left" w:pos="1906"/>
          <w:tab w:val="left" w:pos="1907"/>
        </w:tabs>
        <w:spacing w:before="205"/>
        <w:ind w:left="1915" w:hanging="461"/>
      </w:pPr>
      <w:r w:rsidRPr="002723C1">
        <w:t>Pre-Construction/</w:t>
      </w:r>
      <w:r w:rsidR="0002795C" w:rsidRPr="002723C1">
        <w:t>Mock-up</w:t>
      </w:r>
      <w:r w:rsidR="0002795C" w:rsidRPr="002723C1">
        <w:rPr>
          <w:spacing w:val="-2"/>
        </w:rPr>
        <w:t xml:space="preserve"> </w:t>
      </w:r>
      <w:r w:rsidRPr="002723C1">
        <w:t>Meeting</w:t>
      </w:r>
      <w:r w:rsidR="00701627" w:rsidRPr="002723C1">
        <w:t>:</w:t>
      </w:r>
    </w:p>
    <w:p w14:paraId="4192D1D1" w14:textId="4648AFFB" w:rsidR="00701627" w:rsidRPr="002723C1" w:rsidRDefault="0002795C" w:rsidP="00124184">
      <w:pPr>
        <w:pStyle w:val="ListParagraph"/>
        <w:numPr>
          <w:ilvl w:val="3"/>
          <w:numId w:val="9"/>
        </w:numPr>
        <w:tabs>
          <w:tab w:val="left" w:pos="2357"/>
          <w:tab w:val="left" w:pos="2358"/>
        </w:tabs>
        <w:spacing w:before="118"/>
        <w:ind w:right="127"/>
      </w:pPr>
      <w:r w:rsidRPr="002723C1">
        <w:t xml:space="preserve">Construct full-scale mock-up of typical air/moisture barrier and exterior cladding /window wall assembly in accordance with </w:t>
      </w:r>
      <w:r w:rsidR="00C94448" w:rsidRPr="002723C1">
        <w:t>provisions of Division 01</w:t>
      </w:r>
      <w:r w:rsidR="0024295C" w:rsidRPr="002723C1">
        <w:t xml:space="preserve">, </w:t>
      </w:r>
      <w:r w:rsidR="00C94448" w:rsidRPr="002723C1">
        <w:t>manufacturer’s instruction</w:t>
      </w:r>
      <w:r w:rsidR="0024295C" w:rsidRPr="002723C1">
        <w:t>, and</w:t>
      </w:r>
      <w:r w:rsidRPr="002723C1">
        <w:t xml:space="preserve"> requirements of project specifications. Where mock-up is tested at job site maintain approved mock-up at site as reference standard. If tested off-site accurately record construction detailing and sequencing of approved mock-up for replication during</w:t>
      </w:r>
      <w:r w:rsidRPr="002723C1">
        <w:rPr>
          <w:spacing w:val="-7"/>
        </w:rPr>
        <w:t xml:space="preserve"> </w:t>
      </w:r>
      <w:r w:rsidRPr="002723C1">
        <w:t>construction.</w:t>
      </w:r>
      <w:r w:rsidR="00D2734C" w:rsidRPr="002723C1">
        <w:t xml:space="preserve"> </w:t>
      </w:r>
      <w:r w:rsidR="005309C9" w:rsidRPr="002723C1">
        <w:t>Establish</w:t>
      </w:r>
      <w:r w:rsidR="00701627" w:rsidRPr="002723C1">
        <w:t xml:space="preserve"> sequence and scheduling of work and interface with other trades</w:t>
      </w:r>
      <w:r w:rsidR="00D2734C" w:rsidRPr="002723C1">
        <w:t xml:space="preserve">. </w:t>
      </w:r>
    </w:p>
    <w:p w14:paraId="423F51B8" w14:textId="77777777" w:rsidR="00A936D4" w:rsidRPr="002723C1" w:rsidRDefault="00A936D4">
      <w:pPr>
        <w:pStyle w:val="BodyText"/>
        <w:spacing w:before="7"/>
        <w:rPr>
          <w:sz w:val="17"/>
        </w:rPr>
      </w:pPr>
    </w:p>
    <w:p w14:paraId="122EDBC9" w14:textId="77777777" w:rsidR="00A936D4" w:rsidRPr="002723C1" w:rsidRDefault="0002795C" w:rsidP="00124184">
      <w:pPr>
        <w:pStyle w:val="ListParagraph"/>
        <w:numPr>
          <w:ilvl w:val="2"/>
          <w:numId w:val="9"/>
        </w:numPr>
        <w:tabs>
          <w:tab w:val="left" w:pos="1906"/>
          <w:tab w:val="left" w:pos="1907"/>
        </w:tabs>
        <w:ind w:hanging="457"/>
      </w:pPr>
      <w:r w:rsidRPr="002723C1">
        <w:t>Inspections</w:t>
      </w:r>
    </w:p>
    <w:p w14:paraId="2AB25CA0" w14:textId="77777777" w:rsidR="00A936D4" w:rsidRPr="002723C1" w:rsidRDefault="0002795C" w:rsidP="00124184">
      <w:pPr>
        <w:pStyle w:val="ListParagraph"/>
        <w:numPr>
          <w:ilvl w:val="3"/>
          <w:numId w:val="9"/>
        </w:numPr>
        <w:tabs>
          <w:tab w:val="left" w:pos="2357"/>
          <w:tab w:val="left" w:pos="2358"/>
        </w:tabs>
        <w:spacing w:before="118"/>
        <w:ind w:right="1133"/>
      </w:pPr>
      <w:r w:rsidRPr="002723C1">
        <w:t>Provide independent third-party inspection where required by code or</w:t>
      </w:r>
      <w:r w:rsidRPr="002723C1">
        <w:rPr>
          <w:spacing w:val="-27"/>
        </w:rPr>
        <w:t xml:space="preserve"> </w:t>
      </w:r>
      <w:r w:rsidRPr="002723C1">
        <w:t>contract documents</w:t>
      </w:r>
    </w:p>
    <w:p w14:paraId="17983F38" w14:textId="77777777" w:rsidR="00A936D4" w:rsidRPr="002723C1" w:rsidRDefault="0002795C" w:rsidP="00124184">
      <w:pPr>
        <w:pStyle w:val="ListParagraph"/>
        <w:numPr>
          <w:ilvl w:val="3"/>
          <w:numId w:val="9"/>
        </w:numPr>
        <w:tabs>
          <w:tab w:val="left" w:pos="2357"/>
          <w:tab w:val="left" w:pos="2358"/>
        </w:tabs>
        <w:spacing w:before="121"/>
      </w:pPr>
      <w:r w:rsidRPr="002723C1">
        <w:t>Conduct inspections in accordance with code requirements and contract</w:t>
      </w:r>
      <w:r w:rsidRPr="002723C1">
        <w:rPr>
          <w:spacing w:val="-13"/>
        </w:rPr>
        <w:t xml:space="preserve"> </w:t>
      </w:r>
      <w:r w:rsidRPr="002723C1">
        <w:t>documents</w:t>
      </w:r>
    </w:p>
    <w:p w14:paraId="46BDF9B2" w14:textId="77777777" w:rsidR="00A936D4" w:rsidRPr="002723C1" w:rsidRDefault="00A936D4">
      <w:pPr>
        <w:pStyle w:val="BodyText"/>
        <w:spacing w:before="6"/>
      </w:pPr>
    </w:p>
    <w:p w14:paraId="0120FDE8" w14:textId="77777777" w:rsidR="00A936D4" w:rsidRPr="00FB20CD" w:rsidRDefault="0002795C" w:rsidP="00124184">
      <w:pPr>
        <w:pStyle w:val="Heading2"/>
        <w:numPr>
          <w:ilvl w:val="1"/>
          <w:numId w:val="9"/>
        </w:numPr>
        <w:tabs>
          <w:tab w:val="left" w:pos="1450"/>
          <w:tab w:val="left" w:pos="1451"/>
        </w:tabs>
        <w:rPr>
          <w:b w:val="0"/>
          <w:bCs w:val="0"/>
          <w:sz w:val="22"/>
          <w:szCs w:val="22"/>
        </w:rPr>
      </w:pPr>
      <w:r w:rsidRPr="00FB20CD">
        <w:rPr>
          <w:b w:val="0"/>
          <w:bCs w:val="0"/>
          <w:sz w:val="22"/>
          <w:szCs w:val="22"/>
        </w:rPr>
        <w:t>DELIVERY, STORAGE AND</w:t>
      </w:r>
      <w:r w:rsidRPr="00FB20CD">
        <w:rPr>
          <w:b w:val="0"/>
          <w:bCs w:val="0"/>
          <w:spacing w:val="1"/>
          <w:sz w:val="22"/>
          <w:szCs w:val="22"/>
        </w:rPr>
        <w:t xml:space="preserve"> </w:t>
      </w:r>
      <w:r w:rsidRPr="00FB20CD">
        <w:rPr>
          <w:b w:val="0"/>
          <w:bCs w:val="0"/>
          <w:sz w:val="22"/>
          <w:szCs w:val="22"/>
        </w:rPr>
        <w:t>HANDLING</w:t>
      </w:r>
    </w:p>
    <w:p w14:paraId="359F9F6B" w14:textId="77777777" w:rsidR="004028ED" w:rsidRPr="004028ED" w:rsidRDefault="004028ED" w:rsidP="004028ED">
      <w:pPr>
        <w:pStyle w:val="ListParagraph"/>
        <w:numPr>
          <w:ilvl w:val="2"/>
          <w:numId w:val="9"/>
        </w:numPr>
        <w:spacing w:before="205"/>
        <w:ind w:left="1915" w:hanging="461"/>
      </w:pPr>
      <w:r w:rsidRPr="004028ED">
        <w:t>Deliver all materials in their original sealed containers bearing manufacturer's name and identification of product.  Store cartons and bundles of material inside in a dry area until ready for use on pallets.  Store off the ground on pallets in a dry location out of direct sunlight during installation.</w:t>
      </w:r>
    </w:p>
    <w:p w14:paraId="58E9C567" w14:textId="77777777" w:rsidR="00B45042" w:rsidRDefault="00505A0F" w:rsidP="00B45042">
      <w:pPr>
        <w:pStyle w:val="ListParagraph"/>
        <w:numPr>
          <w:ilvl w:val="2"/>
          <w:numId w:val="9"/>
        </w:numPr>
        <w:tabs>
          <w:tab w:val="left" w:pos="1906"/>
          <w:tab w:val="left" w:pos="1907"/>
        </w:tabs>
        <w:spacing w:before="205"/>
        <w:ind w:right="712"/>
      </w:pPr>
      <w:r w:rsidRPr="002723C1">
        <w:t xml:space="preserve">Store cartons and bundles of material inside in a dry area until ready for use on pallets.  At the job site store off the ground on pallets in a dry location out of direct sunlight.  </w:t>
      </w:r>
    </w:p>
    <w:p w14:paraId="69B95165" w14:textId="105830D6" w:rsidR="00A936D4" w:rsidRPr="002723C1" w:rsidRDefault="00B45042" w:rsidP="00B45042">
      <w:pPr>
        <w:pStyle w:val="ListParagraph"/>
        <w:numPr>
          <w:ilvl w:val="2"/>
          <w:numId w:val="9"/>
        </w:numPr>
        <w:tabs>
          <w:tab w:val="left" w:pos="1906"/>
          <w:tab w:val="left" w:pos="1907"/>
        </w:tabs>
        <w:spacing w:before="205"/>
        <w:ind w:right="712"/>
      </w:pPr>
      <w:r w:rsidRPr="00B45042">
        <w:t>Store wet products (pail products) in a dry area and protect from extreme heat, 90</w:t>
      </w:r>
      <w:r w:rsidR="0031251D">
        <w:t>°</w:t>
      </w:r>
      <w:r w:rsidRPr="00B45042">
        <w:t>F (32</w:t>
      </w:r>
      <w:r w:rsidR="0031251D">
        <w:t>°</w:t>
      </w:r>
      <w:r w:rsidRPr="00B45042">
        <w:t xml:space="preserve">C), freezing, and direct sunlight </w:t>
      </w:r>
      <w:r w:rsidR="00505A0F" w:rsidRPr="002723C1">
        <w:t xml:space="preserve">   </w:t>
      </w:r>
    </w:p>
    <w:p w14:paraId="05747EAA" w14:textId="77777777" w:rsidR="00A936D4" w:rsidRPr="002723C1" w:rsidRDefault="00A936D4">
      <w:pPr>
        <w:pStyle w:val="BodyText"/>
        <w:spacing w:before="5"/>
        <w:rPr>
          <w:sz w:val="17"/>
        </w:rPr>
      </w:pPr>
    </w:p>
    <w:p w14:paraId="49232DB5" w14:textId="77777777" w:rsidR="00A936D4" w:rsidRPr="00FB20CD" w:rsidRDefault="0002795C" w:rsidP="00124184">
      <w:pPr>
        <w:pStyle w:val="Heading2"/>
        <w:numPr>
          <w:ilvl w:val="1"/>
          <w:numId w:val="9"/>
        </w:numPr>
        <w:tabs>
          <w:tab w:val="left" w:pos="1450"/>
          <w:tab w:val="left" w:pos="1451"/>
        </w:tabs>
        <w:rPr>
          <w:b w:val="0"/>
          <w:bCs w:val="0"/>
          <w:sz w:val="22"/>
          <w:szCs w:val="22"/>
        </w:rPr>
      </w:pPr>
      <w:r w:rsidRPr="00FB20CD">
        <w:rPr>
          <w:b w:val="0"/>
          <w:bCs w:val="0"/>
          <w:sz w:val="22"/>
          <w:szCs w:val="22"/>
        </w:rPr>
        <w:t>PROJECT/SITE</w:t>
      </w:r>
      <w:r w:rsidRPr="00FB20CD">
        <w:rPr>
          <w:b w:val="0"/>
          <w:bCs w:val="0"/>
          <w:spacing w:val="-1"/>
          <w:sz w:val="22"/>
          <w:szCs w:val="22"/>
        </w:rPr>
        <w:t xml:space="preserve"> </w:t>
      </w:r>
      <w:r w:rsidRPr="00FB20CD">
        <w:rPr>
          <w:b w:val="0"/>
          <w:bCs w:val="0"/>
          <w:sz w:val="22"/>
          <w:szCs w:val="22"/>
        </w:rPr>
        <w:t>CONDITIONS</w:t>
      </w:r>
    </w:p>
    <w:p w14:paraId="659D5BE2" w14:textId="77777777" w:rsidR="00A936D4" w:rsidRPr="002723C1" w:rsidRDefault="0002795C" w:rsidP="00124184">
      <w:pPr>
        <w:pStyle w:val="ListParagraph"/>
        <w:numPr>
          <w:ilvl w:val="2"/>
          <w:numId w:val="9"/>
        </w:numPr>
        <w:tabs>
          <w:tab w:val="left" w:pos="1906"/>
          <w:tab w:val="left" w:pos="1907"/>
        </w:tabs>
        <w:spacing w:before="203"/>
        <w:ind w:right="712"/>
      </w:pPr>
      <w:r w:rsidRPr="002723C1">
        <w:t>Deliver all materials in their original sealed containers bearing manufacturer's name</w:t>
      </w:r>
      <w:r w:rsidRPr="002723C1">
        <w:rPr>
          <w:spacing w:val="-24"/>
        </w:rPr>
        <w:t xml:space="preserve"> </w:t>
      </w:r>
      <w:r w:rsidRPr="002723C1">
        <w:t>and identification of</w:t>
      </w:r>
      <w:r w:rsidRPr="002723C1">
        <w:rPr>
          <w:spacing w:val="1"/>
        </w:rPr>
        <w:t xml:space="preserve"> </w:t>
      </w:r>
      <w:r w:rsidRPr="002723C1">
        <w:t>product</w:t>
      </w:r>
    </w:p>
    <w:p w14:paraId="60DAD2DA" w14:textId="77777777" w:rsidR="00A936D4" w:rsidRPr="002723C1" w:rsidRDefault="00A936D4">
      <w:pPr>
        <w:pStyle w:val="BodyText"/>
        <w:spacing w:before="4"/>
        <w:rPr>
          <w:sz w:val="17"/>
        </w:rPr>
      </w:pPr>
    </w:p>
    <w:p w14:paraId="76E8368B" w14:textId="3F7C85E6" w:rsidR="00A936D4" w:rsidRPr="002723C1" w:rsidRDefault="0002795C" w:rsidP="00124184">
      <w:pPr>
        <w:pStyle w:val="ListParagraph"/>
        <w:numPr>
          <w:ilvl w:val="2"/>
          <w:numId w:val="9"/>
        </w:numPr>
        <w:tabs>
          <w:tab w:val="left" w:pos="1906"/>
          <w:tab w:val="left" w:pos="1907"/>
        </w:tabs>
        <w:ind w:right="253"/>
      </w:pPr>
      <w:r w:rsidRPr="002723C1">
        <w:t>Store sub-</w:t>
      </w:r>
      <w:r w:rsidR="00C77B3B" w:rsidRPr="002723C1">
        <w:t>construction</w:t>
      </w:r>
      <w:r w:rsidRPr="002723C1">
        <w:t>,</w:t>
      </w:r>
      <w:r w:rsidR="00C77B3B" w:rsidRPr="002723C1">
        <w:t xml:space="preserve"> fasteners</w:t>
      </w:r>
      <w:r w:rsidRPr="002723C1">
        <w:t xml:space="preserve"> and accessory products in a dry location off the ground</w:t>
      </w:r>
      <w:r w:rsidRPr="002723C1">
        <w:rPr>
          <w:spacing w:val="-33"/>
        </w:rPr>
        <w:t xml:space="preserve"> </w:t>
      </w:r>
      <w:r w:rsidRPr="002723C1">
        <w:t>out of direct</w:t>
      </w:r>
      <w:r w:rsidRPr="002723C1">
        <w:rPr>
          <w:spacing w:val="-1"/>
        </w:rPr>
        <w:t xml:space="preserve"> </w:t>
      </w:r>
      <w:r w:rsidRPr="002723C1">
        <w:t>sunlight</w:t>
      </w:r>
    </w:p>
    <w:p w14:paraId="3BF25E15" w14:textId="77777777" w:rsidR="00A936D4" w:rsidRPr="002723C1" w:rsidRDefault="00A936D4">
      <w:pPr>
        <w:pStyle w:val="BodyText"/>
        <w:spacing w:before="4"/>
        <w:rPr>
          <w:sz w:val="17"/>
        </w:rPr>
      </w:pPr>
    </w:p>
    <w:p w14:paraId="52A91F15" w14:textId="52361362" w:rsidR="00D43932" w:rsidRDefault="00D43932" w:rsidP="00D43932">
      <w:pPr>
        <w:pStyle w:val="ListParagraph"/>
        <w:numPr>
          <w:ilvl w:val="2"/>
          <w:numId w:val="9"/>
        </w:numPr>
      </w:pPr>
      <w:r w:rsidRPr="00D43932">
        <w:t>Provide supplementary heat for installation of sub-construction in temperatures less than 25</w:t>
      </w:r>
      <w:r w:rsidR="00C34984">
        <w:t>°</w:t>
      </w:r>
      <w:r w:rsidRPr="00D43932">
        <w:t>F (-3.8</w:t>
      </w:r>
      <w:r w:rsidR="00C34984">
        <w:t>°</w:t>
      </w:r>
      <w:r w:rsidRPr="00D43932">
        <w:t>C)</w:t>
      </w:r>
    </w:p>
    <w:p w14:paraId="3D1A3821" w14:textId="77777777" w:rsidR="00D43932" w:rsidRDefault="00D43932" w:rsidP="00D43932">
      <w:pPr>
        <w:pStyle w:val="ListParagraph"/>
      </w:pPr>
    </w:p>
    <w:p w14:paraId="1BF13EAF" w14:textId="76E88E54" w:rsidR="00A936D4" w:rsidRPr="002723C1" w:rsidRDefault="0002795C" w:rsidP="00D43932">
      <w:pPr>
        <w:pStyle w:val="ListParagraph"/>
        <w:numPr>
          <w:ilvl w:val="2"/>
          <w:numId w:val="9"/>
        </w:numPr>
      </w:pPr>
      <w:r w:rsidRPr="002723C1">
        <w:t>Provide a secure staging area for storage of sub-</w:t>
      </w:r>
      <w:r w:rsidR="00C77B3B" w:rsidRPr="002723C1">
        <w:t>construction</w:t>
      </w:r>
      <w:r w:rsidRPr="002723C1">
        <w:t xml:space="preserve"> components to protect from damage from construction activities</w:t>
      </w:r>
    </w:p>
    <w:p w14:paraId="26B4E6E9" w14:textId="77777777" w:rsidR="00A936D4" w:rsidRPr="002723C1" w:rsidRDefault="0002795C" w:rsidP="00124184">
      <w:pPr>
        <w:pStyle w:val="ListParagraph"/>
        <w:numPr>
          <w:ilvl w:val="2"/>
          <w:numId w:val="9"/>
        </w:numPr>
        <w:tabs>
          <w:tab w:val="left" w:pos="1906"/>
          <w:tab w:val="left" w:pos="1907"/>
        </w:tabs>
        <w:spacing w:before="201"/>
        <w:ind w:hanging="457"/>
      </w:pPr>
      <w:r w:rsidRPr="002723C1">
        <w:t>Provide protection of surrounding areas and adjacent surfaces from application of</w:t>
      </w:r>
      <w:r w:rsidRPr="002723C1">
        <w:rPr>
          <w:spacing w:val="-15"/>
        </w:rPr>
        <w:t xml:space="preserve"> </w:t>
      </w:r>
      <w:r w:rsidRPr="002723C1">
        <w:t>products</w:t>
      </w:r>
    </w:p>
    <w:p w14:paraId="2CED5D56" w14:textId="77777777" w:rsidR="00A936D4" w:rsidRPr="002723C1" w:rsidRDefault="00A936D4"/>
    <w:p w14:paraId="1D3D3E2C" w14:textId="77777777" w:rsidR="00A936D4" w:rsidRPr="00FB20CD" w:rsidRDefault="0002795C" w:rsidP="00124184">
      <w:pPr>
        <w:pStyle w:val="Heading2"/>
        <w:numPr>
          <w:ilvl w:val="1"/>
          <w:numId w:val="9"/>
        </w:numPr>
        <w:tabs>
          <w:tab w:val="left" w:pos="1450"/>
          <w:tab w:val="left" w:pos="1451"/>
        </w:tabs>
        <w:spacing w:before="83"/>
        <w:rPr>
          <w:b w:val="0"/>
          <w:bCs w:val="0"/>
          <w:sz w:val="22"/>
          <w:szCs w:val="22"/>
        </w:rPr>
      </w:pPr>
      <w:r w:rsidRPr="00FB20CD">
        <w:rPr>
          <w:b w:val="0"/>
          <w:bCs w:val="0"/>
          <w:sz w:val="22"/>
          <w:szCs w:val="22"/>
        </w:rPr>
        <w:t>COORDINATION/SCHEDULING</w:t>
      </w:r>
    </w:p>
    <w:p w14:paraId="5186D79A" w14:textId="77777777" w:rsidR="00A936D4" w:rsidRPr="002723C1" w:rsidRDefault="0002795C">
      <w:pPr>
        <w:spacing w:before="201"/>
        <w:ind w:left="1455" w:right="248"/>
        <w:rPr>
          <w:i/>
          <w:color w:val="0000FF"/>
        </w:rPr>
      </w:pPr>
      <w:r w:rsidRPr="002723C1">
        <w:rPr>
          <w:i/>
          <w:color w:val="0000FF"/>
        </w:rPr>
        <w:t>(The work in this section requires close coordination with related sections and trades. Sequence work to provide protection of construction materials from weather deterioration)</w:t>
      </w:r>
    </w:p>
    <w:p w14:paraId="3D0A22EF" w14:textId="77777777" w:rsidR="00A936D4" w:rsidRPr="002723C1" w:rsidRDefault="00A936D4">
      <w:pPr>
        <w:pStyle w:val="BodyText"/>
        <w:spacing w:before="7"/>
        <w:rPr>
          <w:i/>
          <w:sz w:val="17"/>
        </w:rPr>
      </w:pPr>
    </w:p>
    <w:p w14:paraId="48EB0B8E" w14:textId="43A48A8A" w:rsidR="00A936D4" w:rsidRPr="002723C1" w:rsidRDefault="0002795C" w:rsidP="00124184">
      <w:pPr>
        <w:pStyle w:val="ListParagraph"/>
        <w:numPr>
          <w:ilvl w:val="2"/>
          <w:numId w:val="9"/>
        </w:numPr>
        <w:tabs>
          <w:tab w:val="left" w:pos="1906"/>
          <w:tab w:val="left" w:pos="1907"/>
        </w:tabs>
        <w:ind w:right="214"/>
      </w:pPr>
      <w:r w:rsidRPr="002723C1">
        <w:t xml:space="preserve">Provide site grading such that the wall cladding assembly terminates above </w:t>
      </w:r>
      <w:r w:rsidR="009E0FC9" w:rsidRPr="002723C1">
        <w:t>cladding manufacturer</w:t>
      </w:r>
      <w:r w:rsidR="0058113D" w:rsidRPr="002723C1">
        <w:t>’</w:t>
      </w:r>
      <w:r w:rsidR="009E0FC9" w:rsidRPr="002723C1">
        <w:t xml:space="preserve">s requirements. </w:t>
      </w:r>
    </w:p>
    <w:p w14:paraId="7C273387" w14:textId="77777777" w:rsidR="00A936D4" w:rsidRPr="002723C1" w:rsidRDefault="00A936D4">
      <w:pPr>
        <w:pStyle w:val="BodyText"/>
        <w:spacing w:before="4"/>
        <w:rPr>
          <w:sz w:val="17"/>
        </w:rPr>
      </w:pPr>
    </w:p>
    <w:p w14:paraId="06F0C64C" w14:textId="77777777" w:rsidR="00A936D4" w:rsidRPr="002723C1" w:rsidRDefault="0002795C" w:rsidP="00124184">
      <w:pPr>
        <w:pStyle w:val="ListParagraph"/>
        <w:numPr>
          <w:ilvl w:val="2"/>
          <w:numId w:val="9"/>
        </w:numPr>
        <w:tabs>
          <w:tab w:val="left" w:pos="1906"/>
          <w:tab w:val="left" w:pos="1907"/>
        </w:tabs>
        <w:ind w:right="408"/>
      </w:pPr>
      <w:r w:rsidRPr="002723C1">
        <w:t>Coordinate installation of foundation waterproofing, roofing membrane, windows, doors</w:t>
      </w:r>
      <w:r w:rsidRPr="002723C1">
        <w:rPr>
          <w:spacing w:val="-30"/>
        </w:rPr>
        <w:t xml:space="preserve"> </w:t>
      </w:r>
      <w:r w:rsidRPr="002723C1">
        <w:t>and other wall penetrations to provide a continuously connected air and moisture</w:t>
      </w:r>
      <w:r w:rsidRPr="002723C1">
        <w:rPr>
          <w:spacing w:val="-14"/>
        </w:rPr>
        <w:t xml:space="preserve"> </w:t>
      </w:r>
      <w:r w:rsidRPr="002723C1">
        <w:t>barrier</w:t>
      </w:r>
    </w:p>
    <w:p w14:paraId="5DF3F5A6" w14:textId="77777777" w:rsidR="00A936D4" w:rsidRPr="002723C1" w:rsidRDefault="00A936D4">
      <w:pPr>
        <w:pStyle w:val="BodyText"/>
        <w:spacing w:before="5"/>
        <w:rPr>
          <w:sz w:val="17"/>
        </w:rPr>
      </w:pPr>
    </w:p>
    <w:p w14:paraId="7323C94D" w14:textId="77777777" w:rsidR="00A936D4" w:rsidRPr="002723C1" w:rsidRDefault="0002795C" w:rsidP="00124184">
      <w:pPr>
        <w:pStyle w:val="ListParagraph"/>
        <w:numPr>
          <w:ilvl w:val="2"/>
          <w:numId w:val="9"/>
        </w:numPr>
        <w:tabs>
          <w:tab w:val="left" w:pos="1906"/>
          <w:tab w:val="left" w:pos="1907"/>
        </w:tabs>
        <w:ind w:right="205"/>
      </w:pPr>
      <w:r w:rsidRPr="002723C1">
        <w:t>Provide protection of rough openings before installing windows, doors, and other</w:t>
      </w:r>
      <w:r w:rsidRPr="002723C1">
        <w:rPr>
          <w:spacing w:val="-30"/>
        </w:rPr>
        <w:t xml:space="preserve"> </w:t>
      </w:r>
      <w:r w:rsidRPr="002723C1">
        <w:t>penetrations through the</w:t>
      </w:r>
      <w:r w:rsidRPr="002723C1">
        <w:rPr>
          <w:spacing w:val="-1"/>
        </w:rPr>
        <w:t xml:space="preserve"> </w:t>
      </w:r>
      <w:r w:rsidRPr="002723C1">
        <w:t>wall</w:t>
      </w:r>
    </w:p>
    <w:p w14:paraId="3EEE93AC" w14:textId="77777777" w:rsidR="00A936D4" w:rsidRPr="002723C1" w:rsidRDefault="00A936D4">
      <w:pPr>
        <w:pStyle w:val="BodyText"/>
        <w:spacing w:before="4"/>
        <w:rPr>
          <w:sz w:val="17"/>
        </w:rPr>
      </w:pPr>
    </w:p>
    <w:p w14:paraId="32695520" w14:textId="77777777" w:rsidR="00C11DE3" w:rsidRDefault="00C11DE3" w:rsidP="00C11DE3">
      <w:pPr>
        <w:pStyle w:val="ListParagraph"/>
        <w:numPr>
          <w:ilvl w:val="2"/>
          <w:numId w:val="9"/>
        </w:numPr>
      </w:pPr>
      <w:r w:rsidRPr="00C11DE3">
        <w:t xml:space="preserve">Schedule work such that the air and moisture barrier is exposed to weather no longer than 180 days </w:t>
      </w:r>
    </w:p>
    <w:p w14:paraId="0DF36BCB" w14:textId="77777777" w:rsidR="00C11DE3" w:rsidRDefault="00C11DE3" w:rsidP="00C11DE3">
      <w:pPr>
        <w:pStyle w:val="ListParagraph"/>
      </w:pPr>
    </w:p>
    <w:p w14:paraId="61A3FB55" w14:textId="4AA18B49" w:rsidR="00A936D4" w:rsidRPr="002723C1" w:rsidRDefault="0002795C" w:rsidP="00C11DE3">
      <w:pPr>
        <w:pStyle w:val="ListParagraph"/>
        <w:numPr>
          <w:ilvl w:val="2"/>
          <w:numId w:val="9"/>
        </w:numPr>
      </w:pPr>
      <w:r w:rsidRPr="002723C1">
        <w:t>Install window and door head flashing immediately after windows and doors are</w:t>
      </w:r>
      <w:r w:rsidRPr="00C11DE3">
        <w:rPr>
          <w:spacing w:val="-15"/>
        </w:rPr>
        <w:t xml:space="preserve"> </w:t>
      </w:r>
      <w:r w:rsidRPr="002723C1">
        <w:t>installed</w:t>
      </w:r>
    </w:p>
    <w:p w14:paraId="6AEDE184" w14:textId="77777777" w:rsidR="00A936D4" w:rsidRPr="002723C1" w:rsidRDefault="00A936D4">
      <w:pPr>
        <w:pStyle w:val="BodyText"/>
        <w:spacing w:before="5"/>
        <w:rPr>
          <w:sz w:val="17"/>
        </w:rPr>
      </w:pPr>
    </w:p>
    <w:p w14:paraId="42F16589" w14:textId="77777777" w:rsidR="00A936D4" w:rsidRPr="002723C1" w:rsidRDefault="0002795C" w:rsidP="00124184">
      <w:pPr>
        <w:pStyle w:val="ListParagraph"/>
        <w:numPr>
          <w:ilvl w:val="2"/>
          <w:numId w:val="9"/>
        </w:numPr>
        <w:tabs>
          <w:tab w:val="left" w:pos="1906"/>
          <w:tab w:val="left" w:pos="1907"/>
        </w:tabs>
        <w:ind w:right="574"/>
      </w:pPr>
      <w:r w:rsidRPr="002723C1">
        <w:t>Install diverter flashings wherever water can enter the wall assembly to direct water to</w:t>
      </w:r>
      <w:r w:rsidRPr="002723C1">
        <w:rPr>
          <w:spacing w:val="-26"/>
        </w:rPr>
        <w:t xml:space="preserve"> </w:t>
      </w:r>
      <w:r w:rsidRPr="002723C1">
        <w:t>the exterior</w:t>
      </w:r>
    </w:p>
    <w:p w14:paraId="41D117DB" w14:textId="77777777" w:rsidR="00A936D4" w:rsidRPr="002723C1" w:rsidRDefault="00A936D4">
      <w:pPr>
        <w:pStyle w:val="BodyText"/>
        <w:spacing w:before="5"/>
        <w:rPr>
          <w:sz w:val="17"/>
        </w:rPr>
      </w:pPr>
    </w:p>
    <w:p w14:paraId="3036AFAE" w14:textId="77777777" w:rsidR="00744BA2" w:rsidRDefault="00744BA2" w:rsidP="00744BA2">
      <w:pPr>
        <w:pStyle w:val="ListParagraph"/>
        <w:numPr>
          <w:ilvl w:val="2"/>
          <w:numId w:val="9"/>
        </w:numPr>
      </w:pPr>
      <w:r w:rsidRPr="00744BA2">
        <w:t>Install sheet metal flashing and trim closures at terminations with windows, doors, and similar through wall penetrations</w:t>
      </w:r>
    </w:p>
    <w:p w14:paraId="3CFE6D05" w14:textId="77777777" w:rsidR="00744BA2" w:rsidRDefault="00744BA2" w:rsidP="00744BA2">
      <w:pPr>
        <w:pStyle w:val="ListParagraph"/>
      </w:pPr>
    </w:p>
    <w:p w14:paraId="4B9E9653" w14:textId="66D10D1D" w:rsidR="00A936D4" w:rsidRDefault="0002795C" w:rsidP="00744BA2">
      <w:pPr>
        <w:pStyle w:val="ListParagraph"/>
        <w:numPr>
          <w:ilvl w:val="2"/>
          <w:numId w:val="9"/>
        </w:numPr>
      </w:pPr>
      <w:r w:rsidRPr="002723C1">
        <w:t xml:space="preserve">Attach penetrations at pre-determined locations and through </w:t>
      </w:r>
      <w:r w:rsidR="009E0FC9" w:rsidRPr="002723C1">
        <w:t>prefabricated</w:t>
      </w:r>
      <w:r w:rsidRPr="002723C1">
        <w:t xml:space="preserve"> holes in the wall cladding to structural support and provide </w:t>
      </w:r>
      <w:r w:rsidR="001C0027" w:rsidRPr="002723C1">
        <w:t>watertight</w:t>
      </w:r>
      <w:r w:rsidRPr="002723C1">
        <w:t xml:space="preserve"> seal to air and moisture barrier and</w:t>
      </w:r>
      <w:r w:rsidRPr="00744BA2">
        <w:rPr>
          <w:spacing w:val="-28"/>
        </w:rPr>
        <w:t xml:space="preserve"> </w:t>
      </w:r>
      <w:r w:rsidRPr="002723C1">
        <w:t>the cladding.</w:t>
      </w:r>
    </w:p>
    <w:p w14:paraId="4622DE44" w14:textId="77777777" w:rsidR="00F64340" w:rsidRDefault="00F64340" w:rsidP="00F64340">
      <w:pPr>
        <w:pStyle w:val="ListParagraph"/>
      </w:pPr>
    </w:p>
    <w:p w14:paraId="33A0EB44" w14:textId="77777777" w:rsidR="00421DAD" w:rsidRDefault="00F64340" w:rsidP="00FA7499">
      <w:pPr>
        <w:pStyle w:val="ListParagraph"/>
        <w:numPr>
          <w:ilvl w:val="2"/>
          <w:numId w:val="9"/>
        </w:numPr>
      </w:pPr>
      <w:r w:rsidRPr="00F64340">
        <w:t>Install sub-construction after air and moisture barrier is completely dry</w:t>
      </w:r>
    </w:p>
    <w:p w14:paraId="3F6E6A84" w14:textId="77777777" w:rsidR="00421DAD" w:rsidRDefault="00421DAD" w:rsidP="00421DAD">
      <w:pPr>
        <w:pStyle w:val="ListParagraph"/>
      </w:pPr>
    </w:p>
    <w:p w14:paraId="2F242383" w14:textId="77777777" w:rsidR="00421DAD" w:rsidRDefault="00A44A3A" w:rsidP="00032098">
      <w:pPr>
        <w:pStyle w:val="ListParagraph"/>
        <w:numPr>
          <w:ilvl w:val="2"/>
          <w:numId w:val="9"/>
        </w:numPr>
      </w:pPr>
      <w:r>
        <w:t>Install fire breaks at floor lines, openings, and other required locations</w:t>
      </w:r>
    </w:p>
    <w:p w14:paraId="18731609" w14:textId="77777777" w:rsidR="00421DAD" w:rsidRDefault="00421DAD" w:rsidP="00421DAD">
      <w:pPr>
        <w:pStyle w:val="ListParagraph"/>
      </w:pPr>
    </w:p>
    <w:p w14:paraId="73723140" w14:textId="77777777" w:rsidR="00421DAD" w:rsidRDefault="00A44A3A" w:rsidP="00066C6D">
      <w:pPr>
        <w:pStyle w:val="ListParagraph"/>
        <w:numPr>
          <w:ilvl w:val="2"/>
          <w:numId w:val="9"/>
        </w:numPr>
      </w:pPr>
      <w:r>
        <w:t>Install continuous insulation between or over sub-construction</w:t>
      </w:r>
    </w:p>
    <w:p w14:paraId="7ED86652" w14:textId="77777777" w:rsidR="00421DAD" w:rsidRDefault="00421DAD" w:rsidP="00421DAD">
      <w:pPr>
        <w:pStyle w:val="ListParagraph"/>
      </w:pPr>
    </w:p>
    <w:p w14:paraId="7CF10A3E" w14:textId="05860E9E" w:rsidR="00F64340" w:rsidRPr="002723C1" w:rsidRDefault="00A44A3A" w:rsidP="00421DAD">
      <w:pPr>
        <w:pStyle w:val="ListParagraph"/>
        <w:numPr>
          <w:ilvl w:val="2"/>
          <w:numId w:val="9"/>
        </w:numPr>
      </w:pPr>
      <w:r>
        <w:t>Install sill flashings, copings, jamb closures, and sealant immediately after installation of the finished wall assembly</w:t>
      </w:r>
    </w:p>
    <w:p w14:paraId="1DF9CEE3" w14:textId="77777777" w:rsidR="00A936D4" w:rsidRPr="002723C1" w:rsidRDefault="00A936D4">
      <w:pPr>
        <w:pStyle w:val="BodyText"/>
        <w:spacing w:before="7"/>
      </w:pPr>
    </w:p>
    <w:p w14:paraId="1382A10D" w14:textId="77777777" w:rsidR="00A936D4" w:rsidRPr="00FB20CD" w:rsidRDefault="0002795C" w:rsidP="00124184">
      <w:pPr>
        <w:pStyle w:val="Heading2"/>
        <w:numPr>
          <w:ilvl w:val="1"/>
          <w:numId w:val="9"/>
        </w:numPr>
        <w:tabs>
          <w:tab w:val="left" w:pos="1450"/>
          <w:tab w:val="left" w:pos="1451"/>
        </w:tabs>
        <w:rPr>
          <w:b w:val="0"/>
          <w:bCs w:val="0"/>
          <w:sz w:val="22"/>
          <w:szCs w:val="22"/>
        </w:rPr>
      </w:pPr>
      <w:r w:rsidRPr="00FB20CD">
        <w:rPr>
          <w:b w:val="0"/>
          <w:bCs w:val="0"/>
          <w:sz w:val="22"/>
          <w:szCs w:val="22"/>
        </w:rPr>
        <w:t>WARRANTY</w:t>
      </w:r>
    </w:p>
    <w:p w14:paraId="16747F6B" w14:textId="6637A4A9" w:rsidR="009E0FC9" w:rsidRPr="002723C1" w:rsidRDefault="0002795C" w:rsidP="0060761A">
      <w:pPr>
        <w:pStyle w:val="ListParagraph"/>
        <w:tabs>
          <w:tab w:val="left" w:pos="1906"/>
          <w:tab w:val="left" w:pos="1907"/>
        </w:tabs>
        <w:spacing w:before="205"/>
        <w:ind w:left="1450" w:firstLine="0"/>
      </w:pPr>
      <w:r w:rsidRPr="002723C1">
        <w:t>Provide manufacturer's standard warranty</w:t>
      </w:r>
    </w:p>
    <w:p w14:paraId="7FB4D011" w14:textId="77777777" w:rsidR="0060761A" w:rsidRPr="002723C1" w:rsidRDefault="0060761A" w:rsidP="0060761A">
      <w:pPr>
        <w:pStyle w:val="ListParagraph"/>
        <w:tabs>
          <w:tab w:val="left" w:pos="1906"/>
          <w:tab w:val="left" w:pos="1907"/>
        </w:tabs>
        <w:spacing w:before="205"/>
        <w:ind w:left="1450" w:firstLine="0"/>
      </w:pPr>
    </w:p>
    <w:p w14:paraId="4AF403EB" w14:textId="77777777" w:rsidR="004044D7" w:rsidRDefault="004044D7">
      <w:pPr>
        <w:rPr>
          <w:sz w:val="24"/>
          <w:szCs w:val="24"/>
        </w:rPr>
      </w:pPr>
      <w:r>
        <w:rPr>
          <w:b/>
          <w:bCs/>
        </w:rPr>
        <w:br w:type="page"/>
      </w:r>
    </w:p>
    <w:p w14:paraId="790D8634" w14:textId="26E8C5AB" w:rsidR="00A936D4" w:rsidRPr="00135B12" w:rsidRDefault="0002795C" w:rsidP="00135B12">
      <w:pPr>
        <w:pStyle w:val="Heading1"/>
        <w:numPr>
          <w:ilvl w:val="0"/>
          <w:numId w:val="0"/>
        </w:numPr>
        <w:tabs>
          <w:tab w:val="left" w:pos="1441"/>
        </w:tabs>
        <w:rPr>
          <w:b w:val="0"/>
          <w:bCs w:val="0"/>
        </w:rPr>
      </w:pPr>
      <w:r w:rsidRPr="00135B12">
        <w:rPr>
          <w:b w:val="0"/>
          <w:bCs w:val="0"/>
        </w:rPr>
        <w:t>PART</w:t>
      </w:r>
      <w:r w:rsidRPr="00135B12">
        <w:rPr>
          <w:b w:val="0"/>
          <w:bCs w:val="0"/>
          <w:spacing w:val="-2"/>
        </w:rPr>
        <w:t xml:space="preserve"> </w:t>
      </w:r>
      <w:r w:rsidRPr="00135B12">
        <w:rPr>
          <w:b w:val="0"/>
          <w:bCs w:val="0"/>
        </w:rPr>
        <w:t>2</w:t>
      </w:r>
      <w:r w:rsidRPr="00135B12">
        <w:rPr>
          <w:b w:val="0"/>
          <w:bCs w:val="0"/>
        </w:rPr>
        <w:tab/>
        <w:t>PRODUCTS</w:t>
      </w:r>
    </w:p>
    <w:p w14:paraId="16E28084" w14:textId="77777777" w:rsidR="00A936D4" w:rsidRPr="00135B12" w:rsidRDefault="0002795C" w:rsidP="00231CAB">
      <w:pPr>
        <w:pStyle w:val="Heading2"/>
        <w:numPr>
          <w:ilvl w:val="1"/>
          <w:numId w:val="2"/>
        </w:numPr>
        <w:tabs>
          <w:tab w:val="left" w:pos="1450"/>
          <w:tab w:val="left" w:pos="1451"/>
        </w:tabs>
        <w:spacing w:before="200"/>
        <w:rPr>
          <w:b w:val="0"/>
          <w:bCs w:val="0"/>
          <w:sz w:val="22"/>
          <w:szCs w:val="22"/>
        </w:rPr>
      </w:pPr>
      <w:r w:rsidRPr="00135B12">
        <w:rPr>
          <w:b w:val="0"/>
          <w:bCs w:val="0"/>
          <w:sz w:val="22"/>
          <w:szCs w:val="22"/>
        </w:rPr>
        <w:t>MANUFACTURERS</w:t>
      </w:r>
    </w:p>
    <w:p w14:paraId="6C7A1040" w14:textId="3E2E6D2F" w:rsidR="00C37807" w:rsidRDefault="00C37807" w:rsidP="00231CAB">
      <w:pPr>
        <w:pStyle w:val="ListParagraph"/>
        <w:numPr>
          <w:ilvl w:val="2"/>
          <w:numId w:val="2"/>
        </w:numPr>
        <w:tabs>
          <w:tab w:val="left" w:pos="1906"/>
          <w:tab w:val="left" w:pos="1907"/>
        </w:tabs>
        <w:spacing w:before="200"/>
        <w:ind w:hanging="457"/>
      </w:pPr>
      <w:r>
        <w:t>Provide air and moisture barrier, sub-construction</w:t>
      </w:r>
      <w:r w:rsidR="008F45DF">
        <w:t>, and insulation</w:t>
      </w:r>
      <w:r w:rsidR="00227C88">
        <w:t xml:space="preserve"> from single source manufacturer or approved supplier. </w:t>
      </w:r>
    </w:p>
    <w:p w14:paraId="490C30ED" w14:textId="71DDFE84" w:rsidR="00A936D4" w:rsidRPr="002723C1" w:rsidRDefault="0002795C" w:rsidP="00231CAB">
      <w:pPr>
        <w:pStyle w:val="ListParagraph"/>
        <w:numPr>
          <w:ilvl w:val="2"/>
          <w:numId w:val="2"/>
        </w:numPr>
        <w:tabs>
          <w:tab w:val="left" w:pos="1906"/>
          <w:tab w:val="left" w:pos="1907"/>
        </w:tabs>
        <w:spacing w:before="200"/>
        <w:ind w:hanging="457"/>
      </w:pPr>
      <w:r w:rsidRPr="002723C1">
        <w:t>The following are acceptable</w:t>
      </w:r>
      <w:r w:rsidRPr="002723C1">
        <w:rPr>
          <w:spacing w:val="-3"/>
        </w:rPr>
        <w:t xml:space="preserve"> </w:t>
      </w:r>
      <w:r w:rsidRPr="002723C1">
        <w:t>manufacturers:</w:t>
      </w:r>
    </w:p>
    <w:p w14:paraId="73BDBD4D" w14:textId="48966A56" w:rsidR="00A936D4" w:rsidRPr="002723C1" w:rsidRDefault="0002795C" w:rsidP="00231CAB">
      <w:pPr>
        <w:pStyle w:val="ListParagraph"/>
        <w:numPr>
          <w:ilvl w:val="3"/>
          <w:numId w:val="2"/>
        </w:numPr>
        <w:tabs>
          <w:tab w:val="left" w:pos="2357"/>
          <w:tab w:val="left" w:pos="2358"/>
        </w:tabs>
        <w:spacing w:before="200"/>
      </w:pPr>
      <w:r w:rsidRPr="002723C1">
        <w:t>Sto Corp. –</w:t>
      </w:r>
      <w:r w:rsidR="001A06BA" w:rsidRPr="002723C1">
        <w:t xml:space="preserve"> </w:t>
      </w:r>
      <w:r w:rsidR="000B27FE" w:rsidRPr="005967D2">
        <w:t>StoVentro</w:t>
      </w:r>
      <w:r w:rsidR="00476681" w:rsidRPr="00712CA5">
        <w:rPr>
          <w:vertAlign w:val="superscript"/>
        </w:rPr>
        <w:t>™</w:t>
      </w:r>
      <w:r w:rsidR="000B27FE">
        <w:t xml:space="preserve"> </w:t>
      </w:r>
      <w:r w:rsidRPr="002723C1">
        <w:t>sub-</w:t>
      </w:r>
      <w:r w:rsidR="00721A7A" w:rsidRPr="002723C1">
        <w:t xml:space="preserve">construction components </w:t>
      </w:r>
    </w:p>
    <w:p w14:paraId="7517F3F8" w14:textId="77777777" w:rsidR="007D67E1" w:rsidRPr="006C5BB0" w:rsidRDefault="007D67E1" w:rsidP="006C5BB0">
      <w:pPr>
        <w:pStyle w:val="Heading2"/>
        <w:numPr>
          <w:ilvl w:val="1"/>
          <w:numId w:val="2"/>
        </w:numPr>
        <w:spacing w:before="240" w:after="120"/>
        <w:ind w:left="1455" w:hanging="1138"/>
        <w:rPr>
          <w:b w:val="0"/>
          <w:bCs w:val="0"/>
          <w:sz w:val="22"/>
          <w:szCs w:val="22"/>
        </w:rPr>
      </w:pPr>
      <w:bookmarkStart w:id="1" w:name="_Toc422152258"/>
      <w:bookmarkStart w:id="2" w:name="_Toc65246797"/>
      <w:r w:rsidRPr="006C5BB0">
        <w:rPr>
          <w:b w:val="0"/>
          <w:sz w:val="22"/>
          <w:szCs w:val="22"/>
        </w:rPr>
        <w:t>AIR AND MOISTURE BARRIER</w:t>
      </w:r>
      <w:bookmarkEnd w:id="1"/>
      <w:bookmarkEnd w:id="2"/>
      <w:r w:rsidRPr="006C5BB0">
        <w:rPr>
          <w:b w:val="0"/>
          <w:sz w:val="22"/>
          <w:szCs w:val="22"/>
        </w:rPr>
        <w:t xml:space="preserve">  </w:t>
      </w:r>
    </w:p>
    <w:p w14:paraId="58BF808F" w14:textId="77777777" w:rsidR="00D07788" w:rsidRDefault="007D67E1" w:rsidP="00D07788">
      <w:pPr>
        <w:pStyle w:val="Heading2"/>
        <w:numPr>
          <w:ilvl w:val="0"/>
          <w:numId w:val="0"/>
        </w:numPr>
        <w:ind w:left="1440"/>
        <w:rPr>
          <w:b w:val="0"/>
          <w:i/>
          <w:color w:val="0000FF"/>
        </w:rPr>
      </w:pPr>
      <w:bookmarkStart w:id="3" w:name="_Toc65246798"/>
      <w:r w:rsidRPr="00D94470">
        <w:rPr>
          <w:b w:val="0"/>
          <w:i/>
          <w:color w:val="0000FF"/>
        </w:rPr>
        <w:t>Note: Select any of the listed joint treatment/rough opening protection/detail component options and top coat with the listed air and moisture barrier coating</w:t>
      </w:r>
      <w:bookmarkEnd w:id="3"/>
    </w:p>
    <w:p w14:paraId="21936D8D" w14:textId="77777777" w:rsidR="00D07788" w:rsidRDefault="00D07788" w:rsidP="00D07788">
      <w:pPr>
        <w:pStyle w:val="Heading2"/>
        <w:numPr>
          <w:ilvl w:val="0"/>
          <w:numId w:val="0"/>
        </w:numPr>
        <w:ind w:left="1440"/>
        <w:rPr>
          <w:b w:val="0"/>
          <w:i/>
          <w:color w:val="0000FF"/>
        </w:rPr>
      </w:pPr>
    </w:p>
    <w:p w14:paraId="054B24DF" w14:textId="2ED2406D" w:rsidR="00D07788" w:rsidRPr="00D07788" w:rsidRDefault="00D07788" w:rsidP="00D07788">
      <w:pPr>
        <w:pStyle w:val="Heading2"/>
        <w:numPr>
          <w:ilvl w:val="2"/>
          <w:numId w:val="2"/>
        </w:numPr>
        <w:rPr>
          <w:b w:val="0"/>
          <w:bCs w:val="0"/>
        </w:rPr>
      </w:pPr>
      <w:r w:rsidRPr="00D07788">
        <w:rPr>
          <w:b w:val="0"/>
          <w:bCs w:val="0"/>
        </w:rPr>
        <w:t>StoGuard</w:t>
      </w:r>
      <w:r w:rsidRPr="005C5156">
        <w:rPr>
          <w:b w:val="0"/>
          <w:bCs w:val="0"/>
          <w:vertAlign w:val="superscript"/>
        </w:rPr>
        <w:t>®</w:t>
      </w:r>
    </w:p>
    <w:p w14:paraId="0EEEA26B" w14:textId="77777777" w:rsidR="00744FC9" w:rsidRPr="00744FC9" w:rsidRDefault="007D67E1" w:rsidP="00744FC9">
      <w:pPr>
        <w:pStyle w:val="Heading2"/>
        <w:numPr>
          <w:ilvl w:val="3"/>
          <w:numId w:val="2"/>
        </w:numPr>
        <w:spacing w:before="200"/>
        <w:ind w:left="2347" w:hanging="446"/>
        <w:rPr>
          <w:b w:val="0"/>
          <w:bCs w:val="0"/>
          <w:i/>
          <w:color w:val="0000FF"/>
        </w:rPr>
      </w:pPr>
      <w:r w:rsidRPr="00D07788">
        <w:rPr>
          <w:b w:val="0"/>
          <w:bCs w:val="0"/>
        </w:rPr>
        <w:t xml:space="preserve">Joint Treatment, Rough Opening Protection, and Static Transition Detail Components: </w:t>
      </w:r>
    </w:p>
    <w:p w14:paraId="7471A6DB" w14:textId="77777777" w:rsidR="000E5BF7" w:rsidRPr="000E5BF7" w:rsidRDefault="007D67E1" w:rsidP="000E5BF7">
      <w:pPr>
        <w:pStyle w:val="Heading2"/>
        <w:numPr>
          <w:ilvl w:val="4"/>
          <w:numId w:val="2"/>
        </w:numPr>
        <w:spacing w:before="200"/>
        <w:rPr>
          <w:b w:val="0"/>
          <w:bCs w:val="0"/>
          <w:i/>
          <w:color w:val="0000FF"/>
        </w:rPr>
      </w:pPr>
      <w:r w:rsidRPr="000E5BF7">
        <w:rPr>
          <w:b w:val="0"/>
          <w:bCs w:val="0"/>
        </w:rPr>
        <w:t>Sto Gold Fill</w:t>
      </w:r>
      <w:r w:rsidRPr="000E5BF7">
        <w:rPr>
          <w:b w:val="0"/>
          <w:bCs w:val="0"/>
          <w:vertAlign w:val="superscript"/>
        </w:rPr>
        <w:t>®</w:t>
      </w:r>
      <w:r w:rsidRPr="000E5BF7">
        <w:rPr>
          <w:b w:val="0"/>
          <w:bCs w:val="0"/>
        </w:rPr>
        <w:t xml:space="preserve"> – ready mixed coating applied by trowel or knife for rough opening protection of frame walls and joint treatment of sheathing when used with StoGuard Mesh.  Also used as a detail component with StoGuard Mesh to splice over back flange of starter track, flashing, and similar ship lap details</w:t>
      </w:r>
    </w:p>
    <w:p w14:paraId="1914F38F" w14:textId="4CEF60B9" w:rsidR="000E5BF7" w:rsidRPr="000E5BF7" w:rsidRDefault="007D67E1" w:rsidP="000E5BF7">
      <w:pPr>
        <w:pStyle w:val="Heading2"/>
        <w:numPr>
          <w:ilvl w:val="4"/>
          <w:numId w:val="2"/>
        </w:numPr>
        <w:spacing w:before="200"/>
        <w:rPr>
          <w:b w:val="0"/>
          <w:bCs w:val="0"/>
          <w:i/>
          <w:color w:val="0000FF"/>
        </w:rPr>
      </w:pPr>
      <w:r w:rsidRPr="000E5BF7">
        <w:rPr>
          <w:b w:val="0"/>
          <w:bCs w:val="0"/>
        </w:rPr>
        <w:t>Sto AirSeal</w:t>
      </w:r>
      <w:r w:rsidRPr="000E5BF7">
        <w:rPr>
          <w:b w:val="0"/>
          <w:bCs w:val="0"/>
          <w:vertAlign w:val="superscript"/>
        </w:rPr>
        <w:t>™</w:t>
      </w:r>
      <w:r w:rsidRPr="000E5BF7">
        <w:rPr>
          <w:b w:val="0"/>
          <w:bCs w:val="0"/>
        </w:rPr>
        <w:t xml:space="preserve"> with StoGuard Fabric and RediCorners - ready mixed coating applied by brush, </w:t>
      </w:r>
      <w:r w:rsidR="00287BA7" w:rsidRPr="000E5BF7">
        <w:rPr>
          <w:b w:val="0"/>
          <w:bCs w:val="0"/>
        </w:rPr>
        <w:t>roller,</w:t>
      </w:r>
      <w:r w:rsidRPr="000E5BF7">
        <w:rPr>
          <w:b w:val="0"/>
          <w:bCs w:val="0"/>
        </w:rPr>
        <w:t xml:space="preserve"> or spray for joint treatment of sheathing when used with StoGuard Fabric, and rough opening protection of frame walls when used with StoGuard Fabric and RediCorners.  Also used as a detail component with StoGuard Fabric to splice over back flange of starter track, flashing, and similar ship lap details</w:t>
      </w:r>
    </w:p>
    <w:p w14:paraId="37A5CA66" w14:textId="5EDA5A22" w:rsidR="001E71A7" w:rsidRPr="001E71A7" w:rsidRDefault="007D67E1" w:rsidP="001E71A7">
      <w:pPr>
        <w:pStyle w:val="Heading2"/>
        <w:numPr>
          <w:ilvl w:val="4"/>
          <w:numId w:val="2"/>
        </w:numPr>
        <w:spacing w:before="200"/>
        <w:rPr>
          <w:b w:val="0"/>
          <w:bCs w:val="0"/>
          <w:i/>
          <w:color w:val="0000FF"/>
        </w:rPr>
      </w:pPr>
      <w:r w:rsidRPr="000E5BF7">
        <w:rPr>
          <w:b w:val="0"/>
          <w:bCs w:val="0"/>
        </w:rPr>
        <w:t>Sto RapidGuard</w:t>
      </w:r>
      <w:r w:rsidRPr="000E5BF7">
        <w:rPr>
          <w:b w:val="0"/>
          <w:bCs w:val="0"/>
          <w:vertAlign w:val="superscript"/>
        </w:rPr>
        <w:t>®</w:t>
      </w:r>
      <w:r w:rsidRPr="000E5BF7">
        <w:rPr>
          <w:b w:val="0"/>
          <w:bCs w:val="0"/>
        </w:rPr>
        <w:t xml:space="preserve"> - one component STPE rapid drying gun-applied treatment for sheathing joints, rough openings, seams, cracks, </w:t>
      </w:r>
      <w:r w:rsidR="00287BA7" w:rsidRPr="000E5BF7">
        <w:rPr>
          <w:b w:val="0"/>
          <w:bCs w:val="0"/>
        </w:rPr>
        <w:t>penetrations,</w:t>
      </w:r>
      <w:r w:rsidRPr="000E5BF7">
        <w:rPr>
          <w:b w:val="0"/>
          <w:bCs w:val="0"/>
        </w:rPr>
        <w:t xml:space="preserve"> and other static transitions in above grade wall construction</w:t>
      </w:r>
    </w:p>
    <w:p w14:paraId="09D44D87" w14:textId="77777777" w:rsidR="002E45E4" w:rsidRPr="002E45E4" w:rsidRDefault="007D67E1" w:rsidP="002E45E4">
      <w:pPr>
        <w:pStyle w:val="Heading2"/>
        <w:numPr>
          <w:ilvl w:val="3"/>
          <w:numId w:val="2"/>
        </w:numPr>
        <w:spacing w:before="200"/>
        <w:rPr>
          <w:b w:val="0"/>
          <w:bCs w:val="0"/>
          <w:i/>
          <w:color w:val="0000FF"/>
        </w:rPr>
      </w:pPr>
      <w:r w:rsidRPr="002E45E4">
        <w:rPr>
          <w:b w:val="0"/>
          <w:bCs w:val="0"/>
        </w:rPr>
        <w:t xml:space="preserve">Air and Moisture Barrier Coating </w:t>
      </w:r>
    </w:p>
    <w:p w14:paraId="50F77729" w14:textId="77777777" w:rsidR="00FB20CD" w:rsidRPr="00FB20CD" w:rsidRDefault="007D67E1" w:rsidP="00FB20CD">
      <w:pPr>
        <w:pStyle w:val="Heading2"/>
        <w:numPr>
          <w:ilvl w:val="4"/>
          <w:numId w:val="2"/>
        </w:numPr>
        <w:spacing w:before="200"/>
        <w:ind w:hanging="474"/>
        <w:rPr>
          <w:b w:val="0"/>
          <w:bCs w:val="0"/>
          <w:i/>
          <w:color w:val="0000FF"/>
        </w:rPr>
      </w:pPr>
      <w:r w:rsidRPr="002E45E4">
        <w:rPr>
          <w:b w:val="0"/>
          <w:bCs w:val="0"/>
        </w:rPr>
        <w:t>Sto AirSeal</w:t>
      </w:r>
      <w:r w:rsidRPr="002E45E4">
        <w:rPr>
          <w:b w:val="0"/>
          <w:bCs w:val="0"/>
          <w:vertAlign w:val="superscript"/>
        </w:rPr>
        <w:t>®</w:t>
      </w:r>
      <w:r w:rsidRPr="002E45E4">
        <w:rPr>
          <w:b w:val="0"/>
          <w:bCs w:val="0"/>
        </w:rPr>
        <w:t xml:space="preserve"> – ready mixed vapor permeable air and moisture barrier coating for concrete, concrete masonry, wood-based sheathing, and glass mat gypsum sheathing</w:t>
      </w:r>
    </w:p>
    <w:p w14:paraId="4F005969" w14:textId="77777777" w:rsidR="00FB20CD" w:rsidRPr="00FB20CD" w:rsidRDefault="007D67E1" w:rsidP="00FB20CD">
      <w:pPr>
        <w:pStyle w:val="Heading2"/>
        <w:numPr>
          <w:ilvl w:val="3"/>
          <w:numId w:val="2"/>
        </w:numPr>
        <w:spacing w:before="200"/>
        <w:rPr>
          <w:b w:val="0"/>
          <w:bCs w:val="0"/>
          <w:i/>
          <w:color w:val="0000FF"/>
        </w:rPr>
      </w:pPr>
      <w:r w:rsidRPr="00FB20CD">
        <w:rPr>
          <w:b w:val="0"/>
          <w:bCs w:val="0"/>
        </w:rPr>
        <w:t xml:space="preserve">Static or Dynamic Transition Detail Component </w:t>
      </w:r>
    </w:p>
    <w:p w14:paraId="1BDB9B56" w14:textId="7CF7F1B3" w:rsidR="007D67E1" w:rsidRPr="00FB20CD" w:rsidRDefault="007D67E1" w:rsidP="00FB20CD">
      <w:pPr>
        <w:pStyle w:val="Heading2"/>
        <w:numPr>
          <w:ilvl w:val="4"/>
          <w:numId w:val="2"/>
        </w:numPr>
        <w:spacing w:before="200"/>
        <w:rPr>
          <w:b w:val="0"/>
          <w:bCs w:val="0"/>
          <w:i/>
          <w:color w:val="0000FF"/>
        </w:rPr>
      </w:pPr>
      <w:r w:rsidRPr="00FB20CD">
        <w:rPr>
          <w:b w:val="0"/>
          <w:bCs w:val="0"/>
        </w:rPr>
        <w:t>StoGuard Transition Membrane – flexible air barrier material for continuity at static transitions such as sheathing to foundation, dissimilar materials (CMU to frame wall), wall to balcony floor slab or ceiling, and shingle lap transitions to flashing.  Also used for dynamic joints: floor line deflection joints, masonry control joints, and through wall joints in masonry or frame construction</w:t>
      </w:r>
    </w:p>
    <w:p w14:paraId="52E2F12E" w14:textId="77777777" w:rsidR="007D67E1" w:rsidRPr="00FB20CD" w:rsidRDefault="007D67E1" w:rsidP="009F4C13">
      <w:pPr>
        <w:pStyle w:val="Heading2"/>
        <w:numPr>
          <w:ilvl w:val="1"/>
          <w:numId w:val="2"/>
        </w:numPr>
        <w:spacing w:before="240" w:after="120"/>
        <w:ind w:left="1455" w:hanging="1138"/>
        <w:rPr>
          <w:b w:val="0"/>
          <w:bCs w:val="0"/>
          <w:sz w:val="22"/>
          <w:szCs w:val="22"/>
        </w:rPr>
      </w:pPr>
      <w:bookmarkStart w:id="4" w:name="_Toc422152260"/>
      <w:bookmarkStart w:id="5" w:name="_Toc65246799"/>
      <w:r w:rsidRPr="00FB20CD">
        <w:rPr>
          <w:b w:val="0"/>
          <w:sz w:val="22"/>
          <w:szCs w:val="22"/>
        </w:rPr>
        <w:t>INSULATION BOARD</w:t>
      </w:r>
      <w:bookmarkEnd w:id="4"/>
      <w:bookmarkEnd w:id="5"/>
    </w:p>
    <w:p w14:paraId="674B61BA" w14:textId="2A155227" w:rsidR="007D67E1" w:rsidRDefault="007D67E1" w:rsidP="009F4C13">
      <w:pPr>
        <w:pStyle w:val="Heading5"/>
        <w:numPr>
          <w:ilvl w:val="2"/>
          <w:numId w:val="2"/>
        </w:numPr>
        <w:rPr>
          <w:rFonts w:ascii="Sto Frutiger 47 Light Cond" w:hAnsi="Sto Frutiger 47 Light Cond"/>
          <w:color w:val="000000" w:themeColor="text1"/>
        </w:rPr>
      </w:pPr>
      <w:r w:rsidRPr="009F4C13">
        <w:rPr>
          <w:rFonts w:ascii="Sto Frutiger 47 Light Cond" w:hAnsi="Sto Frutiger 47 Light Cond"/>
          <w:color w:val="000000" w:themeColor="text1"/>
        </w:rPr>
        <w:t>Owens Corning Thermafiber</w:t>
      </w:r>
      <w:bookmarkStart w:id="6" w:name="_Hlk35242759"/>
      <w:r w:rsidRPr="009F4C13">
        <w:rPr>
          <w:rFonts w:ascii="Sto Frutiger 47 Light Cond" w:hAnsi="Sto Frutiger 47 Light Cond"/>
          <w:color w:val="000000" w:themeColor="text1"/>
          <w:vertAlign w:val="superscript"/>
        </w:rPr>
        <w:t>®</w:t>
      </w:r>
      <w:bookmarkEnd w:id="6"/>
      <w:r w:rsidRPr="009F4C13">
        <w:rPr>
          <w:rFonts w:ascii="Sto Frutiger 47 Light Cond" w:hAnsi="Sto Frutiger 47 Light Cond"/>
          <w:color w:val="000000" w:themeColor="text1"/>
        </w:rPr>
        <w:t xml:space="preserve"> RainBarrier 45 mineral wool insulation board in conformance with ASTM C612, Type IVA requirements, nominal 4.5 lb/ft</w:t>
      </w:r>
      <w:r w:rsidRPr="009F4C13">
        <w:rPr>
          <w:rFonts w:ascii="Sto Frutiger 47 Light Cond" w:hAnsi="Sto Frutiger 47 Light Cond"/>
          <w:color w:val="000000" w:themeColor="text1"/>
          <w:vertAlign w:val="superscript"/>
        </w:rPr>
        <w:t>3</w:t>
      </w:r>
      <w:r w:rsidRPr="009F4C13">
        <w:rPr>
          <w:rFonts w:ascii="Sto Frutiger 47 Light Cond" w:hAnsi="Sto Frutiger 47 Light Cond"/>
          <w:color w:val="000000" w:themeColor="text1"/>
        </w:rPr>
        <w:t xml:space="preserve"> density (0.28 kg/m</w:t>
      </w:r>
      <w:r w:rsidRPr="009F4C13">
        <w:rPr>
          <w:rFonts w:ascii="Sto Frutiger 47 Light Cond" w:hAnsi="Sto Frutiger 47 Light Cond"/>
          <w:color w:val="000000" w:themeColor="text1"/>
          <w:vertAlign w:val="superscript"/>
        </w:rPr>
        <w:t>3</w:t>
      </w:r>
      <w:r w:rsidRPr="009F4C13">
        <w:rPr>
          <w:rFonts w:ascii="Sto Frutiger 47 Light Cond" w:hAnsi="Sto Frutiger 47 Light Cond"/>
          <w:color w:val="000000" w:themeColor="text1"/>
        </w:rPr>
        <w:t>), and R-4.3 per inch (RSI -  0.74 per 25mm)</w:t>
      </w:r>
    </w:p>
    <w:p w14:paraId="0EFD74BE" w14:textId="2C7456F2" w:rsidR="003E073F" w:rsidRDefault="003E073F" w:rsidP="003E073F"/>
    <w:p w14:paraId="0638450E" w14:textId="41B5E0EF" w:rsidR="003E073F" w:rsidRDefault="003E073F" w:rsidP="003E073F"/>
    <w:p w14:paraId="7982F575" w14:textId="32D57769" w:rsidR="003E073F" w:rsidRDefault="003E073F" w:rsidP="003E073F"/>
    <w:p w14:paraId="4252BDF4" w14:textId="1F0C9D19" w:rsidR="003E073F" w:rsidRDefault="003E073F" w:rsidP="003E073F"/>
    <w:p w14:paraId="41F380A7" w14:textId="4398AB2E" w:rsidR="003E073F" w:rsidRDefault="003E073F" w:rsidP="003E073F"/>
    <w:p w14:paraId="52EBEC89" w14:textId="77777777" w:rsidR="003E073F" w:rsidRPr="003E073F" w:rsidRDefault="003E073F" w:rsidP="003E073F"/>
    <w:p w14:paraId="51F10B9D" w14:textId="77777777" w:rsidR="007D67E1" w:rsidRPr="00FB20CD" w:rsidRDefault="007D67E1" w:rsidP="009F4C13">
      <w:pPr>
        <w:pStyle w:val="Heading2"/>
        <w:numPr>
          <w:ilvl w:val="1"/>
          <w:numId w:val="2"/>
        </w:numPr>
        <w:spacing w:before="240" w:after="120"/>
        <w:ind w:left="1455" w:hanging="1138"/>
        <w:rPr>
          <w:b w:val="0"/>
          <w:bCs w:val="0"/>
          <w:i/>
          <w:sz w:val="22"/>
          <w:szCs w:val="22"/>
        </w:rPr>
      </w:pPr>
      <w:bookmarkStart w:id="7" w:name="_Toc65246800"/>
      <w:bookmarkStart w:id="8" w:name="_Toc422152263"/>
      <w:r w:rsidRPr="00FB20CD">
        <w:rPr>
          <w:b w:val="0"/>
          <w:sz w:val="22"/>
          <w:szCs w:val="24"/>
        </w:rPr>
        <w:t>FLOOR LINE FIRE STOP</w:t>
      </w:r>
      <w:bookmarkEnd w:id="7"/>
      <w:r w:rsidRPr="00FB20CD">
        <w:rPr>
          <w:b w:val="0"/>
          <w:sz w:val="22"/>
          <w:szCs w:val="22"/>
        </w:rPr>
        <w:t xml:space="preserve"> </w:t>
      </w:r>
    </w:p>
    <w:p w14:paraId="27576738" w14:textId="77777777" w:rsidR="007D67E1" w:rsidRPr="00D94470" w:rsidRDefault="007D67E1" w:rsidP="008C3C74">
      <w:pPr>
        <w:pStyle w:val="Heading2"/>
        <w:numPr>
          <w:ilvl w:val="0"/>
          <w:numId w:val="0"/>
        </w:numPr>
        <w:ind w:left="1440"/>
        <w:rPr>
          <w:i/>
        </w:rPr>
      </w:pPr>
      <w:bookmarkStart w:id="9" w:name="_Toc65246801"/>
      <w:bookmarkStart w:id="10" w:name="_Hlk41476148"/>
      <w:r w:rsidRPr="00D94470">
        <w:rPr>
          <w:b w:val="0"/>
          <w:i/>
          <w:color w:val="0000FF"/>
        </w:rPr>
        <w:t>Note: A, B, and C are acceptable alternatives.</w:t>
      </w:r>
      <w:bookmarkEnd w:id="9"/>
      <w:r w:rsidRPr="00D94470">
        <w:rPr>
          <w:b w:val="0"/>
          <w:i/>
          <w:color w:val="0000FF"/>
        </w:rPr>
        <w:t xml:space="preserve">  </w:t>
      </w:r>
    </w:p>
    <w:bookmarkEnd w:id="10"/>
    <w:p w14:paraId="5F1F995F" w14:textId="77777777" w:rsidR="007D67E1" w:rsidRPr="00890AF9" w:rsidRDefault="007D67E1" w:rsidP="005709CC">
      <w:pPr>
        <w:pStyle w:val="Heading5"/>
        <w:numPr>
          <w:ilvl w:val="2"/>
          <w:numId w:val="2"/>
        </w:numPr>
        <w:spacing w:before="200"/>
        <w:ind w:left="1915" w:hanging="461"/>
        <w:rPr>
          <w:rFonts w:ascii="Sto Frutiger 47 Light Cond" w:hAnsi="Sto Frutiger 47 Light Cond"/>
          <w:color w:val="000000" w:themeColor="text1"/>
        </w:rPr>
      </w:pPr>
      <w:r w:rsidRPr="00890AF9">
        <w:rPr>
          <w:rFonts w:ascii="Sto Frutiger 47 Light Cond" w:hAnsi="Sto Frutiger 47 Light Cond"/>
          <w:color w:val="000000" w:themeColor="text1"/>
        </w:rPr>
        <w:t>Metal fire break</w:t>
      </w:r>
    </w:p>
    <w:p w14:paraId="5A4BBD08" w14:textId="77777777" w:rsidR="007D67E1" w:rsidRPr="00890AF9" w:rsidRDefault="007D67E1" w:rsidP="005709CC">
      <w:pPr>
        <w:pStyle w:val="Heading6"/>
        <w:numPr>
          <w:ilvl w:val="3"/>
          <w:numId w:val="2"/>
        </w:numPr>
        <w:spacing w:before="120"/>
        <w:ind w:left="2347" w:hanging="446"/>
        <w:rPr>
          <w:rFonts w:ascii="Sto Frutiger 47 Light Cond" w:hAnsi="Sto Frutiger 47 Light Cond"/>
          <w:color w:val="000000" w:themeColor="text1"/>
        </w:rPr>
      </w:pPr>
      <w:r w:rsidRPr="00890AF9">
        <w:rPr>
          <w:rFonts w:ascii="Sto Frutiger 47 Light Cond" w:hAnsi="Sto Frutiger 47 Light Cond"/>
          <w:color w:val="000000" w:themeColor="text1"/>
        </w:rPr>
        <w:t>Minimum 0.38mm corrosion resistant metal of sufficient dimension to overlap inner face of carrier board by minimum 10mm (~3/8in)</w:t>
      </w:r>
    </w:p>
    <w:p w14:paraId="269FCED9" w14:textId="77777777" w:rsidR="007D67E1" w:rsidRPr="00890AF9" w:rsidRDefault="007D67E1" w:rsidP="005709CC">
      <w:pPr>
        <w:pStyle w:val="Heading5"/>
        <w:numPr>
          <w:ilvl w:val="2"/>
          <w:numId w:val="2"/>
        </w:numPr>
        <w:spacing w:before="200"/>
        <w:ind w:left="1915" w:hanging="461"/>
        <w:rPr>
          <w:rFonts w:ascii="Sto Frutiger 47 Light Cond" w:hAnsi="Sto Frutiger 47 Light Cond"/>
          <w:color w:val="000000" w:themeColor="text1"/>
        </w:rPr>
      </w:pPr>
      <w:r w:rsidRPr="00890AF9">
        <w:rPr>
          <w:rFonts w:ascii="Sto Frutiger 47 Light Cond" w:hAnsi="Sto Frutiger 47 Light Cond"/>
          <w:color w:val="000000" w:themeColor="text1"/>
        </w:rPr>
        <w:t>Composite Fire Break - mineral wool insulation with surface mount intumescent tape:</w:t>
      </w:r>
    </w:p>
    <w:p w14:paraId="5BCF26BC" w14:textId="77777777" w:rsidR="007D67E1" w:rsidRPr="00890AF9" w:rsidRDefault="007D67E1" w:rsidP="005709CC">
      <w:pPr>
        <w:pStyle w:val="Heading6"/>
        <w:numPr>
          <w:ilvl w:val="3"/>
          <w:numId w:val="2"/>
        </w:numPr>
        <w:spacing w:before="120"/>
        <w:ind w:left="2347" w:hanging="446"/>
        <w:rPr>
          <w:rFonts w:ascii="Sto Frutiger 47 Light Cond" w:hAnsi="Sto Frutiger 47 Light Cond"/>
          <w:color w:val="000000" w:themeColor="text1"/>
        </w:rPr>
      </w:pPr>
      <w:bookmarkStart w:id="11" w:name="_Hlk37657718"/>
      <w:r w:rsidRPr="00890AF9">
        <w:rPr>
          <w:rFonts w:ascii="Sto Frutiger 47 Light Cond" w:hAnsi="Sto Frutiger 47 Light Cond"/>
          <w:color w:val="000000" w:themeColor="text1"/>
        </w:rPr>
        <w:t>Owens Corning Thermafiber</w:t>
      </w:r>
      <w:r w:rsidRPr="00890AF9">
        <w:rPr>
          <w:rFonts w:ascii="Sto Frutiger 47 Light Cond" w:hAnsi="Sto Frutiger 47 Light Cond"/>
          <w:color w:val="000000" w:themeColor="text1"/>
          <w:vertAlign w:val="superscript"/>
        </w:rPr>
        <w:t>®</w:t>
      </w:r>
      <w:r w:rsidRPr="00890AF9">
        <w:rPr>
          <w:rFonts w:ascii="Sto Frutiger 47 Light Cond" w:hAnsi="Sto Frutiger 47 Light Cond"/>
          <w:color w:val="000000" w:themeColor="text1"/>
        </w:rPr>
        <w:t xml:space="preserve"> RainBarrier HD mineral wool insulation board in conformance with ASTM C612, Type IVA requirements, nominal 6.0 lb/ft</w:t>
      </w:r>
      <w:r w:rsidRPr="00890AF9">
        <w:rPr>
          <w:rFonts w:ascii="Sto Frutiger 47 Light Cond" w:hAnsi="Sto Frutiger 47 Light Cond"/>
          <w:color w:val="000000" w:themeColor="text1"/>
          <w:vertAlign w:val="superscript"/>
        </w:rPr>
        <w:t>3</w:t>
      </w:r>
      <w:r w:rsidRPr="00890AF9">
        <w:rPr>
          <w:rFonts w:ascii="Sto Frutiger 47 Light Cond" w:hAnsi="Sto Frutiger 47 Light Cond"/>
          <w:color w:val="000000" w:themeColor="text1"/>
        </w:rPr>
        <w:t xml:space="preserve"> density (96.1 kg/m</w:t>
      </w:r>
      <w:r w:rsidRPr="00890AF9">
        <w:rPr>
          <w:rFonts w:ascii="Sto Frutiger 47 Light Cond" w:hAnsi="Sto Frutiger 47 Light Cond"/>
          <w:color w:val="000000" w:themeColor="text1"/>
          <w:vertAlign w:val="superscript"/>
        </w:rPr>
        <w:t>3</w:t>
      </w:r>
      <w:r w:rsidRPr="00890AF9">
        <w:rPr>
          <w:rFonts w:ascii="Sto Frutiger 47 Light Cond" w:hAnsi="Sto Frutiger 47 Light Cond"/>
          <w:color w:val="000000" w:themeColor="text1"/>
        </w:rPr>
        <w:t>), and R-4.3 per inch (RSI - 0.74 per 25mm) with glass fibers oriented perpendicular to the plane of the wall.</w:t>
      </w:r>
    </w:p>
    <w:p w14:paraId="350DD436" w14:textId="77777777" w:rsidR="007D67E1" w:rsidRPr="00890AF9" w:rsidRDefault="007D67E1" w:rsidP="005709CC">
      <w:pPr>
        <w:pStyle w:val="Heading6"/>
        <w:numPr>
          <w:ilvl w:val="3"/>
          <w:numId w:val="2"/>
        </w:numPr>
        <w:spacing w:before="120"/>
        <w:ind w:left="2347" w:hanging="446"/>
        <w:rPr>
          <w:rFonts w:ascii="Sto Frutiger 47 Light Cond" w:hAnsi="Sto Frutiger 47 Light Cond"/>
          <w:color w:val="000000" w:themeColor="text1"/>
        </w:rPr>
      </w:pPr>
      <w:bookmarkStart w:id="12" w:name="_Hlk37657749"/>
      <w:bookmarkEnd w:id="11"/>
      <w:r w:rsidRPr="00890AF9">
        <w:rPr>
          <w:rFonts w:ascii="Sto Frutiger 47 Light Cond" w:hAnsi="Sto Frutiger 47 Light Cond"/>
          <w:color w:val="000000" w:themeColor="text1"/>
        </w:rPr>
        <w:t xml:space="preserve">Rolf Kuhn 2mm </w:t>
      </w:r>
      <w:bookmarkStart w:id="13" w:name="_Hlk37744558"/>
      <w:r w:rsidRPr="00890AF9">
        <w:rPr>
          <w:rFonts w:ascii="Sto Frutiger 47 Light Cond" w:hAnsi="Sto Frutiger 47 Light Cond"/>
          <w:color w:val="000000" w:themeColor="text1"/>
        </w:rPr>
        <w:t>(~1/16in)</w:t>
      </w:r>
      <w:bookmarkEnd w:id="13"/>
      <w:r w:rsidRPr="00890AF9">
        <w:rPr>
          <w:rFonts w:ascii="Sto Frutiger 47 Light Cond" w:hAnsi="Sto Frutiger 47 Light Cond"/>
          <w:color w:val="000000" w:themeColor="text1"/>
        </w:rPr>
        <w:t xml:space="preserve"> ROKU</w:t>
      </w:r>
      <w:r w:rsidRPr="00890AF9">
        <w:rPr>
          <w:rFonts w:ascii="Sto Frutiger 47 Light Cond" w:hAnsi="Sto Frutiger 47 Light Cond"/>
          <w:color w:val="000000" w:themeColor="text1"/>
          <w:vertAlign w:val="superscript"/>
        </w:rPr>
        <w:t>®</w:t>
      </w:r>
      <w:r w:rsidRPr="00890AF9">
        <w:rPr>
          <w:rFonts w:ascii="Sto Frutiger 47 Light Cond" w:hAnsi="Sto Frutiger 47 Light Cond"/>
          <w:color w:val="000000" w:themeColor="text1"/>
        </w:rPr>
        <w:t xml:space="preserve"> intumescent strip with adhesive backing (field applied over insulation – refer to Sto Details)</w:t>
      </w:r>
    </w:p>
    <w:bookmarkEnd w:id="12"/>
    <w:p w14:paraId="6E92F441" w14:textId="77777777" w:rsidR="007D67E1" w:rsidRPr="00890AF9" w:rsidRDefault="007D67E1" w:rsidP="005709CC">
      <w:pPr>
        <w:pStyle w:val="Heading5"/>
        <w:numPr>
          <w:ilvl w:val="2"/>
          <w:numId w:val="2"/>
        </w:numPr>
        <w:spacing w:before="200"/>
        <w:ind w:left="1915" w:hanging="461"/>
        <w:rPr>
          <w:rFonts w:ascii="Sto Frutiger 47 Light Cond" w:hAnsi="Sto Frutiger 47 Light Cond"/>
          <w:color w:val="000000" w:themeColor="text1"/>
        </w:rPr>
      </w:pPr>
      <w:r w:rsidRPr="00890AF9">
        <w:rPr>
          <w:rFonts w:ascii="Sto Frutiger 47 Light Cond" w:hAnsi="Sto Frutiger 47 Light Cond"/>
          <w:color w:val="000000" w:themeColor="text1"/>
        </w:rPr>
        <w:t>Dual Barrier Fire Break – mineral wool insulation with metal fire break and intumescent tape</w:t>
      </w:r>
    </w:p>
    <w:p w14:paraId="16B15D3F" w14:textId="77777777" w:rsidR="007D67E1" w:rsidRPr="00890AF9" w:rsidRDefault="007D67E1" w:rsidP="005709CC">
      <w:pPr>
        <w:pStyle w:val="Heading6"/>
        <w:numPr>
          <w:ilvl w:val="3"/>
          <w:numId w:val="2"/>
        </w:numPr>
        <w:spacing w:before="120"/>
        <w:ind w:left="2347" w:hanging="446"/>
        <w:rPr>
          <w:rFonts w:ascii="Sto Frutiger 47 Light Cond" w:hAnsi="Sto Frutiger 47 Light Cond"/>
          <w:color w:val="000000" w:themeColor="text1"/>
        </w:rPr>
      </w:pPr>
      <w:r w:rsidRPr="00890AF9">
        <w:rPr>
          <w:rFonts w:ascii="Sto Frutiger 47 Light Cond" w:hAnsi="Sto Frutiger 47 Light Cond"/>
          <w:color w:val="000000" w:themeColor="text1"/>
        </w:rPr>
        <w:t>Owens Corning Thermafiber</w:t>
      </w:r>
      <w:r w:rsidRPr="00890AF9">
        <w:rPr>
          <w:rFonts w:ascii="Sto Frutiger 47 Light Cond" w:hAnsi="Sto Frutiger 47 Light Cond"/>
          <w:color w:val="000000" w:themeColor="text1"/>
          <w:vertAlign w:val="superscript"/>
        </w:rPr>
        <w:t>®</w:t>
      </w:r>
      <w:r w:rsidRPr="00890AF9">
        <w:rPr>
          <w:rFonts w:ascii="Sto Frutiger 47 Light Cond" w:hAnsi="Sto Frutiger 47 Light Cond"/>
          <w:color w:val="000000" w:themeColor="text1"/>
        </w:rPr>
        <w:t xml:space="preserve"> RainBarrier HD mineral wool insulation board in conformance with ASTM C612, Type IVA requirements, nominal 6.0 lb/ft</w:t>
      </w:r>
      <w:r w:rsidRPr="00890AF9">
        <w:rPr>
          <w:rFonts w:ascii="Sto Frutiger 47 Light Cond" w:hAnsi="Sto Frutiger 47 Light Cond"/>
          <w:color w:val="000000" w:themeColor="text1"/>
          <w:vertAlign w:val="superscript"/>
        </w:rPr>
        <w:t>3</w:t>
      </w:r>
      <w:r w:rsidRPr="00890AF9">
        <w:rPr>
          <w:rFonts w:ascii="Sto Frutiger 47 Light Cond" w:hAnsi="Sto Frutiger 47 Light Cond"/>
          <w:color w:val="000000" w:themeColor="text1"/>
        </w:rPr>
        <w:t xml:space="preserve"> density (96.1 kg/m</w:t>
      </w:r>
      <w:r w:rsidRPr="00890AF9">
        <w:rPr>
          <w:rFonts w:ascii="Sto Frutiger 47 Light Cond" w:hAnsi="Sto Frutiger 47 Light Cond"/>
          <w:color w:val="000000" w:themeColor="text1"/>
          <w:vertAlign w:val="superscript"/>
        </w:rPr>
        <w:t>3</w:t>
      </w:r>
      <w:r w:rsidRPr="00890AF9">
        <w:rPr>
          <w:rFonts w:ascii="Sto Frutiger 47 Light Cond" w:hAnsi="Sto Frutiger 47 Light Cond"/>
          <w:color w:val="000000" w:themeColor="text1"/>
        </w:rPr>
        <w:t>), and R-4.3 per inch (RSI - 0.74) with glass fibers oriented perpendicular to the plane of the wall.</w:t>
      </w:r>
    </w:p>
    <w:p w14:paraId="2D5308A3" w14:textId="77777777" w:rsidR="007D67E1" w:rsidRPr="00890AF9" w:rsidRDefault="007D67E1" w:rsidP="005709CC">
      <w:pPr>
        <w:pStyle w:val="Heading6"/>
        <w:numPr>
          <w:ilvl w:val="3"/>
          <w:numId w:val="2"/>
        </w:numPr>
        <w:spacing w:before="120"/>
        <w:ind w:left="2347" w:hanging="446"/>
        <w:rPr>
          <w:rFonts w:ascii="Sto Frutiger 47 Light Cond" w:hAnsi="Sto Frutiger 47 Light Cond"/>
          <w:color w:val="000000" w:themeColor="text1"/>
        </w:rPr>
      </w:pPr>
      <w:r w:rsidRPr="00890AF9">
        <w:rPr>
          <w:rFonts w:ascii="Sto Frutiger 47 Light Cond" w:hAnsi="Sto Frutiger 47 Light Cond"/>
          <w:color w:val="000000" w:themeColor="text1"/>
        </w:rPr>
        <w:t xml:space="preserve">Minimum 0.38mm corrosion resistant metal of sufficient dimension to overlap inner face of carrier board by minimum 10mm </w:t>
      </w:r>
      <w:bookmarkStart w:id="14" w:name="_Hlk37744620"/>
      <w:r w:rsidRPr="00890AF9">
        <w:rPr>
          <w:rFonts w:ascii="Sto Frutiger 47 Light Cond" w:hAnsi="Sto Frutiger 47 Light Cond"/>
          <w:color w:val="000000" w:themeColor="text1"/>
        </w:rPr>
        <w:t>(~3/8in)</w:t>
      </w:r>
      <w:bookmarkEnd w:id="14"/>
      <w:r w:rsidRPr="00890AF9">
        <w:rPr>
          <w:rFonts w:ascii="Sto Frutiger 47 Light Cond" w:hAnsi="Sto Frutiger 47 Light Cond"/>
          <w:color w:val="000000" w:themeColor="text1"/>
        </w:rPr>
        <w:t xml:space="preserve">  (field applied over insulation – refer to Sto Details)</w:t>
      </w:r>
    </w:p>
    <w:p w14:paraId="657F2B61" w14:textId="77777777" w:rsidR="007D67E1" w:rsidRPr="00890AF9" w:rsidRDefault="007D67E1" w:rsidP="005709CC">
      <w:pPr>
        <w:pStyle w:val="Heading6"/>
        <w:numPr>
          <w:ilvl w:val="3"/>
          <w:numId w:val="2"/>
        </w:numPr>
        <w:spacing w:before="120"/>
        <w:ind w:left="2347" w:hanging="446"/>
        <w:rPr>
          <w:rFonts w:ascii="Sto Frutiger 47 Light Cond" w:hAnsi="Sto Frutiger 47 Light Cond"/>
          <w:color w:val="000000" w:themeColor="text1"/>
        </w:rPr>
      </w:pPr>
      <w:r w:rsidRPr="00890AF9">
        <w:rPr>
          <w:rFonts w:ascii="Sto Frutiger 47 Light Cond" w:hAnsi="Sto Frutiger 47 Light Cond"/>
          <w:color w:val="000000" w:themeColor="text1"/>
        </w:rPr>
        <w:t>Rolf Kuhn 2mm (~1/16in) ROKU</w:t>
      </w:r>
      <w:r w:rsidRPr="00890AF9">
        <w:rPr>
          <w:rFonts w:ascii="Sto Frutiger 47 Light Cond" w:hAnsi="Sto Frutiger 47 Light Cond"/>
          <w:color w:val="000000" w:themeColor="text1"/>
          <w:vertAlign w:val="superscript"/>
        </w:rPr>
        <w:t>®</w:t>
      </w:r>
      <w:r w:rsidRPr="00890AF9">
        <w:rPr>
          <w:rFonts w:ascii="Sto Frutiger 47 Light Cond" w:hAnsi="Sto Frutiger 47 Light Cond"/>
          <w:color w:val="000000" w:themeColor="text1"/>
        </w:rPr>
        <w:t xml:space="preserve"> intumescent strip with adhesive backing (field applied over metal fire break – refer to Sto Details)</w:t>
      </w:r>
    </w:p>
    <w:bookmarkEnd w:id="8"/>
    <w:p w14:paraId="2CE26675" w14:textId="2A31333F" w:rsidR="00C1178A" w:rsidRPr="00A615C9" w:rsidRDefault="0060761A" w:rsidP="00CF58EA">
      <w:pPr>
        <w:pStyle w:val="Heading2"/>
        <w:numPr>
          <w:ilvl w:val="1"/>
          <w:numId w:val="2"/>
        </w:numPr>
        <w:tabs>
          <w:tab w:val="left" w:pos="1450"/>
          <w:tab w:val="left" w:pos="1451"/>
        </w:tabs>
        <w:spacing w:before="200"/>
        <w:rPr>
          <w:b w:val="0"/>
          <w:bCs w:val="0"/>
          <w:sz w:val="22"/>
          <w:szCs w:val="22"/>
        </w:rPr>
      </w:pPr>
      <w:r w:rsidRPr="00A615C9">
        <w:rPr>
          <w:b w:val="0"/>
          <w:bCs w:val="0"/>
          <w:sz w:val="22"/>
          <w:szCs w:val="22"/>
        </w:rPr>
        <w:t>SUB-CONSTRUCTION</w:t>
      </w:r>
    </w:p>
    <w:p w14:paraId="46C6A35E" w14:textId="1CD2F480" w:rsidR="00C1178A" w:rsidRPr="002723C1" w:rsidRDefault="00514595" w:rsidP="00D845E3">
      <w:pPr>
        <w:pStyle w:val="Heading2"/>
        <w:numPr>
          <w:ilvl w:val="2"/>
          <w:numId w:val="2"/>
        </w:numPr>
        <w:tabs>
          <w:tab w:val="left" w:pos="1450"/>
          <w:tab w:val="left" w:pos="1451"/>
        </w:tabs>
        <w:spacing w:before="200"/>
        <w:rPr>
          <w:b w:val="0"/>
          <w:bCs w:val="0"/>
        </w:rPr>
      </w:pPr>
      <w:r w:rsidRPr="002723C1">
        <w:rPr>
          <w:b w:val="0"/>
          <w:bCs w:val="0"/>
        </w:rPr>
        <w:t xml:space="preserve">StoVentro </w:t>
      </w:r>
      <w:r w:rsidR="00AE54B2" w:rsidRPr="002723C1">
        <w:rPr>
          <w:b w:val="0"/>
          <w:bCs w:val="0"/>
        </w:rPr>
        <w:t>stainless-steel</w:t>
      </w:r>
      <w:r w:rsidR="00034914" w:rsidRPr="002723C1">
        <w:rPr>
          <w:b w:val="0"/>
          <w:bCs w:val="0"/>
        </w:rPr>
        <w:t xml:space="preserve"> (SS)</w:t>
      </w:r>
      <w:r w:rsidR="00AE54B2" w:rsidRPr="002723C1">
        <w:rPr>
          <w:b w:val="0"/>
          <w:bCs w:val="0"/>
        </w:rPr>
        <w:t xml:space="preserve"> </w:t>
      </w:r>
      <w:r w:rsidR="0060761A" w:rsidRPr="002723C1">
        <w:rPr>
          <w:b w:val="0"/>
          <w:bCs w:val="0"/>
        </w:rPr>
        <w:t>or</w:t>
      </w:r>
      <w:r w:rsidR="00AE54B2" w:rsidRPr="002723C1">
        <w:rPr>
          <w:b w:val="0"/>
          <w:bCs w:val="0"/>
        </w:rPr>
        <w:t xml:space="preserve"> aluminum</w:t>
      </w:r>
      <w:r w:rsidR="00034914" w:rsidRPr="002723C1">
        <w:rPr>
          <w:b w:val="0"/>
          <w:bCs w:val="0"/>
        </w:rPr>
        <w:t xml:space="preserve"> (ALUM)</w:t>
      </w:r>
      <w:r w:rsidR="00AE54B2" w:rsidRPr="002723C1">
        <w:rPr>
          <w:b w:val="0"/>
          <w:bCs w:val="0"/>
        </w:rPr>
        <w:t xml:space="preserve"> wall brackets</w:t>
      </w:r>
      <w:r w:rsidR="00763F91" w:rsidRPr="002723C1">
        <w:rPr>
          <w:b w:val="0"/>
          <w:bCs w:val="0"/>
        </w:rPr>
        <w:t xml:space="preserve">, and </w:t>
      </w:r>
      <w:r w:rsidR="00AE54B2" w:rsidRPr="002723C1">
        <w:rPr>
          <w:b w:val="0"/>
          <w:bCs w:val="0"/>
        </w:rPr>
        <w:t xml:space="preserve">aluminum </w:t>
      </w:r>
      <w:r w:rsidR="00763F91" w:rsidRPr="002723C1">
        <w:rPr>
          <w:b w:val="0"/>
          <w:bCs w:val="0"/>
        </w:rPr>
        <w:t>T-profile</w:t>
      </w:r>
      <w:r w:rsidR="00763F91" w:rsidRPr="005967D2">
        <w:rPr>
          <w:b w:val="0"/>
          <w:bCs w:val="0"/>
        </w:rPr>
        <w:t>s</w:t>
      </w:r>
      <w:r w:rsidR="00533A31" w:rsidRPr="005967D2">
        <w:rPr>
          <w:b w:val="0"/>
          <w:bCs w:val="0"/>
        </w:rPr>
        <w:t xml:space="preserve">, </w:t>
      </w:r>
      <w:r w:rsidR="00763F91" w:rsidRPr="005967D2">
        <w:rPr>
          <w:b w:val="0"/>
          <w:bCs w:val="0"/>
        </w:rPr>
        <w:t>L</w:t>
      </w:r>
      <w:r w:rsidR="00763F91" w:rsidRPr="002723C1">
        <w:rPr>
          <w:b w:val="0"/>
          <w:bCs w:val="0"/>
        </w:rPr>
        <w:t>-profiles</w:t>
      </w:r>
      <w:r w:rsidR="00533A31">
        <w:rPr>
          <w:b w:val="0"/>
          <w:bCs w:val="0"/>
        </w:rPr>
        <w:t>, and other</w:t>
      </w:r>
      <w:r w:rsidR="00443501">
        <w:rPr>
          <w:b w:val="0"/>
          <w:bCs w:val="0"/>
        </w:rPr>
        <w:t xml:space="preserve"> cross-sectional profiles</w:t>
      </w:r>
      <w:r w:rsidR="0060761A" w:rsidRPr="002723C1">
        <w:rPr>
          <w:b w:val="0"/>
          <w:bCs w:val="0"/>
        </w:rPr>
        <w:t xml:space="preserve"> cap</w:t>
      </w:r>
      <w:r w:rsidR="001C5C6E" w:rsidRPr="002723C1">
        <w:rPr>
          <w:b w:val="0"/>
          <w:bCs w:val="0"/>
        </w:rPr>
        <w:t>able of complying with ANSI/ASHRAE 90.1-2016 and IECC-2018.</w:t>
      </w:r>
    </w:p>
    <w:p w14:paraId="0946095B" w14:textId="5BC62486" w:rsidR="00613A2A" w:rsidRPr="002723C1" w:rsidRDefault="00613A2A" w:rsidP="00CF58EA">
      <w:pPr>
        <w:pStyle w:val="Heading2"/>
        <w:numPr>
          <w:ilvl w:val="2"/>
          <w:numId w:val="2"/>
        </w:numPr>
        <w:tabs>
          <w:tab w:val="left" w:pos="1450"/>
          <w:tab w:val="left" w:pos="1451"/>
        </w:tabs>
        <w:spacing w:before="200"/>
        <w:rPr>
          <w:b w:val="0"/>
          <w:bCs w:val="0"/>
        </w:rPr>
      </w:pPr>
      <w:r w:rsidRPr="002723C1">
        <w:rPr>
          <w:b w:val="0"/>
          <w:bCs w:val="0"/>
        </w:rPr>
        <w:t>Steel Classification: Structural Ste</w:t>
      </w:r>
      <w:r w:rsidR="00390CD3" w:rsidRPr="002723C1">
        <w:rPr>
          <w:b w:val="0"/>
          <w:bCs w:val="0"/>
        </w:rPr>
        <w:t>e</w:t>
      </w:r>
      <w:r w:rsidRPr="002723C1">
        <w:rPr>
          <w:b w:val="0"/>
          <w:bCs w:val="0"/>
        </w:rPr>
        <w:t>l (SS)</w:t>
      </w:r>
    </w:p>
    <w:p w14:paraId="4F09F05E" w14:textId="0C178489" w:rsidR="000E0045" w:rsidRPr="002723C1" w:rsidRDefault="000E0045" w:rsidP="00CF58EA">
      <w:pPr>
        <w:pStyle w:val="Heading2"/>
        <w:numPr>
          <w:ilvl w:val="3"/>
          <w:numId w:val="2"/>
        </w:numPr>
        <w:tabs>
          <w:tab w:val="left" w:pos="1450"/>
          <w:tab w:val="left" w:pos="1451"/>
        </w:tabs>
        <w:spacing w:before="200"/>
        <w:rPr>
          <w:b w:val="0"/>
          <w:bCs w:val="0"/>
        </w:rPr>
      </w:pPr>
      <w:r w:rsidRPr="002723C1">
        <w:rPr>
          <w:b w:val="0"/>
          <w:bCs w:val="0"/>
        </w:rPr>
        <w:t>StoVentro Bracket – SS,</w:t>
      </w:r>
      <w:r w:rsidR="00E02DA6" w:rsidRPr="002723C1">
        <w:rPr>
          <w:b w:val="0"/>
          <w:bCs w:val="0"/>
        </w:rPr>
        <w:t xml:space="preserve"> </w:t>
      </w:r>
      <w:r w:rsidRPr="002723C1">
        <w:rPr>
          <w:b w:val="0"/>
          <w:bCs w:val="0"/>
        </w:rPr>
        <w:t xml:space="preserve">material properties </w:t>
      </w:r>
      <w:r w:rsidR="00DF3747" w:rsidRPr="002723C1">
        <w:rPr>
          <w:b w:val="0"/>
          <w:bCs w:val="0"/>
        </w:rPr>
        <w:t xml:space="preserve">grade </w:t>
      </w:r>
      <w:r w:rsidRPr="002723C1">
        <w:rPr>
          <w:b w:val="0"/>
          <w:bCs w:val="0"/>
        </w:rPr>
        <w:t xml:space="preserve">304 </w:t>
      </w:r>
      <w:r w:rsidR="00DF3747" w:rsidRPr="002723C1">
        <w:rPr>
          <w:b w:val="0"/>
          <w:bCs w:val="0"/>
        </w:rPr>
        <w:t xml:space="preserve">or </w:t>
      </w:r>
      <w:r w:rsidRPr="002723C1">
        <w:rPr>
          <w:b w:val="0"/>
          <w:bCs w:val="0"/>
        </w:rPr>
        <w:t>316TI</w:t>
      </w:r>
      <w:r w:rsidR="00DD2CC0" w:rsidRPr="002723C1">
        <w:rPr>
          <w:b w:val="0"/>
          <w:bCs w:val="0"/>
        </w:rPr>
        <w:t xml:space="preserve"> steel</w:t>
      </w:r>
    </w:p>
    <w:p w14:paraId="0654FD23" w14:textId="782A09E1" w:rsidR="007E392C" w:rsidRPr="002723C1" w:rsidRDefault="007E392C" w:rsidP="00CF58EA">
      <w:pPr>
        <w:pStyle w:val="Heading2"/>
        <w:numPr>
          <w:ilvl w:val="2"/>
          <w:numId w:val="2"/>
        </w:numPr>
        <w:tabs>
          <w:tab w:val="left" w:pos="1450"/>
          <w:tab w:val="left" w:pos="1451"/>
        </w:tabs>
        <w:spacing w:before="200"/>
        <w:rPr>
          <w:b w:val="0"/>
          <w:bCs w:val="0"/>
        </w:rPr>
      </w:pPr>
      <w:r w:rsidRPr="002723C1">
        <w:rPr>
          <w:b w:val="0"/>
          <w:bCs w:val="0"/>
        </w:rPr>
        <w:t xml:space="preserve">Aluminum Classification: </w:t>
      </w:r>
      <w:r w:rsidR="00FE5C36" w:rsidRPr="002723C1">
        <w:rPr>
          <w:b w:val="0"/>
          <w:bCs w:val="0"/>
        </w:rPr>
        <w:t>Aluminum (ALUM)</w:t>
      </w:r>
    </w:p>
    <w:p w14:paraId="7FC9EEED" w14:textId="73326BED" w:rsidR="00FE5C36" w:rsidRPr="002723C1" w:rsidRDefault="00FE5C36" w:rsidP="00CF58EA">
      <w:pPr>
        <w:pStyle w:val="Heading2"/>
        <w:numPr>
          <w:ilvl w:val="3"/>
          <w:numId w:val="2"/>
        </w:numPr>
        <w:tabs>
          <w:tab w:val="left" w:pos="1450"/>
          <w:tab w:val="left" w:pos="1451"/>
        </w:tabs>
        <w:spacing w:before="200"/>
        <w:rPr>
          <w:b w:val="0"/>
          <w:bCs w:val="0"/>
        </w:rPr>
      </w:pPr>
      <w:r w:rsidRPr="002723C1">
        <w:rPr>
          <w:b w:val="0"/>
          <w:bCs w:val="0"/>
        </w:rPr>
        <w:t>StoVentro Bracket – ALUM, material properties are 6063-T6</w:t>
      </w:r>
      <w:r w:rsidR="00A27906" w:rsidRPr="002723C1">
        <w:rPr>
          <w:b w:val="0"/>
          <w:bCs w:val="0"/>
        </w:rPr>
        <w:t>6</w:t>
      </w:r>
      <w:r w:rsidRPr="002723C1">
        <w:rPr>
          <w:b w:val="0"/>
          <w:bCs w:val="0"/>
        </w:rPr>
        <w:t xml:space="preserve"> aluminum</w:t>
      </w:r>
    </w:p>
    <w:p w14:paraId="20C2D116" w14:textId="2F76A0B0" w:rsidR="00FE5C36" w:rsidRPr="002723C1" w:rsidRDefault="00216BE2" w:rsidP="00CF58EA">
      <w:pPr>
        <w:pStyle w:val="Heading2"/>
        <w:numPr>
          <w:ilvl w:val="3"/>
          <w:numId w:val="2"/>
        </w:numPr>
        <w:tabs>
          <w:tab w:val="left" w:pos="1450"/>
          <w:tab w:val="left" w:pos="1451"/>
        </w:tabs>
        <w:spacing w:before="200"/>
        <w:rPr>
          <w:b w:val="0"/>
          <w:bCs w:val="0"/>
        </w:rPr>
      </w:pPr>
      <w:r w:rsidRPr="002723C1">
        <w:rPr>
          <w:b w:val="0"/>
          <w:bCs w:val="0"/>
        </w:rPr>
        <w:t xml:space="preserve">StoVentro </w:t>
      </w:r>
      <w:r w:rsidR="00FE5C36" w:rsidRPr="002723C1">
        <w:rPr>
          <w:b w:val="0"/>
          <w:bCs w:val="0"/>
        </w:rPr>
        <w:t>T-Profile, material properties are 6063-T6</w:t>
      </w:r>
      <w:r w:rsidR="00A27906" w:rsidRPr="002723C1">
        <w:rPr>
          <w:b w:val="0"/>
          <w:bCs w:val="0"/>
        </w:rPr>
        <w:t>6</w:t>
      </w:r>
      <w:r w:rsidR="00FE5C36" w:rsidRPr="002723C1">
        <w:rPr>
          <w:b w:val="0"/>
          <w:bCs w:val="0"/>
        </w:rPr>
        <w:t xml:space="preserve"> or </w:t>
      </w:r>
      <w:r w:rsidR="00B53FCE" w:rsidRPr="002723C1">
        <w:rPr>
          <w:b w:val="0"/>
          <w:bCs w:val="0"/>
        </w:rPr>
        <w:t>6005A-</w:t>
      </w:r>
      <w:r w:rsidR="00FE5C36" w:rsidRPr="002723C1">
        <w:rPr>
          <w:b w:val="0"/>
          <w:bCs w:val="0"/>
        </w:rPr>
        <w:t>T5 aluminum</w:t>
      </w:r>
    </w:p>
    <w:p w14:paraId="6421E765" w14:textId="22650A65" w:rsidR="00FE5C36" w:rsidRDefault="00216BE2" w:rsidP="00CF58EA">
      <w:pPr>
        <w:pStyle w:val="Heading2"/>
        <w:numPr>
          <w:ilvl w:val="3"/>
          <w:numId w:val="2"/>
        </w:numPr>
        <w:tabs>
          <w:tab w:val="left" w:pos="1450"/>
          <w:tab w:val="left" w:pos="1451"/>
        </w:tabs>
        <w:spacing w:before="200"/>
        <w:rPr>
          <w:b w:val="0"/>
          <w:bCs w:val="0"/>
        </w:rPr>
      </w:pPr>
      <w:r w:rsidRPr="002723C1">
        <w:rPr>
          <w:b w:val="0"/>
          <w:bCs w:val="0"/>
        </w:rPr>
        <w:t xml:space="preserve">StoVentro </w:t>
      </w:r>
      <w:r w:rsidR="00FE5C36" w:rsidRPr="002723C1">
        <w:rPr>
          <w:b w:val="0"/>
          <w:bCs w:val="0"/>
        </w:rPr>
        <w:t>L-Profile, material properties are 6063-T6</w:t>
      </w:r>
      <w:r w:rsidR="00A27906" w:rsidRPr="002723C1">
        <w:rPr>
          <w:b w:val="0"/>
          <w:bCs w:val="0"/>
        </w:rPr>
        <w:t>6</w:t>
      </w:r>
      <w:r w:rsidR="00FE5C36" w:rsidRPr="002723C1">
        <w:rPr>
          <w:b w:val="0"/>
          <w:bCs w:val="0"/>
        </w:rPr>
        <w:t xml:space="preserve"> or </w:t>
      </w:r>
      <w:r w:rsidR="00B53FCE" w:rsidRPr="002723C1">
        <w:rPr>
          <w:b w:val="0"/>
          <w:bCs w:val="0"/>
        </w:rPr>
        <w:t>6005A-</w:t>
      </w:r>
      <w:r w:rsidR="00FE5C36" w:rsidRPr="002723C1">
        <w:rPr>
          <w:b w:val="0"/>
          <w:bCs w:val="0"/>
        </w:rPr>
        <w:t>T5 aluminum</w:t>
      </w:r>
    </w:p>
    <w:p w14:paraId="194C9278" w14:textId="5D99D674" w:rsidR="0056555F" w:rsidRPr="005967D2" w:rsidRDefault="0056555F" w:rsidP="00CF58EA">
      <w:pPr>
        <w:pStyle w:val="Heading2"/>
        <w:numPr>
          <w:ilvl w:val="3"/>
          <w:numId w:val="2"/>
        </w:numPr>
        <w:tabs>
          <w:tab w:val="left" w:pos="1450"/>
          <w:tab w:val="left" w:pos="1451"/>
        </w:tabs>
        <w:spacing w:before="200"/>
        <w:rPr>
          <w:b w:val="0"/>
          <w:bCs w:val="0"/>
        </w:rPr>
      </w:pPr>
      <w:r w:rsidRPr="005967D2">
        <w:rPr>
          <w:b w:val="0"/>
          <w:bCs w:val="0"/>
        </w:rPr>
        <w:t xml:space="preserve">StoVentro </w:t>
      </w:r>
      <w:r w:rsidR="007B7BB9" w:rsidRPr="005967D2">
        <w:rPr>
          <w:b w:val="0"/>
          <w:bCs w:val="0"/>
        </w:rPr>
        <w:t>profiles of other cross-sectional shapes, material properties are 6063-T66 or 6005A-T5 aluminum</w:t>
      </w:r>
    </w:p>
    <w:p w14:paraId="1735DAA9" w14:textId="63FA8DFE" w:rsidR="00613A2A" w:rsidRPr="005967D2" w:rsidRDefault="00613A2A" w:rsidP="00CF58EA">
      <w:pPr>
        <w:pStyle w:val="Heading2"/>
        <w:numPr>
          <w:ilvl w:val="2"/>
          <w:numId w:val="2"/>
        </w:numPr>
        <w:tabs>
          <w:tab w:val="left" w:pos="1450"/>
          <w:tab w:val="left" w:pos="1451"/>
        </w:tabs>
        <w:spacing w:before="200"/>
        <w:rPr>
          <w:b w:val="0"/>
          <w:bCs w:val="0"/>
        </w:rPr>
      </w:pPr>
      <w:r w:rsidRPr="005967D2">
        <w:rPr>
          <w:b w:val="0"/>
          <w:bCs w:val="0"/>
        </w:rPr>
        <w:t xml:space="preserve">Spacing: Comply with Professional Engineer’s project specific </w:t>
      </w:r>
      <w:r w:rsidR="00703B3D" w:rsidRPr="005967D2">
        <w:rPr>
          <w:b w:val="0"/>
          <w:bCs w:val="0"/>
        </w:rPr>
        <w:t>calculations</w:t>
      </w:r>
      <w:r w:rsidR="00667DF9" w:rsidRPr="005967D2">
        <w:rPr>
          <w:b w:val="0"/>
          <w:bCs w:val="0"/>
        </w:rPr>
        <w:t xml:space="preserve"> for wall brackets</w:t>
      </w:r>
      <w:r w:rsidR="002C793D" w:rsidRPr="005967D2">
        <w:rPr>
          <w:b w:val="0"/>
          <w:bCs w:val="0"/>
        </w:rPr>
        <w:t xml:space="preserve"> and profiles.</w:t>
      </w:r>
      <w:r w:rsidR="00F5617F" w:rsidRPr="005967D2">
        <w:rPr>
          <w:b w:val="0"/>
          <w:bCs w:val="0"/>
          <w:color w:val="FF0000"/>
        </w:rPr>
        <w:t xml:space="preserve"> </w:t>
      </w:r>
    </w:p>
    <w:p w14:paraId="75A10A80" w14:textId="178963C9" w:rsidR="00613A2A" w:rsidRPr="005967D2" w:rsidRDefault="00613A2A" w:rsidP="00CF58EA">
      <w:pPr>
        <w:pStyle w:val="Heading2"/>
        <w:numPr>
          <w:ilvl w:val="2"/>
          <w:numId w:val="2"/>
        </w:numPr>
        <w:tabs>
          <w:tab w:val="left" w:pos="1450"/>
          <w:tab w:val="left" w:pos="1451"/>
        </w:tabs>
        <w:spacing w:before="200"/>
        <w:rPr>
          <w:b w:val="0"/>
          <w:bCs w:val="0"/>
        </w:rPr>
      </w:pPr>
      <w:r w:rsidRPr="005967D2">
        <w:rPr>
          <w:b w:val="0"/>
          <w:bCs w:val="0"/>
        </w:rPr>
        <w:t>Wall Brackets</w:t>
      </w:r>
    </w:p>
    <w:p w14:paraId="251FDCBF" w14:textId="08B0AF2F" w:rsidR="00E245F3" w:rsidRPr="002723C1" w:rsidRDefault="00B57E34" w:rsidP="001C78C3">
      <w:pPr>
        <w:pStyle w:val="Heading2"/>
        <w:numPr>
          <w:ilvl w:val="3"/>
          <w:numId w:val="2"/>
        </w:numPr>
        <w:tabs>
          <w:tab w:val="left" w:pos="1450"/>
          <w:tab w:val="left" w:pos="1451"/>
        </w:tabs>
        <w:spacing w:before="200"/>
        <w:rPr>
          <w:b w:val="0"/>
          <w:bCs w:val="0"/>
        </w:rPr>
      </w:pPr>
      <w:r w:rsidRPr="005967D2">
        <w:rPr>
          <w:b w:val="0"/>
          <w:bCs w:val="0"/>
        </w:rPr>
        <w:t xml:space="preserve">StoVentro Bracket – SS is a </w:t>
      </w:r>
      <w:r w:rsidR="00EA13AD" w:rsidRPr="005967D2">
        <w:rPr>
          <w:b w:val="0"/>
          <w:bCs w:val="0"/>
        </w:rPr>
        <w:t>stainless-steel</w:t>
      </w:r>
      <w:r w:rsidRPr="005967D2">
        <w:rPr>
          <w:b w:val="0"/>
          <w:bCs w:val="0"/>
        </w:rPr>
        <w:t xml:space="preserve"> wall bracket. All brackets have a spring finger for insertion of StoVentro T or L Profiles, except the </w:t>
      </w:r>
      <w:r w:rsidR="00067715" w:rsidRPr="005967D2">
        <w:rPr>
          <w:b w:val="0"/>
          <w:bCs w:val="0"/>
        </w:rPr>
        <w:t xml:space="preserve">40mm (~1-9/16”) and </w:t>
      </w:r>
      <w:r w:rsidRPr="005967D2">
        <w:rPr>
          <w:b w:val="0"/>
          <w:bCs w:val="0"/>
        </w:rPr>
        <w:t xml:space="preserve">60mm (~2-3/8”) depth bracket. </w:t>
      </w:r>
      <w:r w:rsidR="00A57CD5" w:rsidRPr="005967D2">
        <w:rPr>
          <w:b w:val="0"/>
          <w:bCs w:val="0"/>
        </w:rPr>
        <w:t>Brackets</w:t>
      </w:r>
      <w:r w:rsidR="00832798" w:rsidRPr="005967D2">
        <w:rPr>
          <w:b w:val="0"/>
          <w:bCs w:val="0"/>
        </w:rPr>
        <w:t xml:space="preserve"> range in depth from </w:t>
      </w:r>
      <w:r w:rsidR="001F397D" w:rsidRPr="005967D2">
        <w:rPr>
          <w:b w:val="0"/>
          <w:bCs w:val="0"/>
        </w:rPr>
        <w:t xml:space="preserve">40mm </w:t>
      </w:r>
      <w:r w:rsidR="00832798" w:rsidRPr="005967D2">
        <w:rPr>
          <w:b w:val="0"/>
          <w:bCs w:val="0"/>
        </w:rPr>
        <w:t>to 360mm, in 20mm increments (</w:t>
      </w:r>
      <w:r w:rsidR="001F397D" w:rsidRPr="005967D2">
        <w:rPr>
          <w:b w:val="0"/>
          <w:bCs w:val="0"/>
        </w:rPr>
        <w:t>(~1-9/16”</w:t>
      </w:r>
      <w:r w:rsidR="00D9410E" w:rsidRPr="005967D2">
        <w:rPr>
          <w:b w:val="0"/>
          <w:bCs w:val="0"/>
        </w:rPr>
        <w:t xml:space="preserve"> - ~14 </w:t>
      </w:r>
      <w:r w:rsidR="00D9410E" w:rsidRPr="002723C1">
        <w:rPr>
          <w:b w:val="0"/>
          <w:bCs w:val="0"/>
        </w:rPr>
        <w:t xml:space="preserve">3/16”) in (~13/16”) increments. </w:t>
      </w:r>
      <w:r w:rsidR="00A57CD5" w:rsidRPr="002723C1">
        <w:rPr>
          <w:b w:val="0"/>
          <w:bCs w:val="0"/>
        </w:rPr>
        <w:t xml:space="preserve">Brackets provide 30mm (~1-3/16”) adjustability. </w:t>
      </w:r>
      <w:r w:rsidR="00E245F3" w:rsidRPr="002723C1">
        <w:rPr>
          <w:b w:val="0"/>
          <w:bCs w:val="0"/>
        </w:rPr>
        <w:t>Large Brackets (FP) transfer dead loads and wind loads to primary structure</w:t>
      </w:r>
      <w:r w:rsidR="001C78C3" w:rsidRPr="002723C1">
        <w:rPr>
          <w:b w:val="0"/>
          <w:bCs w:val="0"/>
        </w:rPr>
        <w:t xml:space="preserve">. </w:t>
      </w:r>
      <w:r w:rsidR="00E245F3" w:rsidRPr="002723C1">
        <w:rPr>
          <w:b w:val="0"/>
          <w:bCs w:val="0"/>
        </w:rPr>
        <w:t>Small Brackets (GP) transfer only wind loads to the primary structure</w:t>
      </w:r>
      <w:r w:rsidR="007B6573" w:rsidRPr="002723C1">
        <w:rPr>
          <w:b w:val="0"/>
          <w:bCs w:val="0"/>
        </w:rPr>
        <w:t>.</w:t>
      </w:r>
      <w:r w:rsidR="00C65B53" w:rsidRPr="002723C1">
        <w:rPr>
          <w:b w:val="0"/>
          <w:bCs w:val="0"/>
        </w:rPr>
        <w:t xml:space="preserve"> </w:t>
      </w:r>
    </w:p>
    <w:p w14:paraId="324D8107" w14:textId="310DAE41" w:rsidR="00973C98" w:rsidRPr="002723C1" w:rsidRDefault="00EC5FC0" w:rsidP="00973C98">
      <w:pPr>
        <w:pStyle w:val="Heading2"/>
        <w:numPr>
          <w:ilvl w:val="3"/>
          <w:numId w:val="2"/>
        </w:numPr>
        <w:tabs>
          <w:tab w:val="left" w:pos="1450"/>
          <w:tab w:val="left" w:pos="1451"/>
        </w:tabs>
        <w:spacing w:before="200"/>
        <w:rPr>
          <w:b w:val="0"/>
          <w:bCs w:val="0"/>
        </w:rPr>
      </w:pPr>
      <w:r w:rsidRPr="002723C1">
        <w:rPr>
          <w:b w:val="0"/>
          <w:bCs w:val="0"/>
        </w:rPr>
        <w:t>StoVentro Bracket – ALUM</w:t>
      </w:r>
      <w:r w:rsidR="0062397C" w:rsidRPr="002723C1">
        <w:rPr>
          <w:b w:val="0"/>
          <w:bCs w:val="0"/>
        </w:rPr>
        <w:t xml:space="preserve"> is an aluminum wall bracket.</w:t>
      </w:r>
      <w:r w:rsidR="00186D78" w:rsidRPr="002723C1">
        <w:rPr>
          <w:b w:val="0"/>
          <w:bCs w:val="0"/>
        </w:rPr>
        <w:t xml:space="preserve"> A thermal break accessory is available with the brackets to minimize thermal bridging effects. </w:t>
      </w:r>
      <w:r w:rsidR="008551F1" w:rsidRPr="002723C1">
        <w:rPr>
          <w:b w:val="0"/>
          <w:bCs w:val="0"/>
        </w:rPr>
        <w:t xml:space="preserve">Brackets range in depth from 40mm to 320mm, in 20mm increments (~1 9/16” - ~12 5/8”) in (~13/16”) increments. </w:t>
      </w:r>
      <w:r w:rsidR="00753362" w:rsidRPr="002723C1">
        <w:rPr>
          <w:b w:val="0"/>
          <w:bCs w:val="0"/>
        </w:rPr>
        <w:t xml:space="preserve">Brackets provide 30mm (~1 3/16”) adjustability. </w:t>
      </w:r>
      <w:r w:rsidR="00767521" w:rsidRPr="002723C1">
        <w:rPr>
          <w:b w:val="0"/>
          <w:bCs w:val="0"/>
        </w:rPr>
        <w:t>Large Brackets (FP) transfer dead loads and wind loads to the primary structure. Small Brackets (GP) transfer only wind loads to the primary structure</w:t>
      </w:r>
      <w:r w:rsidR="00186D78" w:rsidRPr="002723C1">
        <w:rPr>
          <w:b w:val="0"/>
          <w:bCs w:val="0"/>
        </w:rPr>
        <w:t>.</w:t>
      </w:r>
      <w:r w:rsidRPr="002723C1">
        <w:rPr>
          <w:b w:val="0"/>
          <w:bCs w:val="0"/>
        </w:rPr>
        <w:t xml:space="preserve"> </w:t>
      </w:r>
    </w:p>
    <w:p w14:paraId="4CA5AB1C" w14:textId="16DF68E1" w:rsidR="00FA6CBC" w:rsidRPr="002723C1" w:rsidRDefault="0062397C" w:rsidP="00E158F8">
      <w:pPr>
        <w:pStyle w:val="Heading2"/>
        <w:numPr>
          <w:ilvl w:val="3"/>
          <w:numId w:val="2"/>
        </w:numPr>
        <w:tabs>
          <w:tab w:val="left" w:pos="1450"/>
          <w:tab w:val="left" w:pos="1451"/>
        </w:tabs>
        <w:spacing w:before="200"/>
        <w:rPr>
          <w:b w:val="0"/>
          <w:bCs w:val="0"/>
        </w:rPr>
      </w:pPr>
      <w:r w:rsidRPr="002723C1">
        <w:rPr>
          <w:b w:val="0"/>
          <w:bCs w:val="0"/>
        </w:rPr>
        <w:t xml:space="preserve">StoVentro Bracket </w:t>
      </w:r>
      <w:r w:rsidR="004221CA" w:rsidRPr="002723C1">
        <w:rPr>
          <w:b w:val="0"/>
          <w:bCs w:val="0"/>
        </w:rPr>
        <w:t>–</w:t>
      </w:r>
      <w:r w:rsidRPr="002723C1">
        <w:rPr>
          <w:b w:val="0"/>
          <w:bCs w:val="0"/>
        </w:rPr>
        <w:t xml:space="preserve"> PHSS</w:t>
      </w:r>
      <w:r w:rsidR="004221CA" w:rsidRPr="002723C1">
        <w:rPr>
          <w:b w:val="0"/>
          <w:bCs w:val="0"/>
        </w:rPr>
        <w:t xml:space="preserve"> is specially designed bracket for Passive House wall construction that is free from thermal bridges and maximizes thickness of insulation that can be used in the wall assembly. </w:t>
      </w:r>
      <w:r w:rsidR="00560693" w:rsidRPr="002723C1">
        <w:rPr>
          <w:b w:val="0"/>
          <w:bCs w:val="0"/>
        </w:rPr>
        <w:t>Brackets range in depth from 200mm to 360mm, in 10mm increments</w:t>
      </w:r>
      <w:r w:rsidR="00E158F8" w:rsidRPr="002723C1">
        <w:rPr>
          <w:b w:val="0"/>
          <w:bCs w:val="0"/>
        </w:rPr>
        <w:t xml:space="preserve"> (~7-7/8” – ~14-3/16”) in (~3/8”) increments. Brackets provide 30mm (~1 3/16”) adjustability. </w:t>
      </w:r>
      <w:r w:rsidR="00FA6CBC" w:rsidRPr="002723C1">
        <w:rPr>
          <w:b w:val="0"/>
          <w:bCs w:val="0"/>
        </w:rPr>
        <w:t>Large Brackets (FP) transfer dead loads and wind loads to the primary structure</w:t>
      </w:r>
      <w:r w:rsidR="00E158F8" w:rsidRPr="002723C1">
        <w:rPr>
          <w:b w:val="0"/>
          <w:bCs w:val="0"/>
        </w:rPr>
        <w:t xml:space="preserve">. </w:t>
      </w:r>
      <w:r w:rsidR="00FA6CBC" w:rsidRPr="002723C1">
        <w:rPr>
          <w:b w:val="0"/>
          <w:bCs w:val="0"/>
        </w:rPr>
        <w:t>Small Brackets (GP) transfer only wind loads to the primary structure</w:t>
      </w:r>
      <w:r w:rsidR="00B044B2" w:rsidRPr="002723C1">
        <w:rPr>
          <w:b w:val="0"/>
          <w:bCs w:val="0"/>
        </w:rPr>
        <w:t>.</w:t>
      </w:r>
    </w:p>
    <w:p w14:paraId="13C73564" w14:textId="31D4E8B5" w:rsidR="00B044B2" w:rsidRPr="002723C1" w:rsidRDefault="00B044B2" w:rsidP="00B044B2">
      <w:pPr>
        <w:pStyle w:val="Heading2"/>
        <w:numPr>
          <w:ilvl w:val="0"/>
          <w:numId w:val="0"/>
        </w:numPr>
        <w:tabs>
          <w:tab w:val="left" w:pos="1450"/>
          <w:tab w:val="left" w:pos="1451"/>
        </w:tabs>
        <w:spacing w:before="200"/>
        <w:ind w:left="2358"/>
        <w:rPr>
          <w:b w:val="0"/>
          <w:bCs w:val="0"/>
          <w:color w:val="0000FF"/>
        </w:rPr>
      </w:pPr>
      <w:r w:rsidRPr="002723C1">
        <w:rPr>
          <w:b w:val="0"/>
          <w:bCs w:val="0"/>
          <w:color w:val="0000FF"/>
        </w:rPr>
        <w:t xml:space="preserve">Note:  StoVentro brackets of </w:t>
      </w:r>
      <w:r w:rsidR="007D57E4" w:rsidRPr="002723C1">
        <w:rPr>
          <w:b w:val="0"/>
          <w:bCs w:val="0"/>
          <w:color w:val="0000FF"/>
        </w:rPr>
        <w:t>stainless-steel</w:t>
      </w:r>
      <w:r w:rsidR="00D07622" w:rsidRPr="002723C1">
        <w:rPr>
          <w:b w:val="0"/>
          <w:bCs w:val="0"/>
          <w:color w:val="0000FF"/>
        </w:rPr>
        <w:t xml:space="preserve"> material was included in NFPA 285 Fire Test and </w:t>
      </w:r>
      <w:r w:rsidR="006F728B" w:rsidRPr="002723C1">
        <w:rPr>
          <w:b w:val="0"/>
          <w:bCs w:val="0"/>
          <w:color w:val="0000FF"/>
        </w:rPr>
        <w:t xml:space="preserve">corresponding </w:t>
      </w:r>
      <w:r w:rsidR="00377BC2" w:rsidRPr="002723C1">
        <w:rPr>
          <w:b w:val="0"/>
          <w:bCs w:val="0"/>
          <w:color w:val="0000FF"/>
        </w:rPr>
        <w:t xml:space="preserve">proprietary Sto Corp </w:t>
      </w:r>
      <w:r w:rsidR="006F728B" w:rsidRPr="002723C1">
        <w:rPr>
          <w:b w:val="0"/>
          <w:bCs w:val="0"/>
          <w:color w:val="0000FF"/>
        </w:rPr>
        <w:t>design listing</w:t>
      </w:r>
      <w:r w:rsidR="00377BC2" w:rsidRPr="002723C1">
        <w:rPr>
          <w:b w:val="0"/>
          <w:bCs w:val="0"/>
          <w:color w:val="0000FF"/>
        </w:rPr>
        <w:t>s</w:t>
      </w:r>
      <w:r w:rsidR="006F728B" w:rsidRPr="002723C1">
        <w:rPr>
          <w:b w:val="0"/>
          <w:bCs w:val="0"/>
          <w:color w:val="0000FF"/>
        </w:rPr>
        <w:t xml:space="preserve">.  StoVentro ALUM brackets and PHSS brackets were not included in NFPA </w:t>
      </w:r>
      <w:r w:rsidR="0000259D" w:rsidRPr="002723C1">
        <w:rPr>
          <w:b w:val="0"/>
          <w:bCs w:val="0"/>
          <w:color w:val="0000FF"/>
        </w:rPr>
        <w:t xml:space="preserve">285 </w:t>
      </w:r>
      <w:r w:rsidR="006F728B" w:rsidRPr="002723C1">
        <w:rPr>
          <w:b w:val="0"/>
          <w:bCs w:val="0"/>
          <w:color w:val="0000FF"/>
        </w:rPr>
        <w:t>Fire Test.  Contact Sto Corp</w:t>
      </w:r>
      <w:r w:rsidR="009977BD" w:rsidRPr="002723C1">
        <w:rPr>
          <w:b w:val="0"/>
          <w:bCs w:val="0"/>
          <w:color w:val="0000FF"/>
        </w:rPr>
        <w:t>. for status of design listing</w:t>
      </w:r>
      <w:r w:rsidR="006526A1" w:rsidRPr="002723C1">
        <w:rPr>
          <w:b w:val="0"/>
          <w:bCs w:val="0"/>
          <w:color w:val="0000FF"/>
        </w:rPr>
        <w:t>s</w:t>
      </w:r>
      <w:r w:rsidR="009977BD" w:rsidRPr="002723C1">
        <w:rPr>
          <w:b w:val="0"/>
          <w:bCs w:val="0"/>
          <w:color w:val="0000FF"/>
        </w:rPr>
        <w:t xml:space="preserve"> for </w:t>
      </w:r>
      <w:r w:rsidR="00701244" w:rsidRPr="002723C1">
        <w:rPr>
          <w:b w:val="0"/>
          <w:bCs w:val="0"/>
          <w:color w:val="0000FF"/>
        </w:rPr>
        <w:t>each of these bracket materials</w:t>
      </w:r>
      <w:r w:rsidR="006526A1" w:rsidRPr="002723C1">
        <w:rPr>
          <w:b w:val="0"/>
          <w:bCs w:val="0"/>
          <w:color w:val="0000FF"/>
        </w:rPr>
        <w:t xml:space="preserve"> and verify conformance of final wall assembly with NFPA 285 acceptance criteria</w:t>
      </w:r>
      <w:r w:rsidR="00701244" w:rsidRPr="002723C1">
        <w:rPr>
          <w:b w:val="0"/>
          <w:bCs w:val="0"/>
          <w:color w:val="0000FF"/>
        </w:rPr>
        <w:t>.</w:t>
      </w:r>
    </w:p>
    <w:p w14:paraId="03BAA55E" w14:textId="2849723E" w:rsidR="005E1810" w:rsidRPr="005967D2" w:rsidRDefault="00DE004D" w:rsidP="00364074">
      <w:pPr>
        <w:pStyle w:val="Heading2"/>
        <w:numPr>
          <w:ilvl w:val="2"/>
          <w:numId w:val="2"/>
        </w:numPr>
        <w:tabs>
          <w:tab w:val="left" w:pos="1450"/>
          <w:tab w:val="left" w:pos="1451"/>
        </w:tabs>
        <w:spacing w:before="200"/>
        <w:rPr>
          <w:b w:val="0"/>
          <w:bCs w:val="0"/>
        </w:rPr>
      </w:pPr>
      <w:r w:rsidRPr="002723C1">
        <w:rPr>
          <w:b w:val="0"/>
          <w:bCs w:val="0"/>
        </w:rPr>
        <w:t xml:space="preserve">Support </w:t>
      </w:r>
      <w:r w:rsidR="00FF26EC" w:rsidRPr="002723C1">
        <w:rPr>
          <w:b w:val="0"/>
          <w:bCs w:val="0"/>
        </w:rPr>
        <w:t>Profile</w:t>
      </w:r>
      <w:r w:rsidRPr="002723C1">
        <w:rPr>
          <w:b w:val="0"/>
          <w:bCs w:val="0"/>
        </w:rPr>
        <w:t>s</w:t>
      </w:r>
      <w:r w:rsidR="00804DC1" w:rsidRPr="002723C1">
        <w:rPr>
          <w:b w:val="0"/>
          <w:bCs w:val="0"/>
        </w:rPr>
        <w:t xml:space="preserve"> are aluminum rails/profiles. The profiles are the supporting su</w:t>
      </w:r>
      <w:r w:rsidR="008578CE" w:rsidRPr="002723C1">
        <w:rPr>
          <w:b w:val="0"/>
          <w:bCs w:val="0"/>
        </w:rPr>
        <w:t>b</w:t>
      </w:r>
      <w:r w:rsidR="00804DC1" w:rsidRPr="002723C1">
        <w:rPr>
          <w:b w:val="0"/>
          <w:bCs w:val="0"/>
        </w:rPr>
        <w:t>-construction o</w:t>
      </w:r>
      <w:r w:rsidR="00F56BF2" w:rsidRPr="002723C1">
        <w:rPr>
          <w:b w:val="0"/>
          <w:bCs w:val="0"/>
        </w:rPr>
        <w:t>f the specified wall cladding. StoVentro L-</w:t>
      </w:r>
      <w:r w:rsidR="00F56BF2" w:rsidRPr="005967D2">
        <w:rPr>
          <w:b w:val="0"/>
          <w:bCs w:val="0"/>
        </w:rPr>
        <w:t xml:space="preserve">Profiles are </w:t>
      </w:r>
      <w:r w:rsidR="00B4412C" w:rsidRPr="005967D2">
        <w:rPr>
          <w:b w:val="0"/>
          <w:bCs w:val="0"/>
        </w:rPr>
        <w:t>acceptable for</w:t>
      </w:r>
      <w:r w:rsidR="00BC3096" w:rsidRPr="005967D2">
        <w:rPr>
          <w:b w:val="0"/>
          <w:bCs w:val="0"/>
        </w:rPr>
        <w:t xml:space="preserve"> use where the cladding panel fastener to edge distance design allows, </w:t>
      </w:r>
      <w:r w:rsidR="00422CA1" w:rsidRPr="005967D2">
        <w:rPr>
          <w:b w:val="0"/>
          <w:bCs w:val="0"/>
        </w:rPr>
        <w:t xml:space="preserve">and </w:t>
      </w:r>
      <w:r w:rsidR="00F56BF2" w:rsidRPr="005967D2">
        <w:rPr>
          <w:b w:val="0"/>
          <w:bCs w:val="0"/>
        </w:rPr>
        <w:t>also used</w:t>
      </w:r>
      <w:r w:rsidR="008578CE" w:rsidRPr="005967D2">
        <w:rPr>
          <w:b w:val="0"/>
          <w:bCs w:val="0"/>
        </w:rPr>
        <w:t xml:space="preserve"> to stiffen outside corners at cantilevered sections. </w:t>
      </w:r>
    </w:p>
    <w:p w14:paraId="5A303DB1" w14:textId="7CC266E9" w:rsidR="00CC2DD1" w:rsidRPr="005967D2" w:rsidRDefault="003532C6" w:rsidP="00067242">
      <w:pPr>
        <w:pStyle w:val="Heading2"/>
        <w:numPr>
          <w:ilvl w:val="3"/>
          <w:numId w:val="2"/>
        </w:numPr>
        <w:tabs>
          <w:tab w:val="left" w:pos="1450"/>
          <w:tab w:val="left" w:pos="1451"/>
        </w:tabs>
        <w:spacing w:before="200"/>
        <w:rPr>
          <w:b w:val="0"/>
          <w:bCs w:val="0"/>
        </w:rPr>
      </w:pPr>
      <w:r w:rsidRPr="005967D2">
        <w:rPr>
          <w:b w:val="0"/>
          <w:bCs w:val="0"/>
        </w:rPr>
        <w:t>StoVentro T-Prof</w:t>
      </w:r>
      <w:r w:rsidR="00DE004D" w:rsidRPr="005967D2">
        <w:rPr>
          <w:b w:val="0"/>
          <w:bCs w:val="0"/>
        </w:rPr>
        <w:t>ile</w:t>
      </w:r>
      <w:r w:rsidR="00663F36" w:rsidRPr="005967D2">
        <w:rPr>
          <w:b w:val="0"/>
          <w:bCs w:val="0"/>
        </w:rPr>
        <w:t>s</w:t>
      </w:r>
      <w:r w:rsidR="003562EE" w:rsidRPr="005967D2">
        <w:rPr>
          <w:b w:val="0"/>
          <w:bCs w:val="0"/>
        </w:rPr>
        <w:t xml:space="preserve"> </w:t>
      </w:r>
      <w:r w:rsidR="00067242" w:rsidRPr="005967D2">
        <w:rPr>
          <w:b w:val="0"/>
          <w:bCs w:val="0"/>
        </w:rPr>
        <w:t>come in lengths of 3m and 6m (~9’-10” and ~19’-7”) and have a bearing surface of 90mm (</w:t>
      </w:r>
      <w:r w:rsidR="00CC2DD1" w:rsidRPr="005967D2">
        <w:rPr>
          <w:b w:val="0"/>
          <w:bCs w:val="0"/>
        </w:rPr>
        <w:t>~3</w:t>
      </w:r>
      <w:r w:rsidR="00A8403C" w:rsidRPr="005967D2">
        <w:rPr>
          <w:b w:val="0"/>
          <w:bCs w:val="0"/>
        </w:rPr>
        <w:t xml:space="preserve"> </w:t>
      </w:r>
      <w:r w:rsidR="00CC2DD1" w:rsidRPr="005967D2">
        <w:rPr>
          <w:b w:val="0"/>
          <w:bCs w:val="0"/>
        </w:rPr>
        <w:t>9/16”)</w:t>
      </w:r>
      <w:r w:rsidR="00A8403C" w:rsidRPr="005967D2">
        <w:rPr>
          <w:b w:val="0"/>
          <w:bCs w:val="0"/>
        </w:rPr>
        <w:t xml:space="preserve"> or 120mm (~4 3/4")</w:t>
      </w:r>
    </w:p>
    <w:p w14:paraId="74E2CD5B" w14:textId="389C1A8E" w:rsidR="00E06C7B" w:rsidRPr="005967D2" w:rsidRDefault="00DE004D" w:rsidP="00364074">
      <w:pPr>
        <w:pStyle w:val="Heading2"/>
        <w:numPr>
          <w:ilvl w:val="3"/>
          <w:numId w:val="2"/>
        </w:numPr>
        <w:tabs>
          <w:tab w:val="left" w:pos="1450"/>
          <w:tab w:val="left" w:pos="1451"/>
        </w:tabs>
        <w:spacing w:before="200"/>
        <w:rPr>
          <w:b w:val="0"/>
          <w:bCs w:val="0"/>
        </w:rPr>
      </w:pPr>
      <w:r w:rsidRPr="005967D2">
        <w:rPr>
          <w:b w:val="0"/>
          <w:bCs w:val="0"/>
        </w:rPr>
        <w:t xml:space="preserve">StoVentro </w:t>
      </w:r>
      <w:r w:rsidR="00AB3BF9" w:rsidRPr="005967D2">
        <w:rPr>
          <w:b w:val="0"/>
          <w:bCs w:val="0"/>
        </w:rPr>
        <w:t>L-Profile</w:t>
      </w:r>
      <w:r w:rsidR="00A8403C" w:rsidRPr="005967D2">
        <w:rPr>
          <w:b w:val="0"/>
          <w:bCs w:val="0"/>
        </w:rPr>
        <w:t xml:space="preserve">s </w:t>
      </w:r>
      <w:r w:rsidR="002B299F" w:rsidRPr="005967D2">
        <w:rPr>
          <w:b w:val="0"/>
          <w:bCs w:val="0"/>
        </w:rPr>
        <w:t>come in lengths of 3m and 6m (~9’-10” and ~19’-7”) and have a bearing leg surface of 40mm (~1-9/16”) and 50mm (2")</w:t>
      </w:r>
    </w:p>
    <w:p w14:paraId="57B39632" w14:textId="3C26D0CD" w:rsidR="001938B8" w:rsidRPr="005967D2" w:rsidRDefault="000A469B" w:rsidP="0045522A">
      <w:pPr>
        <w:pStyle w:val="Heading2"/>
        <w:numPr>
          <w:ilvl w:val="3"/>
          <w:numId w:val="2"/>
        </w:numPr>
        <w:tabs>
          <w:tab w:val="left" w:pos="1450"/>
          <w:tab w:val="left" w:pos="1451"/>
        </w:tabs>
        <w:spacing w:before="200"/>
        <w:rPr>
          <w:b w:val="0"/>
          <w:bCs w:val="0"/>
        </w:rPr>
      </w:pPr>
      <w:r w:rsidRPr="005967D2">
        <w:rPr>
          <w:b w:val="0"/>
          <w:bCs w:val="0"/>
        </w:rPr>
        <w:t xml:space="preserve">StoVentro profiles of other cross-sectional shapes required for </w:t>
      </w:r>
      <w:r w:rsidR="0006783D" w:rsidRPr="005967D2">
        <w:rPr>
          <w:b w:val="0"/>
          <w:bCs w:val="0"/>
        </w:rPr>
        <w:t xml:space="preserve">use in hidden fastener </w:t>
      </w:r>
      <w:r w:rsidR="00860AD6" w:rsidRPr="005967D2">
        <w:rPr>
          <w:b w:val="0"/>
          <w:bCs w:val="0"/>
        </w:rPr>
        <w:t>cladding panel attachment or additional face-fastener</w:t>
      </w:r>
      <w:r w:rsidR="00BC5625" w:rsidRPr="005967D2">
        <w:rPr>
          <w:b w:val="0"/>
          <w:bCs w:val="0"/>
        </w:rPr>
        <w:t xml:space="preserve"> cladding attachment applications</w:t>
      </w:r>
      <w:r w:rsidRPr="005967D2">
        <w:rPr>
          <w:b w:val="0"/>
          <w:bCs w:val="0"/>
        </w:rPr>
        <w:t xml:space="preserve">, </w:t>
      </w:r>
      <w:r w:rsidR="00BC5625" w:rsidRPr="005967D2">
        <w:rPr>
          <w:b w:val="0"/>
          <w:bCs w:val="0"/>
        </w:rPr>
        <w:t xml:space="preserve">come in </w:t>
      </w:r>
      <w:r w:rsidR="000E3931" w:rsidRPr="005967D2">
        <w:rPr>
          <w:b w:val="0"/>
          <w:bCs w:val="0"/>
        </w:rPr>
        <w:t>lengths of 3m (~9’-10”).</w:t>
      </w:r>
    </w:p>
    <w:p w14:paraId="021D8061" w14:textId="4C323DE1" w:rsidR="00AB3BF9" w:rsidRPr="002723C1" w:rsidRDefault="00AB3BF9" w:rsidP="00364074">
      <w:pPr>
        <w:pStyle w:val="Heading2"/>
        <w:numPr>
          <w:ilvl w:val="2"/>
          <w:numId w:val="2"/>
        </w:numPr>
        <w:tabs>
          <w:tab w:val="left" w:pos="1450"/>
          <w:tab w:val="left" w:pos="1451"/>
        </w:tabs>
        <w:spacing w:before="200"/>
        <w:rPr>
          <w:b w:val="0"/>
          <w:bCs w:val="0"/>
        </w:rPr>
      </w:pPr>
      <w:r w:rsidRPr="002723C1">
        <w:rPr>
          <w:b w:val="0"/>
          <w:bCs w:val="0"/>
        </w:rPr>
        <w:t>Thermal isolation</w:t>
      </w:r>
    </w:p>
    <w:p w14:paraId="3D8E24F5" w14:textId="6B413B7B" w:rsidR="00205FFE" w:rsidRPr="005967D2" w:rsidRDefault="00D16B10" w:rsidP="00205FFE">
      <w:pPr>
        <w:pStyle w:val="Heading2"/>
        <w:numPr>
          <w:ilvl w:val="3"/>
          <w:numId w:val="2"/>
        </w:numPr>
        <w:tabs>
          <w:tab w:val="left" w:pos="1450"/>
          <w:tab w:val="left" w:pos="1451"/>
        </w:tabs>
        <w:spacing w:before="200"/>
        <w:rPr>
          <w:b w:val="0"/>
          <w:bCs w:val="0"/>
        </w:rPr>
      </w:pPr>
      <w:r w:rsidRPr="002723C1">
        <w:rPr>
          <w:b w:val="0"/>
          <w:bCs w:val="0"/>
        </w:rPr>
        <w:t>The optional components may be used with the use of StoVentro Bracket</w:t>
      </w:r>
      <w:r w:rsidR="009F60E5" w:rsidRPr="002723C1">
        <w:rPr>
          <w:b w:val="0"/>
          <w:bCs w:val="0"/>
        </w:rPr>
        <w:t xml:space="preserve"> </w:t>
      </w:r>
      <w:r w:rsidR="0000259D" w:rsidRPr="002723C1">
        <w:rPr>
          <w:b w:val="0"/>
          <w:bCs w:val="0"/>
        </w:rPr>
        <w:t>–</w:t>
      </w:r>
      <w:r w:rsidR="009F60E5" w:rsidRPr="002723C1">
        <w:rPr>
          <w:b w:val="0"/>
          <w:bCs w:val="0"/>
        </w:rPr>
        <w:t xml:space="preserve"> </w:t>
      </w:r>
      <w:r w:rsidR="009F60E5" w:rsidRPr="005967D2">
        <w:rPr>
          <w:b w:val="0"/>
          <w:bCs w:val="0"/>
        </w:rPr>
        <w:t>ALUM</w:t>
      </w:r>
      <w:r w:rsidR="008745C7" w:rsidRPr="005967D2">
        <w:rPr>
          <w:b w:val="0"/>
          <w:bCs w:val="0"/>
        </w:rPr>
        <w:t>, SS</w:t>
      </w:r>
      <w:r w:rsidR="0000259D" w:rsidRPr="005967D2">
        <w:rPr>
          <w:b w:val="0"/>
          <w:bCs w:val="0"/>
        </w:rPr>
        <w:t xml:space="preserve"> </w:t>
      </w:r>
      <w:r w:rsidR="00A65508" w:rsidRPr="005967D2">
        <w:rPr>
          <w:b w:val="0"/>
          <w:bCs w:val="0"/>
        </w:rPr>
        <w:t>&amp; PHSS</w:t>
      </w:r>
    </w:p>
    <w:p w14:paraId="22B92576" w14:textId="1D35D572" w:rsidR="0000259D" w:rsidRPr="005967D2" w:rsidRDefault="000D7F65" w:rsidP="00A65508">
      <w:pPr>
        <w:pStyle w:val="Heading2"/>
        <w:numPr>
          <w:ilvl w:val="4"/>
          <w:numId w:val="2"/>
        </w:numPr>
        <w:tabs>
          <w:tab w:val="left" w:pos="1450"/>
          <w:tab w:val="left" w:pos="1451"/>
        </w:tabs>
        <w:spacing w:before="200"/>
        <w:rPr>
          <w:b w:val="0"/>
          <w:bCs w:val="0"/>
        </w:rPr>
      </w:pPr>
      <w:r w:rsidRPr="005967D2">
        <w:rPr>
          <w:b w:val="0"/>
          <w:bCs w:val="0"/>
        </w:rPr>
        <w:t xml:space="preserve">Thermal Blocking Element </w:t>
      </w:r>
      <w:r w:rsidR="00A65508" w:rsidRPr="005967D2">
        <w:rPr>
          <w:b w:val="0"/>
          <w:bCs w:val="0"/>
        </w:rPr>
        <w:t xml:space="preserve">for </w:t>
      </w:r>
      <w:r w:rsidR="008745C7" w:rsidRPr="005967D2">
        <w:rPr>
          <w:b w:val="0"/>
          <w:bCs w:val="0"/>
        </w:rPr>
        <w:t xml:space="preserve">SS and </w:t>
      </w:r>
      <w:r w:rsidR="00A65508" w:rsidRPr="005967D2">
        <w:rPr>
          <w:b w:val="0"/>
          <w:bCs w:val="0"/>
        </w:rPr>
        <w:t>ALUM StoVentro brackets</w:t>
      </w:r>
      <w:r w:rsidRPr="005967D2">
        <w:rPr>
          <w:b w:val="0"/>
          <w:bCs w:val="0"/>
        </w:rPr>
        <w:t xml:space="preserve">– </w:t>
      </w:r>
      <w:r w:rsidR="000730CD" w:rsidRPr="005967D2">
        <w:rPr>
          <w:b w:val="0"/>
          <w:bCs w:val="0"/>
        </w:rPr>
        <w:t>6</w:t>
      </w:r>
      <w:r w:rsidRPr="005967D2">
        <w:rPr>
          <w:b w:val="0"/>
          <w:bCs w:val="0"/>
        </w:rPr>
        <w:t>mm (</w:t>
      </w:r>
      <w:r w:rsidR="00C2296E" w:rsidRPr="005967D2">
        <w:rPr>
          <w:b w:val="0"/>
          <w:bCs w:val="0"/>
        </w:rPr>
        <w:t>~1/4</w:t>
      </w:r>
      <w:r w:rsidR="00B1380E" w:rsidRPr="005967D2">
        <w:rPr>
          <w:b w:val="0"/>
          <w:bCs w:val="0"/>
        </w:rPr>
        <w:t>“</w:t>
      </w:r>
      <w:r w:rsidRPr="005967D2">
        <w:rPr>
          <w:b w:val="0"/>
          <w:bCs w:val="0"/>
        </w:rPr>
        <w:t>) thick thermal break accessory that isolates the wall bracket from thermal bridging effects of the primary structure, in two sizes to match the footprint of the large or small bracket.</w:t>
      </w:r>
    </w:p>
    <w:p w14:paraId="226C8CF2" w14:textId="53484531" w:rsidR="00A65508" w:rsidRPr="005967D2" w:rsidRDefault="00A65508" w:rsidP="00A65508">
      <w:pPr>
        <w:pStyle w:val="Heading2"/>
        <w:numPr>
          <w:ilvl w:val="4"/>
          <w:numId w:val="2"/>
        </w:numPr>
        <w:tabs>
          <w:tab w:val="left" w:pos="1450"/>
          <w:tab w:val="left" w:pos="1451"/>
        </w:tabs>
        <w:spacing w:before="200"/>
        <w:rPr>
          <w:b w:val="0"/>
          <w:bCs w:val="0"/>
        </w:rPr>
      </w:pPr>
      <w:r w:rsidRPr="005967D2">
        <w:rPr>
          <w:b w:val="0"/>
          <w:bCs w:val="0"/>
        </w:rPr>
        <w:t>Thermal Blocking Element for PHSS StoVentro brackets– 10 mm (~</w:t>
      </w:r>
      <w:r w:rsidR="004C49FF" w:rsidRPr="005967D2">
        <w:rPr>
          <w:b w:val="0"/>
          <w:bCs w:val="0"/>
        </w:rPr>
        <w:t>3/8</w:t>
      </w:r>
      <w:r w:rsidR="00B1380E" w:rsidRPr="005967D2">
        <w:rPr>
          <w:b w:val="0"/>
          <w:bCs w:val="0"/>
        </w:rPr>
        <w:t>”</w:t>
      </w:r>
      <w:r w:rsidRPr="005967D2">
        <w:rPr>
          <w:b w:val="0"/>
          <w:bCs w:val="0"/>
        </w:rPr>
        <w:t>) thick thermal break accessory that isolates the wall bracket from thermal bridging effects of the primary structure, in two sizes to match the footprint of the large or small bracket.</w:t>
      </w:r>
    </w:p>
    <w:p w14:paraId="496E7A2D" w14:textId="7E333B86" w:rsidR="00AB3BF9" w:rsidRPr="002723C1" w:rsidRDefault="003A5D4D" w:rsidP="00420E34">
      <w:pPr>
        <w:pStyle w:val="Heading2"/>
        <w:numPr>
          <w:ilvl w:val="4"/>
          <w:numId w:val="2"/>
        </w:numPr>
        <w:tabs>
          <w:tab w:val="left" w:pos="1450"/>
          <w:tab w:val="left" w:pos="1451"/>
        </w:tabs>
        <w:spacing w:before="200"/>
        <w:ind w:left="2790"/>
        <w:rPr>
          <w:b w:val="0"/>
          <w:bCs w:val="0"/>
        </w:rPr>
      </w:pPr>
      <w:r w:rsidRPr="005967D2">
        <w:rPr>
          <w:b w:val="0"/>
          <w:bCs w:val="0"/>
        </w:rPr>
        <w:t>Thermal Sliding Element – 1mm (1/32</w:t>
      </w:r>
      <w:r w:rsidR="00B1380E" w:rsidRPr="005967D2">
        <w:rPr>
          <w:b w:val="0"/>
          <w:bCs w:val="0"/>
        </w:rPr>
        <w:t>”</w:t>
      </w:r>
      <w:r w:rsidRPr="005967D2">
        <w:rPr>
          <w:b w:val="0"/>
          <w:bCs w:val="0"/>
        </w:rPr>
        <w:t>) thick thermal break accessory that isolates the StoVentro ‘T’</w:t>
      </w:r>
      <w:r w:rsidR="00CA6C50">
        <w:rPr>
          <w:b w:val="0"/>
          <w:bCs w:val="0"/>
        </w:rPr>
        <w:t>-</w:t>
      </w:r>
      <w:r w:rsidR="00287BA7">
        <w:rPr>
          <w:b w:val="0"/>
          <w:bCs w:val="0"/>
        </w:rPr>
        <w:t>Profiles</w:t>
      </w:r>
      <w:r w:rsidR="00287BA7" w:rsidRPr="005967D2">
        <w:rPr>
          <w:b w:val="0"/>
          <w:bCs w:val="0"/>
        </w:rPr>
        <w:t>,</w:t>
      </w:r>
      <w:r w:rsidR="00287BA7">
        <w:rPr>
          <w:b w:val="0"/>
          <w:bCs w:val="0"/>
        </w:rPr>
        <w:t xml:space="preserve"> </w:t>
      </w:r>
      <w:r w:rsidRPr="005967D2">
        <w:rPr>
          <w:b w:val="0"/>
          <w:bCs w:val="0"/>
        </w:rPr>
        <w:t>‘L’-Profiles</w:t>
      </w:r>
      <w:r w:rsidR="00F40487" w:rsidRPr="005967D2">
        <w:rPr>
          <w:b w:val="0"/>
          <w:bCs w:val="0"/>
        </w:rPr>
        <w:t>, or other StoVentro profiles</w:t>
      </w:r>
      <w:r w:rsidRPr="005967D2">
        <w:rPr>
          <w:b w:val="0"/>
          <w:bCs w:val="0"/>
        </w:rPr>
        <w:t xml:space="preserve"> from thermal bridging effects of the</w:t>
      </w:r>
      <w:r w:rsidRPr="002723C1">
        <w:rPr>
          <w:b w:val="0"/>
          <w:bCs w:val="0"/>
        </w:rPr>
        <w:t xml:space="preserve"> wall bracket</w:t>
      </w:r>
      <w:r w:rsidR="002C436A" w:rsidRPr="002723C1">
        <w:rPr>
          <w:b w:val="0"/>
          <w:bCs w:val="0"/>
        </w:rPr>
        <w:t>.</w:t>
      </w:r>
      <w:r w:rsidRPr="002723C1">
        <w:rPr>
          <w:b w:val="0"/>
          <w:bCs w:val="0"/>
        </w:rPr>
        <w:t xml:space="preserve"> </w:t>
      </w:r>
    </w:p>
    <w:p w14:paraId="74509DA4" w14:textId="62EE04F4" w:rsidR="00C2296E" w:rsidRPr="002723C1" w:rsidRDefault="00156364" w:rsidP="0000259D">
      <w:pPr>
        <w:pStyle w:val="Heading2"/>
        <w:numPr>
          <w:ilvl w:val="0"/>
          <w:numId w:val="0"/>
        </w:numPr>
        <w:tabs>
          <w:tab w:val="left" w:pos="1450"/>
          <w:tab w:val="left" w:pos="1451"/>
        </w:tabs>
        <w:spacing w:before="200"/>
        <w:ind w:left="2790"/>
        <w:rPr>
          <w:b w:val="0"/>
          <w:bCs w:val="0"/>
          <w:color w:val="0000FF"/>
        </w:rPr>
      </w:pPr>
      <w:r w:rsidRPr="002723C1">
        <w:rPr>
          <w:b w:val="0"/>
          <w:bCs w:val="0"/>
          <w:color w:val="0000FF"/>
        </w:rPr>
        <w:t>Note:  Thermal isolation elements wer</w:t>
      </w:r>
      <w:r w:rsidR="0000259D" w:rsidRPr="002723C1">
        <w:rPr>
          <w:b w:val="0"/>
          <w:bCs w:val="0"/>
          <w:color w:val="0000FF"/>
        </w:rPr>
        <w:t>e</w:t>
      </w:r>
      <w:r w:rsidRPr="002723C1">
        <w:rPr>
          <w:b w:val="0"/>
          <w:bCs w:val="0"/>
          <w:color w:val="0000FF"/>
        </w:rPr>
        <w:t xml:space="preserve"> not included in NFPA </w:t>
      </w:r>
      <w:r w:rsidR="0000259D" w:rsidRPr="002723C1">
        <w:rPr>
          <w:b w:val="0"/>
          <w:bCs w:val="0"/>
          <w:color w:val="0000FF"/>
        </w:rPr>
        <w:t xml:space="preserve">285 </w:t>
      </w:r>
      <w:r w:rsidRPr="002723C1">
        <w:rPr>
          <w:b w:val="0"/>
          <w:bCs w:val="0"/>
          <w:color w:val="0000FF"/>
        </w:rPr>
        <w:t xml:space="preserve">Fire Test.  Contact Sto Corp. for status of design listing for each of these </w:t>
      </w:r>
      <w:r w:rsidR="002C436A" w:rsidRPr="002723C1">
        <w:rPr>
          <w:b w:val="0"/>
          <w:bCs w:val="0"/>
          <w:color w:val="0000FF"/>
        </w:rPr>
        <w:t>components.</w:t>
      </w:r>
    </w:p>
    <w:p w14:paraId="39E19CB9" w14:textId="73A2D94A" w:rsidR="003A5D4D" w:rsidRPr="002723C1" w:rsidRDefault="003A5D4D" w:rsidP="00364074">
      <w:pPr>
        <w:pStyle w:val="Heading2"/>
        <w:numPr>
          <w:ilvl w:val="2"/>
          <w:numId w:val="2"/>
        </w:numPr>
        <w:tabs>
          <w:tab w:val="left" w:pos="1450"/>
          <w:tab w:val="left" w:pos="1451"/>
        </w:tabs>
        <w:spacing w:before="200"/>
        <w:rPr>
          <w:b w:val="0"/>
          <w:bCs w:val="0"/>
        </w:rPr>
      </w:pPr>
      <w:r w:rsidRPr="002723C1">
        <w:rPr>
          <w:b w:val="0"/>
          <w:bCs w:val="0"/>
        </w:rPr>
        <w:t>Fasteners</w:t>
      </w:r>
    </w:p>
    <w:p w14:paraId="4976F48D" w14:textId="2935281E" w:rsidR="00934976" w:rsidRPr="00CA6C50" w:rsidRDefault="00934976" w:rsidP="00364074">
      <w:pPr>
        <w:pStyle w:val="Heading2"/>
        <w:numPr>
          <w:ilvl w:val="3"/>
          <w:numId w:val="2"/>
        </w:numPr>
        <w:tabs>
          <w:tab w:val="left" w:pos="1450"/>
          <w:tab w:val="left" w:pos="1451"/>
        </w:tabs>
        <w:spacing w:before="200"/>
        <w:rPr>
          <w:b w:val="0"/>
          <w:bCs w:val="0"/>
        </w:rPr>
      </w:pPr>
      <w:r w:rsidRPr="002723C1">
        <w:rPr>
          <w:b w:val="0"/>
          <w:bCs w:val="0"/>
        </w:rPr>
        <w:t xml:space="preserve">StoVentro Sub-construction screw is a self-drilling, </w:t>
      </w:r>
      <w:r w:rsidRPr="00CA6C50">
        <w:rPr>
          <w:b w:val="0"/>
          <w:bCs w:val="0"/>
        </w:rPr>
        <w:t>hexagonal head stainless steel screw with a hardened drill point and overtightening protection for attachment of StoVentro T-Profiles and StoVentro L-Profiles</w:t>
      </w:r>
      <w:r w:rsidR="00BF1395" w:rsidRPr="00CA6C50">
        <w:rPr>
          <w:b w:val="0"/>
          <w:bCs w:val="0"/>
        </w:rPr>
        <w:t>, or other StoVentro profiles</w:t>
      </w:r>
      <w:r w:rsidRPr="00CA6C50">
        <w:rPr>
          <w:b w:val="0"/>
          <w:bCs w:val="0"/>
        </w:rPr>
        <w:t xml:space="preserve"> to StoVentro Brackets. </w:t>
      </w:r>
    </w:p>
    <w:p w14:paraId="1E509F07" w14:textId="3CD51990" w:rsidR="00934976" w:rsidRDefault="00934976" w:rsidP="00364074">
      <w:pPr>
        <w:pStyle w:val="Heading2"/>
        <w:numPr>
          <w:ilvl w:val="4"/>
          <w:numId w:val="2"/>
        </w:numPr>
        <w:tabs>
          <w:tab w:val="left" w:pos="1450"/>
          <w:tab w:val="left" w:pos="1451"/>
        </w:tabs>
        <w:spacing w:before="200"/>
        <w:rPr>
          <w:b w:val="0"/>
          <w:bCs w:val="0"/>
        </w:rPr>
      </w:pPr>
      <w:r w:rsidRPr="00CA6C50">
        <w:rPr>
          <w:b w:val="0"/>
          <w:bCs w:val="0"/>
        </w:rPr>
        <w:t>Size</w:t>
      </w:r>
      <w:r w:rsidR="00C91265" w:rsidRPr="00CA6C50">
        <w:rPr>
          <w:b w:val="0"/>
          <w:bCs w:val="0"/>
        </w:rPr>
        <w:t>:</w:t>
      </w:r>
      <w:r w:rsidRPr="00CA6C50">
        <w:rPr>
          <w:b w:val="0"/>
          <w:bCs w:val="0"/>
        </w:rPr>
        <w:t xml:space="preserve"> 5.5mm x 22mm (~3/16” x 7/8”), 500 per box</w:t>
      </w:r>
      <w:r w:rsidR="00904775" w:rsidRPr="00CA6C50">
        <w:rPr>
          <w:b w:val="0"/>
          <w:bCs w:val="0"/>
        </w:rPr>
        <w:t xml:space="preserve"> </w:t>
      </w:r>
      <w:bookmarkStart w:id="15" w:name="_Hlk69044848"/>
      <w:r w:rsidR="00904775" w:rsidRPr="00CA6C50">
        <w:rPr>
          <w:b w:val="0"/>
          <w:bCs w:val="0"/>
        </w:rPr>
        <w:t>(typical package size)</w:t>
      </w:r>
      <w:bookmarkEnd w:id="15"/>
    </w:p>
    <w:p w14:paraId="56427A89" w14:textId="77777777" w:rsidR="00625D44" w:rsidRPr="00CA6C50" w:rsidRDefault="00625D44" w:rsidP="00625D44">
      <w:pPr>
        <w:pStyle w:val="Heading2"/>
        <w:numPr>
          <w:ilvl w:val="0"/>
          <w:numId w:val="0"/>
        </w:numPr>
        <w:tabs>
          <w:tab w:val="left" w:pos="1450"/>
          <w:tab w:val="left" w:pos="1451"/>
        </w:tabs>
        <w:spacing w:before="200"/>
        <w:ind w:left="720"/>
        <w:rPr>
          <w:b w:val="0"/>
          <w:bCs w:val="0"/>
        </w:rPr>
      </w:pPr>
    </w:p>
    <w:p w14:paraId="34BB4ECC" w14:textId="0F10F305" w:rsidR="00121949" w:rsidRPr="003D117F" w:rsidRDefault="003D117F" w:rsidP="00121949">
      <w:pPr>
        <w:pStyle w:val="Heading2"/>
        <w:numPr>
          <w:ilvl w:val="1"/>
          <w:numId w:val="2"/>
        </w:numPr>
        <w:tabs>
          <w:tab w:val="left" w:pos="1450"/>
          <w:tab w:val="left" w:pos="1451"/>
        </w:tabs>
        <w:spacing w:before="200"/>
        <w:rPr>
          <w:b w:val="0"/>
          <w:bCs w:val="0"/>
          <w:sz w:val="22"/>
          <w:szCs w:val="22"/>
        </w:rPr>
      </w:pPr>
      <w:r>
        <w:rPr>
          <w:b w:val="0"/>
          <w:bCs w:val="0"/>
          <w:sz w:val="22"/>
          <w:szCs w:val="22"/>
        </w:rPr>
        <w:t>FASTENERS</w:t>
      </w:r>
    </w:p>
    <w:p w14:paraId="615290B3" w14:textId="71D0B7D4" w:rsidR="00121949" w:rsidRPr="003D117F" w:rsidRDefault="00952C90" w:rsidP="0068375B">
      <w:pPr>
        <w:pStyle w:val="Heading2"/>
        <w:numPr>
          <w:ilvl w:val="2"/>
          <w:numId w:val="2"/>
        </w:numPr>
        <w:tabs>
          <w:tab w:val="left" w:pos="1450"/>
          <w:tab w:val="left" w:pos="1451"/>
        </w:tabs>
        <w:spacing w:before="200"/>
        <w:rPr>
          <w:b w:val="0"/>
          <w:bCs w:val="0"/>
          <w:lang w:val="en-GB"/>
        </w:rPr>
      </w:pPr>
      <w:r w:rsidRPr="003D117F">
        <w:rPr>
          <w:b w:val="0"/>
          <w:bCs w:val="0"/>
        </w:rPr>
        <w:t xml:space="preserve">Sub-construction attachment to exterior building wall </w:t>
      </w:r>
    </w:p>
    <w:p w14:paraId="5369915F" w14:textId="054F963B" w:rsidR="00BB48F3" w:rsidRPr="003D117F" w:rsidRDefault="00952C90" w:rsidP="003D117F">
      <w:pPr>
        <w:pStyle w:val="TextBody"/>
        <w:numPr>
          <w:ilvl w:val="4"/>
          <w:numId w:val="2"/>
        </w:numPr>
        <w:rPr>
          <w:lang w:val="en-US"/>
        </w:rPr>
      </w:pPr>
      <w:r w:rsidRPr="00CA6C50">
        <w:t xml:space="preserve">Attachment to steel </w:t>
      </w:r>
      <w:r w:rsidR="00193CAA" w:rsidRPr="00CA6C50">
        <w:t>studs</w:t>
      </w:r>
      <w:r w:rsidR="003D117F">
        <w:t xml:space="preserve">. </w:t>
      </w:r>
      <w:r w:rsidR="00BB48F3" w:rsidRPr="00CA6C50">
        <w:t>Sto</w:t>
      </w:r>
      <w:r w:rsidR="00CD5A52" w:rsidRPr="00CA6C50">
        <w:t>Ventro</w:t>
      </w:r>
      <w:r w:rsidR="00BB48F3" w:rsidRPr="00CA6C50">
        <w:t xml:space="preserve"> </w:t>
      </w:r>
      <w:r w:rsidR="00193CAA" w:rsidRPr="00CA6C50">
        <w:t xml:space="preserve">bracket to steel stud attachment screw </w:t>
      </w:r>
      <w:r w:rsidR="00BB48F3" w:rsidRPr="00CA6C50">
        <w:t xml:space="preserve">is a </w:t>
      </w:r>
      <w:r w:rsidR="00882DFA" w:rsidRPr="00CA6C50">
        <w:t>¼-14</w:t>
      </w:r>
      <w:r w:rsidR="00CD5A52" w:rsidRPr="00CA6C50">
        <w:t>,</w:t>
      </w:r>
      <w:r w:rsidR="00882DFA" w:rsidRPr="00CA6C50">
        <w:t xml:space="preserve"> </w:t>
      </w:r>
      <w:r w:rsidR="00BB48F3" w:rsidRPr="00CA6C50">
        <w:t>high drilling capacity,</w:t>
      </w:r>
      <w:r w:rsidR="001C3FF4" w:rsidRPr="00CA6C50">
        <w:t xml:space="preserve"> </w:t>
      </w:r>
      <w:r w:rsidR="00BB48F3" w:rsidRPr="00CA6C50">
        <w:t>self-drilling, hexagonal head</w:t>
      </w:r>
      <w:r w:rsidR="001B1113" w:rsidRPr="00CA6C50">
        <w:t>,</w:t>
      </w:r>
      <w:r w:rsidR="00BB48F3" w:rsidRPr="00CA6C50">
        <w:t xml:space="preserve"> </w:t>
      </w:r>
      <w:r w:rsidR="00193CAA" w:rsidRPr="00CA6C50">
        <w:t xml:space="preserve">bi-metal </w:t>
      </w:r>
      <w:r w:rsidR="001B1113" w:rsidRPr="00CA6C50">
        <w:t>(</w:t>
      </w:r>
      <w:r w:rsidR="00BB48F3" w:rsidRPr="00CA6C50">
        <w:t xml:space="preserve">stainless steel </w:t>
      </w:r>
      <w:r w:rsidR="001B1113" w:rsidRPr="00CA6C50">
        <w:t>+ car</w:t>
      </w:r>
      <w:r w:rsidR="00FE6884" w:rsidRPr="00CA6C50">
        <w:t>b</w:t>
      </w:r>
      <w:r w:rsidR="001B1113" w:rsidRPr="00CA6C50">
        <w:t>on steel)</w:t>
      </w:r>
      <w:r w:rsidR="00FE6884" w:rsidRPr="00CA6C50">
        <w:t xml:space="preserve"> </w:t>
      </w:r>
      <w:r w:rsidR="00BB48F3" w:rsidRPr="00CA6C50">
        <w:t>screw</w:t>
      </w:r>
      <w:r w:rsidR="00FE6884" w:rsidRPr="00CA6C50">
        <w:t xml:space="preserve">.  </w:t>
      </w:r>
      <w:r w:rsidR="00BB48F3" w:rsidRPr="00CA6C50">
        <w:t xml:space="preserve">for attachment of StoVentro Brackets to (18g-12ga) steel studs. </w:t>
      </w:r>
      <w:r w:rsidR="006E0287" w:rsidRPr="00CA6C50">
        <w:t xml:space="preserve"> Lengths of 1”, 1-1/2”, 2”are available. </w:t>
      </w:r>
      <w:r w:rsidR="00573046" w:rsidRPr="00CA6C50">
        <w:t xml:space="preserve"> </w:t>
      </w:r>
      <w:r w:rsidR="002470F2" w:rsidRPr="00CA6C50">
        <w:t>The StoVentro bracket to steel stud attachment screw includes a</w:t>
      </w:r>
      <w:r w:rsidR="008011D2" w:rsidRPr="00CA6C50">
        <w:t xml:space="preserve">n integral stainless steel + EPDM bonded washer of </w:t>
      </w:r>
      <w:r w:rsidR="00AC4F68" w:rsidRPr="00CA6C50">
        <w:t xml:space="preserve">19/32” </w:t>
      </w:r>
      <w:r w:rsidR="008011D2" w:rsidRPr="00CA6C50">
        <w:t>diameter</w:t>
      </w:r>
      <w:r w:rsidR="002470F2" w:rsidRPr="00CA6C50">
        <w:t>.</w:t>
      </w:r>
      <w:r w:rsidR="00477D08" w:rsidRPr="00CA6C50">
        <w:t xml:space="preserve"> </w:t>
      </w:r>
      <w:r w:rsidR="006C5448" w:rsidRPr="00CA6C50">
        <w:t xml:space="preserve"> Performance data shall meet:</w:t>
      </w:r>
    </w:p>
    <w:p w14:paraId="4E329F03" w14:textId="52D80CD2" w:rsidR="000F6EAE" w:rsidRPr="00CA6C50" w:rsidRDefault="00D93912" w:rsidP="003D117F">
      <w:pPr>
        <w:pStyle w:val="TextBody"/>
        <w:numPr>
          <w:ilvl w:val="5"/>
          <w:numId w:val="2"/>
        </w:numPr>
        <w:ind w:left="3330"/>
        <w:rPr>
          <w:lang w:val="en-US"/>
        </w:rPr>
      </w:pPr>
      <w:r w:rsidRPr="00CA6C50">
        <w:rPr>
          <w:lang w:val="en-US"/>
        </w:rPr>
        <w:t xml:space="preserve">Material thickness drill </w:t>
      </w:r>
      <w:r w:rsidR="003B7FCE" w:rsidRPr="00CA6C50">
        <w:rPr>
          <w:lang w:val="en-US"/>
        </w:rPr>
        <w:t>c</w:t>
      </w:r>
      <w:r w:rsidR="000F6EAE" w:rsidRPr="00CA6C50">
        <w:rPr>
          <w:lang w:val="en-US"/>
        </w:rPr>
        <w:t>apacity</w:t>
      </w:r>
    </w:p>
    <w:p w14:paraId="1EE2EECA" w14:textId="1C486C35" w:rsidR="000F6EAE" w:rsidRPr="00CA6C50" w:rsidRDefault="00D93912" w:rsidP="003D117F">
      <w:pPr>
        <w:pStyle w:val="TextBody"/>
        <w:numPr>
          <w:ilvl w:val="6"/>
          <w:numId w:val="2"/>
        </w:numPr>
        <w:spacing w:before="120"/>
        <w:ind w:left="3780" w:hanging="461"/>
        <w:rPr>
          <w:lang w:val="en-US"/>
        </w:rPr>
      </w:pPr>
      <w:r w:rsidRPr="00CA6C50">
        <w:rPr>
          <w:lang w:val="en-US"/>
        </w:rPr>
        <w:t>.105</w:t>
      </w:r>
      <w:r w:rsidR="003B7FCE" w:rsidRPr="00CA6C50">
        <w:rPr>
          <w:lang w:val="en-US"/>
        </w:rPr>
        <w:t>” (2.7 mm) carbon steel</w:t>
      </w:r>
    </w:p>
    <w:p w14:paraId="216BF87C" w14:textId="62402FC0" w:rsidR="003B7FCE" w:rsidRPr="00CA6C50" w:rsidRDefault="003B7FCE" w:rsidP="003D117F">
      <w:pPr>
        <w:pStyle w:val="TextBody"/>
        <w:numPr>
          <w:ilvl w:val="6"/>
          <w:numId w:val="2"/>
        </w:numPr>
        <w:spacing w:before="0"/>
        <w:ind w:left="3780" w:hanging="461"/>
        <w:rPr>
          <w:lang w:val="en-US"/>
        </w:rPr>
      </w:pPr>
      <w:r w:rsidRPr="00CA6C50">
        <w:rPr>
          <w:lang w:val="en-US"/>
        </w:rPr>
        <w:t>.125” (3.2 mm) aluminum</w:t>
      </w:r>
    </w:p>
    <w:p w14:paraId="13FAC574" w14:textId="50A7BE0B" w:rsidR="00BB48F3" w:rsidRPr="00CA6C50" w:rsidRDefault="00BB48F3" w:rsidP="003D117F">
      <w:pPr>
        <w:pStyle w:val="TextBody"/>
        <w:numPr>
          <w:ilvl w:val="5"/>
          <w:numId w:val="2"/>
        </w:numPr>
        <w:ind w:left="3330"/>
        <w:rPr>
          <w:lang w:val="en-US"/>
        </w:rPr>
      </w:pPr>
      <w:r w:rsidRPr="00CA6C50">
        <w:t>Material Strength</w:t>
      </w:r>
    </w:p>
    <w:p w14:paraId="1675A1C0" w14:textId="77777777" w:rsidR="00BB48F3" w:rsidRPr="00CA6C50" w:rsidRDefault="00BB48F3" w:rsidP="003D117F">
      <w:pPr>
        <w:pStyle w:val="TextBody"/>
        <w:numPr>
          <w:ilvl w:val="6"/>
          <w:numId w:val="2"/>
        </w:numPr>
        <w:spacing w:before="80"/>
        <w:ind w:left="3780"/>
        <w:rPr>
          <w:lang w:val="en-US"/>
        </w:rPr>
      </w:pPr>
      <w:r w:rsidRPr="00CA6C50">
        <w:t>Tensile: 3400 lbf / 15124 N</w:t>
      </w:r>
    </w:p>
    <w:p w14:paraId="39CAF57A" w14:textId="77777777" w:rsidR="00BB48F3" w:rsidRPr="00CA6C50" w:rsidRDefault="00BB48F3" w:rsidP="003D117F">
      <w:pPr>
        <w:pStyle w:val="TextBody"/>
        <w:numPr>
          <w:ilvl w:val="6"/>
          <w:numId w:val="2"/>
        </w:numPr>
        <w:spacing w:before="0"/>
        <w:ind w:left="3780" w:hanging="461"/>
        <w:rPr>
          <w:lang w:val="en-US"/>
        </w:rPr>
      </w:pPr>
      <w:r w:rsidRPr="00CA6C50">
        <w:t>Shear 2400 lbf / 10676 N</w:t>
      </w:r>
    </w:p>
    <w:p w14:paraId="3A382209" w14:textId="77777777" w:rsidR="00BB48F3" w:rsidRPr="00CA6C50" w:rsidRDefault="00BB48F3" w:rsidP="003D117F">
      <w:pPr>
        <w:pStyle w:val="TextBody"/>
        <w:numPr>
          <w:ilvl w:val="6"/>
          <w:numId w:val="2"/>
        </w:numPr>
        <w:spacing w:before="0"/>
        <w:ind w:left="3780" w:hanging="461"/>
        <w:rPr>
          <w:lang w:val="en-US"/>
        </w:rPr>
      </w:pPr>
      <w:r w:rsidRPr="00CA6C50">
        <w:t>Torsional 140 lbf in / 15.4 N m</w:t>
      </w:r>
    </w:p>
    <w:p w14:paraId="167E8F82" w14:textId="77777777" w:rsidR="00BB48F3" w:rsidRPr="00CA6C50" w:rsidRDefault="00BB48F3" w:rsidP="003D117F">
      <w:pPr>
        <w:pStyle w:val="TextBody"/>
        <w:numPr>
          <w:ilvl w:val="5"/>
          <w:numId w:val="2"/>
        </w:numPr>
        <w:ind w:left="3330"/>
        <w:rPr>
          <w:lang w:val="en-US"/>
        </w:rPr>
      </w:pPr>
      <w:r w:rsidRPr="00CA6C50">
        <w:t>Pull Out Strength</w:t>
      </w:r>
    </w:p>
    <w:p w14:paraId="105438B5" w14:textId="77777777" w:rsidR="00BB48F3" w:rsidRPr="00CA6C50" w:rsidRDefault="00BB48F3" w:rsidP="003D117F">
      <w:pPr>
        <w:pStyle w:val="TextBody"/>
        <w:numPr>
          <w:ilvl w:val="6"/>
          <w:numId w:val="2"/>
        </w:numPr>
        <w:spacing w:before="80"/>
        <w:ind w:left="3780"/>
        <w:rPr>
          <w:lang w:val="en-US"/>
        </w:rPr>
      </w:pPr>
      <w:r w:rsidRPr="00CA6C50">
        <w:t>12ga: 1941 lbf / 8634 N</w:t>
      </w:r>
    </w:p>
    <w:p w14:paraId="0A10405D" w14:textId="77777777" w:rsidR="00BB48F3" w:rsidRPr="00CA6C50" w:rsidRDefault="00BB48F3" w:rsidP="003D117F">
      <w:pPr>
        <w:pStyle w:val="TextBody"/>
        <w:numPr>
          <w:ilvl w:val="6"/>
          <w:numId w:val="2"/>
        </w:numPr>
        <w:spacing w:before="0"/>
        <w:ind w:left="3780" w:hanging="461"/>
        <w:rPr>
          <w:lang w:val="en-US"/>
        </w:rPr>
      </w:pPr>
      <w:r w:rsidRPr="00CA6C50">
        <w:t>14ga: 1285 lbf / 5716 N</w:t>
      </w:r>
    </w:p>
    <w:p w14:paraId="2C81E3A3" w14:textId="77777777" w:rsidR="00BB48F3" w:rsidRPr="00CA6C50" w:rsidRDefault="00BB48F3" w:rsidP="003D117F">
      <w:pPr>
        <w:pStyle w:val="TextBody"/>
        <w:numPr>
          <w:ilvl w:val="6"/>
          <w:numId w:val="2"/>
        </w:numPr>
        <w:spacing w:before="0"/>
        <w:ind w:left="3780" w:hanging="461"/>
        <w:rPr>
          <w:lang w:val="en-US"/>
        </w:rPr>
      </w:pPr>
      <w:r w:rsidRPr="00CA6C50">
        <w:t>16ga: 794 lbf / 3532 N</w:t>
      </w:r>
    </w:p>
    <w:p w14:paraId="0E06B25E" w14:textId="66C30E45" w:rsidR="00BB48F3" w:rsidRPr="00CA6C50" w:rsidRDefault="00BB48F3" w:rsidP="003D117F">
      <w:pPr>
        <w:pStyle w:val="TextBody"/>
        <w:numPr>
          <w:ilvl w:val="6"/>
          <w:numId w:val="2"/>
        </w:numPr>
        <w:spacing w:before="0"/>
        <w:ind w:left="3780" w:hanging="461"/>
        <w:rPr>
          <w:lang w:val="en-US"/>
        </w:rPr>
      </w:pPr>
      <w:r w:rsidRPr="00CA6C50">
        <w:t>18ga: 681 lbf / 3029 N</w:t>
      </w:r>
    </w:p>
    <w:p w14:paraId="64076014" w14:textId="483AB000" w:rsidR="000D321A" w:rsidRPr="00CA6C50" w:rsidRDefault="000D321A" w:rsidP="0068375B">
      <w:pPr>
        <w:pStyle w:val="TextBody"/>
        <w:numPr>
          <w:ilvl w:val="4"/>
          <w:numId w:val="2"/>
        </w:numPr>
        <w:spacing w:before="80"/>
        <w:rPr>
          <w:lang w:val="en-US"/>
        </w:rPr>
      </w:pPr>
      <w:r w:rsidRPr="00CA6C50">
        <w:t xml:space="preserve">Attachment to concrete, grout-filled </w:t>
      </w:r>
      <w:r w:rsidR="006B3E29" w:rsidRPr="00CA6C50">
        <w:t>CMU</w:t>
      </w:r>
      <w:r w:rsidRPr="00CA6C50">
        <w:t xml:space="preserve">, </w:t>
      </w:r>
      <w:r w:rsidR="00C11266" w:rsidRPr="00CA6C50">
        <w:t xml:space="preserve">and </w:t>
      </w:r>
      <w:r w:rsidR="00DF0C49" w:rsidRPr="00CA6C50">
        <w:t xml:space="preserve">wood </w:t>
      </w:r>
      <w:r w:rsidR="00C11266" w:rsidRPr="00CA6C50">
        <w:t>exterior building walls</w:t>
      </w:r>
    </w:p>
    <w:p w14:paraId="1C8CE58C" w14:textId="3CB9A972" w:rsidR="00C11266" w:rsidRPr="00CA6C50" w:rsidRDefault="00C11266" w:rsidP="003D117F">
      <w:pPr>
        <w:pStyle w:val="TextBody"/>
        <w:numPr>
          <w:ilvl w:val="5"/>
          <w:numId w:val="2"/>
        </w:numPr>
        <w:spacing w:before="80"/>
        <w:ind w:left="3330"/>
        <w:rPr>
          <w:lang w:val="en-US"/>
        </w:rPr>
      </w:pPr>
      <w:r w:rsidRPr="00CA6C50">
        <w:t>Contact Sto Corp</w:t>
      </w:r>
      <w:r w:rsidR="006B3E29" w:rsidRPr="00CA6C50">
        <w:t>.</w:t>
      </w:r>
    </w:p>
    <w:p w14:paraId="3FCD48D6" w14:textId="7378AA61" w:rsidR="007E62BF" w:rsidRPr="00C57CD2" w:rsidRDefault="00CD50C7" w:rsidP="007E62BF">
      <w:pPr>
        <w:pStyle w:val="Heading2"/>
        <w:numPr>
          <w:ilvl w:val="1"/>
          <w:numId w:val="2"/>
        </w:numPr>
        <w:tabs>
          <w:tab w:val="left" w:pos="1450"/>
          <w:tab w:val="left" w:pos="1451"/>
        </w:tabs>
        <w:spacing w:before="205"/>
        <w:rPr>
          <w:b w:val="0"/>
          <w:bCs w:val="0"/>
          <w:sz w:val="22"/>
          <w:szCs w:val="22"/>
        </w:rPr>
      </w:pPr>
      <w:r w:rsidRPr="00C57CD2">
        <w:rPr>
          <w:b w:val="0"/>
          <w:bCs w:val="0"/>
          <w:sz w:val="22"/>
          <w:szCs w:val="22"/>
        </w:rPr>
        <w:t>CLADDING</w:t>
      </w:r>
    </w:p>
    <w:p w14:paraId="56EE38AB" w14:textId="09A7AF10" w:rsidR="00A936D4" w:rsidRPr="002723C1" w:rsidRDefault="007E62BF" w:rsidP="00251BF6">
      <w:pPr>
        <w:pStyle w:val="Heading2"/>
        <w:numPr>
          <w:ilvl w:val="2"/>
          <w:numId w:val="2"/>
        </w:numPr>
        <w:tabs>
          <w:tab w:val="left" w:pos="1450"/>
          <w:tab w:val="left" w:pos="1451"/>
        </w:tabs>
        <w:spacing w:before="205"/>
        <w:rPr>
          <w:b w:val="0"/>
          <w:bCs w:val="0"/>
        </w:rPr>
      </w:pPr>
      <w:r w:rsidRPr="002723C1">
        <w:rPr>
          <w:b w:val="0"/>
          <w:bCs w:val="0"/>
        </w:rPr>
        <w:t>Refer to Division 07 Section 07 4X XX</w:t>
      </w:r>
    </w:p>
    <w:p w14:paraId="52404722" w14:textId="77777777" w:rsidR="00A936D4" w:rsidRPr="002723C1" w:rsidRDefault="00A936D4">
      <w:pPr>
        <w:pStyle w:val="BodyText"/>
        <w:spacing w:before="9"/>
      </w:pPr>
    </w:p>
    <w:p w14:paraId="72EE2E5A" w14:textId="77777777" w:rsidR="0003774E" w:rsidRPr="002723C1" w:rsidRDefault="0003774E">
      <w:pPr>
        <w:rPr>
          <w:b/>
          <w:bCs/>
          <w:sz w:val="24"/>
          <w:szCs w:val="24"/>
        </w:rPr>
      </w:pPr>
      <w:r w:rsidRPr="002723C1">
        <w:br w:type="page"/>
      </w:r>
    </w:p>
    <w:p w14:paraId="16BD5EE3" w14:textId="5217D01B" w:rsidR="00A936D4" w:rsidRPr="00330C55" w:rsidRDefault="0002795C" w:rsidP="00330C55">
      <w:pPr>
        <w:pStyle w:val="Heading1"/>
        <w:numPr>
          <w:ilvl w:val="0"/>
          <w:numId w:val="0"/>
        </w:numPr>
        <w:tabs>
          <w:tab w:val="left" w:pos="1441"/>
          <w:tab w:val="left" w:pos="2880"/>
        </w:tabs>
        <w:spacing w:before="1"/>
        <w:rPr>
          <w:b w:val="0"/>
          <w:bCs w:val="0"/>
        </w:rPr>
      </w:pPr>
      <w:r w:rsidRPr="00330C55">
        <w:rPr>
          <w:b w:val="0"/>
          <w:bCs w:val="0"/>
        </w:rPr>
        <w:t>PART</w:t>
      </w:r>
      <w:r w:rsidRPr="00330C55">
        <w:rPr>
          <w:b w:val="0"/>
          <w:bCs w:val="0"/>
          <w:spacing w:val="-2"/>
        </w:rPr>
        <w:t xml:space="preserve"> </w:t>
      </w:r>
      <w:r w:rsidRPr="00330C55">
        <w:rPr>
          <w:b w:val="0"/>
          <w:bCs w:val="0"/>
        </w:rPr>
        <w:t>3</w:t>
      </w:r>
      <w:r w:rsidR="00D113C6" w:rsidRPr="00330C55">
        <w:rPr>
          <w:b w:val="0"/>
          <w:bCs w:val="0"/>
        </w:rPr>
        <w:t xml:space="preserve"> </w:t>
      </w:r>
      <w:r w:rsidR="00330C55" w:rsidRPr="00330C55">
        <w:rPr>
          <w:b w:val="0"/>
          <w:bCs w:val="0"/>
        </w:rPr>
        <w:tab/>
      </w:r>
      <w:r w:rsidRPr="00330C55">
        <w:rPr>
          <w:b w:val="0"/>
          <w:bCs w:val="0"/>
        </w:rPr>
        <w:t>EXECUTION</w:t>
      </w:r>
    </w:p>
    <w:p w14:paraId="73A2D04F" w14:textId="77777777" w:rsidR="005B7775" w:rsidRPr="00B83E3F" w:rsidRDefault="0002795C" w:rsidP="00780BC3">
      <w:pPr>
        <w:pStyle w:val="Heading2"/>
        <w:numPr>
          <w:ilvl w:val="1"/>
          <w:numId w:val="1"/>
        </w:numPr>
        <w:tabs>
          <w:tab w:val="left" w:pos="1450"/>
          <w:tab w:val="left" w:pos="1451"/>
        </w:tabs>
        <w:spacing w:before="200"/>
        <w:rPr>
          <w:b w:val="0"/>
          <w:bCs w:val="0"/>
          <w:sz w:val="22"/>
          <w:szCs w:val="22"/>
        </w:rPr>
      </w:pPr>
      <w:r w:rsidRPr="00B83E3F">
        <w:rPr>
          <w:b w:val="0"/>
          <w:bCs w:val="0"/>
          <w:sz w:val="22"/>
          <w:szCs w:val="22"/>
        </w:rPr>
        <w:t xml:space="preserve">ENGINEERING </w:t>
      </w:r>
      <w:r w:rsidRPr="00B83E3F">
        <w:rPr>
          <w:b w:val="0"/>
          <w:bCs w:val="0"/>
          <w:spacing w:val="-3"/>
          <w:sz w:val="22"/>
          <w:szCs w:val="22"/>
        </w:rPr>
        <w:t xml:space="preserve">AND </w:t>
      </w:r>
      <w:r w:rsidRPr="00B83E3F">
        <w:rPr>
          <w:b w:val="0"/>
          <w:bCs w:val="0"/>
          <w:sz w:val="22"/>
          <w:szCs w:val="22"/>
        </w:rPr>
        <w:t>SHOP</w:t>
      </w:r>
      <w:r w:rsidRPr="00B83E3F">
        <w:rPr>
          <w:b w:val="0"/>
          <w:bCs w:val="0"/>
          <w:spacing w:val="4"/>
          <w:sz w:val="22"/>
          <w:szCs w:val="22"/>
        </w:rPr>
        <w:t xml:space="preserve"> </w:t>
      </w:r>
      <w:r w:rsidRPr="00B83E3F">
        <w:rPr>
          <w:b w:val="0"/>
          <w:bCs w:val="0"/>
          <w:sz w:val="22"/>
          <w:szCs w:val="22"/>
        </w:rPr>
        <w:t>DRAWINGS</w:t>
      </w:r>
    </w:p>
    <w:p w14:paraId="5265364A" w14:textId="734F0876" w:rsidR="00A936D4" w:rsidRPr="002723C1" w:rsidRDefault="005B7775" w:rsidP="00780BC3">
      <w:pPr>
        <w:pStyle w:val="Heading2"/>
        <w:numPr>
          <w:ilvl w:val="2"/>
          <w:numId w:val="1"/>
        </w:numPr>
        <w:tabs>
          <w:tab w:val="left" w:pos="1450"/>
          <w:tab w:val="left" w:pos="1451"/>
        </w:tabs>
        <w:spacing w:before="200"/>
        <w:ind w:left="1915" w:hanging="461"/>
        <w:rPr>
          <w:b w:val="0"/>
          <w:bCs w:val="0"/>
        </w:rPr>
      </w:pPr>
      <w:r w:rsidRPr="002723C1">
        <w:rPr>
          <w:b w:val="0"/>
          <w:bCs w:val="0"/>
        </w:rPr>
        <w:t>Cladding sub-contractor shall provide engineering and shop drawings identifying attachments to back-up wall construction</w:t>
      </w:r>
      <w:r w:rsidR="00D839E5" w:rsidRPr="002723C1">
        <w:rPr>
          <w:b w:val="0"/>
          <w:bCs w:val="0"/>
        </w:rPr>
        <w:t xml:space="preserve"> structural supports</w:t>
      </w:r>
      <w:r w:rsidRPr="002723C1">
        <w:rPr>
          <w:b w:val="0"/>
          <w:bCs w:val="0"/>
        </w:rPr>
        <w:t>, location and type of fire breaks, layout of sub-construction components (including fixed or sliding point brackets) and connections (fixed or sliding point),</w:t>
      </w:r>
      <w:r w:rsidR="00DF3C1B" w:rsidRPr="002723C1">
        <w:rPr>
          <w:b w:val="0"/>
          <w:bCs w:val="0"/>
        </w:rPr>
        <w:t>cladding</w:t>
      </w:r>
      <w:r w:rsidRPr="002723C1">
        <w:rPr>
          <w:b w:val="0"/>
          <w:bCs w:val="0"/>
        </w:rPr>
        <w:t xml:space="preserve"> locations and joint spacing, sill flashing, copings, jamb closures, and joint sealant type(s) and location</w:t>
      </w:r>
      <w:r w:rsidR="006C3A8C" w:rsidRPr="002723C1">
        <w:rPr>
          <w:b w:val="0"/>
          <w:bCs w:val="0"/>
        </w:rPr>
        <w:t>.</w:t>
      </w:r>
      <w:r w:rsidRPr="002723C1">
        <w:rPr>
          <w:b w:val="0"/>
          <w:bCs w:val="0"/>
        </w:rPr>
        <w:t xml:space="preserve">   </w:t>
      </w:r>
    </w:p>
    <w:p w14:paraId="0FE09CE3" w14:textId="77777777" w:rsidR="00A936D4" w:rsidRPr="00B83E3F" w:rsidRDefault="0002795C" w:rsidP="00780BC3">
      <w:pPr>
        <w:pStyle w:val="Heading2"/>
        <w:numPr>
          <w:ilvl w:val="1"/>
          <w:numId w:val="1"/>
        </w:numPr>
        <w:tabs>
          <w:tab w:val="left" w:pos="1450"/>
          <w:tab w:val="left" w:pos="1451"/>
        </w:tabs>
        <w:spacing w:before="200"/>
        <w:ind w:left="1455" w:hanging="1138"/>
        <w:rPr>
          <w:b w:val="0"/>
          <w:bCs w:val="0"/>
          <w:sz w:val="22"/>
          <w:szCs w:val="22"/>
        </w:rPr>
      </w:pPr>
      <w:r w:rsidRPr="00B83E3F">
        <w:rPr>
          <w:b w:val="0"/>
          <w:bCs w:val="0"/>
          <w:sz w:val="22"/>
          <w:szCs w:val="22"/>
        </w:rPr>
        <w:t>ACCEPTABLE</w:t>
      </w:r>
      <w:r w:rsidRPr="00B83E3F">
        <w:rPr>
          <w:b w:val="0"/>
          <w:bCs w:val="0"/>
          <w:spacing w:val="-2"/>
          <w:sz w:val="22"/>
          <w:szCs w:val="22"/>
        </w:rPr>
        <w:t xml:space="preserve"> </w:t>
      </w:r>
      <w:r w:rsidRPr="00B83E3F">
        <w:rPr>
          <w:b w:val="0"/>
          <w:bCs w:val="0"/>
          <w:sz w:val="22"/>
          <w:szCs w:val="22"/>
        </w:rPr>
        <w:t>INSTALLERS</w:t>
      </w:r>
    </w:p>
    <w:p w14:paraId="19865E77" w14:textId="6DCEFB7F" w:rsidR="00A936D4" w:rsidRPr="002723C1" w:rsidRDefault="0002795C" w:rsidP="00780BC3">
      <w:pPr>
        <w:pStyle w:val="ListParagraph"/>
        <w:numPr>
          <w:ilvl w:val="2"/>
          <w:numId w:val="1"/>
        </w:numPr>
        <w:tabs>
          <w:tab w:val="left" w:pos="1906"/>
          <w:tab w:val="left" w:pos="1907"/>
        </w:tabs>
        <w:spacing w:before="200"/>
        <w:ind w:hanging="457"/>
        <w:rPr>
          <w:sz w:val="18"/>
        </w:rPr>
      </w:pPr>
      <w:r w:rsidRPr="002723C1">
        <w:t>Prequalify under Quality Assurance requirements of this specification (section 1.</w:t>
      </w:r>
      <w:r w:rsidR="00CA69CF" w:rsidRPr="002723C1">
        <w:t>7</w:t>
      </w:r>
      <w:r w:rsidRPr="002723C1">
        <w:rPr>
          <w:spacing w:val="-7"/>
        </w:rPr>
        <w:t xml:space="preserve"> </w:t>
      </w:r>
      <w:r w:rsidRPr="002723C1">
        <w:t>B)</w:t>
      </w:r>
    </w:p>
    <w:p w14:paraId="753DF50C" w14:textId="77777777" w:rsidR="004D7B52" w:rsidRPr="00B83E3F" w:rsidRDefault="0002795C" w:rsidP="00780BC3">
      <w:pPr>
        <w:pStyle w:val="Heading2"/>
        <w:numPr>
          <w:ilvl w:val="1"/>
          <w:numId w:val="1"/>
        </w:numPr>
        <w:tabs>
          <w:tab w:val="left" w:pos="1450"/>
          <w:tab w:val="left" w:pos="1451"/>
        </w:tabs>
        <w:spacing w:before="200"/>
        <w:ind w:left="1455" w:hanging="1138"/>
        <w:rPr>
          <w:b w:val="0"/>
          <w:bCs w:val="0"/>
          <w:sz w:val="22"/>
          <w:szCs w:val="22"/>
        </w:rPr>
      </w:pPr>
      <w:r w:rsidRPr="00B83E3F">
        <w:rPr>
          <w:b w:val="0"/>
          <w:bCs w:val="0"/>
          <w:sz w:val="22"/>
          <w:szCs w:val="22"/>
        </w:rPr>
        <w:t>EXAMINATION</w:t>
      </w:r>
    </w:p>
    <w:p w14:paraId="223DE7B4" w14:textId="27FB9702" w:rsidR="00475AC2" w:rsidRPr="002723C1" w:rsidRDefault="00475AC2" w:rsidP="00780BC3">
      <w:pPr>
        <w:pStyle w:val="Heading2"/>
        <w:numPr>
          <w:ilvl w:val="2"/>
          <w:numId w:val="1"/>
        </w:numPr>
        <w:tabs>
          <w:tab w:val="left" w:pos="1450"/>
          <w:tab w:val="left" w:pos="1451"/>
        </w:tabs>
        <w:spacing w:before="200"/>
        <w:ind w:left="1915" w:hanging="461"/>
        <w:rPr>
          <w:b w:val="0"/>
          <w:bCs w:val="0"/>
          <w:sz w:val="22"/>
          <w:szCs w:val="22"/>
        </w:rPr>
      </w:pPr>
      <w:r w:rsidRPr="002723C1">
        <w:rPr>
          <w:b w:val="0"/>
          <w:bCs w:val="0"/>
        </w:rPr>
        <w:t xml:space="preserve">Inspect surface plane for compliance with tolerance of not greater than </w:t>
      </w:r>
      <w:r w:rsidR="00D113C6" w:rsidRPr="002723C1">
        <w:rPr>
          <w:b w:val="0"/>
          <w:bCs w:val="0"/>
        </w:rPr>
        <w:t>1/4</w:t>
      </w:r>
      <w:r w:rsidRPr="002723C1">
        <w:rPr>
          <w:b w:val="0"/>
          <w:bCs w:val="0"/>
        </w:rPr>
        <w:t xml:space="preserve"> inch in 10 feet [6mm in 3.0m] deviation in plane.</w:t>
      </w:r>
    </w:p>
    <w:p w14:paraId="6ED1E80D" w14:textId="5EBED27E" w:rsidR="00A936D4" w:rsidRPr="002723C1" w:rsidRDefault="00475AC2" w:rsidP="002E084D">
      <w:pPr>
        <w:pStyle w:val="Heading2"/>
        <w:numPr>
          <w:ilvl w:val="2"/>
          <w:numId w:val="1"/>
        </w:numPr>
        <w:tabs>
          <w:tab w:val="left" w:pos="1450"/>
          <w:tab w:val="left" w:pos="1451"/>
        </w:tabs>
        <w:spacing w:before="200"/>
        <w:ind w:left="1915" w:hanging="461"/>
        <w:rPr>
          <w:b w:val="0"/>
          <w:bCs w:val="0"/>
          <w:sz w:val="22"/>
          <w:szCs w:val="22"/>
        </w:rPr>
      </w:pPr>
      <w:r w:rsidRPr="002723C1">
        <w:rPr>
          <w:b w:val="0"/>
          <w:bCs w:val="0"/>
        </w:rPr>
        <w:t xml:space="preserve">Report deviations from the requirements of project specifications or other conditions that might adversely affect the insulation board, sub-construction, or </w:t>
      </w:r>
      <w:r w:rsidR="006C3A8C" w:rsidRPr="002723C1">
        <w:rPr>
          <w:b w:val="0"/>
          <w:bCs w:val="0"/>
        </w:rPr>
        <w:t>cladding</w:t>
      </w:r>
      <w:r w:rsidRPr="002723C1">
        <w:rPr>
          <w:b w:val="0"/>
          <w:bCs w:val="0"/>
        </w:rPr>
        <w:t xml:space="preserve"> installation to the General Contractor. Do not start work until deviations are corrected.</w:t>
      </w:r>
    </w:p>
    <w:p w14:paraId="05C0274C" w14:textId="77777777" w:rsidR="00A936D4" w:rsidRPr="00B83E3F" w:rsidRDefault="0002795C" w:rsidP="00696495">
      <w:pPr>
        <w:pStyle w:val="Heading2"/>
        <w:numPr>
          <w:ilvl w:val="1"/>
          <w:numId w:val="1"/>
        </w:numPr>
        <w:tabs>
          <w:tab w:val="left" w:pos="1450"/>
          <w:tab w:val="left" w:pos="1451"/>
        </w:tabs>
        <w:spacing w:before="200"/>
        <w:rPr>
          <w:b w:val="0"/>
          <w:bCs w:val="0"/>
          <w:sz w:val="22"/>
          <w:szCs w:val="22"/>
        </w:rPr>
      </w:pPr>
      <w:r w:rsidRPr="00B83E3F">
        <w:rPr>
          <w:b w:val="0"/>
          <w:bCs w:val="0"/>
          <w:sz w:val="22"/>
          <w:szCs w:val="22"/>
        </w:rPr>
        <w:t>SURFACE</w:t>
      </w:r>
      <w:r w:rsidRPr="00B83E3F">
        <w:rPr>
          <w:b w:val="0"/>
          <w:bCs w:val="0"/>
          <w:spacing w:val="-8"/>
          <w:sz w:val="22"/>
          <w:szCs w:val="22"/>
        </w:rPr>
        <w:t xml:space="preserve"> </w:t>
      </w:r>
      <w:r w:rsidRPr="00B83E3F">
        <w:rPr>
          <w:b w:val="0"/>
          <w:bCs w:val="0"/>
          <w:sz w:val="22"/>
          <w:szCs w:val="22"/>
        </w:rPr>
        <w:t>PREPARATION</w:t>
      </w:r>
    </w:p>
    <w:p w14:paraId="01094A7A" w14:textId="24031049" w:rsidR="00A936D4" w:rsidRPr="002723C1" w:rsidRDefault="0002795C" w:rsidP="00696495">
      <w:pPr>
        <w:pStyle w:val="ListParagraph"/>
        <w:numPr>
          <w:ilvl w:val="2"/>
          <w:numId w:val="1"/>
        </w:numPr>
        <w:tabs>
          <w:tab w:val="left" w:pos="1906"/>
          <w:tab w:val="left" w:pos="1907"/>
        </w:tabs>
        <w:spacing w:before="200"/>
        <w:ind w:right="626"/>
      </w:pPr>
      <w:r w:rsidRPr="002723C1">
        <w:t>Remove surface contaminants, repair cracks, spalls or damage in concrete and concrete masonry surfaces and level concrete and masonry surfaces to comply with required tolerances. Repair holes, gaps, over-driven fasteners in sheathing surfaces, and replace damaged</w:t>
      </w:r>
      <w:r w:rsidRPr="002723C1">
        <w:rPr>
          <w:spacing w:val="-2"/>
        </w:rPr>
        <w:t xml:space="preserve"> </w:t>
      </w:r>
      <w:r w:rsidRPr="002723C1">
        <w:t>sheathing</w:t>
      </w:r>
    </w:p>
    <w:p w14:paraId="5C7ADEFE" w14:textId="23602197" w:rsidR="00A936D4" w:rsidRPr="00B83E3F" w:rsidRDefault="0002795C" w:rsidP="00696495">
      <w:pPr>
        <w:pStyle w:val="Heading2"/>
        <w:numPr>
          <w:ilvl w:val="1"/>
          <w:numId w:val="1"/>
        </w:numPr>
        <w:tabs>
          <w:tab w:val="left" w:pos="1450"/>
          <w:tab w:val="left" w:pos="1451"/>
        </w:tabs>
        <w:spacing w:before="200"/>
        <w:rPr>
          <w:b w:val="0"/>
          <w:bCs w:val="0"/>
          <w:sz w:val="22"/>
          <w:szCs w:val="22"/>
        </w:rPr>
      </w:pPr>
      <w:r w:rsidRPr="00B83E3F">
        <w:rPr>
          <w:b w:val="0"/>
          <w:bCs w:val="0"/>
          <w:sz w:val="22"/>
          <w:szCs w:val="22"/>
        </w:rPr>
        <w:t>INSTALLATION</w:t>
      </w:r>
    </w:p>
    <w:p w14:paraId="141591DB" w14:textId="77777777" w:rsidR="00291E76" w:rsidRPr="00D94470" w:rsidRDefault="00291E76" w:rsidP="001F40CD">
      <w:pPr>
        <w:pStyle w:val="Heading5"/>
        <w:numPr>
          <w:ilvl w:val="0"/>
          <w:numId w:val="0"/>
        </w:numPr>
        <w:ind w:left="2430" w:hanging="990"/>
        <w:rPr>
          <w:rFonts w:ascii="Sto Frutiger 47 Light Cond" w:hAnsi="Sto Frutiger 47 Light Cond"/>
          <w:i/>
          <w:iCs/>
          <w:color w:val="0000FF"/>
        </w:rPr>
      </w:pPr>
      <w:r w:rsidRPr="00D94470">
        <w:rPr>
          <w:rFonts w:ascii="Sto Frutiger 47 Light Cond" w:hAnsi="Sto Frutiger 47 Light Cond"/>
          <w:i/>
          <w:iCs/>
          <w:color w:val="0000FF"/>
        </w:rPr>
        <w:t>NOTE:</w:t>
      </w:r>
      <w:r w:rsidRPr="00D94470">
        <w:rPr>
          <w:rFonts w:ascii="Sto Frutiger 47 Light Cond" w:hAnsi="Sto Frutiger 47 Light Cond"/>
          <w:i/>
          <w:iCs/>
          <w:color w:val="0000FF"/>
        </w:rPr>
        <w:tab/>
        <w:t>The air/moisture barrier described below is one set of materials in the air barrier system and the moisture protection for the structure.  Installation of the air/moisture barrier must be integrated with flashing and other air and moisture barrier materials to ensure that where water is likely to penetrate the wall assembly, it will be drained to the exterior at the source of the leak. Proper air barrier connections and integration of the air/moisture barrier through proper sequencing of work and coordination of trades is necessary for a complete air barrier system and complete moisture protection.</w:t>
      </w:r>
    </w:p>
    <w:p w14:paraId="1A892F6A" w14:textId="77777777" w:rsidR="00291E76" w:rsidRPr="00D94470" w:rsidRDefault="00291E76" w:rsidP="001F40CD">
      <w:pPr>
        <w:pStyle w:val="Heading5"/>
        <w:numPr>
          <w:ilvl w:val="0"/>
          <w:numId w:val="0"/>
        </w:numPr>
        <w:ind w:left="2430" w:hanging="990"/>
        <w:rPr>
          <w:rFonts w:ascii="Sto Frutiger 47 Light Cond" w:hAnsi="Sto Frutiger 47 Light Cond"/>
          <w:i/>
          <w:iCs/>
          <w:color w:val="0000FF"/>
        </w:rPr>
      </w:pPr>
      <w:r w:rsidRPr="00D94470">
        <w:rPr>
          <w:rFonts w:ascii="Sto Frutiger 47 Light Cond" w:hAnsi="Sto Frutiger 47 Light Cond"/>
          <w:i/>
          <w:iCs/>
          <w:color w:val="0000FF"/>
        </w:rPr>
        <w:t xml:space="preserve">IMPORTANT: Ensure the air/moisture barrier surface, insulation board surface, and reinforced base coat surface are free of surface contamination.  Install Sto EPS Insulation Board within 180 days of the application of Sto Gold Coat.  </w:t>
      </w:r>
    </w:p>
    <w:p w14:paraId="4AAF6D92" w14:textId="77777777" w:rsidR="008D28E2" w:rsidRDefault="00291E76" w:rsidP="008D28E2">
      <w:pPr>
        <w:pStyle w:val="Heading2"/>
        <w:numPr>
          <w:ilvl w:val="1"/>
          <w:numId w:val="1"/>
        </w:numPr>
        <w:tabs>
          <w:tab w:val="left" w:pos="1450"/>
          <w:tab w:val="left" w:pos="1451"/>
        </w:tabs>
        <w:spacing w:before="200"/>
        <w:rPr>
          <w:b w:val="0"/>
          <w:bCs w:val="0"/>
          <w:sz w:val="22"/>
          <w:szCs w:val="22"/>
        </w:rPr>
      </w:pPr>
      <w:r w:rsidRPr="00B83E3F">
        <w:rPr>
          <w:b w:val="0"/>
          <w:bCs w:val="0"/>
          <w:sz w:val="22"/>
          <w:szCs w:val="22"/>
        </w:rPr>
        <w:t>A</w:t>
      </w:r>
      <w:r w:rsidR="00B83E3F">
        <w:rPr>
          <w:b w:val="0"/>
          <w:bCs w:val="0"/>
          <w:sz w:val="22"/>
          <w:szCs w:val="22"/>
        </w:rPr>
        <w:t>IR/MOISTURE BARRIER INST</w:t>
      </w:r>
      <w:r w:rsidR="001F40CD">
        <w:rPr>
          <w:b w:val="0"/>
          <w:bCs w:val="0"/>
          <w:sz w:val="22"/>
          <w:szCs w:val="22"/>
        </w:rPr>
        <w:t xml:space="preserve">ALLATION </w:t>
      </w:r>
    </w:p>
    <w:p w14:paraId="31FD8D98" w14:textId="77777777" w:rsidR="00826A0D" w:rsidRPr="00826A0D" w:rsidRDefault="00EE7990" w:rsidP="00826A0D">
      <w:pPr>
        <w:pStyle w:val="Heading2"/>
        <w:numPr>
          <w:ilvl w:val="2"/>
          <w:numId w:val="1"/>
        </w:numPr>
        <w:tabs>
          <w:tab w:val="left" w:pos="1450"/>
          <w:tab w:val="left" w:pos="1451"/>
        </w:tabs>
        <w:spacing w:before="200"/>
        <w:rPr>
          <w:b w:val="0"/>
          <w:bCs w:val="0"/>
          <w:sz w:val="22"/>
          <w:szCs w:val="22"/>
        </w:rPr>
      </w:pPr>
      <w:r w:rsidRPr="008D28E2">
        <w:rPr>
          <w:b w:val="0"/>
          <w:bCs w:val="0"/>
        </w:rPr>
        <w:t>Air/Moisture Barrier Installation over Exterior or Exposure I Wood-Based Sheathing (Plywood and OSB), Glass Mat Faced Gypsum Sheathing in Compliance with ASTM C1177, and Concrete, or Concrete Masonry (CMU) Wall Construction</w:t>
      </w:r>
    </w:p>
    <w:p w14:paraId="58F91341" w14:textId="77777777" w:rsidR="002D1835" w:rsidRPr="002D1835" w:rsidRDefault="002D1835" w:rsidP="008F18EC">
      <w:pPr>
        <w:pStyle w:val="Heading2"/>
        <w:numPr>
          <w:ilvl w:val="3"/>
          <w:numId w:val="2"/>
        </w:numPr>
        <w:tabs>
          <w:tab w:val="left" w:pos="1450"/>
          <w:tab w:val="left" w:pos="1451"/>
        </w:tabs>
        <w:spacing w:before="200"/>
        <w:rPr>
          <w:b w:val="0"/>
        </w:rPr>
      </w:pPr>
      <w:r>
        <w:rPr>
          <w:b w:val="0"/>
          <w:bCs w:val="0"/>
        </w:rPr>
        <w:t>Transition Detailing</w:t>
      </w:r>
    </w:p>
    <w:p w14:paraId="55B3D5C4" w14:textId="77777777" w:rsidR="0051781B" w:rsidRDefault="00EE7990" w:rsidP="0051781B">
      <w:pPr>
        <w:pStyle w:val="Heading2"/>
        <w:numPr>
          <w:ilvl w:val="4"/>
          <w:numId w:val="2"/>
        </w:numPr>
        <w:tabs>
          <w:tab w:val="left" w:pos="1450"/>
          <w:tab w:val="left" w:pos="1451"/>
        </w:tabs>
        <w:spacing w:before="200"/>
        <w:rPr>
          <w:b w:val="0"/>
          <w:bCs w:val="0"/>
          <w:color w:val="000000" w:themeColor="text1"/>
        </w:rPr>
      </w:pPr>
      <w:r w:rsidRPr="008F18EC">
        <w:rPr>
          <w:b w:val="0"/>
          <w:bCs w:val="0"/>
          <w:color w:val="000000" w:themeColor="text1"/>
        </w:rPr>
        <w:t xml:space="preserve">Detail transition areas with Sto RapidGuard or StoGuard Transition Membrane to achieve air barrier continuity. For illustrations of installation, refer to Sto Guide Details and Sto RapidGuard Installation Guide or StoGuard Transition Membrane Installation Guide (www.stocorp.com).  </w:t>
      </w:r>
    </w:p>
    <w:p w14:paraId="11CD5C99" w14:textId="77777777" w:rsidR="0051781B" w:rsidRPr="0051781B" w:rsidRDefault="00EE7990" w:rsidP="0051781B">
      <w:pPr>
        <w:pStyle w:val="Heading2"/>
        <w:numPr>
          <w:ilvl w:val="3"/>
          <w:numId w:val="2"/>
        </w:numPr>
        <w:tabs>
          <w:tab w:val="left" w:pos="1450"/>
          <w:tab w:val="left" w:pos="1451"/>
        </w:tabs>
        <w:spacing w:before="200"/>
        <w:rPr>
          <w:b w:val="0"/>
          <w:bCs w:val="0"/>
          <w:color w:val="000000" w:themeColor="text1"/>
        </w:rPr>
      </w:pPr>
      <w:r w:rsidRPr="0051781B">
        <w:rPr>
          <w:b w:val="0"/>
          <w:bCs w:val="0"/>
        </w:rPr>
        <w:t>Rough Opening Protection (select 1, 2 or 3 for frame construction; for concrete or concrete masonry rough openings with wood bucks and similar openings with complex 3-dimensional geometry, select no. 3, Sto RapidGuard):</w:t>
      </w:r>
    </w:p>
    <w:p w14:paraId="66400E1F" w14:textId="77777777" w:rsidR="0051781B" w:rsidRPr="0051781B" w:rsidRDefault="00EE7990" w:rsidP="0051781B">
      <w:pPr>
        <w:pStyle w:val="Heading2"/>
        <w:numPr>
          <w:ilvl w:val="4"/>
          <w:numId w:val="2"/>
        </w:numPr>
        <w:tabs>
          <w:tab w:val="left" w:pos="1450"/>
          <w:tab w:val="left" w:pos="1451"/>
        </w:tabs>
        <w:spacing w:before="200"/>
        <w:rPr>
          <w:b w:val="0"/>
          <w:bCs w:val="0"/>
          <w:color w:val="000000" w:themeColor="text1"/>
        </w:rPr>
      </w:pPr>
      <w:r w:rsidRPr="0051781B">
        <w:rPr>
          <w:b w:val="0"/>
          <w:bCs w:val="0"/>
        </w:rPr>
        <w:t xml:space="preserve">Sto Gold Fill with StoGuard Mesh: apply 9 inch (229 mm) wide StoGuard Mesh at rough openings.  Immediately apply Sto Gold Fill by spray or trowel over the mesh and spread with a trowel to create a smooth surface that completely covers the mesh (refer to Sto Detail 22s.20M).  </w:t>
      </w:r>
    </w:p>
    <w:p w14:paraId="4B20E7F7" w14:textId="77777777" w:rsidR="0051781B" w:rsidRPr="0051781B" w:rsidRDefault="00EE7990" w:rsidP="0051781B">
      <w:pPr>
        <w:pStyle w:val="Heading2"/>
        <w:numPr>
          <w:ilvl w:val="4"/>
          <w:numId w:val="2"/>
        </w:numPr>
        <w:tabs>
          <w:tab w:val="left" w:pos="1450"/>
          <w:tab w:val="left" w:pos="1451"/>
        </w:tabs>
        <w:spacing w:before="200"/>
        <w:rPr>
          <w:b w:val="0"/>
          <w:bCs w:val="0"/>
          <w:color w:val="000000" w:themeColor="text1"/>
        </w:rPr>
      </w:pPr>
      <w:r w:rsidRPr="0051781B">
        <w:rPr>
          <w:b w:val="0"/>
          <w:bCs w:val="0"/>
        </w:rPr>
        <w:t>Sto Gold Coat with StoGuard Fabric: apply coating liberally by spray or roller to corners of openings, immediately place StoGuard RediCorners in the wet coating, and apply additional coating over the RediCorners to completely embed them.  After all corners have been completed apply coating liberally to the entire rough opening, immediately place StoGuard Fabric in the wet coating, smooth any wrinkles with a brush or roller, and apply additional coating over the fabric to completely embed it.  Overlap all seams minimum 2 inches (51 mm).  Once completed top coat with additional coating as needed to completely seal the surface.  Allow to dry and inspect for pinholes or voids.  If pinholes or voids are present, seal with additional coating or Sto RapidGuard (refer to Sto Detail 22s.20F).</w:t>
      </w:r>
    </w:p>
    <w:p w14:paraId="673E087A" w14:textId="77777777" w:rsidR="00F32803" w:rsidRPr="00F32803" w:rsidRDefault="00EE7990" w:rsidP="00F32803">
      <w:pPr>
        <w:pStyle w:val="Heading2"/>
        <w:numPr>
          <w:ilvl w:val="4"/>
          <w:numId w:val="2"/>
        </w:numPr>
        <w:tabs>
          <w:tab w:val="left" w:pos="1450"/>
          <w:tab w:val="left" w:pos="1451"/>
        </w:tabs>
        <w:spacing w:before="200"/>
        <w:rPr>
          <w:b w:val="0"/>
          <w:bCs w:val="0"/>
          <w:color w:val="000000" w:themeColor="text1"/>
        </w:rPr>
      </w:pPr>
      <w:r w:rsidRPr="0051781B">
        <w:rPr>
          <w:b w:val="0"/>
          <w:bCs w:val="0"/>
        </w:rPr>
        <w:t>Sto RapidGuard: apply a fillet bead of material with a caulking gun at interior corners inside the opening to seal jamb/sill and jamb/head seams.  Apply material in a zig-zag pattern along sill, jambs, and head to form a generous bead of material along the surface to be covered. Use a 6 inch (152 mm) wide plastic drywall knife to spread the material to a uniform thickness of 12-20 mils (0.3-0.5 mm) before the material skins. Treat the entire rough opening surface in this manner and overlap onto the face of the sheathing 2 inches (51 mm) minimum all the way around (refer to Sto Detail 22s.20RG)</w:t>
      </w:r>
    </w:p>
    <w:p w14:paraId="0D4DD818" w14:textId="77777777" w:rsidR="00F32803" w:rsidRPr="00F32803" w:rsidRDefault="00EE7990" w:rsidP="00F32803">
      <w:pPr>
        <w:pStyle w:val="Heading2"/>
        <w:numPr>
          <w:ilvl w:val="3"/>
          <w:numId w:val="2"/>
        </w:numPr>
        <w:tabs>
          <w:tab w:val="left" w:pos="1450"/>
          <w:tab w:val="left" w:pos="1451"/>
        </w:tabs>
        <w:spacing w:before="200"/>
        <w:rPr>
          <w:b w:val="0"/>
          <w:bCs w:val="0"/>
          <w:color w:val="000000" w:themeColor="text1"/>
        </w:rPr>
      </w:pPr>
      <w:r w:rsidRPr="00F32803">
        <w:rPr>
          <w:b w:val="0"/>
          <w:bCs w:val="0"/>
        </w:rPr>
        <w:t>Sheathing Joint Treatment (select one)</w:t>
      </w:r>
    </w:p>
    <w:p w14:paraId="2802BF43" w14:textId="77777777" w:rsidR="00F83116" w:rsidRPr="00F83116" w:rsidRDefault="00EE7990" w:rsidP="00F83116">
      <w:pPr>
        <w:pStyle w:val="Heading2"/>
        <w:numPr>
          <w:ilvl w:val="4"/>
          <w:numId w:val="2"/>
        </w:numPr>
        <w:tabs>
          <w:tab w:val="left" w:pos="1450"/>
          <w:tab w:val="left" w:pos="1451"/>
        </w:tabs>
        <w:spacing w:before="200"/>
        <w:rPr>
          <w:b w:val="0"/>
          <w:bCs w:val="0"/>
          <w:color w:val="000000" w:themeColor="text1"/>
        </w:rPr>
      </w:pPr>
      <w:r w:rsidRPr="00F32803">
        <w:rPr>
          <w:b w:val="0"/>
          <w:bCs w:val="0"/>
        </w:rPr>
        <w:t xml:space="preserve">Sto Gold Fill with StoGuard Mesh: place 4 inch (102 mm) wide mesh centered along sheathing joints and minimum 9 inch (229 mm) wide mesh centered and folded at inside and outside corners.  Immediately apply Sto Gold Fill by spray or trowel and spread with a trowel to create a smooth surface that completely covers the mesh. </w:t>
      </w:r>
    </w:p>
    <w:p w14:paraId="00CD6B03" w14:textId="77777777" w:rsidR="00F83116" w:rsidRPr="00F83116" w:rsidRDefault="00EE7990" w:rsidP="00F83116">
      <w:pPr>
        <w:pStyle w:val="Heading2"/>
        <w:numPr>
          <w:ilvl w:val="4"/>
          <w:numId w:val="2"/>
        </w:numPr>
        <w:tabs>
          <w:tab w:val="left" w:pos="1450"/>
          <w:tab w:val="left" w:pos="1451"/>
        </w:tabs>
        <w:spacing w:before="200"/>
        <w:rPr>
          <w:b w:val="0"/>
          <w:bCs w:val="0"/>
          <w:color w:val="000000" w:themeColor="text1"/>
        </w:rPr>
      </w:pPr>
      <w:r w:rsidRPr="00F83116">
        <w:rPr>
          <w:b w:val="0"/>
          <w:bCs w:val="0"/>
        </w:rPr>
        <w:t>Sto Gold Coat with StoGuard Fabric: apply coating liberally by spray or roller along sheathing joints and immediately place 4 inch (102 mm) wide fabric centered over the joints into the wet coating, and 6 inch (152 mm) wide fabric centered and folded at inside and outside corners into the wet coating.  Smooth any wrinkles with a brush or roller and apply additional coating to completely embed the fabric.  Overlap seams minimum 2 inches (51 mm).</w:t>
      </w:r>
    </w:p>
    <w:p w14:paraId="361F3692" w14:textId="77777777" w:rsidR="00F83116" w:rsidRPr="00F83116" w:rsidRDefault="00EE7990" w:rsidP="00F83116">
      <w:pPr>
        <w:pStyle w:val="Heading2"/>
        <w:numPr>
          <w:ilvl w:val="4"/>
          <w:numId w:val="2"/>
        </w:numPr>
        <w:tabs>
          <w:tab w:val="left" w:pos="1450"/>
          <w:tab w:val="left" w:pos="1451"/>
        </w:tabs>
        <w:spacing w:before="200"/>
        <w:rPr>
          <w:b w:val="0"/>
          <w:bCs w:val="0"/>
          <w:color w:val="000000" w:themeColor="text1"/>
        </w:rPr>
      </w:pPr>
      <w:r w:rsidRPr="00F83116">
        <w:rPr>
          <w:b w:val="0"/>
          <w:bCs w:val="0"/>
        </w:rPr>
        <w:t>Sto RapidGuard: apply to properly installed sheathing - joints butted for gypsum sheathing, and joints gapped for plywood and OSB sheathings (wood-based sheathing typically requires 1/8 inch [3 mm] spacing at edge and end joints). Apply a thick bead of Sto RapidGuard with a caulking gun along sheathing joints or apply in a zig-zag pattern across and down the joints.  Spread to a uniform thickness of 20-30 mils (0.5-0.6 mm) before the material skins.  Spread 1 inch (25 mm) beyond the sheathing joint on each side.  Follow the same procedure for inside and outside corners.</w:t>
      </w:r>
    </w:p>
    <w:p w14:paraId="2090472E" w14:textId="77777777" w:rsidR="00F83116" w:rsidRPr="00F83116" w:rsidRDefault="00EE7990" w:rsidP="00F83116">
      <w:pPr>
        <w:pStyle w:val="Heading2"/>
        <w:numPr>
          <w:ilvl w:val="3"/>
          <w:numId w:val="2"/>
        </w:numPr>
        <w:tabs>
          <w:tab w:val="left" w:pos="1450"/>
          <w:tab w:val="left" w:pos="1451"/>
        </w:tabs>
        <w:spacing w:before="200"/>
        <w:rPr>
          <w:b w:val="0"/>
          <w:bCs w:val="0"/>
          <w:color w:val="000000" w:themeColor="text1"/>
        </w:rPr>
      </w:pPr>
      <w:r w:rsidRPr="00F83116">
        <w:rPr>
          <w:b w:val="0"/>
          <w:bCs w:val="0"/>
        </w:rPr>
        <w:t>Air/Moisture Barrier Coating Installation</w:t>
      </w:r>
    </w:p>
    <w:p w14:paraId="367D8557" w14:textId="77777777" w:rsidR="00F83116" w:rsidRPr="00F83116" w:rsidRDefault="00EE7990" w:rsidP="00F83116">
      <w:pPr>
        <w:pStyle w:val="Heading2"/>
        <w:numPr>
          <w:ilvl w:val="4"/>
          <w:numId w:val="2"/>
        </w:numPr>
        <w:tabs>
          <w:tab w:val="left" w:pos="1450"/>
          <w:tab w:val="left" w:pos="1451"/>
        </w:tabs>
        <w:spacing w:before="200"/>
        <w:rPr>
          <w:b w:val="0"/>
          <w:bCs w:val="0"/>
          <w:color w:val="000000" w:themeColor="text1"/>
        </w:rPr>
      </w:pPr>
      <w:r w:rsidRPr="00F83116">
        <w:rPr>
          <w:b w:val="0"/>
          <w:bCs w:val="0"/>
        </w:rPr>
        <w:t>Plywood and Gypsum Sheathing: apply the air and moisture barrier coating by spray or roller over sheathing surface, including the dry joint treatment, rough opening protection, and transition areas, to a uniform wet mil thickness of 10-12 mils in one coat (Sto Gold Coat).  Use ½ inch (13 mm) nap roller for plywood.  Use ¾ inch (19 mm) nap roller for glass mat faced gypsum sheathing.  Protect from weather until dry.</w:t>
      </w:r>
    </w:p>
    <w:p w14:paraId="4BA3D328" w14:textId="77777777" w:rsidR="00F83116" w:rsidRPr="00F83116" w:rsidRDefault="00EE7990" w:rsidP="00F83116">
      <w:pPr>
        <w:pStyle w:val="Heading2"/>
        <w:numPr>
          <w:ilvl w:val="4"/>
          <w:numId w:val="2"/>
        </w:numPr>
        <w:tabs>
          <w:tab w:val="left" w:pos="1450"/>
          <w:tab w:val="left" w:pos="1451"/>
        </w:tabs>
        <w:spacing w:before="200"/>
        <w:rPr>
          <w:b w:val="0"/>
          <w:bCs w:val="0"/>
          <w:color w:val="000000" w:themeColor="text1"/>
        </w:rPr>
      </w:pPr>
      <w:r w:rsidRPr="00F83116">
        <w:rPr>
          <w:b w:val="0"/>
          <w:bCs w:val="0"/>
        </w:rPr>
        <w:t>OSB Sheathing: apply the air and moisture barrier coating by spray or with a ¾ inch (19 mm) nap roller to sheathing surface to a uniform wet mil thickness of of 10-12 mils.  Touch up any areas with raised OSB strands or voids to provide a void and pinhole free surface.  Protect from weather until dry.</w:t>
      </w:r>
    </w:p>
    <w:p w14:paraId="2C524C89" w14:textId="77777777" w:rsidR="00F83116" w:rsidRPr="00F83116" w:rsidRDefault="00EE7990" w:rsidP="00F83116">
      <w:pPr>
        <w:pStyle w:val="Heading2"/>
        <w:numPr>
          <w:ilvl w:val="4"/>
          <w:numId w:val="2"/>
        </w:numPr>
        <w:tabs>
          <w:tab w:val="left" w:pos="1450"/>
          <w:tab w:val="left" w:pos="1451"/>
        </w:tabs>
        <w:spacing w:before="200"/>
        <w:rPr>
          <w:b w:val="0"/>
          <w:bCs w:val="0"/>
          <w:color w:val="000000" w:themeColor="text1"/>
        </w:rPr>
      </w:pPr>
      <w:r w:rsidRPr="00F83116">
        <w:rPr>
          <w:b w:val="0"/>
          <w:bCs w:val="0"/>
        </w:rPr>
        <w:t xml:space="preserve">CMU Surfaces: </w:t>
      </w:r>
    </w:p>
    <w:p w14:paraId="7D09D96C" w14:textId="77777777" w:rsidR="00F83116" w:rsidRDefault="00EE7990" w:rsidP="00F83116">
      <w:pPr>
        <w:pStyle w:val="Heading2"/>
        <w:numPr>
          <w:ilvl w:val="0"/>
          <w:numId w:val="0"/>
        </w:numPr>
        <w:tabs>
          <w:tab w:val="left" w:pos="1450"/>
          <w:tab w:val="left" w:pos="1451"/>
        </w:tabs>
        <w:spacing w:before="200"/>
        <w:ind w:left="2814"/>
        <w:rPr>
          <w:b w:val="0"/>
          <w:bCs w:val="0"/>
        </w:rPr>
      </w:pPr>
      <w:r w:rsidRPr="00F83116">
        <w:rPr>
          <w:b w:val="0"/>
          <w:bCs w:val="0"/>
        </w:rPr>
        <w:t>Repair static cracks up to 1/2 inch (13 mm) wide with Sto RapidGuard. Rake the crack with a sharp tool to remove loose or friable material and blow clean with oil-free compressed air. Apply the crack filler with a trowel or putty knife over the crack and tool the surface smooth. (Note: For moving cracks or cracks larger than ½ inch [13mm]), consult with a structural engineer for repair method). Protect repair from weather until dry.</w:t>
      </w:r>
    </w:p>
    <w:p w14:paraId="49BFD203" w14:textId="1AC119DC" w:rsidR="00EE7990" w:rsidRPr="00F83116" w:rsidRDefault="00EE7990" w:rsidP="00F83116">
      <w:pPr>
        <w:pStyle w:val="Heading2"/>
        <w:numPr>
          <w:ilvl w:val="0"/>
          <w:numId w:val="0"/>
        </w:numPr>
        <w:tabs>
          <w:tab w:val="left" w:pos="1450"/>
          <w:tab w:val="left" w:pos="1451"/>
        </w:tabs>
        <w:spacing w:before="200"/>
        <w:ind w:left="2814"/>
        <w:rPr>
          <w:b w:val="0"/>
          <w:bCs w:val="0"/>
          <w:color w:val="000000" w:themeColor="text1"/>
        </w:rPr>
      </w:pPr>
      <w:r w:rsidRPr="00F83116">
        <w:rPr>
          <w:b w:val="0"/>
          <w:bCs w:val="0"/>
        </w:rPr>
        <w:t>Liberally apply AMB coating to the surface with a ¾ inch nap roller or spray equipment to a wet thickness of 10-30 mils, depending on surface condition.  Apply to a uniform thickness.  Apply one or more additional coats to provide a void and pinhole free surface.  Protect from weather until dry.</w:t>
      </w:r>
    </w:p>
    <w:p w14:paraId="5EE89521" w14:textId="77777777" w:rsidR="00EE7990" w:rsidRPr="00D94470" w:rsidRDefault="00EE7990" w:rsidP="00EE7990">
      <w:pPr>
        <w:pStyle w:val="Heading5"/>
        <w:numPr>
          <w:ilvl w:val="0"/>
          <w:numId w:val="0"/>
        </w:numPr>
        <w:ind w:left="2160" w:hanging="990"/>
        <w:rPr>
          <w:rFonts w:ascii="Sto Frutiger 47 Light Cond" w:hAnsi="Sto Frutiger 47 Light Cond"/>
          <w:i/>
          <w:iCs/>
          <w:color w:val="0000FF"/>
        </w:rPr>
      </w:pPr>
      <w:r w:rsidRPr="00D94470">
        <w:rPr>
          <w:rFonts w:ascii="Sto Frutiger 47 Light Cond" w:hAnsi="Sto Frutiger 47 Light Cond"/>
          <w:i/>
          <w:iCs/>
          <w:color w:val="0000FF"/>
        </w:rPr>
        <w:t>IMPORTANT:</w:t>
      </w:r>
      <w:r w:rsidRPr="00D94470">
        <w:rPr>
          <w:rFonts w:ascii="Sto Frutiger 47 Light Cond" w:hAnsi="Sto Frutiger 47 Light Cond"/>
          <w:i/>
          <w:iCs/>
          <w:color w:val="0000FF"/>
        </w:rPr>
        <w:tab/>
        <w:t>The Sto coating functions as an air and moisture barrier on normal weight concrete masonry wall construction with flush (struck flush with the surface of the CMU) or concave joints when minimum two liberal coats are applied. Additional coats may be necessary depending on the condition of the CMU wall surface, CMU porosity, joint profile, and other variables that may exist. For ”rough” CMU wall surfaces, skim coat the entire surface with one of Sto’s cementious levelers (Sto BTS Plus or Sto BTS Xtra) before application of coating. A VOID AND PINHOLE FREE SURFACE must be achieved for the coating to properly function as an air and moisture barrier on CMU wall surfaces.</w:t>
      </w:r>
    </w:p>
    <w:p w14:paraId="126A78B5" w14:textId="77777777" w:rsidR="00E71D82" w:rsidRPr="00E71D82" w:rsidRDefault="00EB65D5" w:rsidP="00E71D82">
      <w:pPr>
        <w:pStyle w:val="Heading2"/>
        <w:numPr>
          <w:ilvl w:val="3"/>
          <w:numId w:val="2"/>
        </w:numPr>
        <w:tabs>
          <w:tab w:val="left" w:pos="1450"/>
          <w:tab w:val="left" w:pos="1451"/>
        </w:tabs>
        <w:spacing w:before="200"/>
        <w:rPr>
          <w:b w:val="0"/>
          <w:bCs w:val="0"/>
          <w:color w:val="000000" w:themeColor="text1"/>
        </w:rPr>
      </w:pPr>
      <w:r w:rsidRPr="00F83116">
        <w:rPr>
          <w:b w:val="0"/>
          <w:bCs w:val="0"/>
        </w:rPr>
        <w:t xml:space="preserve">Air/Moisture Barrier </w:t>
      </w:r>
      <w:r w:rsidR="00E71D82">
        <w:rPr>
          <w:b w:val="0"/>
          <w:bCs w:val="0"/>
        </w:rPr>
        <w:t>Connections and Shingle Laps</w:t>
      </w:r>
    </w:p>
    <w:p w14:paraId="7E78C217" w14:textId="77777777" w:rsidR="00E71D82" w:rsidRPr="00E71D82" w:rsidRDefault="00EE7990" w:rsidP="00E71D82">
      <w:pPr>
        <w:pStyle w:val="Heading2"/>
        <w:numPr>
          <w:ilvl w:val="4"/>
          <w:numId w:val="2"/>
        </w:numPr>
        <w:tabs>
          <w:tab w:val="left" w:pos="1450"/>
          <w:tab w:val="left" w:pos="1451"/>
        </w:tabs>
        <w:spacing w:before="200"/>
        <w:rPr>
          <w:b w:val="0"/>
          <w:bCs w:val="0"/>
          <w:color w:val="000000" w:themeColor="text1"/>
        </w:rPr>
      </w:pPr>
      <w:r w:rsidRPr="00E71D82">
        <w:rPr>
          <w:b w:val="0"/>
          <w:bCs w:val="0"/>
        </w:rPr>
        <w:t>Coordinate installation of connecting air barrier components with other trades to provide a continuous airtight membrane.</w:t>
      </w:r>
    </w:p>
    <w:p w14:paraId="4D21D50E" w14:textId="77777777" w:rsidR="00E71D82" w:rsidRPr="00E71D82" w:rsidRDefault="00EE7990" w:rsidP="00E71D82">
      <w:pPr>
        <w:pStyle w:val="Heading2"/>
        <w:numPr>
          <w:ilvl w:val="4"/>
          <w:numId w:val="2"/>
        </w:numPr>
        <w:tabs>
          <w:tab w:val="left" w:pos="1450"/>
          <w:tab w:val="left" w:pos="1451"/>
        </w:tabs>
        <w:spacing w:before="200"/>
        <w:rPr>
          <w:b w:val="0"/>
          <w:bCs w:val="0"/>
          <w:color w:val="000000" w:themeColor="text1"/>
        </w:rPr>
      </w:pPr>
      <w:r w:rsidRPr="00E71D82">
        <w:rPr>
          <w:b w:val="0"/>
          <w:bCs w:val="0"/>
        </w:rPr>
        <w:t>Coordinate installation of flashing and other moisture protection components with other trades to achieve complete moisture protection such that water is directed to the exterior, not into the wall assembly, and drained to the exterior at sources of leaks (windows, doors and similar penetrations through the wall assembly).</w:t>
      </w:r>
    </w:p>
    <w:p w14:paraId="369D1826" w14:textId="5991E598" w:rsidR="00EE7990" w:rsidRPr="00E71D82" w:rsidRDefault="00EE7990" w:rsidP="00E71D82">
      <w:pPr>
        <w:pStyle w:val="Heading2"/>
        <w:numPr>
          <w:ilvl w:val="4"/>
          <w:numId w:val="2"/>
        </w:numPr>
        <w:tabs>
          <w:tab w:val="left" w:pos="1450"/>
          <w:tab w:val="left" w:pos="1451"/>
        </w:tabs>
        <w:spacing w:before="200"/>
        <w:rPr>
          <w:b w:val="0"/>
          <w:bCs w:val="0"/>
          <w:color w:val="000000" w:themeColor="text1"/>
        </w:rPr>
      </w:pPr>
      <w:r w:rsidRPr="00E71D82">
        <w:rPr>
          <w:b w:val="0"/>
          <w:bCs w:val="0"/>
        </w:rPr>
        <w:t>Splice-in head flashings above windows, doors, floor lines, roof/sidewall step flashing, and similar locations with StoGuard detail component to achieve shingle lap of the air/moisture barrier such that water is directed to the exterior.</w:t>
      </w:r>
    </w:p>
    <w:p w14:paraId="43B43196" w14:textId="77777777" w:rsidR="00EE7990" w:rsidRPr="00D94470" w:rsidRDefault="00EE7990" w:rsidP="00EE7990">
      <w:pPr>
        <w:pStyle w:val="Heading5"/>
        <w:numPr>
          <w:ilvl w:val="0"/>
          <w:numId w:val="0"/>
        </w:numPr>
        <w:ind w:left="2160" w:hanging="990"/>
        <w:rPr>
          <w:rFonts w:ascii="Sto Frutiger 47 Light Cond" w:hAnsi="Sto Frutiger 47 Light Cond"/>
          <w:i/>
          <w:iCs/>
          <w:color w:val="0000FF"/>
        </w:rPr>
      </w:pPr>
      <w:r w:rsidRPr="00D94470">
        <w:rPr>
          <w:rFonts w:ascii="Sto Frutiger 47 Light Cond" w:hAnsi="Sto Frutiger 47 Light Cond"/>
          <w:i/>
          <w:iCs/>
          <w:color w:val="0000FF"/>
        </w:rPr>
        <w:t>NOTE:</w:t>
      </w:r>
      <w:r w:rsidRPr="00D94470">
        <w:rPr>
          <w:rFonts w:ascii="Sto Frutiger 47 Light Cond" w:hAnsi="Sto Frutiger 47 Light Cond"/>
          <w:i/>
          <w:iCs/>
          <w:color w:val="0000FF"/>
        </w:rPr>
        <w:tab/>
        <w:t>Windows and doors are typically installed following installation of the air/moisture barrier and work should be sequenced accordingly.  Consult with window manufacturer for installation requirements to maintain air barrier continuity and for head, jamb, sill flashing and perimeter sealant requirements needed to prevent leaks into the wall assembly.</w:t>
      </w:r>
    </w:p>
    <w:p w14:paraId="6E56F4B6" w14:textId="022E423C" w:rsidR="00291E76" w:rsidRPr="00FB3028" w:rsidRDefault="00291E76" w:rsidP="00696495">
      <w:pPr>
        <w:pStyle w:val="Heading2"/>
        <w:numPr>
          <w:ilvl w:val="1"/>
          <w:numId w:val="1"/>
        </w:numPr>
        <w:tabs>
          <w:tab w:val="left" w:pos="1450"/>
          <w:tab w:val="left" w:pos="1451"/>
        </w:tabs>
        <w:spacing w:before="200"/>
        <w:rPr>
          <w:b w:val="0"/>
          <w:bCs w:val="0"/>
          <w:sz w:val="22"/>
          <w:szCs w:val="22"/>
        </w:rPr>
      </w:pPr>
      <w:r w:rsidRPr="00FB3028">
        <w:rPr>
          <w:b w:val="0"/>
          <w:bCs w:val="0"/>
          <w:sz w:val="22"/>
          <w:szCs w:val="22"/>
        </w:rPr>
        <w:t>S</w:t>
      </w:r>
      <w:r w:rsidR="00FB3028" w:rsidRPr="00FB3028">
        <w:rPr>
          <w:b w:val="0"/>
          <w:bCs w:val="0"/>
          <w:sz w:val="22"/>
          <w:szCs w:val="22"/>
        </w:rPr>
        <w:t>UB-CONSTRUCTION INSTALLATION</w:t>
      </w:r>
    </w:p>
    <w:p w14:paraId="38DF7711" w14:textId="73081E33" w:rsidR="003D2BDB" w:rsidRPr="002723C1" w:rsidRDefault="00E31527" w:rsidP="00696495">
      <w:pPr>
        <w:pStyle w:val="ListParagraph"/>
        <w:numPr>
          <w:ilvl w:val="2"/>
          <w:numId w:val="1"/>
        </w:numPr>
        <w:tabs>
          <w:tab w:val="left" w:pos="1906"/>
          <w:tab w:val="left" w:pos="1907"/>
        </w:tabs>
        <w:spacing w:before="200"/>
        <w:ind w:right="190"/>
      </w:pPr>
      <w:r w:rsidRPr="002723C1">
        <w:t xml:space="preserve">Install </w:t>
      </w:r>
      <w:r w:rsidR="00E33931" w:rsidRPr="002723C1">
        <w:t xml:space="preserve">Sub-construction </w:t>
      </w:r>
      <w:r w:rsidRPr="002723C1">
        <w:t>in strict accordance with manufacturer’s installation instructions</w:t>
      </w:r>
      <w:r w:rsidR="003B527F" w:rsidRPr="002723C1">
        <w:t xml:space="preserve"> and engineering shop drawings</w:t>
      </w:r>
      <w:r w:rsidRPr="002723C1">
        <w:t>.</w:t>
      </w:r>
    </w:p>
    <w:p w14:paraId="50DDC024" w14:textId="13DB9E20" w:rsidR="00A55374" w:rsidRPr="002723C1" w:rsidRDefault="00813156" w:rsidP="00696495">
      <w:pPr>
        <w:pStyle w:val="ListParagraph"/>
        <w:numPr>
          <w:ilvl w:val="2"/>
          <w:numId w:val="1"/>
        </w:numPr>
        <w:tabs>
          <w:tab w:val="left" w:pos="1906"/>
          <w:tab w:val="left" w:pos="1907"/>
        </w:tabs>
        <w:spacing w:before="200"/>
        <w:ind w:right="190"/>
      </w:pPr>
      <w:r w:rsidRPr="002723C1">
        <w:t>Install</w:t>
      </w:r>
      <w:r w:rsidR="00A55374" w:rsidRPr="002723C1">
        <w:t xml:space="preserve"> </w:t>
      </w:r>
      <w:r w:rsidRPr="002723C1">
        <w:t>S</w:t>
      </w:r>
      <w:r w:rsidR="00764DD0" w:rsidRPr="002723C1">
        <w:t>ub-construction</w:t>
      </w:r>
      <w:r w:rsidR="00A55374" w:rsidRPr="002723C1">
        <w:t xml:space="preserve"> to be level, plumb, and in </w:t>
      </w:r>
      <w:r w:rsidR="008D0F75" w:rsidRPr="002723C1">
        <w:t>alignment</w:t>
      </w:r>
      <w:r w:rsidR="00A55374" w:rsidRPr="002723C1">
        <w:t xml:space="preserve"> with building features</w:t>
      </w:r>
      <w:r w:rsidR="008D0F75" w:rsidRPr="002723C1">
        <w:t xml:space="preserve"> including corners, off-sets, and penetrations. </w:t>
      </w:r>
    </w:p>
    <w:p w14:paraId="2B232B23" w14:textId="22BBFB9A" w:rsidR="00E31527" w:rsidRPr="002723C1" w:rsidRDefault="00CA69CF" w:rsidP="00696495">
      <w:pPr>
        <w:pStyle w:val="ListParagraph"/>
        <w:numPr>
          <w:ilvl w:val="2"/>
          <w:numId w:val="1"/>
        </w:numPr>
        <w:tabs>
          <w:tab w:val="left" w:pos="1906"/>
          <w:tab w:val="left" w:pos="1907"/>
        </w:tabs>
        <w:spacing w:before="200"/>
        <w:ind w:right="190"/>
      </w:pPr>
      <w:r w:rsidRPr="002723C1">
        <w:t xml:space="preserve">StoVentro </w:t>
      </w:r>
      <w:r w:rsidR="00E778DA" w:rsidRPr="002723C1">
        <w:t xml:space="preserve">Wall Brackets and </w:t>
      </w:r>
      <w:r w:rsidRPr="002723C1">
        <w:t xml:space="preserve">StoVentro </w:t>
      </w:r>
      <w:r w:rsidR="00E778DA" w:rsidRPr="002723C1">
        <w:t>T-profile</w:t>
      </w:r>
      <w:r w:rsidR="00544465" w:rsidRPr="00CA6C50">
        <w:t>, L-Profile or other StoVentro profiles</w:t>
      </w:r>
    </w:p>
    <w:p w14:paraId="370D20C1" w14:textId="1CE2B29A" w:rsidR="00E778DA" w:rsidRPr="002723C1" w:rsidRDefault="00E778DA" w:rsidP="00696495">
      <w:pPr>
        <w:pStyle w:val="ListParagraph"/>
        <w:numPr>
          <w:ilvl w:val="3"/>
          <w:numId w:val="1"/>
        </w:numPr>
        <w:tabs>
          <w:tab w:val="left" w:pos="1906"/>
          <w:tab w:val="left" w:pos="1907"/>
        </w:tabs>
        <w:spacing w:before="200"/>
        <w:ind w:left="2340" w:right="190"/>
      </w:pPr>
      <w:r w:rsidRPr="002723C1">
        <w:t xml:space="preserve">Mount wall brackets at </w:t>
      </w:r>
      <w:r w:rsidR="00E363CA" w:rsidRPr="00B540BD">
        <w:rPr>
          <w:color w:val="0000FF"/>
        </w:rPr>
        <w:t>{</w:t>
      </w:r>
      <w:r w:rsidRPr="00B540BD">
        <w:rPr>
          <w:color w:val="0000FF"/>
        </w:rPr>
        <w:t>16</w:t>
      </w:r>
      <w:r w:rsidR="00E363CA" w:rsidRPr="00B540BD">
        <w:rPr>
          <w:color w:val="0000FF"/>
        </w:rPr>
        <w:t>}</w:t>
      </w:r>
      <w:r w:rsidRPr="00B540BD">
        <w:rPr>
          <w:color w:val="0000FF"/>
        </w:rPr>
        <w:t xml:space="preserve"> {24} {32} {48} </w:t>
      </w:r>
      <w:r w:rsidRPr="002723C1">
        <w:t xml:space="preserve">inches on center horizontally </w:t>
      </w:r>
      <w:r w:rsidR="007F6F3A" w:rsidRPr="002723C1">
        <w:t>to</w:t>
      </w:r>
      <w:r w:rsidRPr="002723C1">
        <w:t xml:space="preserve"> support</w:t>
      </w:r>
      <w:r w:rsidR="007F6F3A" w:rsidRPr="002723C1">
        <w:t>ing</w:t>
      </w:r>
      <w:r w:rsidRPr="002723C1">
        <w:t xml:space="preserve"> wall </w:t>
      </w:r>
      <w:r w:rsidR="007F6F3A" w:rsidRPr="002723C1">
        <w:t>construction as indicated by engineering shop drawings.</w:t>
      </w:r>
      <w:r w:rsidRPr="002723C1">
        <w:t xml:space="preserve"> </w:t>
      </w:r>
    </w:p>
    <w:p w14:paraId="7DD92E92" w14:textId="714158C2" w:rsidR="00E778DA" w:rsidRPr="002723C1" w:rsidRDefault="00E778DA" w:rsidP="00696495">
      <w:pPr>
        <w:pStyle w:val="ListParagraph"/>
        <w:numPr>
          <w:ilvl w:val="4"/>
          <w:numId w:val="1"/>
        </w:numPr>
        <w:tabs>
          <w:tab w:val="left" w:pos="1906"/>
          <w:tab w:val="left" w:pos="1907"/>
        </w:tabs>
        <w:spacing w:before="200"/>
        <w:ind w:left="2790" w:right="190"/>
      </w:pPr>
      <w:r w:rsidRPr="002723C1">
        <w:t xml:space="preserve">Brackets must be laid out at </w:t>
      </w:r>
      <w:r w:rsidR="00E363CA" w:rsidRPr="002723C1">
        <w:t>1/2-inch</w:t>
      </w:r>
      <w:r w:rsidRPr="002723C1">
        <w:t xml:space="preserve"> increments vertically.</w:t>
      </w:r>
    </w:p>
    <w:p w14:paraId="711FC845" w14:textId="331AF925" w:rsidR="00E778DA" w:rsidRPr="002723C1" w:rsidRDefault="00E778DA" w:rsidP="00696495">
      <w:pPr>
        <w:pStyle w:val="ListParagraph"/>
        <w:numPr>
          <w:ilvl w:val="4"/>
          <w:numId w:val="1"/>
        </w:numPr>
        <w:tabs>
          <w:tab w:val="left" w:pos="1906"/>
          <w:tab w:val="left" w:pos="1907"/>
        </w:tabs>
        <w:spacing w:before="200"/>
        <w:ind w:left="2790" w:right="190"/>
      </w:pPr>
      <w:r w:rsidRPr="002723C1">
        <w:t xml:space="preserve">Tighten screws to </w:t>
      </w:r>
      <w:r w:rsidR="006D0D91" w:rsidRPr="002723C1">
        <w:t>structural wall</w:t>
      </w:r>
      <w:r w:rsidRPr="002723C1">
        <w:t xml:space="preserve"> to a snug tight condition and not stripped. Do not over-torque beyond manufacture</w:t>
      </w:r>
      <w:r w:rsidR="00627BDD" w:rsidRPr="002723C1">
        <w:t>r</w:t>
      </w:r>
      <w:r w:rsidRPr="002723C1">
        <w:t xml:space="preserve">’s recommendation. If installed using hand tools, verify for each installer at beginning of project using snug-tight criteria. Do not use stripped holes. </w:t>
      </w:r>
    </w:p>
    <w:p w14:paraId="48A0B44A" w14:textId="6F65169E" w:rsidR="00E778DA" w:rsidRPr="002723C1" w:rsidRDefault="00E778DA" w:rsidP="00696495">
      <w:pPr>
        <w:pStyle w:val="ListParagraph"/>
        <w:numPr>
          <w:ilvl w:val="3"/>
          <w:numId w:val="1"/>
        </w:numPr>
        <w:tabs>
          <w:tab w:val="left" w:pos="1906"/>
          <w:tab w:val="left" w:pos="1907"/>
        </w:tabs>
        <w:spacing w:before="200"/>
        <w:ind w:left="2340" w:right="190"/>
      </w:pPr>
      <w:r w:rsidRPr="002723C1">
        <w:t xml:space="preserve">Attach </w:t>
      </w:r>
      <w:r w:rsidR="00544465" w:rsidRPr="00CA6C50">
        <w:t>StoVentro</w:t>
      </w:r>
      <w:r w:rsidR="00CA6C50">
        <w:t xml:space="preserve"> </w:t>
      </w:r>
      <w:r w:rsidRPr="002723C1">
        <w:t>profile to wall bracket</w:t>
      </w:r>
      <w:r w:rsidR="00111EFB" w:rsidRPr="002723C1">
        <w:t>s</w:t>
      </w:r>
      <w:r w:rsidRPr="002723C1">
        <w:t xml:space="preserve"> </w:t>
      </w:r>
      <w:r w:rsidR="00111EFB" w:rsidRPr="002723C1">
        <w:t xml:space="preserve">in accordance with engineering shop drawings, </w:t>
      </w:r>
      <w:r w:rsidRPr="002723C1">
        <w:t>align plumb and level</w:t>
      </w:r>
      <w:r w:rsidR="00111EFB" w:rsidRPr="002723C1">
        <w:t>, and a</w:t>
      </w:r>
      <w:r w:rsidRPr="002723C1">
        <w:t>ccount for irregularities in support</w:t>
      </w:r>
      <w:r w:rsidR="00111EFB" w:rsidRPr="002723C1">
        <w:t>ing</w:t>
      </w:r>
      <w:r w:rsidRPr="002723C1">
        <w:t xml:space="preserve"> wall</w:t>
      </w:r>
      <w:r w:rsidR="00111EFB" w:rsidRPr="002723C1">
        <w:t xml:space="preserve"> construction</w:t>
      </w:r>
      <w:r w:rsidRPr="002723C1">
        <w:t xml:space="preserve">. </w:t>
      </w:r>
    </w:p>
    <w:p w14:paraId="2CF37624" w14:textId="3183C690" w:rsidR="00E778DA" w:rsidRPr="002723C1" w:rsidRDefault="00E778DA" w:rsidP="00696495">
      <w:pPr>
        <w:pStyle w:val="ListParagraph"/>
        <w:numPr>
          <w:ilvl w:val="3"/>
          <w:numId w:val="1"/>
        </w:numPr>
        <w:tabs>
          <w:tab w:val="left" w:pos="1906"/>
          <w:tab w:val="left" w:pos="1907"/>
        </w:tabs>
        <w:spacing w:before="200"/>
        <w:ind w:left="2340" w:right="190"/>
      </w:pPr>
      <w:r w:rsidRPr="002723C1">
        <w:t xml:space="preserve">Establish and re-establish and restart bracket locations using laser or chalk-line at </w:t>
      </w:r>
      <w:r w:rsidR="004A23DD" w:rsidRPr="002723C1">
        <w:t>penetrations</w:t>
      </w:r>
      <w:r w:rsidRPr="002723C1">
        <w:t xml:space="preserve"> and other obstructions to establish alignment. </w:t>
      </w:r>
    </w:p>
    <w:p w14:paraId="2F2D9D12" w14:textId="7FC8AEA2" w:rsidR="00666DD9" w:rsidRPr="002723C1" w:rsidRDefault="007A6287" w:rsidP="00696495">
      <w:pPr>
        <w:pStyle w:val="ListParagraph"/>
        <w:numPr>
          <w:ilvl w:val="2"/>
          <w:numId w:val="1"/>
        </w:numPr>
        <w:tabs>
          <w:tab w:val="left" w:pos="1906"/>
          <w:tab w:val="left" w:pos="1907"/>
        </w:tabs>
        <w:spacing w:before="200"/>
        <w:ind w:right="190"/>
      </w:pPr>
      <w:r w:rsidRPr="002723C1">
        <w:t xml:space="preserve">Thermally isolate </w:t>
      </w:r>
      <w:r w:rsidR="00DF3C1B" w:rsidRPr="002723C1">
        <w:t xml:space="preserve">aluminum </w:t>
      </w:r>
      <w:r w:rsidRPr="002723C1">
        <w:t xml:space="preserve">wall brackets by </w:t>
      </w:r>
      <w:r w:rsidR="00DF26B5" w:rsidRPr="002723C1">
        <w:t>inserting</w:t>
      </w:r>
      <w:r w:rsidRPr="002723C1">
        <w:t xml:space="preserve"> thermal </w:t>
      </w:r>
      <w:r w:rsidR="00B62C7E" w:rsidRPr="002723C1">
        <w:t>isolation</w:t>
      </w:r>
      <w:r w:rsidRPr="002723C1">
        <w:t xml:space="preserve"> </w:t>
      </w:r>
      <w:r w:rsidR="00DF26B5" w:rsidRPr="002723C1">
        <w:t>materials</w:t>
      </w:r>
      <w:r w:rsidRPr="002723C1">
        <w:t xml:space="preserve"> between </w:t>
      </w:r>
      <w:r w:rsidR="00B62C7E" w:rsidRPr="002723C1">
        <w:t>wall</w:t>
      </w:r>
      <w:r w:rsidRPr="002723C1">
        <w:t xml:space="preserve"> brackets and substrate. </w:t>
      </w:r>
    </w:p>
    <w:p w14:paraId="5129CEF4" w14:textId="2DC449D2" w:rsidR="00EA644B" w:rsidRPr="002723C1" w:rsidRDefault="00EA644B" w:rsidP="00696495">
      <w:pPr>
        <w:pStyle w:val="ListParagraph"/>
        <w:numPr>
          <w:ilvl w:val="2"/>
          <w:numId w:val="1"/>
        </w:numPr>
        <w:tabs>
          <w:tab w:val="left" w:pos="1906"/>
          <w:tab w:val="left" w:pos="1907"/>
        </w:tabs>
        <w:spacing w:before="200"/>
        <w:ind w:right="190"/>
      </w:pPr>
      <w:r w:rsidRPr="002723C1">
        <w:t>Attach T-Profiles and L-</w:t>
      </w:r>
      <w:r w:rsidRPr="00CA6C50">
        <w:t>Profiles</w:t>
      </w:r>
      <w:r w:rsidR="00A34DE7" w:rsidRPr="00CA6C50">
        <w:t>, or other StoVentro profiles</w:t>
      </w:r>
      <w:r w:rsidR="00535CC0" w:rsidRPr="00CA6C50">
        <w:t xml:space="preserve"> by</w:t>
      </w:r>
      <w:r w:rsidR="00535CC0" w:rsidRPr="002723C1">
        <w:t xml:space="preserve"> use of StoVentro Sub-construction screw through pre-punched holes in the brackets</w:t>
      </w:r>
    </w:p>
    <w:p w14:paraId="460E2E16" w14:textId="0EE2E52D" w:rsidR="00C54D62" w:rsidRPr="002723C1" w:rsidRDefault="00C54D62" w:rsidP="00696495">
      <w:pPr>
        <w:pStyle w:val="ListParagraph"/>
        <w:numPr>
          <w:ilvl w:val="2"/>
          <w:numId w:val="1"/>
        </w:numPr>
        <w:tabs>
          <w:tab w:val="left" w:pos="1906"/>
          <w:tab w:val="left" w:pos="1907"/>
        </w:tabs>
        <w:spacing w:before="200"/>
        <w:ind w:right="190"/>
      </w:pPr>
      <w:r w:rsidRPr="002723C1">
        <w:t>To cut the aluminum profiles, use a miter saw, electric shears or Dremel rotary tool.</w:t>
      </w:r>
    </w:p>
    <w:p w14:paraId="2FDCE8E9" w14:textId="6437867F" w:rsidR="00CD26D8" w:rsidRPr="002723C1" w:rsidRDefault="00CD26D8" w:rsidP="00696495">
      <w:pPr>
        <w:pStyle w:val="ListParagraph"/>
        <w:numPr>
          <w:ilvl w:val="2"/>
          <w:numId w:val="1"/>
        </w:numPr>
        <w:tabs>
          <w:tab w:val="left" w:pos="1906"/>
          <w:tab w:val="left" w:pos="1907"/>
        </w:tabs>
        <w:spacing w:before="200"/>
        <w:ind w:right="190"/>
      </w:pPr>
      <w:r w:rsidRPr="002723C1">
        <w:t xml:space="preserve">The systems components should not be cut while installed on the building, unless using a shearing instrument. </w:t>
      </w:r>
    </w:p>
    <w:p w14:paraId="74021BC3" w14:textId="6959BA1A" w:rsidR="00CD26D8" w:rsidRPr="002723C1" w:rsidRDefault="00CD26D8" w:rsidP="00F90E2E">
      <w:pPr>
        <w:pStyle w:val="ListParagraph"/>
        <w:numPr>
          <w:ilvl w:val="2"/>
          <w:numId w:val="1"/>
        </w:numPr>
        <w:tabs>
          <w:tab w:val="left" w:pos="1906"/>
          <w:tab w:val="left" w:pos="1907"/>
        </w:tabs>
        <w:spacing w:before="200"/>
        <w:ind w:right="190"/>
      </w:pPr>
      <w:r w:rsidRPr="002723C1">
        <w:t>Provide a 1</w:t>
      </w:r>
      <w:r w:rsidR="00C54D62" w:rsidRPr="002723C1">
        <w:t>0</w:t>
      </w:r>
      <w:r w:rsidRPr="002723C1">
        <w:t xml:space="preserve">mm gap between </w:t>
      </w:r>
      <w:r w:rsidR="00C54D62" w:rsidRPr="002723C1">
        <w:t>profiles/rails</w:t>
      </w:r>
      <w:r w:rsidRPr="002723C1">
        <w:t xml:space="preserve"> for expansion when multiple lengths of </w:t>
      </w:r>
      <w:r w:rsidR="00C54D62" w:rsidRPr="002723C1">
        <w:t>profiles</w:t>
      </w:r>
      <w:r w:rsidRPr="002723C1">
        <w:t xml:space="preserve"> are installed. </w:t>
      </w:r>
    </w:p>
    <w:p w14:paraId="377BC031" w14:textId="77777777" w:rsidR="00A936D4" w:rsidRPr="00B540BD" w:rsidRDefault="0002795C" w:rsidP="00696495">
      <w:pPr>
        <w:pStyle w:val="Heading2"/>
        <w:numPr>
          <w:ilvl w:val="1"/>
          <w:numId w:val="1"/>
        </w:numPr>
        <w:tabs>
          <w:tab w:val="left" w:pos="1450"/>
          <w:tab w:val="left" w:pos="1451"/>
        </w:tabs>
        <w:spacing w:before="200"/>
        <w:rPr>
          <w:b w:val="0"/>
          <w:bCs w:val="0"/>
          <w:sz w:val="22"/>
          <w:szCs w:val="22"/>
        </w:rPr>
      </w:pPr>
      <w:r w:rsidRPr="00B540BD">
        <w:rPr>
          <w:b w:val="0"/>
          <w:bCs w:val="0"/>
          <w:sz w:val="22"/>
          <w:szCs w:val="22"/>
        </w:rPr>
        <w:t>PROTECTION</w:t>
      </w:r>
    </w:p>
    <w:p w14:paraId="1E320C2D" w14:textId="5B23EA93" w:rsidR="00A936D4" w:rsidRPr="002723C1" w:rsidRDefault="0002795C" w:rsidP="00696495">
      <w:pPr>
        <w:pStyle w:val="ListParagraph"/>
        <w:numPr>
          <w:ilvl w:val="2"/>
          <w:numId w:val="1"/>
        </w:numPr>
        <w:tabs>
          <w:tab w:val="left" w:pos="1906"/>
          <w:tab w:val="left" w:pos="1907"/>
        </w:tabs>
        <w:spacing w:before="200"/>
        <w:ind w:hanging="457"/>
        <w:rPr>
          <w:sz w:val="18"/>
        </w:rPr>
      </w:pPr>
      <w:r w:rsidRPr="002723C1">
        <w:t xml:space="preserve">Provide protection of </w:t>
      </w:r>
      <w:r w:rsidR="008E5DB8" w:rsidRPr="002723C1">
        <w:t>wall assembly</w:t>
      </w:r>
      <w:r w:rsidRPr="002723C1">
        <w:t xml:space="preserve"> from water </w:t>
      </w:r>
      <w:r w:rsidR="008E5DB8" w:rsidRPr="002723C1">
        <w:t>damage</w:t>
      </w:r>
      <w:r w:rsidRPr="002723C1">
        <w:t xml:space="preserve"> during and after</w:t>
      </w:r>
      <w:r w:rsidRPr="002723C1">
        <w:rPr>
          <w:spacing w:val="-12"/>
        </w:rPr>
        <w:t xml:space="preserve"> </w:t>
      </w:r>
      <w:r w:rsidRPr="002723C1">
        <w:t>construction</w:t>
      </w:r>
    </w:p>
    <w:p w14:paraId="255E649A" w14:textId="55B2858F" w:rsidR="00BB1F26" w:rsidRPr="00B540BD" w:rsidRDefault="004A4C53" w:rsidP="00696495">
      <w:pPr>
        <w:pStyle w:val="ListParagraph"/>
        <w:numPr>
          <w:ilvl w:val="1"/>
          <w:numId w:val="1"/>
        </w:numPr>
        <w:tabs>
          <w:tab w:val="left" w:pos="1907"/>
        </w:tabs>
        <w:spacing w:before="200"/>
        <w:ind w:right="187"/>
        <w:rPr>
          <w:bCs/>
          <w:szCs w:val="22"/>
        </w:rPr>
      </w:pPr>
      <w:r w:rsidRPr="00B540BD">
        <w:rPr>
          <w:bCs/>
          <w:sz w:val="22"/>
          <w:szCs w:val="22"/>
        </w:rPr>
        <w:t>ADJUSTING</w:t>
      </w:r>
    </w:p>
    <w:p w14:paraId="4F11E44A" w14:textId="752F1969" w:rsidR="004A4C53" w:rsidRPr="002723C1" w:rsidRDefault="004A4C53" w:rsidP="00696495">
      <w:pPr>
        <w:pStyle w:val="ListParagraph"/>
        <w:numPr>
          <w:ilvl w:val="2"/>
          <w:numId w:val="1"/>
        </w:numPr>
        <w:tabs>
          <w:tab w:val="left" w:pos="1907"/>
        </w:tabs>
        <w:spacing w:before="200"/>
        <w:ind w:right="187"/>
        <w:rPr>
          <w:szCs w:val="24"/>
        </w:rPr>
      </w:pPr>
      <w:r w:rsidRPr="002723C1">
        <w:rPr>
          <w:szCs w:val="24"/>
        </w:rPr>
        <w:t>Inspect and adjust after installation. Replace or repair defective work.</w:t>
      </w:r>
    </w:p>
    <w:p w14:paraId="2AEEBBFE" w14:textId="73E16BEC" w:rsidR="004A4C53" w:rsidRPr="002723C1" w:rsidRDefault="004A4C53" w:rsidP="00696495">
      <w:pPr>
        <w:pStyle w:val="ListParagraph"/>
        <w:numPr>
          <w:ilvl w:val="2"/>
          <w:numId w:val="1"/>
        </w:numPr>
        <w:tabs>
          <w:tab w:val="left" w:pos="1907"/>
        </w:tabs>
        <w:spacing w:before="200"/>
        <w:ind w:right="187"/>
        <w:rPr>
          <w:szCs w:val="24"/>
        </w:rPr>
      </w:pPr>
      <w:r w:rsidRPr="002723C1">
        <w:rPr>
          <w:szCs w:val="24"/>
        </w:rPr>
        <w:t xml:space="preserve">Adjust, and reconfigure as necessary to accommodate cladding system installation. Do not reuse pre-drilled holes unless fastener size is increased. </w:t>
      </w:r>
    </w:p>
    <w:p w14:paraId="6478B1F7" w14:textId="6D6EDF47" w:rsidR="00BB1F26" w:rsidRPr="00B540BD" w:rsidRDefault="004A4C53" w:rsidP="00696495">
      <w:pPr>
        <w:pStyle w:val="ListParagraph"/>
        <w:numPr>
          <w:ilvl w:val="1"/>
          <w:numId w:val="1"/>
        </w:numPr>
        <w:tabs>
          <w:tab w:val="left" w:pos="1907"/>
        </w:tabs>
        <w:spacing w:before="200"/>
        <w:ind w:right="187"/>
        <w:rPr>
          <w:bCs/>
          <w:szCs w:val="22"/>
        </w:rPr>
      </w:pPr>
      <w:r w:rsidRPr="00B540BD">
        <w:rPr>
          <w:bCs/>
          <w:sz w:val="22"/>
          <w:szCs w:val="22"/>
        </w:rPr>
        <w:t xml:space="preserve">SIDING/CLADDING PANEL INSATLLATION </w:t>
      </w:r>
    </w:p>
    <w:p w14:paraId="4749691B" w14:textId="0CC47652" w:rsidR="00527BCE" w:rsidRPr="00D94470" w:rsidRDefault="00527BCE" w:rsidP="00527BCE">
      <w:pPr>
        <w:pStyle w:val="Heading5"/>
        <w:numPr>
          <w:ilvl w:val="0"/>
          <w:numId w:val="0"/>
        </w:numPr>
        <w:ind w:left="2160" w:hanging="720"/>
        <w:rPr>
          <w:rFonts w:ascii="Sto Frutiger 47 Light Cond" w:hAnsi="Sto Frutiger 47 Light Cond"/>
          <w:i/>
          <w:iCs/>
          <w:color w:val="0000FF"/>
        </w:rPr>
      </w:pPr>
      <w:r w:rsidRPr="00D94470">
        <w:rPr>
          <w:rFonts w:ascii="Sto Frutiger 47 Light Cond" w:hAnsi="Sto Frutiger 47 Light Cond"/>
          <w:i/>
          <w:iCs/>
          <w:color w:val="0000FF"/>
        </w:rPr>
        <w:t>NOTE:</w:t>
      </w:r>
      <w:r w:rsidRPr="00D94470">
        <w:rPr>
          <w:rFonts w:ascii="Sto Frutiger 47 Light Cond" w:hAnsi="Sto Frutiger 47 Light Cond"/>
          <w:i/>
          <w:iCs/>
          <w:color w:val="0000FF"/>
        </w:rPr>
        <w:tab/>
      </w:r>
      <w:r>
        <w:rPr>
          <w:rFonts w:ascii="Sto Frutiger 47 Light Cond" w:hAnsi="Sto Frutiger 47 Light Cond"/>
          <w:i/>
          <w:iCs/>
          <w:color w:val="0000FF"/>
        </w:rPr>
        <w:t>Siding/cladding must be installed per manufacturer requirements</w:t>
      </w:r>
      <w:r w:rsidR="00464C9F">
        <w:rPr>
          <w:rFonts w:ascii="Sto Frutiger 47 Light Cond" w:hAnsi="Sto Frutiger 47 Light Cond"/>
          <w:i/>
          <w:iCs/>
          <w:color w:val="0000FF"/>
        </w:rPr>
        <w:t>. {Insert cladding manufacturer installation requirements below}</w:t>
      </w:r>
    </w:p>
    <w:p w14:paraId="107EA9FC" w14:textId="7508D0A5" w:rsidR="00A936D4" w:rsidRPr="00464C9F" w:rsidRDefault="004A4C53" w:rsidP="00696495">
      <w:pPr>
        <w:pStyle w:val="ListParagraph"/>
        <w:numPr>
          <w:ilvl w:val="2"/>
          <w:numId w:val="1"/>
        </w:numPr>
        <w:tabs>
          <w:tab w:val="left" w:pos="1907"/>
        </w:tabs>
        <w:spacing w:before="200"/>
        <w:ind w:right="187"/>
        <w:rPr>
          <w:szCs w:val="24"/>
        </w:rPr>
      </w:pPr>
      <w:r w:rsidRPr="002723C1">
        <w:t xml:space="preserve">The cavity must be clear </w:t>
      </w:r>
      <w:r w:rsidR="0024320E" w:rsidRPr="002723C1">
        <w:t xml:space="preserve">for air flow and </w:t>
      </w:r>
      <w:r w:rsidRPr="002723C1">
        <w:t xml:space="preserve">free from drainage obstructions. </w:t>
      </w:r>
    </w:p>
    <w:p w14:paraId="6E393EFA" w14:textId="4F4A243A" w:rsidR="00464C9F" w:rsidRPr="00CA6C50" w:rsidRDefault="00464C9F" w:rsidP="00696495">
      <w:pPr>
        <w:pStyle w:val="ListParagraph"/>
        <w:numPr>
          <w:ilvl w:val="2"/>
          <w:numId w:val="1"/>
        </w:numPr>
        <w:tabs>
          <w:tab w:val="left" w:pos="1907"/>
        </w:tabs>
        <w:spacing w:before="200"/>
        <w:ind w:right="187"/>
        <w:rPr>
          <w:szCs w:val="24"/>
        </w:rPr>
      </w:pPr>
      <w:r>
        <w:t>Attach cladding per manufacturer requirements into StoVentro T-Profiles and L-</w:t>
      </w:r>
      <w:r w:rsidRPr="00CA6C50">
        <w:t>Profiles</w:t>
      </w:r>
      <w:r w:rsidR="00A34DE7" w:rsidRPr="00CA6C50">
        <w:t>, or other StoVentro profiles</w:t>
      </w:r>
      <w:r w:rsidRPr="00CA6C50">
        <w:t xml:space="preserve"> to meet the wind loads on the project. </w:t>
      </w:r>
    </w:p>
    <w:p w14:paraId="664BF1C0" w14:textId="77777777" w:rsidR="00A936D4" w:rsidRPr="002723C1" w:rsidRDefault="00A936D4">
      <w:pPr>
        <w:pStyle w:val="BodyText"/>
        <w:spacing w:before="4"/>
        <w:rPr>
          <w:sz w:val="28"/>
        </w:rPr>
      </w:pPr>
    </w:p>
    <w:p w14:paraId="0A863E5A" w14:textId="77777777" w:rsidR="00A936D4" w:rsidRPr="002723C1" w:rsidRDefault="0002795C">
      <w:pPr>
        <w:ind w:left="4763" w:right="4546"/>
        <w:jc w:val="center"/>
        <w:rPr>
          <w:b/>
          <w:sz w:val="18"/>
        </w:rPr>
      </w:pPr>
      <w:r w:rsidRPr="002723C1">
        <w:rPr>
          <w:b/>
          <w:sz w:val="18"/>
        </w:rPr>
        <w:t>ATTENTION</w:t>
      </w:r>
    </w:p>
    <w:p w14:paraId="5B12AFE0" w14:textId="77777777" w:rsidR="00A936D4" w:rsidRPr="002723C1" w:rsidRDefault="00A936D4">
      <w:pPr>
        <w:pStyle w:val="BodyText"/>
        <w:spacing w:before="8"/>
        <w:rPr>
          <w:b/>
          <w:sz w:val="17"/>
        </w:rPr>
      </w:pPr>
    </w:p>
    <w:p w14:paraId="5D16D980" w14:textId="05A1B172" w:rsidR="00A936D4" w:rsidRPr="002723C1" w:rsidRDefault="0002795C" w:rsidP="00615279">
      <w:pPr>
        <w:spacing w:before="1"/>
        <w:ind w:left="317" w:right="59"/>
        <w:rPr>
          <w:sz w:val="16"/>
        </w:rPr>
      </w:pPr>
      <w:r w:rsidRPr="002723C1">
        <w:rPr>
          <w:sz w:val="16"/>
        </w:rPr>
        <w:t xml:space="preserve">Sto products are intended for use by qualified professional contractors, not consumers, as a component of a larger construction assembly as specified by a qualified design professional, general contractor or builder. They should be installed in accordance with those specifications and Sto’s instructions. Sto Corp. disclaims all, and assumes no, liability for on-site inspections, for its products applied improperly, or by unqualified persons or entities, or as part of an improperly designed or constructed building, for the nonperformance of adjacent building components or assemblies, or for other construction activities beyond Sto’s control. Improper use of Sto products or use as part of an improperly designed or constructed larger assembly or building may result in serious damage to Sto products, and to the structure of the building or its components. </w:t>
      </w:r>
      <w:r w:rsidRPr="002723C1">
        <w:rPr>
          <w:b/>
          <w:sz w:val="16"/>
          <w:u w:val="single"/>
        </w:rPr>
        <w:t>STO CORP. DISCLAIMS ALL WARRANTIES EXPRESS OR IMPLIED EXCEPT FOR EXPLICIT LIMITED</w:t>
      </w:r>
      <w:r w:rsidRPr="002723C1">
        <w:rPr>
          <w:sz w:val="16"/>
          <w:u w:val="single"/>
        </w:rPr>
        <w:t xml:space="preserve"> </w:t>
      </w:r>
      <w:r w:rsidRPr="002723C1">
        <w:rPr>
          <w:b/>
          <w:sz w:val="16"/>
          <w:u w:val="single"/>
        </w:rPr>
        <w:t>WRITTEN WARRANTIES ISSUED TO AND ACCEPTED BY BUILDING OWNERS IN ACCORDANCE WITH STO’S WARRANTY</w:t>
      </w:r>
      <w:r w:rsidR="00615279" w:rsidRPr="002723C1">
        <w:rPr>
          <w:b/>
          <w:sz w:val="16"/>
          <w:u w:val="single"/>
        </w:rPr>
        <w:t xml:space="preserve"> </w:t>
      </w:r>
      <w:r w:rsidRPr="002723C1">
        <w:rPr>
          <w:b/>
          <w:sz w:val="16"/>
          <w:u w:val="single"/>
        </w:rPr>
        <w:t>PROGRAMS WHICH ARE SUBJECT TO CHANGE FROM TIME TO TIME.</w:t>
      </w:r>
      <w:r w:rsidRPr="002723C1">
        <w:rPr>
          <w:b/>
          <w:sz w:val="16"/>
        </w:rPr>
        <w:t xml:space="preserve"> </w:t>
      </w:r>
      <w:r w:rsidRPr="002723C1">
        <w:rPr>
          <w:sz w:val="16"/>
        </w:rPr>
        <w:t xml:space="preserve">For the fullest, most current information on proper application, clean-up, mixing and other specifications and warranties, cautions and disclaimers, please refer to the Sto Corp. website, </w:t>
      </w:r>
      <w:hyperlink r:id="rId13">
        <w:r w:rsidRPr="002723C1">
          <w:rPr>
            <w:color w:val="0000FF"/>
            <w:sz w:val="16"/>
            <w:u w:val="single" w:color="0000FF"/>
          </w:rPr>
          <w:t>www.stocorp.com</w:t>
        </w:r>
        <w:r w:rsidRPr="002723C1">
          <w:rPr>
            <w:sz w:val="16"/>
          </w:rPr>
          <w:t>.</w:t>
        </w:r>
      </w:hyperlink>
    </w:p>
    <w:sectPr w:rsidR="00A936D4" w:rsidRPr="002723C1">
      <w:headerReference w:type="even" r:id="rId14"/>
      <w:headerReference w:type="default" r:id="rId15"/>
      <w:footerReference w:type="default" r:id="rId16"/>
      <w:headerReference w:type="first" r:id="rId17"/>
      <w:pgSz w:w="12240" w:h="15840"/>
      <w:pgMar w:top="1360" w:right="1040" w:bottom="1380" w:left="820" w:header="570" w:footer="11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3EDD82" w14:textId="77777777" w:rsidR="00F04E73" w:rsidRDefault="00F04E73">
      <w:r>
        <w:separator/>
      </w:r>
    </w:p>
  </w:endnote>
  <w:endnote w:type="continuationSeparator" w:id="0">
    <w:p w14:paraId="48AFABE2" w14:textId="77777777" w:rsidR="00F04E73" w:rsidRDefault="00F04E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to Frutiger 47 Light Cond">
    <w:altName w:val="Calibri"/>
    <w:panose1 w:val="020B0406020204020204"/>
    <w:charset w:val="00"/>
    <w:family w:val="swiss"/>
    <w:pitch w:val="variable"/>
    <w:sig w:usb0="8000002F" w:usb1="0000004A" w:usb2="00000000" w:usb3="00000000" w:csb0="00000093" w:csb1="00000000"/>
    <w:embedRegular r:id="rId1" w:fontKey="{54D0ADB6-F6F6-4AFE-9095-434E6391EAB9}"/>
    <w:embedBold r:id="rId2" w:fontKey="{FA0AD6DA-AA3A-405A-8D7E-4ACB5E83B576}"/>
    <w:embedItalic r:id="rId3" w:fontKey="{C5AB4D29-4658-457E-8C0C-BC81E05FB9CE}"/>
    <w:embedBoldItalic r:id="rId4" w:fontKey="{6234E0BC-51A8-4621-9DE7-560A06EE9FF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5" w:fontKey="{E165524E-41D8-43EC-A074-BA00C82C3CBC}"/>
    <w:embedBold r:id="rId6" w:fontKey="{0E14660E-6073-4C79-A6A9-2485549F5A02}"/>
    <w:embedItalic r:id="rId7" w:fontKey="{0CF887B8-0CA4-4974-8259-435D0707119D}"/>
    <w:embedBoldItalic r:id="rId8" w:fontKey="{AABA1659-6A14-4B68-A546-F8949E1D6EB8}"/>
  </w:font>
  <w:font w:name="Cambria">
    <w:panose1 w:val="02040503050406030204"/>
    <w:charset w:val="00"/>
    <w:family w:val="roman"/>
    <w:pitch w:val="variable"/>
    <w:sig w:usb0="E00002FF" w:usb1="400004FF" w:usb2="00000000" w:usb3="00000000" w:csb0="0000019F" w:csb1="00000000"/>
    <w:embedRegular r:id="rId9" w:fontKey="{B8E17E06-28DA-4AF3-B5BD-78465395B695}"/>
    <w:embedItalic r:id="rId10" w:fontKey="{74A78240-0F2A-4C8B-9A1F-27EBC214EA54}"/>
  </w:font>
  <w:font w:name="Segoe UI">
    <w:panose1 w:val="020B0502040204020203"/>
    <w:charset w:val="00"/>
    <w:family w:val="swiss"/>
    <w:pitch w:val="variable"/>
    <w:sig w:usb0="E4002EFF" w:usb1="C000E47F" w:usb2="00000009" w:usb3="00000000" w:csb0="000001FF" w:csb1="00000000"/>
    <w:embedRegular r:id="rId11" w:fontKey="{FE8F9D37-F3E9-4AAA-8FAF-86D4039DEA48}"/>
  </w:font>
  <w:font w:name="Courier New">
    <w:panose1 w:val="02070309020205020404"/>
    <w:charset w:val="00"/>
    <w:family w:val="modern"/>
    <w:pitch w:val="fixed"/>
    <w:sig w:usb0="E0002EFF" w:usb1="C0007843" w:usb2="00000009" w:usb3="00000000" w:csb0="000001FF" w:csb1="00000000"/>
  </w:font>
  <w:font w:name="Univers 45 Light">
    <w:altName w:val="Calibri"/>
    <w:charset w:val="00"/>
    <w:family w:val="auto"/>
    <w:pitch w:val="variable"/>
    <w:sig w:usb0="80000027" w:usb1="00000000" w:usb2="00000000" w:usb3="00000000" w:csb0="00000001" w:csb1="00000000"/>
  </w:font>
  <w:font w:name="Sto Frutiger 67 Bold Cond">
    <w:altName w:val="Calibri"/>
    <w:panose1 w:val="020B0706030504020204"/>
    <w:charset w:val="00"/>
    <w:family w:val="swiss"/>
    <w:pitch w:val="variable"/>
    <w:sig w:usb0="8000002F" w:usb1="0000004A" w:usb2="00000000" w:usb3="00000000" w:csb0="00000093" w:csb1="00000000"/>
    <w:embedRegular r:id="rId12" w:fontKey="{D98E25C5-669B-4B0E-8917-45C7CCA2E0C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62E41" w14:textId="3E40A5B7" w:rsidR="00C336F1" w:rsidRDefault="00B540BD">
    <w:pPr>
      <w:pStyle w:val="BodyText"/>
      <w:spacing w:line="14" w:lineRule="auto"/>
    </w:pPr>
    <w:r>
      <w:rPr>
        <w:noProof/>
      </w:rPr>
      <mc:AlternateContent>
        <mc:Choice Requires="wps">
          <w:drawing>
            <wp:anchor distT="0" distB="0" distL="114300" distR="114300" simplePos="0" relativeHeight="251657216" behindDoc="1" locked="0" layoutInCell="1" allowOverlap="1" wp14:anchorId="56D92E0B" wp14:editId="1ACA39AB">
              <wp:simplePos x="0" y="0"/>
              <wp:positionH relativeFrom="page">
                <wp:posOffset>712447</wp:posOffset>
              </wp:positionH>
              <wp:positionV relativeFrom="page">
                <wp:posOffset>9166438</wp:posOffset>
              </wp:positionV>
              <wp:extent cx="1718945" cy="538543"/>
              <wp:effectExtent l="0" t="0" r="14605" b="1397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945" cy="538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4E144" w14:textId="77777777" w:rsidR="006029C6" w:rsidRDefault="006029C6" w:rsidP="00085445">
                          <w:pPr>
                            <w:spacing w:before="2"/>
                            <w:ind w:left="20"/>
                            <w:rPr>
                              <w:sz w:val="16"/>
                            </w:rPr>
                          </w:pPr>
                        </w:p>
                        <w:p w14:paraId="3F416655" w14:textId="77777777" w:rsidR="005432AB" w:rsidRDefault="00C336F1" w:rsidP="00085445">
                          <w:pPr>
                            <w:spacing w:before="2"/>
                            <w:ind w:left="20"/>
                            <w:rPr>
                              <w:sz w:val="16"/>
                            </w:rPr>
                          </w:pPr>
                          <w:r>
                            <w:rPr>
                              <w:sz w:val="16"/>
                            </w:rPr>
                            <w:t>Sto Guide Specification 9000S</w:t>
                          </w:r>
                          <w:r w:rsidR="001029F6">
                            <w:rPr>
                              <w:sz w:val="16"/>
                            </w:rPr>
                            <w:t>c</w:t>
                          </w:r>
                          <w:r>
                            <w:rPr>
                              <w:sz w:val="16"/>
                            </w:rPr>
                            <w:t xml:space="preserve"> </w:t>
                          </w:r>
                        </w:p>
                        <w:p w14:paraId="25E8D4DD" w14:textId="47D93A39" w:rsidR="00C336F1" w:rsidRDefault="00C336F1" w:rsidP="00085445">
                          <w:pPr>
                            <w:spacing w:before="2"/>
                            <w:ind w:left="20"/>
                            <w:rPr>
                              <w:sz w:val="16"/>
                            </w:rPr>
                          </w:pPr>
                          <w:r>
                            <w:rPr>
                              <w:sz w:val="16"/>
                            </w:rPr>
                            <w:t xml:space="preserve">Created: </w:t>
                          </w:r>
                          <w:r w:rsidR="006E5114">
                            <w:rPr>
                              <w:sz w:val="16"/>
                            </w:rPr>
                            <w:t>June</w:t>
                          </w:r>
                          <w:r>
                            <w:rPr>
                              <w:sz w:val="16"/>
                            </w:rPr>
                            <w:t xml:space="preserve"> 2020</w:t>
                          </w:r>
                        </w:p>
                        <w:p w14:paraId="6E465683" w14:textId="34BF4D3E" w:rsidR="00B540BD" w:rsidRDefault="00B540BD" w:rsidP="00085445">
                          <w:pPr>
                            <w:spacing w:before="2"/>
                            <w:ind w:left="20"/>
                            <w:rPr>
                              <w:sz w:val="16"/>
                            </w:rPr>
                          </w:pPr>
                          <w:r>
                            <w:rPr>
                              <w:sz w:val="16"/>
                            </w:rPr>
                            <w:t xml:space="preserve">Rev No. 001: </w:t>
                          </w:r>
                          <w:r w:rsidR="00FA4F01">
                            <w:rPr>
                              <w:sz w:val="16"/>
                            </w:rPr>
                            <w:t>April</w:t>
                          </w:r>
                          <w:r>
                            <w:rPr>
                              <w:sz w:val="16"/>
                            </w:rPr>
                            <w:t xml:space="preserve">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D92E0B" id="_x0000_t202" coordsize="21600,21600" o:spt="202" path="m,l,21600r21600,l21600,xe">
              <v:stroke joinstyle="miter"/>
              <v:path gradientshapeok="t" o:connecttype="rect"/>
            </v:shapetype>
            <v:shape id="Text Box 3" o:spid="_x0000_s1027" type="#_x0000_t202" style="position:absolute;margin-left:56.1pt;margin-top:721.75pt;width:135.35pt;height:4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" filled="f" stroked="f">
              <v:textbox inset="0,0,0,0">
                <w:txbxContent>
                  <w:p w14:paraId="0D14E144" w14:textId="77777777" w:rsidR="006029C6" w:rsidRDefault="006029C6" w:rsidP="00085445">
                    <w:pPr>
                      <w:spacing w:before="2"/>
                      <w:ind w:left="20"/>
                      <w:rPr>
                        <w:sz w:val="16"/>
                      </w:rPr>
                    </w:pPr>
                  </w:p>
                  <w:p w14:paraId="3F416655" w14:textId="77777777" w:rsidR="005432AB" w:rsidRDefault="00C336F1" w:rsidP="00085445">
                    <w:pPr>
                      <w:spacing w:before="2"/>
                      <w:ind w:left="20"/>
                      <w:rPr>
                        <w:sz w:val="16"/>
                      </w:rPr>
                    </w:pPr>
                    <w:r>
                      <w:rPr>
                        <w:sz w:val="16"/>
                      </w:rPr>
                      <w:t>Sto Guide Specification 9000S</w:t>
                    </w:r>
                    <w:r w:rsidR="001029F6">
                      <w:rPr>
                        <w:sz w:val="16"/>
                      </w:rPr>
                      <w:t>c</w:t>
                    </w:r>
                    <w:r>
                      <w:rPr>
                        <w:sz w:val="16"/>
                      </w:rPr>
                      <w:t xml:space="preserve"> </w:t>
                    </w:r>
                  </w:p>
                  <w:p w14:paraId="25E8D4DD" w14:textId="47D93A39" w:rsidR="00C336F1" w:rsidRDefault="00C336F1" w:rsidP="00085445">
                    <w:pPr>
                      <w:spacing w:before="2"/>
                      <w:ind w:left="20"/>
                      <w:rPr>
                        <w:sz w:val="16"/>
                      </w:rPr>
                    </w:pPr>
                    <w:r>
                      <w:rPr>
                        <w:sz w:val="16"/>
                      </w:rPr>
                      <w:t xml:space="preserve">Created: </w:t>
                    </w:r>
                    <w:r w:rsidR="006E5114">
                      <w:rPr>
                        <w:sz w:val="16"/>
                      </w:rPr>
                      <w:t>June</w:t>
                    </w:r>
                    <w:r>
                      <w:rPr>
                        <w:sz w:val="16"/>
                      </w:rPr>
                      <w:t xml:space="preserve"> 2020</w:t>
                    </w:r>
                  </w:p>
                  <w:p w14:paraId="6E465683" w14:textId="34BF4D3E" w:rsidR="00B540BD" w:rsidRDefault="00B540BD" w:rsidP="00085445">
                    <w:pPr>
                      <w:spacing w:before="2"/>
                      <w:ind w:left="20"/>
                      <w:rPr>
                        <w:sz w:val="16"/>
                      </w:rPr>
                    </w:pPr>
                    <w:r>
                      <w:rPr>
                        <w:sz w:val="16"/>
                      </w:rPr>
                      <w:t xml:space="preserve">Rev No. 001: </w:t>
                    </w:r>
                    <w:r w:rsidR="00FA4F01">
                      <w:rPr>
                        <w:sz w:val="16"/>
                      </w:rPr>
                      <w:t>April</w:t>
                    </w:r>
                    <w:r>
                      <w:rPr>
                        <w:sz w:val="16"/>
                      </w:rPr>
                      <w:t xml:space="preserve"> 2021</w:t>
                    </w:r>
                  </w:p>
                </w:txbxContent>
              </v:textbox>
              <w10:wrap anchorx="page" anchory="page"/>
            </v:shape>
          </w:pict>
        </mc:Fallback>
      </mc:AlternateContent>
    </w:r>
    <w:r w:rsidR="006029C6">
      <w:rPr>
        <w:noProof/>
      </w:rPr>
      <mc:AlternateContent>
        <mc:Choice Requires="wps">
          <w:drawing>
            <wp:anchor distT="0" distB="0" distL="114300" distR="114300" simplePos="0" relativeHeight="251658240" behindDoc="1" locked="0" layoutInCell="1" allowOverlap="1" wp14:anchorId="64C84053" wp14:editId="18717317">
              <wp:simplePos x="0" y="0"/>
              <wp:positionH relativeFrom="page">
                <wp:posOffset>2517569</wp:posOffset>
              </wp:positionH>
              <wp:positionV relativeFrom="page">
                <wp:posOffset>9167752</wp:posOffset>
              </wp:positionV>
              <wp:extent cx="3154680" cy="308758"/>
              <wp:effectExtent l="0" t="0" r="7620" b="1524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3087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69D15" w14:textId="77777777" w:rsidR="006029C6" w:rsidRDefault="006029C6">
                          <w:pPr>
                            <w:spacing w:before="15"/>
                            <w:ind w:left="20"/>
                            <w:rPr>
                              <w:sz w:val="16"/>
                            </w:rPr>
                          </w:pPr>
                        </w:p>
                        <w:p w14:paraId="1CBFC4A9" w14:textId="75129B8E" w:rsidR="00C336F1" w:rsidRDefault="00C336F1">
                          <w:pPr>
                            <w:spacing w:before="15"/>
                            <w:ind w:left="20"/>
                            <w:rPr>
                              <w:sz w:val="16"/>
                            </w:rPr>
                          </w:pPr>
                          <w:r>
                            <w:rPr>
                              <w:sz w:val="16"/>
                            </w:rPr>
                            <w:t>Sto Corp. is an ISO 9001:2015 and 14001:2015 Registered Compan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C84053" id="Text Box 2" o:spid="_x0000_s1028" type="#_x0000_t202" style="position:absolute;margin-left:198.25pt;margin-top:721.85pt;width:248.4pt;height:24.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" filled="f" stroked="f">
              <v:textbox inset="0,0,0,0">
                <w:txbxContent>
                  <w:p w14:paraId="65E69D15" w14:textId="77777777" w:rsidR="006029C6" w:rsidRDefault="006029C6">
                    <w:pPr>
                      <w:spacing w:before="15"/>
                      <w:ind w:left="20"/>
                      <w:rPr>
                        <w:sz w:val="16"/>
                      </w:rPr>
                    </w:pPr>
                  </w:p>
                  <w:p w14:paraId="1CBFC4A9" w14:textId="75129B8E" w:rsidR="00C336F1" w:rsidRDefault="00C336F1">
                    <w:pPr>
                      <w:spacing w:before="15"/>
                      <w:ind w:left="20"/>
                      <w:rPr>
                        <w:sz w:val="16"/>
                      </w:rPr>
                    </w:pPr>
                    <w:r>
                      <w:rPr>
                        <w:sz w:val="16"/>
                      </w:rPr>
                      <w:t>Sto Corp. is an ISO 9001:2015 and 14001:2015 Registered Company</w:t>
                    </w:r>
                  </w:p>
                </w:txbxContent>
              </v:textbox>
              <w10:wrap anchorx="page" anchory="page"/>
            </v:shape>
          </w:pict>
        </mc:Fallback>
      </mc:AlternateContent>
    </w:r>
    <w:r w:rsidR="00DF3C1B">
      <w:rPr>
        <w:noProof/>
      </w:rPr>
      <mc:AlternateContent>
        <mc:Choice Requires="wps">
          <w:drawing>
            <wp:anchor distT="0" distB="0" distL="114300" distR="114300" simplePos="0" relativeHeight="251659264" behindDoc="1" locked="0" layoutInCell="1" allowOverlap="1" wp14:anchorId="7158924E" wp14:editId="79020398">
              <wp:simplePos x="0" y="0"/>
              <wp:positionH relativeFrom="page">
                <wp:posOffset>6888480</wp:posOffset>
              </wp:positionH>
              <wp:positionV relativeFrom="page">
                <wp:posOffset>9168130</wp:posOffset>
              </wp:positionV>
              <wp:extent cx="133350" cy="1397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C3B08" w14:textId="77777777" w:rsidR="00C336F1" w:rsidRDefault="00C336F1">
                          <w:pPr>
                            <w:spacing w:before="15"/>
                            <w:ind w:left="60"/>
                            <w:rPr>
                              <w:sz w:val="16"/>
                            </w:rPr>
                          </w:pPr>
                          <w:r>
                            <w:fldChar w:fldCharType="begin"/>
                          </w:r>
                          <w:r>
                            <w:rPr>
                              <w:sz w:val="16"/>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58924E" id="Text Box 1" o:spid="_x0000_s1029" type="#_x0000_t202" style="position:absolute;margin-left:542.4pt;margin-top:721.9pt;width:10.5pt;height:1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" filled="f" stroked="f">
              <v:textbox inset="0,0,0,0">
                <w:txbxContent>
                  <w:p w14:paraId="00DC3B08" w14:textId="77777777" w:rsidR="00C336F1" w:rsidRDefault="00C336F1">
                    <w:pPr>
                      <w:spacing w:before="15"/>
                      <w:ind w:left="60"/>
                      <w:rPr>
                        <w:sz w:val="16"/>
                      </w:rPr>
                    </w:pPr>
                    <w:r>
                      <w:fldChar w:fldCharType="begin"/>
                    </w:r>
                    <w:r>
                      <w:rPr>
                        <w:sz w:val="16"/>
                      </w:rPr>
                      <w:instrText xml:space="preserve"> PAGE </w:instrText>
                    </w:r>
                    <w:r>
                      <w:fldChar w:fldCharType="separate"/>
                    </w:r>
                    <w: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E929DC" w14:textId="77777777" w:rsidR="00F04E73" w:rsidRDefault="00F04E73">
      <w:r>
        <w:separator/>
      </w:r>
    </w:p>
  </w:footnote>
  <w:footnote w:type="continuationSeparator" w:id="0">
    <w:p w14:paraId="79616F08" w14:textId="77777777" w:rsidR="00F04E73" w:rsidRDefault="00F04E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445FB2" w14:textId="14F3CF13" w:rsidR="00BE3198" w:rsidRDefault="00BE31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B671F" w14:textId="685BB902" w:rsidR="00C336F1" w:rsidRDefault="00EB152A">
    <w:pPr>
      <w:pStyle w:val="BodyText"/>
      <w:spacing w:line="14" w:lineRule="auto"/>
    </w:pPr>
    <w:r>
      <w:rPr>
        <w:b/>
        <w:noProof/>
        <w:sz w:val="24"/>
      </w:rPr>
      <w:drawing>
        <wp:anchor distT="0" distB="0" distL="114300" distR="114300" simplePos="0" relativeHeight="251660288" behindDoc="0" locked="0" layoutInCell="1" allowOverlap="1" wp14:anchorId="566553BE" wp14:editId="52EFF374">
          <wp:simplePos x="0" y="0"/>
          <wp:positionH relativeFrom="column">
            <wp:posOffset>4635081</wp:posOffset>
          </wp:positionH>
          <wp:positionV relativeFrom="paragraph">
            <wp:posOffset>-114300</wp:posOffset>
          </wp:positionV>
          <wp:extent cx="1866900" cy="542925"/>
          <wp:effectExtent l="0" t="0" r="0"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542925"/>
                  </a:xfrm>
                  <a:prstGeom prst="rect">
                    <a:avLst/>
                  </a:prstGeom>
                  <a:noFill/>
                </pic:spPr>
              </pic:pic>
            </a:graphicData>
          </a:graphic>
        </wp:anchor>
      </w:drawing>
    </w:r>
    <w:r>
      <w:rPr>
        <w:noProof/>
      </w:rPr>
      <mc:AlternateContent>
        <mc:Choice Requires="wps">
          <w:drawing>
            <wp:anchor distT="0" distB="0" distL="114300" distR="114300" simplePos="0" relativeHeight="251656192" behindDoc="1" locked="0" layoutInCell="1" allowOverlap="1" wp14:anchorId="53098EEC" wp14:editId="2CD2A892">
              <wp:simplePos x="0" y="0"/>
              <wp:positionH relativeFrom="page">
                <wp:posOffset>802257</wp:posOffset>
              </wp:positionH>
              <wp:positionV relativeFrom="page">
                <wp:posOffset>422694</wp:posOffset>
              </wp:positionV>
              <wp:extent cx="4822825" cy="500332"/>
              <wp:effectExtent l="0" t="0" r="15875" b="1460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2825" cy="5003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1B896" w14:textId="4041B11D" w:rsidR="00C336F1" w:rsidRPr="00D55F70" w:rsidRDefault="00C336F1">
                          <w:pPr>
                            <w:pStyle w:val="BodyText"/>
                            <w:spacing w:before="12"/>
                            <w:ind w:left="20"/>
                            <w:rPr>
                              <w:rFonts w:ascii="Sto Frutiger 67 Bold Cond" w:hAnsi="Sto Frutiger 67 Bold Cond"/>
                            </w:rPr>
                          </w:pPr>
                          <w:r w:rsidRPr="00D55F70">
                            <w:rPr>
                              <w:rFonts w:ascii="Sto Frutiger 67 Bold Cond" w:hAnsi="Sto Frutiger 67 Bold Cond"/>
                            </w:rPr>
                            <w:t>STO GUIDE SPECIFICATION 9000S</w:t>
                          </w:r>
                          <w:r w:rsidR="001029F6" w:rsidRPr="00D55F70">
                            <w:rPr>
                              <w:rFonts w:ascii="Sto Frutiger 67 Bold Cond" w:hAnsi="Sto Frutiger 67 Bold Cond"/>
                            </w:rPr>
                            <w:t>c</w:t>
                          </w:r>
                          <w:r w:rsidRPr="00D55F70">
                            <w:rPr>
                              <w:rFonts w:ascii="Sto Frutiger 67 Bold Cond" w:hAnsi="Sto Frutiger 67 Bold Cond"/>
                            </w:rPr>
                            <w:t xml:space="preserve">: StoVentro </w:t>
                          </w:r>
                          <w:r w:rsidR="000F2F85" w:rsidRPr="00D55F70">
                            <w:rPr>
                              <w:rFonts w:ascii="Sto Frutiger 67 Bold Cond" w:hAnsi="Sto Frutiger 67 Bold Cond"/>
                            </w:rPr>
                            <w:t>S</w:t>
                          </w:r>
                          <w:r w:rsidRPr="00D55F70">
                            <w:rPr>
                              <w:rFonts w:ascii="Sto Frutiger 67 Bold Cond" w:hAnsi="Sto Frutiger 67 Bold Cond"/>
                            </w:rPr>
                            <w:t>ub-constru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098EEC" id="_x0000_t202" coordsize="21600,21600" o:spt="202" path="m,l,21600r21600,l21600,xe">
              <v:stroke joinstyle="miter"/>
              <v:path gradientshapeok="t" o:connecttype="rect"/>
            </v:shapetype>
            <v:shape id="Text Box 4" o:spid="_x0000_s1026" type="#_x0000_t202" style="position:absolute;margin-left:63.15pt;margin-top:33.3pt;width:379.75pt;height:39.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" filled="f" stroked="f">
              <v:textbox inset="0,0,0,0">
                <w:txbxContent>
                  <w:p w14:paraId="6DF1B896" w14:textId="4041B11D" w:rsidR="00C336F1" w:rsidRPr="00D55F70" w:rsidRDefault="00C336F1">
                    <w:pPr>
                      <w:pStyle w:val="BodyText"/>
                      <w:spacing w:before="12"/>
                      <w:ind w:left="20"/>
                      <w:rPr>
                        <w:rFonts w:ascii="Sto Frutiger 67 Bold Cond" w:hAnsi="Sto Frutiger 67 Bold Cond"/>
                      </w:rPr>
                    </w:pPr>
                    <w:r w:rsidRPr="00D55F70">
                      <w:rPr>
                        <w:rFonts w:ascii="Sto Frutiger 67 Bold Cond" w:hAnsi="Sto Frutiger 67 Bold Cond"/>
                      </w:rPr>
                      <w:t>STO GUIDE SPECIFICATION 9000S</w:t>
                    </w:r>
                    <w:r w:rsidR="001029F6" w:rsidRPr="00D55F70">
                      <w:rPr>
                        <w:rFonts w:ascii="Sto Frutiger 67 Bold Cond" w:hAnsi="Sto Frutiger 67 Bold Cond"/>
                      </w:rPr>
                      <w:t>c</w:t>
                    </w:r>
                    <w:r w:rsidRPr="00D55F70">
                      <w:rPr>
                        <w:rFonts w:ascii="Sto Frutiger 67 Bold Cond" w:hAnsi="Sto Frutiger 67 Bold Cond"/>
                      </w:rPr>
                      <w:t xml:space="preserve">: StoVentro </w:t>
                    </w:r>
                    <w:r w:rsidR="000F2F85" w:rsidRPr="00D55F70">
                      <w:rPr>
                        <w:rFonts w:ascii="Sto Frutiger 67 Bold Cond" w:hAnsi="Sto Frutiger 67 Bold Cond"/>
                      </w:rPr>
                      <w:t>S</w:t>
                    </w:r>
                    <w:r w:rsidRPr="00D55F70">
                      <w:rPr>
                        <w:rFonts w:ascii="Sto Frutiger 67 Bold Cond" w:hAnsi="Sto Frutiger 67 Bold Cond"/>
                      </w:rPr>
                      <w:t>ub-construction</w:t>
                    </w:r>
                  </w:p>
                </w:txbxContent>
              </v:textbox>
              <w10:wrap anchorx="page" anchory="page"/>
            </v:shape>
          </w:pict>
        </mc:Fallback>
      </mc:AlternateContent>
    </w:r>
    <w:r w:rsidR="00DF3C1B">
      <w:rPr>
        <w:noProof/>
      </w:rPr>
      <mc:AlternateContent>
        <mc:Choice Requires="wpg">
          <w:drawing>
            <wp:anchor distT="0" distB="0" distL="114300" distR="114300" simplePos="0" relativeHeight="251655168" behindDoc="1" locked="0" layoutInCell="1" allowOverlap="1" wp14:anchorId="30BCD236" wp14:editId="69A2AB62">
              <wp:simplePos x="0" y="0"/>
              <wp:positionH relativeFrom="page">
                <wp:posOffset>722630</wp:posOffset>
              </wp:positionH>
              <wp:positionV relativeFrom="page">
                <wp:posOffset>361950</wp:posOffset>
              </wp:positionV>
              <wp:extent cx="3486150" cy="373380"/>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86150" cy="373380"/>
                        <a:chOff x="1138" y="570"/>
                        <a:chExt cx="5490" cy="588"/>
                      </a:xfrm>
                    </wpg:grpSpPr>
                    <pic:pic xmlns:pic="http://schemas.openxmlformats.org/drawingml/2006/picture">
                      <pic:nvPicPr>
                        <pic:cNvPr id="6"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581" y="641"/>
                          <a:ext cx="2472" cy="443"/>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6"/>
                      <wps:cNvSpPr>
                        <a:spLocks noChangeArrowheads="1"/>
                      </wps:cNvSpPr>
                      <wps:spPr bwMode="auto">
                        <a:xfrm>
                          <a:off x="1138" y="570"/>
                          <a:ext cx="5490" cy="5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41CA7FB1" id="Group 5" o:spid="_x0000_s1026" style="position:absolute;margin-left:56.9pt;margin-top:28.5pt;width:274.5pt;height:29.4pt;z-index:-251661312;mso-position-horizontal-relative:page;mso-position-vertical-relative:page" coordorigin="1138,570" coordsize="5490,5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2581;top:641;width:2472;height: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">
                <v:imagedata r:id="rId3" o:title=""/>
              </v:shape>
              <v:rect id="Rectangle 6" o:spid="_x0000_s1028" style="position:absolute;left:1138;top:570;width:5490;height: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" stroked="f"/>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46035" w14:textId="018636E0" w:rsidR="00BE3198" w:rsidRDefault="00BE31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C21059"/>
    <w:multiLevelType w:val="multilevel"/>
    <w:tmpl w:val="090EB32A"/>
    <w:lvl w:ilvl="0">
      <w:start w:val="1"/>
      <w:numFmt w:val="decimal"/>
      <w:lvlText w:val="%1"/>
      <w:lvlJc w:val="left"/>
      <w:pPr>
        <w:ind w:left="1450" w:hanging="1134"/>
      </w:pPr>
      <w:rPr>
        <w:rFonts w:hint="default"/>
      </w:rPr>
    </w:lvl>
    <w:lvl w:ilvl="1">
      <w:start w:val="4"/>
      <w:numFmt w:val="decimal"/>
      <w:lvlText w:val="%1.%2"/>
      <w:lvlJc w:val="left"/>
      <w:pPr>
        <w:ind w:left="1450" w:hanging="1134"/>
      </w:pPr>
      <w:rPr>
        <w:rFonts w:ascii="Sto Frutiger 47 Light Cond" w:eastAsia="Arial" w:hAnsi="Sto Frutiger 47 Light Cond" w:cs="Arial" w:hint="default"/>
        <w:b w:val="0"/>
        <w:bCs w:val="0"/>
        <w:w w:val="100"/>
        <w:sz w:val="22"/>
        <w:szCs w:val="22"/>
      </w:rPr>
    </w:lvl>
    <w:lvl w:ilvl="2">
      <w:start w:val="2"/>
      <w:numFmt w:val="upperLetter"/>
      <w:lvlText w:val="%3."/>
      <w:lvlJc w:val="left"/>
      <w:pPr>
        <w:ind w:left="1906" w:hanging="456"/>
      </w:pPr>
      <w:rPr>
        <w:rFonts w:ascii="Arial" w:eastAsia="Arial" w:hAnsi="Arial" w:cs="Arial" w:hint="default"/>
        <w:b w:val="0"/>
        <w:bCs w:val="0"/>
        <w:i w:val="0"/>
        <w:iCs/>
        <w:spacing w:val="-1"/>
        <w:w w:val="100"/>
        <w:sz w:val="18"/>
        <w:szCs w:val="18"/>
      </w:rPr>
    </w:lvl>
    <w:lvl w:ilvl="3">
      <w:start w:val="1"/>
      <w:numFmt w:val="decimal"/>
      <w:lvlText w:val="%4."/>
      <w:lvlJc w:val="left"/>
      <w:pPr>
        <w:ind w:left="2358" w:hanging="452"/>
      </w:pPr>
      <w:rPr>
        <w:rFonts w:ascii="Arial" w:eastAsia="Arial" w:hAnsi="Arial" w:cs="Arial" w:hint="default"/>
        <w:spacing w:val="-1"/>
        <w:w w:val="99"/>
        <w:sz w:val="20"/>
        <w:szCs w:val="20"/>
      </w:rPr>
    </w:lvl>
    <w:lvl w:ilvl="4">
      <w:start w:val="1"/>
      <w:numFmt w:val="lowerLetter"/>
      <w:lvlText w:val="%5."/>
      <w:lvlJc w:val="left"/>
      <w:pPr>
        <w:ind w:left="4365" w:hanging="452"/>
      </w:pPr>
      <w:rPr>
        <w:rFonts w:hint="default"/>
      </w:rPr>
    </w:lvl>
    <w:lvl w:ilvl="5">
      <w:start w:val="1"/>
      <w:numFmt w:val="decimal"/>
      <w:lvlText w:val="%6)"/>
      <w:lvlJc w:val="left"/>
      <w:pPr>
        <w:ind w:left="5367" w:hanging="452"/>
      </w:pPr>
      <w:rPr>
        <w:rFonts w:hint="default"/>
      </w:rPr>
    </w:lvl>
    <w:lvl w:ilvl="6">
      <w:numFmt w:val="bullet"/>
      <w:lvlText w:val="•"/>
      <w:lvlJc w:val="left"/>
      <w:pPr>
        <w:ind w:left="6370" w:hanging="452"/>
      </w:pPr>
      <w:rPr>
        <w:rFonts w:hint="default"/>
      </w:rPr>
    </w:lvl>
    <w:lvl w:ilvl="7">
      <w:numFmt w:val="bullet"/>
      <w:lvlText w:val="•"/>
      <w:lvlJc w:val="left"/>
      <w:pPr>
        <w:ind w:left="7372" w:hanging="452"/>
      </w:pPr>
      <w:rPr>
        <w:rFonts w:hint="default"/>
      </w:rPr>
    </w:lvl>
    <w:lvl w:ilvl="8">
      <w:numFmt w:val="bullet"/>
      <w:lvlText w:val="•"/>
      <w:lvlJc w:val="left"/>
      <w:pPr>
        <w:ind w:left="8375" w:hanging="452"/>
      </w:pPr>
      <w:rPr>
        <w:rFonts w:hint="default"/>
      </w:rPr>
    </w:lvl>
  </w:abstractNum>
  <w:abstractNum w:abstractNumId="1" w15:restartNumberingAfterBreak="0">
    <w:nsid w:val="21241E51"/>
    <w:multiLevelType w:val="multilevel"/>
    <w:tmpl w:val="0B9834E0"/>
    <w:lvl w:ilvl="0">
      <w:start w:val="1"/>
      <w:numFmt w:val="decimal"/>
      <w:lvlText w:val="%1"/>
      <w:lvlJc w:val="left"/>
      <w:pPr>
        <w:ind w:left="1450" w:hanging="1134"/>
      </w:pPr>
      <w:rPr>
        <w:rFonts w:hint="default"/>
      </w:rPr>
    </w:lvl>
    <w:lvl w:ilvl="1">
      <w:start w:val="5"/>
      <w:numFmt w:val="decimal"/>
      <w:lvlText w:val="%1.%2"/>
      <w:lvlJc w:val="left"/>
      <w:pPr>
        <w:ind w:left="1450" w:hanging="1134"/>
      </w:pPr>
      <w:rPr>
        <w:rFonts w:ascii="Sto Frutiger 47 Light Cond" w:eastAsia="Arial" w:hAnsi="Sto Frutiger 47 Light Cond" w:cs="Arial" w:hint="default"/>
        <w:b w:val="0"/>
        <w:bCs w:val="0"/>
        <w:w w:val="100"/>
        <w:sz w:val="22"/>
        <w:szCs w:val="22"/>
      </w:rPr>
    </w:lvl>
    <w:lvl w:ilvl="2">
      <w:start w:val="1"/>
      <w:numFmt w:val="upperLetter"/>
      <w:lvlText w:val="%3."/>
      <w:lvlJc w:val="left"/>
      <w:pPr>
        <w:ind w:left="1906" w:hanging="456"/>
      </w:pPr>
      <w:rPr>
        <w:rFonts w:ascii="Sto Frutiger 47 Light Cond" w:eastAsia="Arial" w:hAnsi="Sto Frutiger 47 Light Cond" w:cs="Arial" w:hint="default"/>
        <w:b w:val="0"/>
        <w:bCs w:val="0"/>
        <w:i w:val="0"/>
        <w:iCs/>
        <w:spacing w:val="-1"/>
        <w:w w:val="100"/>
        <w:sz w:val="18"/>
        <w:szCs w:val="18"/>
      </w:rPr>
    </w:lvl>
    <w:lvl w:ilvl="3">
      <w:start w:val="1"/>
      <w:numFmt w:val="decimal"/>
      <w:lvlText w:val="%4."/>
      <w:lvlJc w:val="left"/>
      <w:pPr>
        <w:ind w:left="2358" w:hanging="452"/>
      </w:pPr>
      <w:rPr>
        <w:rFonts w:ascii="Sto Frutiger 47 Light Cond" w:eastAsia="Arial" w:hAnsi="Sto Frutiger 47 Light Cond" w:cs="Arial" w:hint="default"/>
        <w:spacing w:val="-1"/>
        <w:w w:val="99"/>
        <w:sz w:val="18"/>
        <w:szCs w:val="18"/>
      </w:rPr>
    </w:lvl>
    <w:lvl w:ilvl="4">
      <w:start w:val="1"/>
      <w:numFmt w:val="lowerLetter"/>
      <w:lvlText w:val="%5."/>
      <w:lvlJc w:val="left"/>
      <w:pPr>
        <w:ind w:left="4365" w:hanging="452"/>
      </w:pPr>
      <w:rPr>
        <w:rFonts w:hint="default"/>
      </w:rPr>
    </w:lvl>
    <w:lvl w:ilvl="5">
      <w:start w:val="1"/>
      <w:numFmt w:val="decimal"/>
      <w:lvlText w:val="%6)"/>
      <w:lvlJc w:val="left"/>
      <w:pPr>
        <w:ind w:left="5367" w:hanging="452"/>
      </w:pPr>
      <w:rPr>
        <w:rFonts w:hint="default"/>
      </w:rPr>
    </w:lvl>
    <w:lvl w:ilvl="6">
      <w:numFmt w:val="bullet"/>
      <w:lvlText w:val="•"/>
      <w:lvlJc w:val="left"/>
      <w:pPr>
        <w:ind w:left="6370" w:hanging="452"/>
      </w:pPr>
      <w:rPr>
        <w:rFonts w:hint="default"/>
      </w:rPr>
    </w:lvl>
    <w:lvl w:ilvl="7">
      <w:numFmt w:val="bullet"/>
      <w:lvlText w:val="•"/>
      <w:lvlJc w:val="left"/>
      <w:pPr>
        <w:ind w:left="7372" w:hanging="452"/>
      </w:pPr>
      <w:rPr>
        <w:rFonts w:hint="default"/>
      </w:rPr>
    </w:lvl>
    <w:lvl w:ilvl="8">
      <w:numFmt w:val="bullet"/>
      <w:lvlText w:val="•"/>
      <w:lvlJc w:val="left"/>
      <w:pPr>
        <w:ind w:left="8375" w:hanging="452"/>
      </w:pPr>
      <w:rPr>
        <w:rFonts w:hint="default"/>
      </w:rPr>
    </w:lvl>
  </w:abstractNum>
  <w:abstractNum w:abstractNumId="2" w15:restartNumberingAfterBreak="0">
    <w:nsid w:val="22DE5FED"/>
    <w:multiLevelType w:val="multilevel"/>
    <w:tmpl w:val="C0287840"/>
    <w:lvl w:ilvl="0">
      <w:start w:val="1"/>
      <w:numFmt w:val="decimal"/>
      <w:lvlText w:val="%1"/>
      <w:lvlJc w:val="left"/>
      <w:pPr>
        <w:ind w:left="1450" w:hanging="1134"/>
      </w:pPr>
      <w:rPr>
        <w:rFonts w:hint="default"/>
        <w:lang w:val="en-US" w:eastAsia="en-US" w:bidi="en-US"/>
      </w:rPr>
    </w:lvl>
    <w:lvl w:ilvl="1">
      <w:start w:val="1"/>
      <w:numFmt w:val="decimal"/>
      <w:lvlText w:val="%1.%2"/>
      <w:lvlJc w:val="left"/>
      <w:pPr>
        <w:ind w:left="1450" w:hanging="1134"/>
      </w:pPr>
      <w:rPr>
        <w:rFonts w:ascii="Sto Frutiger 47 Light Cond" w:eastAsia="Arial" w:hAnsi="Sto Frutiger 47 Light Cond" w:cs="Arial" w:hint="default"/>
        <w:b w:val="0"/>
        <w:bCs w:val="0"/>
        <w:w w:val="100"/>
        <w:sz w:val="22"/>
        <w:szCs w:val="22"/>
        <w:lang w:val="en-US" w:eastAsia="en-US" w:bidi="en-US"/>
      </w:rPr>
    </w:lvl>
    <w:lvl w:ilvl="2">
      <w:start w:val="1"/>
      <w:numFmt w:val="upperLetter"/>
      <w:lvlText w:val="%3."/>
      <w:lvlJc w:val="left"/>
      <w:pPr>
        <w:ind w:left="1906" w:hanging="456"/>
      </w:pPr>
      <w:rPr>
        <w:rFonts w:ascii="Sto Frutiger 47 Light Cond" w:eastAsia="Arial" w:hAnsi="Sto Frutiger 47 Light Cond" w:cs="Arial" w:hint="default"/>
        <w:b w:val="0"/>
        <w:bCs w:val="0"/>
        <w:i w:val="0"/>
        <w:iCs/>
        <w:spacing w:val="-1"/>
        <w:w w:val="100"/>
        <w:sz w:val="18"/>
        <w:szCs w:val="18"/>
        <w:lang w:val="en-US" w:eastAsia="en-US" w:bidi="en-US"/>
      </w:rPr>
    </w:lvl>
    <w:lvl w:ilvl="3">
      <w:start w:val="1"/>
      <w:numFmt w:val="decimal"/>
      <w:lvlText w:val="%4."/>
      <w:lvlJc w:val="left"/>
      <w:pPr>
        <w:ind w:left="2358" w:hanging="452"/>
      </w:pPr>
      <w:rPr>
        <w:rFonts w:ascii="Arial" w:eastAsia="Arial" w:hAnsi="Arial" w:cs="Arial" w:hint="default"/>
        <w:spacing w:val="-1"/>
        <w:w w:val="99"/>
        <w:sz w:val="18"/>
        <w:szCs w:val="18"/>
        <w:lang w:val="en-US" w:eastAsia="en-US" w:bidi="en-US"/>
      </w:rPr>
    </w:lvl>
    <w:lvl w:ilvl="4">
      <w:start w:val="1"/>
      <w:numFmt w:val="lowerLetter"/>
      <w:lvlText w:val="%5."/>
      <w:lvlJc w:val="left"/>
      <w:pPr>
        <w:ind w:left="4365" w:hanging="452"/>
      </w:pPr>
      <w:rPr>
        <w:rFonts w:hint="default"/>
        <w:lang w:val="en-US" w:eastAsia="en-US" w:bidi="en-US"/>
      </w:rPr>
    </w:lvl>
    <w:lvl w:ilvl="5">
      <w:start w:val="1"/>
      <w:numFmt w:val="decimal"/>
      <w:lvlText w:val="%6)"/>
      <w:lvlJc w:val="left"/>
      <w:pPr>
        <w:ind w:left="5367" w:hanging="452"/>
      </w:pPr>
      <w:rPr>
        <w:rFonts w:hint="default"/>
        <w:lang w:val="en-US" w:eastAsia="en-US" w:bidi="en-US"/>
      </w:rPr>
    </w:lvl>
    <w:lvl w:ilvl="6">
      <w:numFmt w:val="bullet"/>
      <w:lvlText w:val="•"/>
      <w:lvlJc w:val="left"/>
      <w:pPr>
        <w:ind w:left="6370" w:hanging="452"/>
      </w:pPr>
      <w:rPr>
        <w:rFonts w:hint="default"/>
        <w:lang w:val="en-US" w:eastAsia="en-US" w:bidi="en-US"/>
      </w:rPr>
    </w:lvl>
    <w:lvl w:ilvl="7">
      <w:numFmt w:val="bullet"/>
      <w:lvlText w:val="•"/>
      <w:lvlJc w:val="left"/>
      <w:pPr>
        <w:ind w:left="7372" w:hanging="452"/>
      </w:pPr>
      <w:rPr>
        <w:rFonts w:hint="default"/>
        <w:lang w:val="en-US" w:eastAsia="en-US" w:bidi="en-US"/>
      </w:rPr>
    </w:lvl>
    <w:lvl w:ilvl="8">
      <w:numFmt w:val="bullet"/>
      <w:lvlText w:val="•"/>
      <w:lvlJc w:val="left"/>
      <w:pPr>
        <w:ind w:left="8375" w:hanging="452"/>
      </w:pPr>
      <w:rPr>
        <w:rFonts w:hint="default"/>
        <w:lang w:val="en-US" w:eastAsia="en-US" w:bidi="en-US"/>
      </w:rPr>
    </w:lvl>
  </w:abstractNum>
  <w:abstractNum w:abstractNumId="3" w15:restartNumberingAfterBreak="0">
    <w:nsid w:val="305579B6"/>
    <w:multiLevelType w:val="multilevel"/>
    <w:tmpl w:val="1CE2664E"/>
    <w:lvl w:ilvl="0">
      <w:start w:val="3"/>
      <w:numFmt w:val="decimal"/>
      <w:lvlText w:val="%1"/>
      <w:lvlJc w:val="left"/>
      <w:pPr>
        <w:ind w:left="1450" w:hanging="1134"/>
      </w:pPr>
      <w:rPr>
        <w:rFonts w:hint="default"/>
        <w:lang w:val="en-US" w:eastAsia="en-US" w:bidi="en-US"/>
      </w:rPr>
    </w:lvl>
    <w:lvl w:ilvl="1">
      <w:start w:val="1"/>
      <w:numFmt w:val="decimal"/>
      <w:lvlText w:val="%1.%2"/>
      <w:lvlJc w:val="left"/>
      <w:pPr>
        <w:ind w:left="1450" w:hanging="1134"/>
      </w:pPr>
      <w:rPr>
        <w:rFonts w:ascii="Arial" w:eastAsia="Arial" w:hAnsi="Arial" w:cs="Arial" w:hint="default"/>
        <w:b/>
        <w:bCs/>
        <w:w w:val="100"/>
        <w:sz w:val="22"/>
        <w:szCs w:val="22"/>
        <w:lang w:val="en-US" w:eastAsia="en-US" w:bidi="en-US"/>
      </w:rPr>
    </w:lvl>
    <w:lvl w:ilvl="2">
      <w:start w:val="1"/>
      <w:numFmt w:val="upperLetter"/>
      <w:lvlText w:val="%3."/>
      <w:lvlJc w:val="left"/>
      <w:pPr>
        <w:ind w:left="1906" w:hanging="456"/>
      </w:pPr>
      <w:rPr>
        <w:rFonts w:hint="default"/>
        <w:spacing w:val="-1"/>
        <w:w w:val="100"/>
        <w:lang w:val="en-US" w:eastAsia="en-US" w:bidi="en-US"/>
      </w:rPr>
    </w:lvl>
    <w:lvl w:ilvl="3">
      <w:start w:val="1"/>
      <w:numFmt w:val="decimal"/>
      <w:lvlText w:val="%4)"/>
      <w:lvlJc w:val="left"/>
      <w:pPr>
        <w:ind w:left="3784" w:hanging="456"/>
      </w:pPr>
      <w:rPr>
        <w:rFonts w:hint="default"/>
        <w:lang w:val="en-US" w:eastAsia="en-US" w:bidi="en-US"/>
      </w:rPr>
    </w:lvl>
    <w:lvl w:ilvl="4">
      <w:numFmt w:val="bullet"/>
      <w:lvlText w:val="•"/>
      <w:lvlJc w:val="left"/>
      <w:pPr>
        <w:ind w:left="4726" w:hanging="456"/>
      </w:pPr>
      <w:rPr>
        <w:rFonts w:hint="default"/>
        <w:lang w:val="en-US" w:eastAsia="en-US" w:bidi="en-US"/>
      </w:rPr>
    </w:lvl>
    <w:lvl w:ilvl="5">
      <w:numFmt w:val="bullet"/>
      <w:lvlText w:val="•"/>
      <w:lvlJc w:val="left"/>
      <w:pPr>
        <w:ind w:left="5668" w:hanging="456"/>
      </w:pPr>
      <w:rPr>
        <w:rFonts w:hint="default"/>
        <w:lang w:val="en-US" w:eastAsia="en-US" w:bidi="en-US"/>
      </w:rPr>
    </w:lvl>
    <w:lvl w:ilvl="6">
      <w:numFmt w:val="bullet"/>
      <w:lvlText w:val="•"/>
      <w:lvlJc w:val="left"/>
      <w:pPr>
        <w:ind w:left="6611" w:hanging="456"/>
      </w:pPr>
      <w:rPr>
        <w:rFonts w:hint="default"/>
        <w:lang w:val="en-US" w:eastAsia="en-US" w:bidi="en-US"/>
      </w:rPr>
    </w:lvl>
    <w:lvl w:ilvl="7">
      <w:numFmt w:val="bullet"/>
      <w:lvlText w:val="•"/>
      <w:lvlJc w:val="left"/>
      <w:pPr>
        <w:ind w:left="7553" w:hanging="456"/>
      </w:pPr>
      <w:rPr>
        <w:rFonts w:hint="default"/>
        <w:lang w:val="en-US" w:eastAsia="en-US" w:bidi="en-US"/>
      </w:rPr>
    </w:lvl>
    <w:lvl w:ilvl="8">
      <w:numFmt w:val="bullet"/>
      <w:lvlText w:val="•"/>
      <w:lvlJc w:val="left"/>
      <w:pPr>
        <w:ind w:left="8495" w:hanging="456"/>
      </w:pPr>
      <w:rPr>
        <w:rFonts w:hint="default"/>
        <w:lang w:val="en-US" w:eastAsia="en-US" w:bidi="en-US"/>
      </w:rPr>
    </w:lvl>
  </w:abstractNum>
  <w:abstractNum w:abstractNumId="4" w15:restartNumberingAfterBreak="0">
    <w:nsid w:val="32593FA7"/>
    <w:multiLevelType w:val="multilevel"/>
    <w:tmpl w:val="6D6647EC"/>
    <w:lvl w:ilvl="0">
      <w:start w:val="3"/>
      <w:numFmt w:val="decimal"/>
      <w:lvlText w:val="%1"/>
      <w:lvlJc w:val="left"/>
      <w:pPr>
        <w:ind w:left="1450" w:hanging="1134"/>
      </w:pPr>
      <w:rPr>
        <w:rFonts w:hint="default"/>
        <w:lang w:val="en-US" w:eastAsia="en-US" w:bidi="en-US"/>
      </w:rPr>
    </w:lvl>
    <w:lvl w:ilvl="1">
      <w:start w:val="1"/>
      <w:numFmt w:val="decimal"/>
      <w:lvlText w:val="%1.%2"/>
      <w:lvlJc w:val="left"/>
      <w:pPr>
        <w:ind w:left="1450" w:hanging="1134"/>
      </w:pPr>
      <w:rPr>
        <w:rFonts w:ascii="Arial" w:eastAsia="Arial" w:hAnsi="Arial" w:cs="Arial" w:hint="default"/>
        <w:b/>
        <w:bCs/>
        <w:w w:val="100"/>
        <w:sz w:val="22"/>
        <w:szCs w:val="22"/>
        <w:lang w:val="en-US" w:eastAsia="en-US" w:bidi="en-US"/>
      </w:rPr>
    </w:lvl>
    <w:lvl w:ilvl="2">
      <w:start w:val="1"/>
      <w:numFmt w:val="upperLetter"/>
      <w:lvlText w:val="%3."/>
      <w:lvlJc w:val="left"/>
      <w:pPr>
        <w:ind w:left="1906" w:hanging="456"/>
      </w:pPr>
      <w:rPr>
        <w:rFonts w:hint="default"/>
        <w:spacing w:val="-1"/>
        <w:w w:val="100"/>
        <w:lang w:val="en-US" w:eastAsia="en-US" w:bidi="en-US"/>
      </w:rPr>
    </w:lvl>
    <w:lvl w:ilvl="3">
      <w:start w:val="1"/>
      <w:numFmt w:val="decimal"/>
      <w:lvlText w:val="%4)"/>
      <w:lvlJc w:val="left"/>
      <w:pPr>
        <w:ind w:left="3784" w:hanging="456"/>
      </w:pPr>
      <w:rPr>
        <w:rFonts w:hint="default"/>
        <w:lang w:val="en-US" w:eastAsia="en-US" w:bidi="en-US"/>
      </w:rPr>
    </w:lvl>
    <w:lvl w:ilvl="4">
      <w:numFmt w:val="bullet"/>
      <w:lvlText w:val="•"/>
      <w:lvlJc w:val="left"/>
      <w:pPr>
        <w:ind w:left="4726" w:hanging="456"/>
      </w:pPr>
      <w:rPr>
        <w:rFonts w:hint="default"/>
        <w:lang w:val="en-US" w:eastAsia="en-US" w:bidi="en-US"/>
      </w:rPr>
    </w:lvl>
    <w:lvl w:ilvl="5">
      <w:numFmt w:val="bullet"/>
      <w:lvlText w:val="•"/>
      <w:lvlJc w:val="left"/>
      <w:pPr>
        <w:ind w:left="5668" w:hanging="456"/>
      </w:pPr>
      <w:rPr>
        <w:rFonts w:hint="default"/>
        <w:lang w:val="en-US" w:eastAsia="en-US" w:bidi="en-US"/>
      </w:rPr>
    </w:lvl>
    <w:lvl w:ilvl="6">
      <w:numFmt w:val="bullet"/>
      <w:lvlText w:val="•"/>
      <w:lvlJc w:val="left"/>
      <w:pPr>
        <w:ind w:left="6611" w:hanging="456"/>
      </w:pPr>
      <w:rPr>
        <w:rFonts w:hint="default"/>
        <w:lang w:val="en-US" w:eastAsia="en-US" w:bidi="en-US"/>
      </w:rPr>
    </w:lvl>
    <w:lvl w:ilvl="7">
      <w:numFmt w:val="bullet"/>
      <w:lvlText w:val="•"/>
      <w:lvlJc w:val="left"/>
      <w:pPr>
        <w:ind w:left="7553" w:hanging="456"/>
      </w:pPr>
      <w:rPr>
        <w:rFonts w:hint="default"/>
        <w:lang w:val="en-US" w:eastAsia="en-US" w:bidi="en-US"/>
      </w:rPr>
    </w:lvl>
    <w:lvl w:ilvl="8">
      <w:numFmt w:val="bullet"/>
      <w:lvlText w:val="•"/>
      <w:lvlJc w:val="left"/>
      <w:pPr>
        <w:ind w:left="8495" w:hanging="456"/>
      </w:pPr>
      <w:rPr>
        <w:rFonts w:hint="default"/>
        <w:lang w:val="en-US" w:eastAsia="en-US" w:bidi="en-US"/>
      </w:rPr>
    </w:lvl>
  </w:abstractNum>
  <w:abstractNum w:abstractNumId="5" w15:restartNumberingAfterBreak="0">
    <w:nsid w:val="375460ED"/>
    <w:multiLevelType w:val="multilevel"/>
    <w:tmpl w:val="1F64965A"/>
    <w:lvl w:ilvl="0">
      <w:start w:val="3"/>
      <w:numFmt w:val="decimal"/>
      <w:lvlText w:val="%1"/>
      <w:lvlJc w:val="left"/>
      <w:pPr>
        <w:ind w:left="1450" w:hanging="1134"/>
      </w:pPr>
      <w:rPr>
        <w:rFonts w:hint="default"/>
        <w:lang w:val="en-US" w:eastAsia="en-US" w:bidi="en-US"/>
      </w:rPr>
    </w:lvl>
    <w:lvl w:ilvl="1">
      <w:start w:val="1"/>
      <w:numFmt w:val="decimal"/>
      <w:lvlText w:val="%1.%2"/>
      <w:lvlJc w:val="left"/>
      <w:pPr>
        <w:ind w:left="1450" w:hanging="1134"/>
      </w:pPr>
      <w:rPr>
        <w:rFonts w:ascii="Sto Frutiger 47 Light Cond" w:eastAsia="Arial" w:hAnsi="Sto Frutiger 47 Light Cond" w:cs="Arial" w:hint="default"/>
        <w:b w:val="0"/>
        <w:bCs w:val="0"/>
        <w:w w:val="100"/>
        <w:sz w:val="22"/>
        <w:szCs w:val="22"/>
        <w:lang w:val="en-US" w:eastAsia="en-US" w:bidi="en-US"/>
      </w:rPr>
    </w:lvl>
    <w:lvl w:ilvl="2">
      <w:start w:val="1"/>
      <w:numFmt w:val="upperLetter"/>
      <w:lvlText w:val="%3."/>
      <w:lvlJc w:val="left"/>
      <w:pPr>
        <w:ind w:left="1906" w:hanging="456"/>
      </w:pPr>
      <w:rPr>
        <w:rFonts w:hint="default"/>
        <w:spacing w:val="-1"/>
        <w:w w:val="100"/>
        <w:sz w:val="18"/>
        <w:szCs w:val="18"/>
        <w:lang w:val="en-US" w:eastAsia="en-US" w:bidi="en-US"/>
      </w:rPr>
    </w:lvl>
    <w:lvl w:ilvl="3">
      <w:start w:val="1"/>
      <w:numFmt w:val="decimal"/>
      <w:lvlText w:val="%4."/>
      <w:lvlJc w:val="left"/>
      <w:pPr>
        <w:ind w:left="3784" w:hanging="456"/>
      </w:pPr>
      <w:rPr>
        <w:rFonts w:hint="default"/>
        <w:lang w:val="en-US" w:eastAsia="en-US" w:bidi="en-US"/>
      </w:rPr>
    </w:lvl>
    <w:lvl w:ilvl="4">
      <w:start w:val="1"/>
      <w:numFmt w:val="lowerLetter"/>
      <w:lvlText w:val="%5."/>
      <w:lvlJc w:val="left"/>
      <w:pPr>
        <w:ind w:left="4726" w:hanging="456"/>
      </w:pPr>
      <w:rPr>
        <w:rFonts w:hint="default"/>
        <w:lang w:val="en-US" w:eastAsia="en-US" w:bidi="en-US"/>
      </w:rPr>
    </w:lvl>
    <w:lvl w:ilvl="5">
      <w:numFmt w:val="bullet"/>
      <w:lvlText w:val="•"/>
      <w:lvlJc w:val="left"/>
      <w:pPr>
        <w:ind w:left="5668" w:hanging="456"/>
      </w:pPr>
      <w:rPr>
        <w:rFonts w:hint="default"/>
        <w:lang w:val="en-US" w:eastAsia="en-US" w:bidi="en-US"/>
      </w:rPr>
    </w:lvl>
    <w:lvl w:ilvl="6">
      <w:numFmt w:val="bullet"/>
      <w:lvlText w:val="•"/>
      <w:lvlJc w:val="left"/>
      <w:pPr>
        <w:ind w:left="6611" w:hanging="456"/>
      </w:pPr>
      <w:rPr>
        <w:rFonts w:hint="default"/>
        <w:lang w:val="en-US" w:eastAsia="en-US" w:bidi="en-US"/>
      </w:rPr>
    </w:lvl>
    <w:lvl w:ilvl="7">
      <w:numFmt w:val="bullet"/>
      <w:lvlText w:val="•"/>
      <w:lvlJc w:val="left"/>
      <w:pPr>
        <w:ind w:left="7553" w:hanging="456"/>
      </w:pPr>
      <w:rPr>
        <w:rFonts w:hint="default"/>
        <w:lang w:val="en-US" w:eastAsia="en-US" w:bidi="en-US"/>
      </w:rPr>
    </w:lvl>
    <w:lvl w:ilvl="8">
      <w:numFmt w:val="bullet"/>
      <w:lvlText w:val="•"/>
      <w:lvlJc w:val="left"/>
      <w:pPr>
        <w:ind w:left="8495" w:hanging="456"/>
      </w:pPr>
      <w:rPr>
        <w:rFonts w:hint="default"/>
        <w:lang w:val="en-US" w:eastAsia="en-US" w:bidi="en-US"/>
      </w:rPr>
    </w:lvl>
  </w:abstractNum>
  <w:abstractNum w:abstractNumId="6" w15:restartNumberingAfterBreak="0">
    <w:nsid w:val="3FE901FC"/>
    <w:multiLevelType w:val="singleLevel"/>
    <w:tmpl w:val="2490F56E"/>
    <w:lvl w:ilvl="0">
      <w:start w:val="1"/>
      <w:numFmt w:val="bullet"/>
      <w:pStyle w:val="bulleted-Level2"/>
      <w:lvlText w:val=""/>
      <w:lvlJc w:val="left"/>
      <w:pPr>
        <w:tabs>
          <w:tab w:val="num" w:pos="1440"/>
        </w:tabs>
        <w:ind w:left="1440" w:hanging="360"/>
      </w:pPr>
      <w:rPr>
        <w:rFonts w:ascii="Symbol" w:hAnsi="Symbol" w:hint="default"/>
        <w:sz w:val="20"/>
      </w:rPr>
    </w:lvl>
  </w:abstractNum>
  <w:abstractNum w:abstractNumId="7" w15:restartNumberingAfterBreak="0">
    <w:nsid w:val="62DA200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8" w15:restartNumberingAfterBreak="0">
    <w:nsid w:val="68500EB2"/>
    <w:multiLevelType w:val="multilevel"/>
    <w:tmpl w:val="91807E4C"/>
    <w:lvl w:ilvl="0">
      <w:start w:val="2"/>
      <w:numFmt w:val="decimal"/>
      <w:lvlText w:val="%1"/>
      <w:lvlJc w:val="left"/>
      <w:pPr>
        <w:ind w:left="1450" w:hanging="1134"/>
      </w:pPr>
      <w:rPr>
        <w:rFonts w:hint="default"/>
        <w:lang w:val="en-US" w:eastAsia="en-US" w:bidi="en-US"/>
      </w:rPr>
    </w:lvl>
    <w:lvl w:ilvl="1">
      <w:start w:val="1"/>
      <w:numFmt w:val="decimal"/>
      <w:lvlText w:val="%1.%2"/>
      <w:lvlJc w:val="left"/>
      <w:pPr>
        <w:ind w:left="1450" w:hanging="1134"/>
      </w:pPr>
      <w:rPr>
        <w:rFonts w:ascii="Sto Frutiger 47 Light Cond" w:eastAsia="Arial" w:hAnsi="Sto Frutiger 47 Light Cond" w:cs="Arial" w:hint="default"/>
        <w:b w:val="0"/>
        <w:bCs w:val="0"/>
        <w:i w:val="0"/>
        <w:iCs/>
        <w:w w:val="100"/>
        <w:sz w:val="22"/>
        <w:szCs w:val="22"/>
        <w:lang w:val="en-US" w:eastAsia="en-US" w:bidi="en-US"/>
      </w:rPr>
    </w:lvl>
    <w:lvl w:ilvl="2">
      <w:start w:val="1"/>
      <w:numFmt w:val="upperLetter"/>
      <w:lvlText w:val="%3."/>
      <w:lvlJc w:val="left"/>
      <w:pPr>
        <w:ind w:left="1906" w:hanging="456"/>
      </w:pPr>
      <w:rPr>
        <w:rFonts w:ascii="Sto Frutiger 47 Light Cond" w:eastAsia="Arial" w:hAnsi="Sto Frutiger 47 Light Cond" w:cs="Arial" w:hint="default"/>
        <w:spacing w:val="-1"/>
        <w:w w:val="100"/>
        <w:sz w:val="20"/>
        <w:szCs w:val="20"/>
        <w:lang w:val="en-US" w:eastAsia="en-US" w:bidi="en-US"/>
      </w:rPr>
    </w:lvl>
    <w:lvl w:ilvl="3">
      <w:start w:val="1"/>
      <w:numFmt w:val="decimal"/>
      <w:lvlText w:val="%4."/>
      <w:lvlJc w:val="left"/>
      <w:pPr>
        <w:ind w:left="2358" w:hanging="452"/>
      </w:pPr>
      <w:rPr>
        <w:rFonts w:ascii="Sto Frutiger 47 Light Cond" w:eastAsia="Arial" w:hAnsi="Sto Frutiger 47 Light Cond" w:cs="Arial" w:hint="default"/>
        <w:i w:val="0"/>
        <w:iCs/>
        <w:color w:val="000000" w:themeColor="text1"/>
        <w:spacing w:val="-1"/>
        <w:w w:val="99"/>
        <w:sz w:val="20"/>
        <w:szCs w:val="20"/>
        <w:lang w:val="en-US" w:eastAsia="en-US" w:bidi="en-US"/>
      </w:rPr>
    </w:lvl>
    <w:lvl w:ilvl="4">
      <w:start w:val="1"/>
      <w:numFmt w:val="lowerLetter"/>
      <w:lvlText w:val="%5."/>
      <w:lvlJc w:val="left"/>
      <w:pPr>
        <w:ind w:left="2814" w:hanging="456"/>
      </w:pPr>
      <w:rPr>
        <w:rFonts w:hint="default"/>
        <w:i w:val="0"/>
        <w:iCs/>
        <w:color w:val="000000" w:themeColor="text1"/>
        <w:spacing w:val="-1"/>
        <w:w w:val="99"/>
        <w:sz w:val="20"/>
        <w:szCs w:val="20"/>
        <w:lang w:val="en-US" w:eastAsia="en-US" w:bidi="en-US"/>
      </w:rPr>
    </w:lvl>
    <w:lvl w:ilvl="5">
      <w:start w:val="1"/>
      <w:numFmt w:val="lowerLetter"/>
      <w:lvlText w:val="%6."/>
      <w:lvlJc w:val="left"/>
      <w:pPr>
        <w:ind w:left="4980" w:hanging="456"/>
      </w:pPr>
      <w:rPr>
        <w:rFonts w:hint="default"/>
        <w:lang w:val="en-US" w:eastAsia="en-US" w:bidi="en-US"/>
      </w:rPr>
    </w:lvl>
    <w:lvl w:ilvl="6">
      <w:numFmt w:val="bullet"/>
      <w:lvlText w:val="•"/>
      <w:lvlJc w:val="left"/>
      <w:pPr>
        <w:ind w:left="6060" w:hanging="456"/>
      </w:pPr>
      <w:rPr>
        <w:rFonts w:hint="default"/>
        <w:lang w:val="en-US" w:eastAsia="en-US" w:bidi="en-US"/>
      </w:rPr>
    </w:lvl>
    <w:lvl w:ilvl="7">
      <w:numFmt w:val="bullet"/>
      <w:lvlText w:val="•"/>
      <w:lvlJc w:val="left"/>
      <w:pPr>
        <w:ind w:left="7140" w:hanging="456"/>
      </w:pPr>
      <w:rPr>
        <w:rFonts w:hint="default"/>
        <w:lang w:val="en-US" w:eastAsia="en-US" w:bidi="en-US"/>
      </w:rPr>
    </w:lvl>
    <w:lvl w:ilvl="8">
      <w:numFmt w:val="bullet"/>
      <w:lvlText w:val="•"/>
      <w:lvlJc w:val="left"/>
      <w:pPr>
        <w:ind w:left="8220" w:hanging="456"/>
      </w:pPr>
      <w:rPr>
        <w:rFonts w:hint="default"/>
        <w:lang w:val="en-US" w:eastAsia="en-US" w:bidi="en-US"/>
      </w:rPr>
    </w:lvl>
  </w:abstractNum>
  <w:abstractNum w:abstractNumId="9" w15:restartNumberingAfterBreak="0">
    <w:nsid w:val="77460296"/>
    <w:multiLevelType w:val="multilevel"/>
    <w:tmpl w:val="3334E1A4"/>
    <w:lvl w:ilvl="0">
      <w:start w:val="1"/>
      <w:numFmt w:val="decimal"/>
      <w:suff w:val="space"/>
      <w:lvlText w:val="PART %1 -"/>
      <w:lvlJc w:val="left"/>
      <w:pPr>
        <w:ind w:left="0" w:firstLine="0"/>
      </w:pPr>
      <w:rPr>
        <w:rFonts w:hint="default"/>
        <w:caps/>
      </w:rPr>
    </w:lvl>
    <w:lvl w:ilvl="1">
      <w:start w:val="1"/>
      <w:numFmt w:val="decimal"/>
      <w:pStyle w:val="SECTION"/>
      <w:suff w:val="space"/>
      <w:lvlText w:val="%1.%2  "/>
      <w:lvlJc w:val="left"/>
      <w:pPr>
        <w:ind w:left="720" w:hanging="720"/>
      </w:pPr>
      <w:rPr>
        <w:rFonts w:hint="default"/>
        <w:caps/>
      </w:rPr>
    </w:lvl>
    <w:lvl w:ilvl="2">
      <w:start w:val="1"/>
      <w:numFmt w:val="upperLetter"/>
      <w:pStyle w:val="CAPLTR"/>
      <w:lvlText w:val="%3."/>
      <w:lvlJc w:val="left"/>
      <w:pPr>
        <w:ind w:left="1440" w:hanging="720"/>
      </w:pPr>
      <w:rPr>
        <w:rFonts w:hint="default"/>
      </w:rPr>
    </w:lvl>
    <w:lvl w:ilvl="3">
      <w:start w:val="1"/>
      <w:numFmt w:val="decimal"/>
      <w:pStyle w:val="NMBR"/>
      <w:lvlText w:val="%4."/>
      <w:lvlJc w:val="left"/>
      <w:pPr>
        <w:tabs>
          <w:tab w:val="num" w:pos="1440"/>
        </w:tabs>
        <w:ind w:left="2160" w:hanging="720"/>
      </w:pPr>
      <w:rPr>
        <w:rFonts w:hint="default"/>
      </w:rPr>
    </w:lvl>
    <w:lvl w:ilvl="4">
      <w:start w:val="1"/>
      <w:numFmt w:val="lowerLetter"/>
      <w:pStyle w:val="SMLLTR"/>
      <w:lvlText w:val="%5. "/>
      <w:lvlJc w:val="left"/>
      <w:pPr>
        <w:tabs>
          <w:tab w:val="num" w:pos="2160"/>
        </w:tabs>
        <w:ind w:left="2880" w:hanging="720"/>
      </w:pPr>
      <w:rPr>
        <w:rFonts w:hint="default"/>
      </w:rPr>
    </w:lvl>
    <w:lvl w:ilvl="5">
      <w:start w:val="1"/>
      <w:numFmt w:val="decimal"/>
      <w:lvlText w:val="%6)"/>
      <w:lvlJc w:val="left"/>
      <w:pPr>
        <w:tabs>
          <w:tab w:val="num" w:pos="3600"/>
        </w:tabs>
        <w:ind w:left="3600" w:hanging="720"/>
      </w:pPr>
      <w:rPr>
        <w:rFonts w:hint="default"/>
      </w:rPr>
    </w:lvl>
    <w:lvl w:ilvl="6">
      <w:start w:val="1"/>
      <w:numFmt w:val="lowerLetter"/>
      <w:pStyle w:val="NMBR0"/>
      <w:lvlText w:val="%7)"/>
      <w:lvlJc w:val="left"/>
      <w:pPr>
        <w:ind w:left="2448"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5"/>
  </w:num>
  <w:num w:numId="2">
    <w:abstractNumId w:val="8"/>
  </w:num>
  <w:num w:numId="3">
    <w:abstractNumId w:val="2"/>
  </w:num>
  <w:num w:numId="4">
    <w:abstractNumId w:val="9"/>
  </w:num>
  <w:num w:numId="5">
    <w:abstractNumId w:val="4"/>
  </w:num>
  <w:num w:numId="6">
    <w:abstractNumId w:val="3"/>
  </w:num>
  <w:num w:numId="7">
    <w:abstractNumId w:val="7"/>
  </w:num>
  <w:num w:numId="8">
    <w:abstractNumId w:val="0"/>
  </w:num>
  <w:num w:numId="9">
    <w:abstractNumId w:val="1"/>
  </w:num>
  <w:num w:numId="10">
    <w:abstractNumId w:val="6"/>
  </w:num>
  <w:num w:numId="11">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MzAwMDE1Mjc3MDBT0lEKTi0uzszPAykwrAUATvHpPywAAAA="/>
  </w:docVars>
  <w:rsids>
    <w:rsidRoot w:val="00A936D4"/>
    <w:rsid w:val="000005B0"/>
    <w:rsid w:val="000023AB"/>
    <w:rsid w:val="0000259D"/>
    <w:rsid w:val="0000579C"/>
    <w:rsid w:val="00007DD0"/>
    <w:rsid w:val="000101F0"/>
    <w:rsid w:val="00013925"/>
    <w:rsid w:val="00016D43"/>
    <w:rsid w:val="000216A6"/>
    <w:rsid w:val="0002278E"/>
    <w:rsid w:val="0002795C"/>
    <w:rsid w:val="000309B3"/>
    <w:rsid w:val="00034914"/>
    <w:rsid w:val="000356F9"/>
    <w:rsid w:val="0003774E"/>
    <w:rsid w:val="000500C6"/>
    <w:rsid w:val="00052291"/>
    <w:rsid w:val="00055D2B"/>
    <w:rsid w:val="00064B87"/>
    <w:rsid w:val="00067242"/>
    <w:rsid w:val="00067715"/>
    <w:rsid w:val="0006783D"/>
    <w:rsid w:val="000730CD"/>
    <w:rsid w:val="00073960"/>
    <w:rsid w:val="000744C0"/>
    <w:rsid w:val="000810BE"/>
    <w:rsid w:val="00082BCA"/>
    <w:rsid w:val="00085445"/>
    <w:rsid w:val="00092A9A"/>
    <w:rsid w:val="000A2F2E"/>
    <w:rsid w:val="000A469B"/>
    <w:rsid w:val="000B27FE"/>
    <w:rsid w:val="000D1E98"/>
    <w:rsid w:val="000D321A"/>
    <w:rsid w:val="000D332B"/>
    <w:rsid w:val="000D7F65"/>
    <w:rsid w:val="000E0045"/>
    <w:rsid w:val="000E21F7"/>
    <w:rsid w:val="000E3931"/>
    <w:rsid w:val="000E5BF7"/>
    <w:rsid w:val="000F2F85"/>
    <w:rsid w:val="000F6EAE"/>
    <w:rsid w:val="001029F6"/>
    <w:rsid w:val="00102D1D"/>
    <w:rsid w:val="001032E8"/>
    <w:rsid w:val="00107913"/>
    <w:rsid w:val="00111EFB"/>
    <w:rsid w:val="00121949"/>
    <w:rsid w:val="001238D9"/>
    <w:rsid w:val="00124184"/>
    <w:rsid w:val="00125DFE"/>
    <w:rsid w:val="00131324"/>
    <w:rsid w:val="00135B12"/>
    <w:rsid w:val="00137658"/>
    <w:rsid w:val="00144032"/>
    <w:rsid w:val="00154648"/>
    <w:rsid w:val="00156364"/>
    <w:rsid w:val="001609F2"/>
    <w:rsid w:val="00161A88"/>
    <w:rsid w:val="0017004E"/>
    <w:rsid w:val="00186D78"/>
    <w:rsid w:val="00191124"/>
    <w:rsid w:val="001938B8"/>
    <w:rsid w:val="00193CAA"/>
    <w:rsid w:val="00196992"/>
    <w:rsid w:val="00196F61"/>
    <w:rsid w:val="001A06BA"/>
    <w:rsid w:val="001A2EF0"/>
    <w:rsid w:val="001A588F"/>
    <w:rsid w:val="001B1113"/>
    <w:rsid w:val="001B2A2C"/>
    <w:rsid w:val="001B3E43"/>
    <w:rsid w:val="001C0027"/>
    <w:rsid w:val="001C3722"/>
    <w:rsid w:val="001C3FF4"/>
    <w:rsid w:val="001C5C6E"/>
    <w:rsid w:val="001C78C3"/>
    <w:rsid w:val="001E151B"/>
    <w:rsid w:val="001E26E2"/>
    <w:rsid w:val="001E5465"/>
    <w:rsid w:val="001E71A7"/>
    <w:rsid w:val="001F33D9"/>
    <w:rsid w:val="001F397D"/>
    <w:rsid w:val="001F40CD"/>
    <w:rsid w:val="001F5E6E"/>
    <w:rsid w:val="00205FFE"/>
    <w:rsid w:val="002123EC"/>
    <w:rsid w:val="00216BE2"/>
    <w:rsid w:val="00227510"/>
    <w:rsid w:val="00227C88"/>
    <w:rsid w:val="00231CAB"/>
    <w:rsid w:val="002334E5"/>
    <w:rsid w:val="002345C7"/>
    <w:rsid w:val="00234DCD"/>
    <w:rsid w:val="0024295C"/>
    <w:rsid w:val="0024320E"/>
    <w:rsid w:val="002470F2"/>
    <w:rsid w:val="00251BF6"/>
    <w:rsid w:val="002539FC"/>
    <w:rsid w:val="002551E2"/>
    <w:rsid w:val="00256B23"/>
    <w:rsid w:val="0025727E"/>
    <w:rsid w:val="002601A3"/>
    <w:rsid w:val="00262CBB"/>
    <w:rsid w:val="00271894"/>
    <w:rsid w:val="002723C1"/>
    <w:rsid w:val="00280132"/>
    <w:rsid w:val="00286485"/>
    <w:rsid w:val="00287BA7"/>
    <w:rsid w:val="00291E76"/>
    <w:rsid w:val="0029652C"/>
    <w:rsid w:val="002B299F"/>
    <w:rsid w:val="002C07B9"/>
    <w:rsid w:val="002C436A"/>
    <w:rsid w:val="002C793D"/>
    <w:rsid w:val="002D1835"/>
    <w:rsid w:val="002E084D"/>
    <w:rsid w:val="002E45E4"/>
    <w:rsid w:val="002E4A73"/>
    <w:rsid w:val="002F22B8"/>
    <w:rsid w:val="0031038C"/>
    <w:rsid w:val="0031251D"/>
    <w:rsid w:val="00326ECE"/>
    <w:rsid w:val="00330C55"/>
    <w:rsid w:val="0033253B"/>
    <w:rsid w:val="003344FC"/>
    <w:rsid w:val="003429A8"/>
    <w:rsid w:val="00343751"/>
    <w:rsid w:val="00350F9B"/>
    <w:rsid w:val="003532C6"/>
    <w:rsid w:val="003562EE"/>
    <w:rsid w:val="00357B67"/>
    <w:rsid w:val="00364074"/>
    <w:rsid w:val="003672D4"/>
    <w:rsid w:val="00377BC2"/>
    <w:rsid w:val="00380D9A"/>
    <w:rsid w:val="00381A46"/>
    <w:rsid w:val="00382A88"/>
    <w:rsid w:val="00383138"/>
    <w:rsid w:val="00390CD3"/>
    <w:rsid w:val="003913AD"/>
    <w:rsid w:val="00391BB2"/>
    <w:rsid w:val="0039257F"/>
    <w:rsid w:val="003A5D4D"/>
    <w:rsid w:val="003A7635"/>
    <w:rsid w:val="003B5192"/>
    <w:rsid w:val="003B527F"/>
    <w:rsid w:val="003B7E64"/>
    <w:rsid w:val="003B7FCE"/>
    <w:rsid w:val="003C753C"/>
    <w:rsid w:val="003D117F"/>
    <w:rsid w:val="003D2BDB"/>
    <w:rsid w:val="003D6FF5"/>
    <w:rsid w:val="003E073F"/>
    <w:rsid w:val="00400BB1"/>
    <w:rsid w:val="004028ED"/>
    <w:rsid w:val="004033BE"/>
    <w:rsid w:val="004044D7"/>
    <w:rsid w:val="00417A93"/>
    <w:rsid w:val="00420E34"/>
    <w:rsid w:val="00421DAD"/>
    <w:rsid w:val="004221CA"/>
    <w:rsid w:val="00422CA1"/>
    <w:rsid w:val="00426A2F"/>
    <w:rsid w:val="00436BF3"/>
    <w:rsid w:val="00440A11"/>
    <w:rsid w:val="00443501"/>
    <w:rsid w:val="0045522A"/>
    <w:rsid w:val="00457DDB"/>
    <w:rsid w:val="00457F32"/>
    <w:rsid w:val="00464C9F"/>
    <w:rsid w:val="0046761D"/>
    <w:rsid w:val="0047273A"/>
    <w:rsid w:val="00474417"/>
    <w:rsid w:val="00475AC2"/>
    <w:rsid w:val="00476681"/>
    <w:rsid w:val="00477D08"/>
    <w:rsid w:val="00482EC7"/>
    <w:rsid w:val="00494158"/>
    <w:rsid w:val="004A0B85"/>
    <w:rsid w:val="004A23DD"/>
    <w:rsid w:val="004A4229"/>
    <w:rsid w:val="004A4C53"/>
    <w:rsid w:val="004A58C2"/>
    <w:rsid w:val="004A79A6"/>
    <w:rsid w:val="004B093B"/>
    <w:rsid w:val="004B24BB"/>
    <w:rsid w:val="004B328D"/>
    <w:rsid w:val="004B43EC"/>
    <w:rsid w:val="004B7DD4"/>
    <w:rsid w:val="004C3BD9"/>
    <w:rsid w:val="004C49FF"/>
    <w:rsid w:val="004C5152"/>
    <w:rsid w:val="004C67B4"/>
    <w:rsid w:val="004C67E4"/>
    <w:rsid w:val="004D33F9"/>
    <w:rsid w:val="004D3884"/>
    <w:rsid w:val="004D46FA"/>
    <w:rsid w:val="004D5933"/>
    <w:rsid w:val="004D7B52"/>
    <w:rsid w:val="004E3EAD"/>
    <w:rsid w:val="004F438F"/>
    <w:rsid w:val="00500768"/>
    <w:rsid w:val="005037CD"/>
    <w:rsid w:val="00505A0F"/>
    <w:rsid w:val="00506915"/>
    <w:rsid w:val="0051174A"/>
    <w:rsid w:val="00514595"/>
    <w:rsid w:val="0051525F"/>
    <w:rsid w:val="0051781B"/>
    <w:rsid w:val="00527BCE"/>
    <w:rsid w:val="005309C9"/>
    <w:rsid w:val="00532CD2"/>
    <w:rsid w:val="00533A31"/>
    <w:rsid w:val="00535CC0"/>
    <w:rsid w:val="0053784A"/>
    <w:rsid w:val="00540237"/>
    <w:rsid w:val="005432AB"/>
    <w:rsid w:val="00544465"/>
    <w:rsid w:val="00546F15"/>
    <w:rsid w:val="0055024E"/>
    <w:rsid w:val="005560A1"/>
    <w:rsid w:val="00557D1A"/>
    <w:rsid w:val="00560693"/>
    <w:rsid w:val="00564137"/>
    <w:rsid w:val="00564B7C"/>
    <w:rsid w:val="00564FB1"/>
    <w:rsid w:val="0056555F"/>
    <w:rsid w:val="005709CC"/>
    <w:rsid w:val="00572A48"/>
    <w:rsid w:val="00573046"/>
    <w:rsid w:val="00580306"/>
    <w:rsid w:val="0058113D"/>
    <w:rsid w:val="0058455E"/>
    <w:rsid w:val="00587D94"/>
    <w:rsid w:val="00595115"/>
    <w:rsid w:val="005967D2"/>
    <w:rsid w:val="005A487D"/>
    <w:rsid w:val="005A500A"/>
    <w:rsid w:val="005A5FBD"/>
    <w:rsid w:val="005B5E1C"/>
    <w:rsid w:val="005B7775"/>
    <w:rsid w:val="005C5156"/>
    <w:rsid w:val="005D45B7"/>
    <w:rsid w:val="005E1810"/>
    <w:rsid w:val="005E2E0F"/>
    <w:rsid w:val="005E71AF"/>
    <w:rsid w:val="006029C6"/>
    <w:rsid w:val="0060761A"/>
    <w:rsid w:val="00610490"/>
    <w:rsid w:val="00613A2A"/>
    <w:rsid w:val="00615279"/>
    <w:rsid w:val="00616E71"/>
    <w:rsid w:val="0062397C"/>
    <w:rsid w:val="00625D44"/>
    <w:rsid w:val="00627BDD"/>
    <w:rsid w:val="0063091A"/>
    <w:rsid w:val="00632E22"/>
    <w:rsid w:val="00641263"/>
    <w:rsid w:val="006445E7"/>
    <w:rsid w:val="00645B44"/>
    <w:rsid w:val="00650130"/>
    <w:rsid w:val="006526A1"/>
    <w:rsid w:val="00663F36"/>
    <w:rsid w:val="00666DD9"/>
    <w:rsid w:val="00667DF9"/>
    <w:rsid w:val="00667F0B"/>
    <w:rsid w:val="006713DD"/>
    <w:rsid w:val="0068375B"/>
    <w:rsid w:val="006857C4"/>
    <w:rsid w:val="006879ED"/>
    <w:rsid w:val="00696495"/>
    <w:rsid w:val="006A2242"/>
    <w:rsid w:val="006A26C5"/>
    <w:rsid w:val="006A658B"/>
    <w:rsid w:val="006B15AF"/>
    <w:rsid w:val="006B3E29"/>
    <w:rsid w:val="006C3A8C"/>
    <w:rsid w:val="006C5448"/>
    <w:rsid w:val="006C5BB0"/>
    <w:rsid w:val="006C5D8C"/>
    <w:rsid w:val="006C7E53"/>
    <w:rsid w:val="006D0D91"/>
    <w:rsid w:val="006E0287"/>
    <w:rsid w:val="006E075F"/>
    <w:rsid w:val="006E5114"/>
    <w:rsid w:val="006E78F4"/>
    <w:rsid w:val="006F728B"/>
    <w:rsid w:val="00701244"/>
    <w:rsid w:val="00701627"/>
    <w:rsid w:val="00703B3D"/>
    <w:rsid w:val="00712CA5"/>
    <w:rsid w:val="007167BC"/>
    <w:rsid w:val="00721A7A"/>
    <w:rsid w:val="00726339"/>
    <w:rsid w:val="00731FF3"/>
    <w:rsid w:val="00735F74"/>
    <w:rsid w:val="0073724A"/>
    <w:rsid w:val="00742E34"/>
    <w:rsid w:val="0074415F"/>
    <w:rsid w:val="00744BA2"/>
    <w:rsid w:val="00744FC9"/>
    <w:rsid w:val="00746086"/>
    <w:rsid w:val="00747105"/>
    <w:rsid w:val="0075195F"/>
    <w:rsid w:val="00753362"/>
    <w:rsid w:val="007565A4"/>
    <w:rsid w:val="00756EE9"/>
    <w:rsid w:val="00763F91"/>
    <w:rsid w:val="00764DD0"/>
    <w:rsid w:val="0076526A"/>
    <w:rsid w:val="00767521"/>
    <w:rsid w:val="00770D0D"/>
    <w:rsid w:val="00774A2C"/>
    <w:rsid w:val="007771AD"/>
    <w:rsid w:val="00780BC3"/>
    <w:rsid w:val="007824C5"/>
    <w:rsid w:val="00785F02"/>
    <w:rsid w:val="007903DD"/>
    <w:rsid w:val="007939E7"/>
    <w:rsid w:val="007A4282"/>
    <w:rsid w:val="007A5D5B"/>
    <w:rsid w:val="007A6287"/>
    <w:rsid w:val="007B557F"/>
    <w:rsid w:val="007B6573"/>
    <w:rsid w:val="007B7BB9"/>
    <w:rsid w:val="007C1F9A"/>
    <w:rsid w:val="007D294D"/>
    <w:rsid w:val="007D57E4"/>
    <w:rsid w:val="007D5DC1"/>
    <w:rsid w:val="007D67E1"/>
    <w:rsid w:val="007D725B"/>
    <w:rsid w:val="007E392C"/>
    <w:rsid w:val="007E3B67"/>
    <w:rsid w:val="007E52B7"/>
    <w:rsid w:val="007E62BF"/>
    <w:rsid w:val="007E6403"/>
    <w:rsid w:val="007E71D0"/>
    <w:rsid w:val="007F6F3A"/>
    <w:rsid w:val="007F71E8"/>
    <w:rsid w:val="008011D2"/>
    <w:rsid w:val="00801ACE"/>
    <w:rsid w:val="00804DC1"/>
    <w:rsid w:val="00813156"/>
    <w:rsid w:val="00817153"/>
    <w:rsid w:val="008212DD"/>
    <w:rsid w:val="00826A0D"/>
    <w:rsid w:val="00832798"/>
    <w:rsid w:val="00840CA7"/>
    <w:rsid w:val="0084176A"/>
    <w:rsid w:val="00851AE7"/>
    <w:rsid w:val="008551F1"/>
    <w:rsid w:val="008578CE"/>
    <w:rsid w:val="00860AD6"/>
    <w:rsid w:val="008745C7"/>
    <w:rsid w:val="00881AAD"/>
    <w:rsid w:val="0088231B"/>
    <w:rsid w:val="00882DFA"/>
    <w:rsid w:val="00884B42"/>
    <w:rsid w:val="00886AE3"/>
    <w:rsid w:val="0088731F"/>
    <w:rsid w:val="00890AF9"/>
    <w:rsid w:val="008968C0"/>
    <w:rsid w:val="008A1A09"/>
    <w:rsid w:val="008A247E"/>
    <w:rsid w:val="008A4494"/>
    <w:rsid w:val="008B7809"/>
    <w:rsid w:val="008C0450"/>
    <w:rsid w:val="008C0EDB"/>
    <w:rsid w:val="008C3C74"/>
    <w:rsid w:val="008C6999"/>
    <w:rsid w:val="008C7650"/>
    <w:rsid w:val="008D0F75"/>
    <w:rsid w:val="008D28E2"/>
    <w:rsid w:val="008E14A1"/>
    <w:rsid w:val="008E5DB8"/>
    <w:rsid w:val="008F0D4B"/>
    <w:rsid w:val="008F18EC"/>
    <w:rsid w:val="008F45DF"/>
    <w:rsid w:val="00903FF7"/>
    <w:rsid w:val="00904775"/>
    <w:rsid w:val="00911DBF"/>
    <w:rsid w:val="00916F65"/>
    <w:rsid w:val="009272F2"/>
    <w:rsid w:val="00934976"/>
    <w:rsid w:val="00944AE5"/>
    <w:rsid w:val="00952C90"/>
    <w:rsid w:val="00963833"/>
    <w:rsid w:val="00973C98"/>
    <w:rsid w:val="0098225A"/>
    <w:rsid w:val="00990026"/>
    <w:rsid w:val="009977BD"/>
    <w:rsid w:val="009A140C"/>
    <w:rsid w:val="009A623A"/>
    <w:rsid w:val="009A7586"/>
    <w:rsid w:val="009B1D59"/>
    <w:rsid w:val="009B5EBB"/>
    <w:rsid w:val="009C0692"/>
    <w:rsid w:val="009D3405"/>
    <w:rsid w:val="009D3676"/>
    <w:rsid w:val="009E0FC9"/>
    <w:rsid w:val="009E6C99"/>
    <w:rsid w:val="009F4C13"/>
    <w:rsid w:val="009F576F"/>
    <w:rsid w:val="009F60E5"/>
    <w:rsid w:val="00A00807"/>
    <w:rsid w:val="00A05AAC"/>
    <w:rsid w:val="00A105EC"/>
    <w:rsid w:val="00A139DB"/>
    <w:rsid w:val="00A14EDF"/>
    <w:rsid w:val="00A255DE"/>
    <w:rsid w:val="00A26216"/>
    <w:rsid w:val="00A27906"/>
    <w:rsid w:val="00A34DE7"/>
    <w:rsid w:val="00A35CF9"/>
    <w:rsid w:val="00A36471"/>
    <w:rsid w:val="00A36E5C"/>
    <w:rsid w:val="00A37325"/>
    <w:rsid w:val="00A43D11"/>
    <w:rsid w:val="00A44A3A"/>
    <w:rsid w:val="00A55374"/>
    <w:rsid w:val="00A57CD5"/>
    <w:rsid w:val="00A615C9"/>
    <w:rsid w:val="00A65508"/>
    <w:rsid w:val="00A70F3A"/>
    <w:rsid w:val="00A730B0"/>
    <w:rsid w:val="00A7683D"/>
    <w:rsid w:val="00A777B0"/>
    <w:rsid w:val="00A82C8D"/>
    <w:rsid w:val="00A8403C"/>
    <w:rsid w:val="00A87DED"/>
    <w:rsid w:val="00A936D4"/>
    <w:rsid w:val="00AB3BF9"/>
    <w:rsid w:val="00AB785D"/>
    <w:rsid w:val="00AC3555"/>
    <w:rsid w:val="00AC4F68"/>
    <w:rsid w:val="00AC686D"/>
    <w:rsid w:val="00AC7111"/>
    <w:rsid w:val="00AD106C"/>
    <w:rsid w:val="00AD75CA"/>
    <w:rsid w:val="00AE54B2"/>
    <w:rsid w:val="00AF0406"/>
    <w:rsid w:val="00B044B2"/>
    <w:rsid w:val="00B07A48"/>
    <w:rsid w:val="00B1380E"/>
    <w:rsid w:val="00B17508"/>
    <w:rsid w:val="00B2182A"/>
    <w:rsid w:val="00B22C9F"/>
    <w:rsid w:val="00B25D5E"/>
    <w:rsid w:val="00B30442"/>
    <w:rsid w:val="00B349AD"/>
    <w:rsid w:val="00B4412C"/>
    <w:rsid w:val="00B45042"/>
    <w:rsid w:val="00B53FCE"/>
    <w:rsid w:val="00B540BD"/>
    <w:rsid w:val="00B5612D"/>
    <w:rsid w:val="00B57E34"/>
    <w:rsid w:val="00B62C7E"/>
    <w:rsid w:val="00B63481"/>
    <w:rsid w:val="00B76033"/>
    <w:rsid w:val="00B82C01"/>
    <w:rsid w:val="00B83E3F"/>
    <w:rsid w:val="00BA3357"/>
    <w:rsid w:val="00BB1F26"/>
    <w:rsid w:val="00BB2222"/>
    <w:rsid w:val="00BB48F3"/>
    <w:rsid w:val="00BC3096"/>
    <w:rsid w:val="00BC5625"/>
    <w:rsid w:val="00BD59B7"/>
    <w:rsid w:val="00BD5C60"/>
    <w:rsid w:val="00BE3198"/>
    <w:rsid w:val="00BE7448"/>
    <w:rsid w:val="00BF1395"/>
    <w:rsid w:val="00C02B67"/>
    <w:rsid w:val="00C11266"/>
    <w:rsid w:val="00C1178A"/>
    <w:rsid w:val="00C11DE3"/>
    <w:rsid w:val="00C12D09"/>
    <w:rsid w:val="00C135C8"/>
    <w:rsid w:val="00C2242F"/>
    <w:rsid w:val="00C2296E"/>
    <w:rsid w:val="00C336F1"/>
    <w:rsid w:val="00C34984"/>
    <w:rsid w:val="00C37807"/>
    <w:rsid w:val="00C54701"/>
    <w:rsid w:val="00C54D62"/>
    <w:rsid w:val="00C54DC7"/>
    <w:rsid w:val="00C55AA1"/>
    <w:rsid w:val="00C57CD2"/>
    <w:rsid w:val="00C60A32"/>
    <w:rsid w:val="00C65A96"/>
    <w:rsid w:val="00C65B53"/>
    <w:rsid w:val="00C65CA5"/>
    <w:rsid w:val="00C74213"/>
    <w:rsid w:val="00C77B3B"/>
    <w:rsid w:val="00C80355"/>
    <w:rsid w:val="00C84DC5"/>
    <w:rsid w:val="00C91265"/>
    <w:rsid w:val="00C938E4"/>
    <w:rsid w:val="00C94448"/>
    <w:rsid w:val="00C95FFD"/>
    <w:rsid w:val="00C9660A"/>
    <w:rsid w:val="00C97FD7"/>
    <w:rsid w:val="00CA38CC"/>
    <w:rsid w:val="00CA5AC5"/>
    <w:rsid w:val="00CA69CF"/>
    <w:rsid w:val="00CA6C50"/>
    <w:rsid w:val="00CB2814"/>
    <w:rsid w:val="00CB2F9C"/>
    <w:rsid w:val="00CC0A1A"/>
    <w:rsid w:val="00CC2DD1"/>
    <w:rsid w:val="00CC3ECD"/>
    <w:rsid w:val="00CC5AAE"/>
    <w:rsid w:val="00CC691B"/>
    <w:rsid w:val="00CD26D8"/>
    <w:rsid w:val="00CD50C7"/>
    <w:rsid w:val="00CD527F"/>
    <w:rsid w:val="00CD5A52"/>
    <w:rsid w:val="00CD5B23"/>
    <w:rsid w:val="00CE05B6"/>
    <w:rsid w:val="00CE23BC"/>
    <w:rsid w:val="00CF26EE"/>
    <w:rsid w:val="00CF3C6B"/>
    <w:rsid w:val="00CF58EA"/>
    <w:rsid w:val="00CF793C"/>
    <w:rsid w:val="00D00F3C"/>
    <w:rsid w:val="00D02425"/>
    <w:rsid w:val="00D07622"/>
    <w:rsid w:val="00D07788"/>
    <w:rsid w:val="00D113C6"/>
    <w:rsid w:val="00D167CB"/>
    <w:rsid w:val="00D16B10"/>
    <w:rsid w:val="00D2734C"/>
    <w:rsid w:val="00D31419"/>
    <w:rsid w:val="00D37809"/>
    <w:rsid w:val="00D43932"/>
    <w:rsid w:val="00D43CA7"/>
    <w:rsid w:val="00D52021"/>
    <w:rsid w:val="00D52E70"/>
    <w:rsid w:val="00D55F70"/>
    <w:rsid w:val="00D609DE"/>
    <w:rsid w:val="00D64816"/>
    <w:rsid w:val="00D7383C"/>
    <w:rsid w:val="00D826A0"/>
    <w:rsid w:val="00D839E5"/>
    <w:rsid w:val="00D8463E"/>
    <w:rsid w:val="00D874DC"/>
    <w:rsid w:val="00D93912"/>
    <w:rsid w:val="00D9410E"/>
    <w:rsid w:val="00DA7953"/>
    <w:rsid w:val="00DC65AD"/>
    <w:rsid w:val="00DD2CC0"/>
    <w:rsid w:val="00DD53B2"/>
    <w:rsid w:val="00DE004D"/>
    <w:rsid w:val="00DE4FE6"/>
    <w:rsid w:val="00DE7B46"/>
    <w:rsid w:val="00DF0C49"/>
    <w:rsid w:val="00DF209C"/>
    <w:rsid w:val="00DF22D5"/>
    <w:rsid w:val="00DF26B5"/>
    <w:rsid w:val="00DF3747"/>
    <w:rsid w:val="00DF3C1B"/>
    <w:rsid w:val="00DF588A"/>
    <w:rsid w:val="00DF5FA3"/>
    <w:rsid w:val="00DF7456"/>
    <w:rsid w:val="00E02DA6"/>
    <w:rsid w:val="00E06C7B"/>
    <w:rsid w:val="00E1058B"/>
    <w:rsid w:val="00E158F8"/>
    <w:rsid w:val="00E1651C"/>
    <w:rsid w:val="00E207A0"/>
    <w:rsid w:val="00E236C0"/>
    <w:rsid w:val="00E23E16"/>
    <w:rsid w:val="00E245F3"/>
    <w:rsid w:val="00E30403"/>
    <w:rsid w:val="00E31527"/>
    <w:rsid w:val="00E323E1"/>
    <w:rsid w:val="00E33931"/>
    <w:rsid w:val="00E34AA9"/>
    <w:rsid w:val="00E363CA"/>
    <w:rsid w:val="00E40DC4"/>
    <w:rsid w:val="00E42AD3"/>
    <w:rsid w:val="00E47A0D"/>
    <w:rsid w:val="00E56920"/>
    <w:rsid w:val="00E57CB5"/>
    <w:rsid w:val="00E63FF9"/>
    <w:rsid w:val="00E64BE0"/>
    <w:rsid w:val="00E7145A"/>
    <w:rsid w:val="00E71D82"/>
    <w:rsid w:val="00E737E2"/>
    <w:rsid w:val="00E746B5"/>
    <w:rsid w:val="00E778DA"/>
    <w:rsid w:val="00E82C6E"/>
    <w:rsid w:val="00E92984"/>
    <w:rsid w:val="00E9301F"/>
    <w:rsid w:val="00EA13AD"/>
    <w:rsid w:val="00EA4F11"/>
    <w:rsid w:val="00EA5E16"/>
    <w:rsid w:val="00EA644B"/>
    <w:rsid w:val="00EB152A"/>
    <w:rsid w:val="00EB65D5"/>
    <w:rsid w:val="00EC59F7"/>
    <w:rsid w:val="00EC5FC0"/>
    <w:rsid w:val="00ED4F47"/>
    <w:rsid w:val="00ED5514"/>
    <w:rsid w:val="00EE41E3"/>
    <w:rsid w:val="00EE4D84"/>
    <w:rsid w:val="00EE7990"/>
    <w:rsid w:val="00F04E73"/>
    <w:rsid w:val="00F0739C"/>
    <w:rsid w:val="00F125B8"/>
    <w:rsid w:val="00F13B43"/>
    <w:rsid w:val="00F20056"/>
    <w:rsid w:val="00F26C09"/>
    <w:rsid w:val="00F32595"/>
    <w:rsid w:val="00F32803"/>
    <w:rsid w:val="00F345AF"/>
    <w:rsid w:val="00F3630B"/>
    <w:rsid w:val="00F36B47"/>
    <w:rsid w:val="00F4010F"/>
    <w:rsid w:val="00F40487"/>
    <w:rsid w:val="00F43960"/>
    <w:rsid w:val="00F475D0"/>
    <w:rsid w:val="00F50C4F"/>
    <w:rsid w:val="00F53A18"/>
    <w:rsid w:val="00F5617F"/>
    <w:rsid w:val="00F56BF2"/>
    <w:rsid w:val="00F64340"/>
    <w:rsid w:val="00F73F59"/>
    <w:rsid w:val="00F8182A"/>
    <w:rsid w:val="00F8303C"/>
    <w:rsid w:val="00F83116"/>
    <w:rsid w:val="00F85153"/>
    <w:rsid w:val="00F90E2E"/>
    <w:rsid w:val="00F94DE7"/>
    <w:rsid w:val="00FA0D5B"/>
    <w:rsid w:val="00FA40D7"/>
    <w:rsid w:val="00FA4F01"/>
    <w:rsid w:val="00FA5D83"/>
    <w:rsid w:val="00FA6CBC"/>
    <w:rsid w:val="00FB20CD"/>
    <w:rsid w:val="00FB3028"/>
    <w:rsid w:val="00FC62E6"/>
    <w:rsid w:val="00FE50CE"/>
    <w:rsid w:val="00FE5C36"/>
    <w:rsid w:val="00FE6628"/>
    <w:rsid w:val="00FE6884"/>
    <w:rsid w:val="00FF26EC"/>
    <w:rsid w:val="00FF6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D12F57"/>
  <w15:docId w15:val="{FFE8C6B9-7E22-4290-8DBA-33BB4DEE2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to Frutiger 47 Light Cond" w:eastAsiaTheme="minorHAnsi" w:hAnsi="Sto Frutiger 47 Light Cond" w:cs="Arial"/>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numPr>
        <w:numId w:val="7"/>
      </w:numPr>
      <w:outlineLvl w:val="0"/>
    </w:pPr>
    <w:rPr>
      <w:b/>
      <w:bCs/>
      <w:sz w:val="24"/>
      <w:szCs w:val="24"/>
    </w:rPr>
  </w:style>
  <w:style w:type="paragraph" w:styleId="Heading2">
    <w:name w:val="heading 2"/>
    <w:basedOn w:val="Normal"/>
    <w:link w:val="Heading2Char"/>
    <w:uiPriority w:val="9"/>
    <w:unhideWhenUsed/>
    <w:qFormat/>
    <w:pPr>
      <w:numPr>
        <w:ilvl w:val="1"/>
        <w:numId w:val="7"/>
      </w:numPr>
      <w:outlineLvl w:val="1"/>
    </w:pPr>
    <w:rPr>
      <w:b/>
      <w:bCs/>
    </w:rPr>
  </w:style>
  <w:style w:type="paragraph" w:styleId="Heading3">
    <w:name w:val="heading 3"/>
    <w:basedOn w:val="Normal"/>
    <w:next w:val="Normal"/>
    <w:link w:val="Heading3Char"/>
    <w:uiPriority w:val="9"/>
    <w:semiHidden/>
    <w:unhideWhenUsed/>
    <w:qFormat/>
    <w:rsid w:val="00667F0B"/>
    <w:pPr>
      <w:keepNext/>
      <w:keepLines/>
      <w:numPr>
        <w:ilvl w:val="2"/>
        <w:numId w:val="7"/>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67F0B"/>
    <w:pPr>
      <w:keepNext/>
      <w:keepLines/>
      <w:numPr>
        <w:ilvl w:val="3"/>
        <w:numId w:val="7"/>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67F0B"/>
    <w:pPr>
      <w:keepNext/>
      <w:keepLines/>
      <w:numPr>
        <w:ilvl w:val="4"/>
        <w:numId w:val="7"/>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67F0B"/>
    <w:pPr>
      <w:keepNext/>
      <w:keepLines/>
      <w:numPr>
        <w:ilvl w:val="5"/>
        <w:numId w:val="7"/>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67F0B"/>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67F0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67F0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906" w:hanging="452"/>
    </w:pPr>
  </w:style>
  <w:style w:type="paragraph" w:customStyle="1" w:styleId="TableParagraph">
    <w:name w:val="Table Paragraph"/>
    <w:basedOn w:val="Normal"/>
    <w:uiPriority w:val="1"/>
    <w:qFormat/>
    <w:pPr>
      <w:ind w:left="8198"/>
    </w:pPr>
  </w:style>
  <w:style w:type="paragraph" w:styleId="BalloonText">
    <w:name w:val="Balloon Text"/>
    <w:basedOn w:val="Normal"/>
    <w:link w:val="BalloonTextChar"/>
    <w:uiPriority w:val="99"/>
    <w:semiHidden/>
    <w:unhideWhenUsed/>
    <w:rsid w:val="005A5F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FBD"/>
    <w:rPr>
      <w:rFonts w:ascii="Segoe UI" w:eastAsia="Arial" w:hAnsi="Segoe UI" w:cs="Segoe UI"/>
      <w:sz w:val="18"/>
      <w:szCs w:val="18"/>
      <w:lang w:bidi="en-US"/>
    </w:rPr>
  </w:style>
  <w:style w:type="paragraph" w:styleId="Revision">
    <w:name w:val="Revision"/>
    <w:hidden/>
    <w:uiPriority w:val="99"/>
    <w:semiHidden/>
    <w:rsid w:val="00A70F3A"/>
    <w:pPr>
      <w:widowControl/>
      <w:autoSpaceDE/>
      <w:autoSpaceDN/>
    </w:pPr>
    <w:rPr>
      <w:rFonts w:ascii="Arial" w:eastAsia="Arial" w:hAnsi="Arial"/>
      <w:lang w:bidi="en-US"/>
    </w:rPr>
  </w:style>
  <w:style w:type="paragraph" w:styleId="Header">
    <w:name w:val="header"/>
    <w:basedOn w:val="Normal"/>
    <w:link w:val="HeaderChar"/>
    <w:uiPriority w:val="99"/>
    <w:unhideWhenUsed/>
    <w:rsid w:val="00400BB1"/>
    <w:pPr>
      <w:tabs>
        <w:tab w:val="center" w:pos="4680"/>
        <w:tab w:val="right" w:pos="9360"/>
      </w:tabs>
    </w:pPr>
  </w:style>
  <w:style w:type="character" w:customStyle="1" w:styleId="HeaderChar">
    <w:name w:val="Header Char"/>
    <w:basedOn w:val="DefaultParagraphFont"/>
    <w:link w:val="Header"/>
    <w:uiPriority w:val="99"/>
    <w:rsid w:val="00400BB1"/>
    <w:rPr>
      <w:rFonts w:ascii="Arial" w:eastAsia="Arial" w:hAnsi="Arial" w:cs="Arial"/>
      <w:lang w:bidi="en-US"/>
    </w:rPr>
  </w:style>
  <w:style w:type="paragraph" w:styleId="Footer">
    <w:name w:val="footer"/>
    <w:basedOn w:val="Normal"/>
    <w:link w:val="FooterChar"/>
    <w:uiPriority w:val="99"/>
    <w:unhideWhenUsed/>
    <w:rsid w:val="00400BB1"/>
    <w:pPr>
      <w:tabs>
        <w:tab w:val="center" w:pos="4680"/>
        <w:tab w:val="right" w:pos="9360"/>
      </w:tabs>
    </w:pPr>
  </w:style>
  <w:style w:type="character" w:customStyle="1" w:styleId="FooterChar">
    <w:name w:val="Footer Char"/>
    <w:basedOn w:val="DefaultParagraphFont"/>
    <w:link w:val="Footer"/>
    <w:uiPriority w:val="99"/>
    <w:rsid w:val="00400BB1"/>
    <w:rPr>
      <w:rFonts w:ascii="Arial" w:eastAsia="Arial" w:hAnsi="Arial" w:cs="Arial"/>
      <w:lang w:bidi="en-US"/>
    </w:rPr>
  </w:style>
  <w:style w:type="character" w:styleId="CommentReference">
    <w:name w:val="annotation reference"/>
    <w:basedOn w:val="DefaultParagraphFont"/>
    <w:uiPriority w:val="99"/>
    <w:semiHidden/>
    <w:unhideWhenUsed/>
    <w:rsid w:val="00F345AF"/>
    <w:rPr>
      <w:sz w:val="16"/>
      <w:szCs w:val="16"/>
    </w:rPr>
  </w:style>
  <w:style w:type="paragraph" w:styleId="CommentText">
    <w:name w:val="annotation text"/>
    <w:basedOn w:val="Normal"/>
    <w:link w:val="CommentTextChar"/>
    <w:uiPriority w:val="99"/>
    <w:semiHidden/>
    <w:unhideWhenUsed/>
    <w:rsid w:val="00F345AF"/>
  </w:style>
  <w:style w:type="character" w:customStyle="1" w:styleId="CommentTextChar">
    <w:name w:val="Comment Text Char"/>
    <w:basedOn w:val="DefaultParagraphFont"/>
    <w:link w:val="CommentText"/>
    <w:uiPriority w:val="99"/>
    <w:semiHidden/>
    <w:rsid w:val="00F345AF"/>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F345AF"/>
    <w:rPr>
      <w:b/>
      <w:bCs/>
    </w:rPr>
  </w:style>
  <w:style w:type="character" w:customStyle="1" w:styleId="CommentSubjectChar">
    <w:name w:val="Comment Subject Char"/>
    <w:basedOn w:val="CommentTextChar"/>
    <w:link w:val="CommentSubject"/>
    <w:uiPriority w:val="99"/>
    <w:semiHidden/>
    <w:rsid w:val="00F345AF"/>
    <w:rPr>
      <w:rFonts w:ascii="Arial" w:eastAsia="Arial" w:hAnsi="Arial" w:cs="Arial"/>
      <w:b/>
      <w:bCs/>
      <w:sz w:val="20"/>
      <w:szCs w:val="20"/>
      <w:lang w:bidi="en-US"/>
    </w:rPr>
  </w:style>
  <w:style w:type="paragraph" w:customStyle="1" w:styleId="SECTION">
    <w:name w:val="SECTION"/>
    <w:basedOn w:val="Normal"/>
    <w:qFormat/>
    <w:rsid w:val="006C5D8C"/>
    <w:pPr>
      <w:widowControl/>
      <w:numPr>
        <w:ilvl w:val="1"/>
        <w:numId w:val="4"/>
      </w:numPr>
      <w:autoSpaceDE/>
      <w:autoSpaceDN/>
      <w:spacing w:before="240" w:after="240" w:line="276" w:lineRule="auto"/>
    </w:pPr>
    <w:rPr>
      <w:rFonts w:cstheme="minorBidi"/>
      <w:caps/>
    </w:rPr>
  </w:style>
  <w:style w:type="paragraph" w:customStyle="1" w:styleId="CAPLTR">
    <w:name w:val="CAP LTR"/>
    <w:basedOn w:val="SECTION"/>
    <w:qFormat/>
    <w:rsid w:val="006C5D8C"/>
    <w:pPr>
      <w:numPr>
        <w:ilvl w:val="2"/>
      </w:numPr>
      <w:spacing w:before="120" w:after="120" w:line="240" w:lineRule="auto"/>
    </w:pPr>
    <w:rPr>
      <w:caps w:val="0"/>
    </w:rPr>
  </w:style>
  <w:style w:type="paragraph" w:customStyle="1" w:styleId="NMBR">
    <w:name w:val="NMBR."/>
    <w:basedOn w:val="CAPLTR"/>
    <w:qFormat/>
    <w:rsid w:val="006C5D8C"/>
    <w:pPr>
      <w:numPr>
        <w:ilvl w:val="3"/>
      </w:numPr>
    </w:pPr>
  </w:style>
  <w:style w:type="paragraph" w:customStyle="1" w:styleId="SMLLTR">
    <w:name w:val="SML LTR"/>
    <w:basedOn w:val="NMBR"/>
    <w:qFormat/>
    <w:rsid w:val="006C5D8C"/>
    <w:pPr>
      <w:numPr>
        <w:ilvl w:val="4"/>
      </w:numPr>
    </w:pPr>
  </w:style>
  <w:style w:type="paragraph" w:customStyle="1" w:styleId="NMBR0">
    <w:name w:val="NMBR)"/>
    <w:basedOn w:val="SMLLTR"/>
    <w:qFormat/>
    <w:rsid w:val="006C5D8C"/>
    <w:pPr>
      <w:numPr>
        <w:ilvl w:val="6"/>
      </w:numPr>
    </w:pPr>
  </w:style>
  <w:style w:type="paragraph" w:customStyle="1" w:styleId="SpecNote">
    <w:name w:val="Spec Note"/>
    <w:basedOn w:val="CAPLTR"/>
    <w:qFormat/>
    <w:rsid w:val="006C5D8C"/>
    <w:pPr>
      <w:numPr>
        <w:ilvl w:val="0"/>
        <w:numId w:val="0"/>
      </w:numPr>
      <w:ind w:left="2160" w:hanging="1440"/>
    </w:pPr>
    <w:rPr>
      <w:rFonts w:ascii="Courier New" w:hAnsi="Courier New" w:cs="Arial"/>
      <w:color w:val="FF0000"/>
    </w:rPr>
  </w:style>
  <w:style w:type="character" w:styleId="Hyperlink">
    <w:name w:val="Hyperlink"/>
    <w:basedOn w:val="DefaultParagraphFont"/>
    <w:uiPriority w:val="99"/>
    <w:unhideWhenUsed/>
    <w:rsid w:val="00107913"/>
    <w:rPr>
      <w:color w:val="0000FF" w:themeColor="hyperlink"/>
      <w:u w:val="single"/>
    </w:rPr>
  </w:style>
  <w:style w:type="character" w:styleId="UnresolvedMention">
    <w:name w:val="Unresolved Mention"/>
    <w:basedOn w:val="DefaultParagraphFont"/>
    <w:uiPriority w:val="99"/>
    <w:semiHidden/>
    <w:unhideWhenUsed/>
    <w:rsid w:val="00107913"/>
    <w:rPr>
      <w:color w:val="605E5C"/>
      <w:shd w:val="clear" w:color="auto" w:fill="E1DFDD"/>
    </w:rPr>
  </w:style>
  <w:style w:type="character" w:customStyle="1" w:styleId="Heading3Char">
    <w:name w:val="Heading 3 Char"/>
    <w:basedOn w:val="DefaultParagraphFont"/>
    <w:link w:val="Heading3"/>
    <w:uiPriority w:val="9"/>
    <w:semiHidden/>
    <w:rsid w:val="00667F0B"/>
    <w:rPr>
      <w:rFonts w:asciiTheme="majorHAnsi" w:eastAsiaTheme="majorEastAsia" w:hAnsiTheme="majorHAnsi" w:cstheme="majorBidi"/>
      <w:color w:val="243F60" w:themeColor="accent1" w:themeShade="7F"/>
      <w:sz w:val="24"/>
      <w:szCs w:val="24"/>
      <w:lang w:bidi="en-US"/>
    </w:rPr>
  </w:style>
  <w:style w:type="character" w:customStyle="1" w:styleId="Heading4Char">
    <w:name w:val="Heading 4 Char"/>
    <w:basedOn w:val="DefaultParagraphFont"/>
    <w:link w:val="Heading4"/>
    <w:uiPriority w:val="9"/>
    <w:semiHidden/>
    <w:rsid w:val="00667F0B"/>
    <w:rPr>
      <w:rFonts w:asciiTheme="majorHAnsi" w:eastAsiaTheme="majorEastAsia" w:hAnsiTheme="majorHAnsi" w:cstheme="majorBidi"/>
      <w:i/>
      <w:iCs/>
      <w:color w:val="365F91" w:themeColor="accent1" w:themeShade="BF"/>
      <w:lang w:bidi="en-US"/>
    </w:rPr>
  </w:style>
  <w:style w:type="character" w:customStyle="1" w:styleId="Heading5Char">
    <w:name w:val="Heading 5 Char"/>
    <w:basedOn w:val="DefaultParagraphFont"/>
    <w:link w:val="Heading5"/>
    <w:uiPriority w:val="9"/>
    <w:semiHidden/>
    <w:rsid w:val="00667F0B"/>
    <w:rPr>
      <w:rFonts w:asciiTheme="majorHAnsi" w:eastAsiaTheme="majorEastAsia" w:hAnsiTheme="majorHAnsi" w:cstheme="majorBidi"/>
      <w:color w:val="365F91" w:themeColor="accent1" w:themeShade="BF"/>
      <w:lang w:bidi="en-US"/>
    </w:rPr>
  </w:style>
  <w:style w:type="character" w:customStyle="1" w:styleId="Heading6Char">
    <w:name w:val="Heading 6 Char"/>
    <w:basedOn w:val="DefaultParagraphFont"/>
    <w:link w:val="Heading6"/>
    <w:uiPriority w:val="9"/>
    <w:semiHidden/>
    <w:rsid w:val="00667F0B"/>
    <w:rPr>
      <w:rFonts w:asciiTheme="majorHAnsi" w:eastAsiaTheme="majorEastAsia" w:hAnsiTheme="majorHAnsi" w:cstheme="majorBidi"/>
      <w:color w:val="243F60" w:themeColor="accent1" w:themeShade="7F"/>
      <w:lang w:bidi="en-US"/>
    </w:rPr>
  </w:style>
  <w:style w:type="character" w:customStyle="1" w:styleId="Heading7Char">
    <w:name w:val="Heading 7 Char"/>
    <w:basedOn w:val="DefaultParagraphFont"/>
    <w:link w:val="Heading7"/>
    <w:uiPriority w:val="9"/>
    <w:semiHidden/>
    <w:rsid w:val="00667F0B"/>
    <w:rPr>
      <w:rFonts w:asciiTheme="majorHAnsi" w:eastAsiaTheme="majorEastAsia" w:hAnsiTheme="majorHAnsi" w:cstheme="majorBidi"/>
      <w:i/>
      <w:iCs/>
      <w:color w:val="243F60" w:themeColor="accent1" w:themeShade="7F"/>
      <w:lang w:bidi="en-US"/>
    </w:rPr>
  </w:style>
  <w:style w:type="character" w:customStyle="1" w:styleId="Heading8Char">
    <w:name w:val="Heading 8 Char"/>
    <w:basedOn w:val="DefaultParagraphFont"/>
    <w:link w:val="Heading8"/>
    <w:uiPriority w:val="9"/>
    <w:semiHidden/>
    <w:rsid w:val="00667F0B"/>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semiHidden/>
    <w:rsid w:val="00667F0B"/>
    <w:rPr>
      <w:rFonts w:asciiTheme="majorHAnsi" w:eastAsiaTheme="majorEastAsia" w:hAnsiTheme="majorHAnsi" w:cstheme="majorBidi"/>
      <w:i/>
      <w:iCs/>
      <w:color w:val="272727" w:themeColor="text1" w:themeTint="D8"/>
      <w:sz w:val="21"/>
      <w:szCs w:val="21"/>
      <w:lang w:bidi="en-US"/>
    </w:rPr>
  </w:style>
  <w:style w:type="character" w:customStyle="1" w:styleId="BodyTextChar">
    <w:name w:val="Body Text Char"/>
    <w:basedOn w:val="DefaultParagraphFont"/>
    <w:link w:val="BodyText"/>
    <w:uiPriority w:val="1"/>
    <w:rsid w:val="00C97FD7"/>
    <w:rPr>
      <w:rFonts w:ascii="Arial" w:eastAsia="Arial" w:hAnsi="Arial" w:cs="Arial"/>
      <w:sz w:val="20"/>
      <w:szCs w:val="20"/>
      <w:lang w:bidi="en-US"/>
    </w:rPr>
  </w:style>
  <w:style w:type="character" w:customStyle="1" w:styleId="Heading2Char">
    <w:name w:val="Heading 2 Char"/>
    <w:basedOn w:val="DefaultParagraphFont"/>
    <w:link w:val="Heading2"/>
    <w:uiPriority w:val="9"/>
    <w:rsid w:val="004A4229"/>
    <w:rPr>
      <w:rFonts w:ascii="Arial" w:eastAsia="Arial" w:hAnsi="Arial" w:cs="Arial"/>
      <w:b/>
      <w:bCs/>
      <w:lang w:bidi="en-US"/>
    </w:rPr>
  </w:style>
  <w:style w:type="paragraph" w:customStyle="1" w:styleId="TextBody">
    <w:name w:val="Text Body"/>
    <w:basedOn w:val="Normal"/>
    <w:link w:val="TextBodyChar"/>
    <w:rsid w:val="005B7775"/>
    <w:pPr>
      <w:widowControl/>
      <w:autoSpaceDE/>
      <w:autoSpaceDN/>
      <w:spacing w:before="200"/>
      <w:ind w:left="1138"/>
    </w:pPr>
    <w:rPr>
      <w:rFonts w:eastAsia="Times New Roman"/>
      <w:lang w:val="en-GB"/>
    </w:rPr>
  </w:style>
  <w:style w:type="character" w:customStyle="1" w:styleId="TextBodyChar">
    <w:name w:val="Text Body Char"/>
    <w:link w:val="TextBody"/>
    <w:rsid w:val="005B7775"/>
    <w:rPr>
      <w:rFonts w:ascii="Arial" w:eastAsia="Times New Roman" w:hAnsi="Arial" w:cs="Arial"/>
      <w:sz w:val="20"/>
      <w:szCs w:val="20"/>
      <w:lang w:val="en-GB"/>
    </w:rPr>
  </w:style>
  <w:style w:type="paragraph" w:customStyle="1" w:styleId="bulleted-Level2">
    <w:name w:val="bulleted - Level 2"/>
    <w:basedOn w:val="Normal"/>
    <w:rsid w:val="007D67E1"/>
    <w:pPr>
      <w:widowControl/>
      <w:numPr>
        <w:numId w:val="10"/>
      </w:numPr>
      <w:tabs>
        <w:tab w:val="clear" w:pos="1440"/>
        <w:tab w:val="left" w:pos="1152"/>
      </w:tabs>
      <w:autoSpaceDE/>
      <w:autoSpaceDN/>
      <w:spacing w:before="200" w:after="80"/>
      <w:ind w:left="1152"/>
    </w:pPr>
    <w:rPr>
      <w:rFonts w:ascii="Univers 45 Light" w:eastAsia="Times New Roman" w:hAnsi="Univers 45 Light"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3385514">
      <w:bodyDiv w:val="1"/>
      <w:marLeft w:val="0"/>
      <w:marRight w:val="0"/>
      <w:marTop w:val="0"/>
      <w:marBottom w:val="0"/>
      <w:divBdr>
        <w:top w:val="none" w:sz="0" w:space="0" w:color="auto"/>
        <w:left w:val="none" w:sz="0" w:space="0" w:color="auto"/>
        <w:bottom w:val="none" w:sz="0" w:space="0" w:color="auto"/>
        <w:right w:val="none" w:sz="0" w:space="0" w:color="auto"/>
      </w:divBdr>
    </w:div>
    <w:div w:id="15688766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tocorp.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ocorp.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5567F436D9094981E3DAECCD4811FA" ma:contentTypeVersion="4" ma:contentTypeDescription="Create a new document." ma:contentTypeScope="" ma:versionID="ad349ac88cd14b08b6a506e738005a59">
  <xsd:schema xmlns:xsd="http://www.w3.org/2001/XMLSchema" xmlns:xs="http://www.w3.org/2001/XMLSchema" xmlns:p="http://schemas.microsoft.com/office/2006/metadata/properties" xmlns:ns2="59e18a1b-c5b2-493f-8890-2c30ae843627" targetNamespace="http://schemas.microsoft.com/office/2006/metadata/properties" ma:root="true" ma:fieldsID="4d2e37216ba27c72e05c695cdd0ef373" ns2:_="">
    <xsd:import namespace="59e18a1b-c5b2-493f-8890-2c30ae8436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e18a1b-c5b2-493f-8890-2c30ae8436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65105E-ADF7-4195-ADA5-5A105E4B3EED}"/>
</file>

<file path=customXml/itemProps2.xml><?xml version="1.0" encoding="utf-8"?>
<ds:datastoreItem xmlns:ds="http://schemas.openxmlformats.org/officeDocument/2006/customXml" ds:itemID="{FF4BFD9F-DC3D-4FC9-93D2-EC53CC39989A}">
  <ds:schemaRefs>
    <ds:schemaRef ds:uri="http://schemas.microsoft.com/office/2006/metadata/properties"/>
    <ds:schemaRef ds:uri="http://schemas.microsoft.com/office/infopath/2007/PartnerControls"/>
    <ds:schemaRef ds:uri="15761baa-4cc1-4bae-a09d-390183cb27b3"/>
  </ds:schemaRefs>
</ds:datastoreItem>
</file>

<file path=customXml/itemProps3.xml><?xml version="1.0" encoding="utf-8"?>
<ds:datastoreItem xmlns:ds="http://schemas.openxmlformats.org/officeDocument/2006/customXml" ds:itemID="{24FF3158-B41B-4A0A-825B-43E73439338B}">
  <ds:schemaRefs>
    <ds:schemaRef ds:uri="http://schemas.microsoft.com/sharepoint/v3/contenttype/forms"/>
  </ds:schemaRefs>
</ds:datastoreItem>
</file>

<file path=customXml/itemProps4.xml><?xml version="1.0" encoding="utf-8"?>
<ds:datastoreItem xmlns:ds="http://schemas.openxmlformats.org/officeDocument/2006/customXml" ds:itemID="{D05CB9A7-0C13-4DBD-9A17-3F877055F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5520</Words>
  <Characters>3146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Revised BP Templates</vt:lpstr>
    </vt:vector>
  </TitlesOfParts>
  <Company/>
  <LinksUpToDate>false</LinksUpToDate>
  <CharactersWithSpaces>3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BP Templates</dc:title>
  <dc:subject>BP ETP Project</dc:subject>
  <dc:creator>RTolle@stocorp.com</dc:creator>
  <cp:lastModifiedBy>Sandra Shumake</cp:lastModifiedBy>
  <cp:revision>18</cp:revision>
  <cp:lastPrinted>2021-04-16T11:19:00Z</cp:lastPrinted>
  <dcterms:created xsi:type="dcterms:W3CDTF">2021-04-15T20:07:00Z</dcterms:created>
  <dcterms:modified xsi:type="dcterms:W3CDTF">2021-04-16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05T00:00:00Z</vt:filetime>
  </property>
  <property fmtid="{D5CDD505-2E9C-101B-9397-08002B2CF9AE}" pid="3" name="Creator">
    <vt:lpwstr>Microsoft® Word 2010</vt:lpwstr>
  </property>
  <property fmtid="{D5CDD505-2E9C-101B-9397-08002B2CF9AE}" pid="4" name="LastSaved">
    <vt:filetime>2019-11-18T00:00:00Z</vt:filetime>
  </property>
  <property fmtid="{D5CDD505-2E9C-101B-9397-08002B2CF9AE}" pid="5" name="ContentTypeId">
    <vt:lpwstr>0x010100635567F436D9094981E3DAECCD4811FA</vt:lpwstr>
  </property>
  <property fmtid="{D5CDD505-2E9C-101B-9397-08002B2CF9AE}" pid="6" name="Order">
    <vt:r8>1270000</vt:r8>
  </property>
  <property fmtid="{D5CDD505-2E9C-101B-9397-08002B2CF9AE}" pid="7" name="Language">
    <vt:lpwstr>EN</vt:lpwstr>
  </property>
  <property fmtid="{D5CDD505-2E9C-101B-9397-08002B2CF9AE}" pid="8" name="Category">
    <vt:lpwstr>Rainscreen</vt:lpwstr>
  </property>
  <property fmtid="{D5CDD505-2E9C-101B-9397-08002B2CF9AE}" pid="9" name="xd_Signature">
    <vt:bool>false</vt:bool>
  </property>
  <property fmtid="{D5CDD505-2E9C-101B-9397-08002B2CF9AE}" pid="10" name="Classification">
    <vt:lpwstr>Systems</vt:lpwstr>
  </property>
  <property fmtid="{D5CDD505-2E9C-101B-9397-08002B2CF9AE}" pid="11" name="xd_ProgID">
    <vt:lpwstr/>
  </property>
  <property fmtid="{D5CDD505-2E9C-101B-9397-08002B2CF9AE}" pid="12" name="_ExtendedDescription">
    <vt:lpwstr/>
  </property>
  <property fmtid="{D5CDD505-2E9C-101B-9397-08002B2CF9AE}" pid="13" name="Document Type">
    <vt:lpwstr>Specifications</vt:lpwstr>
  </property>
  <property fmtid="{D5CDD505-2E9C-101B-9397-08002B2CF9AE}" pid="14" name="Status">
    <vt:lpwstr>Approved</vt:lpwstr>
  </property>
  <property fmtid="{D5CDD505-2E9C-101B-9397-08002B2CF9AE}" pid="15" name="_SourceUrl">
    <vt:lpwstr/>
  </property>
  <property fmtid="{D5CDD505-2E9C-101B-9397-08002B2CF9AE}" pid="16" name="_SharedFileIndex">
    <vt:lpwstr/>
  </property>
  <property fmtid="{D5CDD505-2E9C-101B-9397-08002B2CF9AE}" pid="17" name="ComplianceAssetId">
    <vt:lpwstr/>
  </property>
  <property fmtid="{D5CDD505-2E9C-101B-9397-08002B2CF9AE}" pid="18" name="TemplateUrl">
    <vt:lpwstr/>
  </property>
</Properties>
</file>